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719FB" w:rsidRDefault="002719FB" w:rsidP="00CA7842"/>
    <w:p w:rsidR="002A0FEC" w:rsidRPr="002A0FEC" w:rsidRDefault="0017726F" w:rsidP="002719FB">
      <w:pPr>
        <w:jc w:val="center"/>
        <w:rPr>
          <w:b/>
          <w:sz w:val="32"/>
        </w:rPr>
      </w:pPr>
      <w:r>
        <w:rPr>
          <w:b/>
          <w:sz w:val="36"/>
        </w:rPr>
        <w:t>UEN Legislative Update</w:t>
      </w:r>
      <w:r w:rsidR="00312C24">
        <w:rPr>
          <w:b/>
          <w:sz w:val="36"/>
        </w:rPr>
        <w:br/>
      </w:r>
      <w:r w:rsidR="00827271">
        <w:rPr>
          <w:b/>
          <w:sz w:val="32"/>
        </w:rPr>
        <w:t>May 26</w:t>
      </w:r>
      <w:bookmarkStart w:id="0" w:name="_GoBack"/>
      <w:bookmarkEnd w:id="0"/>
      <w:r w:rsidR="002A0FEC" w:rsidRPr="002A0FEC">
        <w:rPr>
          <w:b/>
          <w:sz w:val="32"/>
        </w:rPr>
        <w:t>, 2023</w:t>
      </w:r>
    </w:p>
    <w:p w:rsidR="00A34CEA" w:rsidRDefault="00A34CEA" w:rsidP="00A34CEA">
      <w:pPr>
        <w:spacing w:after="0" w:line="240" w:lineRule="auto"/>
        <w:rPr>
          <w:rFonts w:cstheme="minorHAnsi"/>
        </w:rPr>
      </w:pPr>
    </w:p>
    <w:p w:rsidR="00A34CEA" w:rsidRPr="00931F71" w:rsidRDefault="00A34CEA" w:rsidP="00A34CEA">
      <w:pPr>
        <w:spacing w:after="0" w:line="240" w:lineRule="auto"/>
        <w:rPr>
          <w:rFonts w:cstheme="minorHAnsi"/>
          <w:sz w:val="24"/>
        </w:rPr>
      </w:pPr>
      <w:r w:rsidRPr="00931F71">
        <w:rPr>
          <w:rFonts w:cstheme="minorHAnsi"/>
          <w:sz w:val="24"/>
        </w:rPr>
        <w:t xml:space="preserve">This UEN Legislative Update includes: </w:t>
      </w:r>
    </w:p>
    <w:p w:rsidR="0017726F" w:rsidRPr="002A0FEC" w:rsidRDefault="0017726F" w:rsidP="0017726F">
      <w:pPr>
        <w:pStyle w:val="ListParagraph"/>
        <w:numPr>
          <w:ilvl w:val="0"/>
          <w:numId w:val="23"/>
        </w:numPr>
        <w:spacing w:after="0"/>
        <w:rPr>
          <w:sz w:val="24"/>
        </w:rPr>
      </w:pPr>
      <w:r w:rsidRPr="002A0FEC">
        <w:rPr>
          <w:sz w:val="24"/>
        </w:rPr>
        <w:t>Session Limbo: Waiting for Next Steps</w:t>
      </w:r>
    </w:p>
    <w:p w:rsidR="0017726F" w:rsidRPr="002A0FEC" w:rsidRDefault="0017726F" w:rsidP="0017726F">
      <w:pPr>
        <w:pStyle w:val="ListParagraph"/>
        <w:numPr>
          <w:ilvl w:val="0"/>
          <w:numId w:val="23"/>
        </w:numPr>
        <w:spacing w:after="0"/>
        <w:rPr>
          <w:sz w:val="24"/>
        </w:rPr>
      </w:pPr>
      <w:r w:rsidRPr="002A0FEC">
        <w:rPr>
          <w:sz w:val="24"/>
        </w:rPr>
        <w:t>Timelines for Implementation</w:t>
      </w:r>
    </w:p>
    <w:p w:rsidR="0017726F" w:rsidRPr="002A0FEC" w:rsidRDefault="0017726F" w:rsidP="0017726F">
      <w:pPr>
        <w:pStyle w:val="ListParagraph"/>
        <w:numPr>
          <w:ilvl w:val="0"/>
          <w:numId w:val="23"/>
        </w:numPr>
        <w:spacing w:after="0"/>
        <w:rPr>
          <w:sz w:val="24"/>
        </w:rPr>
      </w:pPr>
      <w:r w:rsidRPr="002A0FEC">
        <w:rPr>
          <w:sz w:val="24"/>
        </w:rPr>
        <w:t>Policy and Procedure Mandate</w:t>
      </w:r>
      <w:r w:rsidR="00F0489D" w:rsidRPr="002A0FEC">
        <w:rPr>
          <w:sz w:val="24"/>
        </w:rPr>
        <w:t xml:space="preserve"> Tracker</w:t>
      </w:r>
      <w:r w:rsidRPr="002A0FEC">
        <w:rPr>
          <w:sz w:val="24"/>
        </w:rPr>
        <w:t xml:space="preserve"> from the 2023 Session</w:t>
      </w:r>
    </w:p>
    <w:p w:rsidR="0017726F" w:rsidRPr="002A0FEC" w:rsidRDefault="0017726F" w:rsidP="002A0FEC">
      <w:pPr>
        <w:pStyle w:val="ListParagraph"/>
        <w:numPr>
          <w:ilvl w:val="0"/>
          <w:numId w:val="23"/>
        </w:numPr>
        <w:spacing w:after="0"/>
        <w:rPr>
          <w:sz w:val="24"/>
        </w:rPr>
      </w:pPr>
      <w:r w:rsidRPr="002A0FEC">
        <w:rPr>
          <w:sz w:val="24"/>
        </w:rPr>
        <w:t>Status of Bills Signed and Awaiting Signature</w:t>
      </w:r>
    </w:p>
    <w:p w:rsidR="0017726F" w:rsidRDefault="0017726F" w:rsidP="0017726F">
      <w:pPr>
        <w:spacing w:after="0"/>
      </w:pPr>
    </w:p>
    <w:p w:rsidR="0017726F" w:rsidRPr="0017726F" w:rsidRDefault="0017726F" w:rsidP="0017726F">
      <w:pPr>
        <w:spacing w:after="0"/>
        <w:rPr>
          <w:b/>
          <w:sz w:val="24"/>
        </w:rPr>
      </w:pPr>
      <w:r w:rsidRPr="0017726F">
        <w:rPr>
          <w:b/>
          <w:sz w:val="24"/>
        </w:rPr>
        <w:t>Session Limbo:</w:t>
      </w:r>
      <w:r w:rsidR="006819E4">
        <w:rPr>
          <w:b/>
          <w:sz w:val="24"/>
        </w:rPr>
        <w:t xml:space="preserve"> </w:t>
      </w:r>
      <w:r w:rsidRPr="0017726F">
        <w:rPr>
          <w:b/>
          <w:sz w:val="24"/>
        </w:rPr>
        <w:t>Waiting for Next Steps</w:t>
      </w:r>
    </w:p>
    <w:p w:rsidR="002A0FEC" w:rsidRDefault="0017726F" w:rsidP="0017726F">
      <w:pPr>
        <w:spacing w:after="0"/>
      </w:pPr>
      <w:r>
        <w:tab/>
        <w:t>At the end of every legislative Session, there is a waiting period of 30 days, during which bills that were approved by both the House and Senate are enrolled, signed by the President of the Senate and the Speaker of the House, and sent to the Governor. She and her staff also review the final copies of all enrolled bills and determine whether she will sign or veto (or line-item veto any single</w:t>
      </w:r>
      <w:r w:rsidR="002251AF">
        <w:t xml:space="preserve"> item in an appropriations bill</w:t>
      </w:r>
      <w:r>
        <w:t>)</w:t>
      </w:r>
      <w:r w:rsidR="002251AF">
        <w:t>.</w:t>
      </w:r>
      <w:r>
        <w:t xml:space="preserve"> </w:t>
      </w:r>
      <w:r w:rsidR="00B339FF">
        <w:t>The 30-day deadline is June 3.</w:t>
      </w:r>
    </w:p>
    <w:p w:rsidR="002A0FEC" w:rsidRDefault="0017726F" w:rsidP="002A0FEC">
      <w:pPr>
        <w:spacing w:after="0"/>
        <w:ind w:firstLine="720"/>
      </w:pPr>
      <w:r>
        <w:t>Until bills are signed, they are not law.</w:t>
      </w:r>
      <w:r w:rsidR="006819E4">
        <w:t xml:space="preserve"> </w:t>
      </w:r>
      <w:r>
        <w:t xml:space="preserve">Once they are signed, laws typically become law </w:t>
      </w:r>
      <w:r w:rsidR="002251AF">
        <w:t>at</w:t>
      </w:r>
      <w:r>
        <w:t xml:space="preserve"> the start of the new fiscal year, (July 1), however, some have other enactment or enforcement dates. Many of the bills enacted this year have varying implementation and enforcement dates, some of which will follow administrative rules develop</w:t>
      </w:r>
      <w:r w:rsidR="002251AF">
        <w:t>ed</w:t>
      </w:r>
      <w:r>
        <w:t xml:space="preserve"> by the State Board of Education or the BOEE</w:t>
      </w:r>
      <w:r w:rsidR="0050053C">
        <w:t xml:space="preserve"> (this process alone typically takes 180 days.)</w:t>
      </w:r>
      <w:r w:rsidR="006819E4">
        <w:t xml:space="preserve"> </w:t>
      </w:r>
      <w:r>
        <w:t>DE might also issue some guidance to school districts regarding the executive branch’s interpretation of what the laws require.</w:t>
      </w:r>
      <w:r w:rsidR="006819E4">
        <w:t xml:space="preserve"> </w:t>
      </w:r>
      <w:r>
        <w:t xml:space="preserve">There will be some sample school board policies developed and procedures identified. </w:t>
      </w:r>
    </w:p>
    <w:p w:rsidR="0017726F" w:rsidRDefault="0017726F" w:rsidP="002A0FEC">
      <w:pPr>
        <w:spacing w:after="0"/>
        <w:ind w:firstLine="720"/>
      </w:pPr>
      <w:r>
        <w:t>This job is big for one large policy change, but this year, there are several big policy changes which will require much work on the part of the DE and others, so all of this information may n</w:t>
      </w:r>
      <w:r w:rsidR="0050053C">
        <w:t>o</w:t>
      </w:r>
      <w:r>
        <w:t xml:space="preserve">t be available soon. </w:t>
      </w:r>
      <w:r w:rsidR="0058453D">
        <w:t>So please consider all of this when proceeding to implement – don’t get the cart before the horse or you may have to reverse course.</w:t>
      </w:r>
    </w:p>
    <w:p w:rsidR="0058453D" w:rsidRDefault="0058453D" w:rsidP="0017726F">
      <w:pPr>
        <w:spacing w:after="0"/>
      </w:pPr>
    </w:p>
    <w:p w:rsidR="0058453D" w:rsidRPr="00F50257" w:rsidRDefault="0058453D" w:rsidP="0017726F">
      <w:pPr>
        <w:spacing w:after="0"/>
        <w:rPr>
          <w:b/>
          <w:sz w:val="24"/>
        </w:rPr>
      </w:pPr>
      <w:r w:rsidRPr="00F50257">
        <w:rPr>
          <w:b/>
          <w:sz w:val="24"/>
        </w:rPr>
        <w:t>Timelines for Implementation</w:t>
      </w:r>
    </w:p>
    <w:p w:rsidR="002A0FEC" w:rsidRDefault="00F50257" w:rsidP="0017726F">
      <w:pPr>
        <w:spacing w:after="0"/>
      </w:pPr>
      <w:r>
        <w:tab/>
        <w:t xml:space="preserve">There are several </w:t>
      </w:r>
      <w:r w:rsidR="00F0489D">
        <w:t>significant</w:t>
      </w:r>
      <w:r>
        <w:t xml:space="preserve"> policy bills this year, including SF 496 Parents’ Rights/Transparency, HF 604 </w:t>
      </w:r>
      <w:r w:rsidR="00F0489D">
        <w:t xml:space="preserve">Discipline and Removal from the Classroom, SF 391 Chapter 12 Flexibility, SF 482 Bathroom Use by Gender, and HF 68 Education Savings Accounts, that require time, attention and interpretation by the State Board of Education and the DE. </w:t>
      </w:r>
    </w:p>
    <w:p w:rsidR="0058453D" w:rsidRDefault="00F0489D" w:rsidP="002A0FEC">
      <w:pPr>
        <w:spacing w:after="0"/>
        <w:ind w:firstLine="720"/>
      </w:pPr>
      <w:r>
        <w:t>The DE is also complying with Gov. Reynolds Executive Order #10 to review all administrative rules, which will require significant staff time at the Department and should include opportunities for stakeholders to provide feedback. Only a few of the bills, such as HF 68 Education Savings Accounts and SF 482</w:t>
      </w:r>
      <w:r w:rsidR="006819E4">
        <w:t xml:space="preserve"> </w:t>
      </w:r>
      <w:r>
        <w:t>Bathroom Use by Gender, are already effective.</w:t>
      </w:r>
      <w:r w:rsidR="006819E4">
        <w:t xml:space="preserve"> </w:t>
      </w:r>
      <w:r>
        <w:t xml:space="preserve">Stay tuned to your email inbox for more information throughout the Summer and likely into Fall as details become available. </w:t>
      </w:r>
    </w:p>
    <w:p w:rsidR="00F0489D" w:rsidRDefault="00F0489D" w:rsidP="0017726F">
      <w:pPr>
        <w:spacing w:after="0"/>
      </w:pPr>
    </w:p>
    <w:p w:rsidR="00F0489D" w:rsidRPr="00F0489D" w:rsidRDefault="00F0489D" w:rsidP="0017726F">
      <w:pPr>
        <w:spacing w:after="0"/>
        <w:rPr>
          <w:b/>
          <w:sz w:val="24"/>
        </w:rPr>
      </w:pPr>
      <w:r w:rsidRPr="00F0489D">
        <w:rPr>
          <w:b/>
          <w:sz w:val="24"/>
        </w:rPr>
        <w:t>Policy and Procedure Mandate Tracker</w:t>
      </w:r>
    </w:p>
    <w:p w:rsidR="00F0489D" w:rsidRDefault="00F0489D" w:rsidP="0017726F">
      <w:pPr>
        <w:spacing w:after="0"/>
      </w:pPr>
      <w:r>
        <w:tab/>
        <w:t>ISFIS has prepared a document to track all of the mandates in bills enacted this year (and cautionary reminder, as of this writing, they are not</w:t>
      </w:r>
      <w:r w:rsidR="00282E94">
        <w:t xml:space="preserve"> yet all signed by the Governor</w:t>
      </w:r>
      <w:r>
        <w:t>)</w:t>
      </w:r>
      <w:r w:rsidR="00282E94">
        <w:t>.</w:t>
      </w:r>
      <w:r w:rsidR="006819E4">
        <w:t xml:space="preserve"> </w:t>
      </w:r>
      <w:r w:rsidR="002A0FEC">
        <w:t xml:space="preserve">We will update this document and share any changes as we learn more, but it will hopefully serve as a good reminder of the policy implementation </w:t>
      </w:r>
      <w:r w:rsidR="002A0FEC">
        <w:lastRenderedPageBreak/>
        <w:t xml:space="preserve">steps that are required in the many policy changes approved in the 2023 Legislative Session. </w:t>
      </w:r>
      <w:hyperlink r:id="rId7" w:history="1">
        <w:r w:rsidR="002A0FEC" w:rsidRPr="00AD5620">
          <w:rPr>
            <w:rStyle w:val="Hyperlink"/>
          </w:rPr>
          <w:t xml:space="preserve">Find the </w:t>
        </w:r>
        <w:r w:rsidR="00AD5620" w:rsidRPr="00AD5620">
          <w:rPr>
            <w:rStyle w:val="Hyperlink"/>
          </w:rPr>
          <w:t xml:space="preserve">Link to </w:t>
        </w:r>
        <w:r w:rsidR="002A0FEC" w:rsidRPr="00AD5620">
          <w:rPr>
            <w:rStyle w:val="Hyperlink"/>
          </w:rPr>
          <w:t>Tracker</w:t>
        </w:r>
        <w:r w:rsidR="00AD5620">
          <w:rPr>
            <w:rStyle w:val="Hyperlink"/>
          </w:rPr>
          <w:t xml:space="preserve"> Here</w:t>
        </w:r>
        <w:r w:rsidR="00AD5620" w:rsidRPr="00AD5620">
          <w:rPr>
            <w:rStyle w:val="Hyperlink"/>
          </w:rPr>
          <w:t>.</w:t>
        </w:r>
      </w:hyperlink>
    </w:p>
    <w:p w:rsidR="002A0FEC" w:rsidRPr="002A0FEC" w:rsidRDefault="00143224" w:rsidP="00A7161D">
      <w:pPr>
        <w:spacing w:after="0"/>
        <w:jc w:val="center"/>
        <w:rPr>
          <w:b/>
          <w:sz w:val="28"/>
        </w:rPr>
      </w:pPr>
      <w:r w:rsidRPr="002A0FEC">
        <w:rPr>
          <w:b/>
          <w:sz w:val="28"/>
        </w:rPr>
        <w:t>UEN</w:t>
      </w:r>
      <w:r w:rsidR="002719FB" w:rsidRPr="002A0FEC">
        <w:rPr>
          <w:b/>
          <w:sz w:val="28"/>
        </w:rPr>
        <w:t xml:space="preserve"> Bill Status</w:t>
      </w:r>
      <w:r w:rsidR="002A0FEC" w:rsidRPr="002A0FEC">
        <w:rPr>
          <w:b/>
          <w:sz w:val="28"/>
        </w:rPr>
        <w:t xml:space="preserve"> a</w:t>
      </w:r>
      <w:r w:rsidR="002719FB" w:rsidRPr="002A0FEC">
        <w:rPr>
          <w:b/>
          <w:sz w:val="28"/>
        </w:rPr>
        <w:t>s of 5/</w:t>
      </w:r>
      <w:r w:rsidR="00342E79" w:rsidRPr="002A0FEC">
        <w:rPr>
          <w:b/>
          <w:sz w:val="28"/>
        </w:rPr>
        <w:t>22</w:t>
      </w:r>
      <w:r w:rsidR="002719FB" w:rsidRPr="002A0FEC">
        <w:rPr>
          <w:b/>
          <w:sz w:val="28"/>
        </w:rPr>
        <w:t>/2023</w:t>
      </w:r>
    </w:p>
    <w:p w:rsidR="00A7161D" w:rsidRDefault="00A7161D" w:rsidP="002A0FEC">
      <w:pPr>
        <w:spacing w:after="0"/>
        <w:contextualSpacing/>
        <w:rPr>
          <w:b/>
          <w:sz w:val="24"/>
        </w:rPr>
      </w:pPr>
    </w:p>
    <w:p w:rsidR="002719FB" w:rsidRPr="002719FB" w:rsidRDefault="002A0FEC" w:rsidP="002A0FEC">
      <w:pPr>
        <w:spacing w:after="0"/>
        <w:contextualSpacing/>
        <w:rPr>
          <w:b/>
          <w:sz w:val="36"/>
        </w:rPr>
      </w:pPr>
      <w:r>
        <w:rPr>
          <w:b/>
          <w:sz w:val="24"/>
        </w:rPr>
        <w:t>Below is</w:t>
      </w:r>
      <w:r w:rsidRPr="002A0FEC">
        <w:rPr>
          <w:b/>
          <w:sz w:val="24"/>
        </w:rPr>
        <w:t xml:space="preserve"> a list of bills </w:t>
      </w:r>
      <w:r>
        <w:rPr>
          <w:b/>
          <w:sz w:val="24"/>
        </w:rPr>
        <w:t xml:space="preserve">enrolled and </w:t>
      </w:r>
      <w:r w:rsidRPr="002A0FEC">
        <w:rPr>
          <w:b/>
          <w:sz w:val="24"/>
        </w:rPr>
        <w:t xml:space="preserve">sent to the Governor, </w:t>
      </w:r>
      <w:r>
        <w:rPr>
          <w:b/>
          <w:sz w:val="24"/>
        </w:rPr>
        <w:t xml:space="preserve">followed by </w:t>
      </w:r>
      <w:r w:rsidRPr="002A0FEC">
        <w:rPr>
          <w:b/>
          <w:sz w:val="24"/>
        </w:rPr>
        <w:t>a list of dead bills UEN was tracking</w:t>
      </w:r>
      <w:r>
        <w:rPr>
          <w:b/>
          <w:sz w:val="24"/>
        </w:rPr>
        <w:t xml:space="preserve">. Page down to see </w:t>
      </w:r>
      <w:r w:rsidRPr="002A0FEC">
        <w:rPr>
          <w:b/>
          <w:sz w:val="24"/>
        </w:rPr>
        <w:t>detailed bill descriptions of all the bill</w:t>
      </w:r>
      <w:r>
        <w:rPr>
          <w:b/>
          <w:sz w:val="24"/>
        </w:rPr>
        <w:t>s</w:t>
      </w:r>
      <w:r w:rsidRPr="002A0FEC">
        <w:rPr>
          <w:b/>
          <w:sz w:val="24"/>
        </w:rPr>
        <w:t xml:space="preserve"> sent to the Governor.</w:t>
      </w:r>
    </w:p>
    <w:p w:rsidR="00CA7842" w:rsidRPr="002719FB" w:rsidRDefault="00831FE9" w:rsidP="00E716D9">
      <w:pPr>
        <w:pStyle w:val="ListParagraph"/>
        <w:numPr>
          <w:ilvl w:val="0"/>
          <w:numId w:val="5"/>
        </w:numPr>
        <w:rPr>
          <w:i/>
        </w:rPr>
      </w:pPr>
      <w:r>
        <w:t>HF 68 Education Savings Accounts/School Choice</w:t>
      </w:r>
      <w:r w:rsidR="00E716D9">
        <w:t xml:space="preserve"> </w:t>
      </w:r>
      <w:r w:rsidR="002719FB" w:rsidRPr="002719FB">
        <w:rPr>
          <w:i/>
        </w:rPr>
        <w:t xml:space="preserve">- </w:t>
      </w:r>
      <w:r w:rsidR="00E716D9" w:rsidRPr="002719FB">
        <w:rPr>
          <w:i/>
        </w:rPr>
        <w:t>Signed 1/24/2023</w:t>
      </w:r>
    </w:p>
    <w:p w:rsidR="00E716D9" w:rsidRDefault="00E716D9" w:rsidP="00E716D9">
      <w:pPr>
        <w:pStyle w:val="ListParagraph"/>
        <w:numPr>
          <w:ilvl w:val="0"/>
          <w:numId w:val="5"/>
        </w:numPr>
      </w:pPr>
      <w:r>
        <w:t>HF 143 Ransomware Prohibited</w:t>
      </w:r>
      <w:r w:rsidR="00F632D9">
        <w:t xml:space="preserve"> </w:t>
      </w:r>
      <w:r w:rsidR="00F632D9">
        <w:rPr>
          <w:i/>
        </w:rPr>
        <w:t>-</w:t>
      </w:r>
      <w:r w:rsidR="00F632D9" w:rsidRPr="00F632D9">
        <w:rPr>
          <w:i/>
        </w:rPr>
        <w:t xml:space="preserve"> Signed 5/11/2023</w:t>
      </w:r>
    </w:p>
    <w:p w:rsidR="00E716D9" w:rsidRDefault="00E716D9" w:rsidP="00F632D9">
      <w:pPr>
        <w:pStyle w:val="ListParagraph"/>
        <w:numPr>
          <w:ilvl w:val="0"/>
          <w:numId w:val="5"/>
        </w:numPr>
      </w:pPr>
      <w:r>
        <w:t>HF 256 Minimum Age of BOEE Licensure</w:t>
      </w:r>
      <w:r w:rsidR="00F632D9">
        <w:t xml:space="preserve"> </w:t>
      </w:r>
      <w:r w:rsidR="00F632D9">
        <w:rPr>
          <w:i/>
        </w:rPr>
        <w:t>-</w:t>
      </w:r>
      <w:r w:rsidR="00F632D9" w:rsidRPr="00F632D9">
        <w:rPr>
          <w:i/>
        </w:rPr>
        <w:t xml:space="preserve"> Si</w:t>
      </w:r>
      <w:r w:rsidR="00F632D9">
        <w:rPr>
          <w:i/>
        </w:rPr>
        <w:t>g</w:t>
      </w:r>
      <w:r w:rsidR="00F632D9" w:rsidRPr="00F632D9">
        <w:rPr>
          <w:i/>
        </w:rPr>
        <w:t>ned 5/</w:t>
      </w:r>
      <w:r w:rsidR="00F632D9">
        <w:rPr>
          <w:i/>
        </w:rPr>
        <w:t>3</w:t>
      </w:r>
      <w:r w:rsidR="00F632D9" w:rsidRPr="00F632D9">
        <w:rPr>
          <w:i/>
        </w:rPr>
        <w:t>/2023</w:t>
      </w:r>
    </w:p>
    <w:p w:rsidR="00557499" w:rsidRDefault="00557499" w:rsidP="00E716D9">
      <w:pPr>
        <w:pStyle w:val="ListParagraph"/>
        <w:numPr>
          <w:ilvl w:val="0"/>
          <w:numId w:val="5"/>
        </w:numPr>
      </w:pPr>
      <w:r>
        <w:t>HF 430 Mandatory Reporter and BOEE Makeup</w:t>
      </w:r>
    </w:p>
    <w:p w:rsidR="00557499" w:rsidRDefault="00557499" w:rsidP="00F0489D">
      <w:pPr>
        <w:pStyle w:val="ListParagraph"/>
        <w:numPr>
          <w:ilvl w:val="0"/>
          <w:numId w:val="5"/>
        </w:numPr>
      </w:pPr>
      <w:r>
        <w:t>HF 602 Suicide prevention info on school ID cards</w:t>
      </w:r>
    </w:p>
    <w:p w:rsidR="00311E8F" w:rsidRDefault="00311E8F" w:rsidP="00F0489D">
      <w:pPr>
        <w:pStyle w:val="ListParagraph"/>
        <w:numPr>
          <w:ilvl w:val="0"/>
          <w:numId w:val="5"/>
        </w:numPr>
      </w:pPr>
      <w:r>
        <w:t xml:space="preserve">HF 604 Discipline and Removal from Classrooms </w:t>
      </w:r>
    </w:p>
    <w:p w:rsidR="00E716D9" w:rsidRDefault="00E716D9" w:rsidP="00E716D9">
      <w:pPr>
        <w:pStyle w:val="ListParagraph"/>
        <w:numPr>
          <w:ilvl w:val="0"/>
          <w:numId w:val="5"/>
        </w:numPr>
      </w:pPr>
      <w:r>
        <w:t>HF 614 BOEE Licensure for individuals from Other State/Nations</w:t>
      </w:r>
    </w:p>
    <w:p w:rsidR="002A6FEF" w:rsidRDefault="00983BE8" w:rsidP="002A6FEF">
      <w:pPr>
        <w:pStyle w:val="ListParagraph"/>
        <w:numPr>
          <w:ilvl w:val="0"/>
          <w:numId w:val="5"/>
        </w:numPr>
      </w:pPr>
      <w:hyperlink r:id="rId8" w:tgtFrame="_blank" w:history="1">
        <w:r w:rsidR="002A6FEF" w:rsidRPr="00557499">
          <w:t>HF 672</w:t>
        </w:r>
      </w:hyperlink>
      <w:r w:rsidR="002A6FEF" w:rsidRPr="00557499">
        <w:t> </w:t>
      </w:r>
      <w:r w:rsidR="00557499">
        <w:t>MA+ Permanent Te</w:t>
      </w:r>
      <w:r w:rsidR="002A6FEF" w:rsidRPr="00557499">
        <w:t>acher Licensure</w:t>
      </w:r>
    </w:p>
    <w:p w:rsidR="00485933" w:rsidRPr="00DA54E7" w:rsidRDefault="00485933" w:rsidP="002A6FEF">
      <w:pPr>
        <w:pStyle w:val="ListParagraph"/>
        <w:numPr>
          <w:ilvl w:val="0"/>
          <w:numId w:val="5"/>
        </w:numPr>
        <w:rPr>
          <w:i/>
        </w:rPr>
      </w:pPr>
      <w:r>
        <w:t xml:space="preserve">HF 707 Childcare Assistance Reform </w:t>
      </w:r>
      <w:r w:rsidR="00527DDE">
        <w:t xml:space="preserve">– </w:t>
      </w:r>
      <w:r w:rsidR="00527DDE" w:rsidRPr="00DA54E7">
        <w:rPr>
          <w:i/>
        </w:rPr>
        <w:t>Signed 5/28/2023</w:t>
      </w:r>
    </w:p>
    <w:p w:rsidR="00EE4121" w:rsidRPr="00F632D9" w:rsidRDefault="00EE4121" w:rsidP="00F632D9">
      <w:pPr>
        <w:pStyle w:val="ListParagraph"/>
        <w:numPr>
          <w:ilvl w:val="0"/>
          <w:numId w:val="5"/>
        </w:numPr>
      </w:pPr>
      <w:r>
        <w:t>HF 718 Property Tax Reform</w:t>
      </w:r>
      <w:r w:rsidR="00F632D9">
        <w:t xml:space="preserve"> </w:t>
      </w:r>
      <w:r w:rsidR="00F632D9">
        <w:rPr>
          <w:i/>
        </w:rPr>
        <w:t>-</w:t>
      </w:r>
      <w:r w:rsidR="00F632D9" w:rsidRPr="00F632D9">
        <w:rPr>
          <w:i/>
        </w:rPr>
        <w:t xml:space="preserve"> Signed 5/</w:t>
      </w:r>
      <w:r w:rsidR="00F632D9">
        <w:rPr>
          <w:i/>
        </w:rPr>
        <w:t>4</w:t>
      </w:r>
      <w:r w:rsidR="00F632D9" w:rsidRPr="00F632D9">
        <w:rPr>
          <w:i/>
        </w:rPr>
        <w:t>/2023</w:t>
      </w:r>
      <w:r>
        <w:t xml:space="preserve"> </w:t>
      </w:r>
    </w:p>
    <w:p w:rsidR="00E716D9" w:rsidRPr="002719FB" w:rsidRDefault="00E716D9" w:rsidP="00E716D9">
      <w:pPr>
        <w:pStyle w:val="ListParagraph"/>
        <w:numPr>
          <w:ilvl w:val="0"/>
          <w:numId w:val="5"/>
        </w:numPr>
        <w:rPr>
          <w:i/>
        </w:rPr>
      </w:pPr>
      <w:r>
        <w:t xml:space="preserve">SF 157 Drivers Ed Final Field Test Authorization </w:t>
      </w:r>
      <w:r w:rsidR="002719FB" w:rsidRPr="002719FB">
        <w:rPr>
          <w:i/>
        </w:rPr>
        <w:t xml:space="preserve">- </w:t>
      </w:r>
      <w:r w:rsidRPr="002719FB">
        <w:rPr>
          <w:i/>
        </w:rPr>
        <w:t>Signed 3/22/2023</w:t>
      </w:r>
    </w:p>
    <w:p w:rsidR="00E716D9" w:rsidRPr="002719FB" w:rsidRDefault="00E716D9" w:rsidP="00E716D9">
      <w:pPr>
        <w:pStyle w:val="ListParagraph"/>
        <w:numPr>
          <w:ilvl w:val="0"/>
          <w:numId w:val="5"/>
        </w:numPr>
        <w:rPr>
          <w:i/>
        </w:rPr>
      </w:pPr>
      <w:r>
        <w:t xml:space="preserve">SF 181 Property Tax Valuation Error Correction </w:t>
      </w:r>
      <w:r w:rsidR="002719FB" w:rsidRPr="002719FB">
        <w:rPr>
          <w:i/>
        </w:rPr>
        <w:t xml:space="preserve">- </w:t>
      </w:r>
      <w:r w:rsidRPr="002719FB">
        <w:rPr>
          <w:i/>
        </w:rPr>
        <w:t>Signed 2/20/2023</w:t>
      </w:r>
    </w:p>
    <w:p w:rsidR="00E716D9" w:rsidRDefault="00E716D9" w:rsidP="00E716D9">
      <w:pPr>
        <w:pStyle w:val="ListParagraph"/>
        <w:numPr>
          <w:ilvl w:val="0"/>
          <w:numId w:val="5"/>
        </w:numPr>
      </w:pPr>
      <w:r>
        <w:t>SF 192 3% SSA Signed 2/07/2023</w:t>
      </w:r>
    </w:p>
    <w:p w:rsidR="00E716D9" w:rsidRDefault="00E716D9" w:rsidP="00F0489D">
      <w:pPr>
        <w:pStyle w:val="ListParagraph"/>
        <w:numPr>
          <w:ilvl w:val="0"/>
          <w:numId w:val="5"/>
        </w:numPr>
      </w:pPr>
      <w:r>
        <w:t>SF 250 Computer Science PD Disbursements</w:t>
      </w:r>
      <w:r w:rsidR="006819E4">
        <w:t xml:space="preserve"> </w:t>
      </w:r>
      <w:r w:rsidR="00F632D9" w:rsidRPr="00F632D9">
        <w:rPr>
          <w:i/>
        </w:rPr>
        <w:t>- Signed 5/</w:t>
      </w:r>
      <w:r w:rsidR="00F632D9">
        <w:rPr>
          <w:i/>
        </w:rPr>
        <w:t>3</w:t>
      </w:r>
      <w:r w:rsidR="00F632D9" w:rsidRPr="00F632D9">
        <w:rPr>
          <w:i/>
        </w:rPr>
        <w:t>/2023</w:t>
      </w:r>
    </w:p>
    <w:p w:rsidR="00E716D9" w:rsidRDefault="00A9216E" w:rsidP="00591A62">
      <w:pPr>
        <w:pStyle w:val="ListParagraph"/>
        <w:numPr>
          <w:ilvl w:val="0"/>
          <w:numId w:val="5"/>
        </w:numPr>
      </w:pPr>
      <w:r>
        <w:t>SF 318 Office of Apprenticeship</w:t>
      </w:r>
      <w:r w:rsidR="00591A62">
        <w:t xml:space="preserve"> </w:t>
      </w:r>
      <w:r w:rsidR="00591A62">
        <w:rPr>
          <w:i/>
        </w:rPr>
        <w:t>-</w:t>
      </w:r>
      <w:r w:rsidR="00591A62" w:rsidRPr="00F632D9">
        <w:rPr>
          <w:i/>
        </w:rPr>
        <w:t xml:space="preserve"> Signed 5/1</w:t>
      </w:r>
      <w:r w:rsidR="00591A62">
        <w:rPr>
          <w:i/>
        </w:rPr>
        <w:t>0</w:t>
      </w:r>
      <w:r w:rsidR="00591A62" w:rsidRPr="00F632D9">
        <w:rPr>
          <w:i/>
        </w:rPr>
        <w:t>/2023</w:t>
      </w:r>
    </w:p>
    <w:p w:rsidR="00A9216E" w:rsidRDefault="00A9216E" w:rsidP="00A9216E">
      <w:pPr>
        <w:pStyle w:val="ListParagraph"/>
        <w:numPr>
          <w:ilvl w:val="0"/>
          <w:numId w:val="5"/>
        </w:numPr>
      </w:pPr>
      <w:r>
        <w:t>SF 391 Chapter 12 Flexibility</w:t>
      </w:r>
    </w:p>
    <w:p w:rsidR="00A9216E" w:rsidRPr="002719FB" w:rsidRDefault="00A9216E" w:rsidP="00A9216E">
      <w:pPr>
        <w:pStyle w:val="ListParagraph"/>
        <w:numPr>
          <w:ilvl w:val="0"/>
          <w:numId w:val="5"/>
        </w:numPr>
        <w:rPr>
          <w:i/>
        </w:rPr>
      </w:pPr>
      <w:r>
        <w:t xml:space="preserve">SF 482 Use of Bathroom by Gender </w:t>
      </w:r>
      <w:r w:rsidR="002719FB" w:rsidRPr="002719FB">
        <w:rPr>
          <w:i/>
        </w:rPr>
        <w:t xml:space="preserve">- </w:t>
      </w:r>
      <w:r w:rsidRPr="002719FB">
        <w:rPr>
          <w:i/>
        </w:rPr>
        <w:t>Signed 3/22/2023</w:t>
      </w:r>
    </w:p>
    <w:p w:rsidR="00A9216E" w:rsidRDefault="00A9216E" w:rsidP="00A9216E">
      <w:pPr>
        <w:pStyle w:val="ListParagraph"/>
        <w:numPr>
          <w:ilvl w:val="0"/>
          <w:numId w:val="5"/>
        </w:numPr>
      </w:pPr>
      <w:r>
        <w:t>SF 496 Transparency and Parents’ Rights</w:t>
      </w:r>
    </w:p>
    <w:p w:rsidR="00A9216E" w:rsidRPr="002719FB" w:rsidRDefault="00A9216E" w:rsidP="00A9216E">
      <w:pPr>
        <w:pStyle w:val="ListParagraph"/>
        <w:numPr>
          <w:ilvl w:val="0"/>
          <w:numId w:val="5"/>
        </w:numPr>
        <w:rPr>
          <w:i/>
        </w:rPr>
      </w:pPr>
      <w:r>
        <w:t xml:space="preserve">SF 514 State Government Reorganization </w:t>
      </w:r>
      <w:r w:rsidR="002719FB" w:rsidRPr="002719FB">
        <w:rPr>
          <w:i/>
        </w:rPr>
        <w:t xml:space="preserve">- </w:t>
      </w:r>
      <w:r w:rsidRPr="002719FB">
        <w:rPr>
          <w:i/>
        </w:rPr>
        <w:t>Signed 4/04/2023</w:t>
      </w:r>
    </w:p>
    <w:p w:rsidR="002A6FEF" w:rsidRDefault="00557499" w:rsidP="00A9216E">
      <w:pPr>
        <w:pStyle w:val="ListParagraph"/>
        <w:numPr>
          <w:ilvl w:val="0"/>
          <w:numId w:val="5"/>
        </w:numPr>
      </w:pPr>
      <w:r>
        <w:t>SF 560 Education Appropriations</w:t>
      </w:r>
    </w:p>
    <w:p w:rsidR="00557499" w:rsidRDefault="00557499" w:rsidP="00557499">
      <w:pPr>
        <w:pStyle w:val="ListParagraph"/>
        <w:numPr>
          <w:ilvl w:val="0"/>
          <w:numId w:val="5"/>
        </w:numPr>
      </w:pPr>
      <w:r>
        <w:t xml:space="preserve">SF 578 Standings Appropriations </w:t>
      </w:r>
    </w:p>
    <w:p w:rsidR="00A9216E" w:rsidRPr="002A0FEC" w:rsidRDefault="00A9216E" w:rsidP="00964F98">
      <w:pPr>
        <w:spacing w:after="0"/>
        <w:rPr>
          <w:b/>
          <w:sz w:val="24"/>
        </w:rPr>
      </w:pPr>
      <w:r w:rsidRPr="002A0FEC">
        <w:rPr>
          <w:b/>
          <w:sz w:val="24"/>
        </w:rPr>
        <w:t xml:space="preserve">Bills </w:t>
      </w:r>
      <w:r w:rsidR="00557499" w:rsidRPr="002A0FEC">
        <w:rPr>
          <w:b/>
          <w:sz w:val="24"/>
        </w:rPr>
        <w:t>that Died</w:t>
      </w:r>
    </w:p>
    <w:p w:rsidR="00136827" w:rsidRPr="0047684B" w:rsidRDefault="00983BE8" w:rsidP="0047684B">
      <w:pPr>
        <w:pStyle w:val="ListParagraph"/>
        <w:numPr>
          <w:ilvl w:val="0"/>
          <w:numId w:val="6"/>
        </w:numPr>
      </w:pPr>
      <w:hyperlink r:id="rId9" w:history="1">
        <w:r w:rsidR="009939B8" w:rsidRPr="0047684B">
          <w:rPr>
            <w:rStyle w:val="Hyperlink"/>
          </w:rPr>
          <w:t xml:space="preserve">SF 246 </w:t>
        </w:r>
      </w:hyperlink>
      <w:r w:rsidR="009939B8" w:rsidRPr="0047684B">
        <w:t>Dropout Prevention Equity</w:t>
      </w:r>
      <w:r w:rsidR="00C61847">
        <w:t>.</w:t>
      </w:r>
      <w:r w:rsidR="002719FB">
        <w:t xml:space="preserve"> </w:t>
      </w:r>
      <w:r w:rsidR="00143224">
        <w:t>UEN</w:t>
      </w:r>
      <w:r w:rsidR="00C61847">
        <w:t xml:space="preserve"> registered in support.</w:t>
      </w:r>
    </w:p>
    <w:p w:rsidR="00136827" w:rsidRDefault="00983BE8" w:rsidP="0047684B">
      <w:pPr>
        <w:pStyle w:val="ListParagraph"/>
        <w:numPr>
          <w:ilvl w:val="0"/>
          <w:numId w:val="6"/>
        </w:numPr>
      </w:pPr>
      <w:hyperlink r:id="rId10" w:history="1">
        <w:r w:rsidR="009939B8" w:rsidRPr="0047684B">
          <w:rPr>
            <w:rStyle w:val="Hyperlink"/>
          </w:rPr>
          <w:t xml:space="preserve">SF 251 </w:t>
        </w:r>
      </w:hyperlink>
      <w:r w:rsidR="009939B8" w:rsidRPr="0047684B">
        <w:t>Administration Expenditure Limitation</w:t>
      </w:r>
      <w:r w:rsidR="00C61847">
        <w:t xml:space="preserve">. </w:t>
      </w:r>
      <w:r w:rsidR="00143224">
        <w:t>UEN</w:t>
      </w:r>
      <w:r w:rsidR="00C61847">
        <w:t xml:space="preserve"> opposed.</w:t>
      </w:r>
    </w:p>
    <w:p w:rsidR="009B57E1" w:rsidRPr="0047684B" w:rsidRDefault="00983BE8" w:rsidP="0047684B">
      <w:pPr>
        <w:pStyle w:val="ListParagraph"/>
        <w:numPr>
          <w:ilvl w:val="0"/>
          <w:numId w:val="6"/>
        </w:numPr>
      </w:pPr>
      <w:hyperlink r:id="rId11" w:history="1">
        <w:r w:rsidR="009B57E1" w:rsidRPr="009B57E1">
          <w:rPr>
            <w:rStyle w:val="Hyperlink"/>
          </w:rPr>
          <w:t>SF 253</w:t>
        </w:r>
      </w:hyperlink>
      <w:r w:rsidR="009B57E1">
        <w:t xml:space="preserve"> Mental Health Professional Loan Repayment Program</w:t>
      </w:r>
      <w:r w:rsidR="00B025FB">
        <w:t xml:space="preserve">. </w:t>
      </w:r>
      <w:r w:rsidR="00143224">
        <w:t>UEN</w:t>
      </w:r>
      <w:r w:rsidR="00B025FB">
        <w:t xml:space="preserve"> registered in support.</w:t>
      </w:r>
    </w:p>
    <w:p w:rsidR="00136827" w:rsidRPr="0047684B" w:rsidRDefault="00983BE8" w:rsidP="00C61847">
      <w:pPr>
        <w:pStyle w:val="ListParagraph"/>
        <w:numPr>
          <w:ilvl w:val="0"/>
          <w:numId w:val="6"/>
        </w:numPr>
      </w:pPr>
      <w:hyperlink r:id="rId12" w:history="1">
        <w:r w:rsidR="009939B8" w:rsidRPr="0047684B">
          <w:rPr>
            <w:rStyle w:val="Hyperlink"/>
          </w:rPr>
          <w:t xml:space="preserve">SF 392 </w:t>
        </w:r>
      </w:hyperlink>
      <w:r w:rsidR="009939B8" w:rsidRPr="0047684B">
        <w:t xml:space="preserve">Teacher Recruitment/Retention Omnibus </w:t>
      </w:r>
      <w:r w:rsidR="00B025FB">
        <w:t>including</w:t>
      </w:r>
      <w:r w:rsidR="009939B8" w:rsidRPr="0047684B">
        <w:t xml:space="preserve"> management fund for recruiting/retention plans.</w:t>
      </w:r>
      <w:r w:rsidR="00C61847">
        <w:t xml:space="preserve"> </w:t>
      </w:r>
      <w:r w:rsidR="00143224">
        <w:t>UEN</w:t>
      </w:r>
      <w:r w:rsidR="00C61847">
        <w:t xml:space="preserve"> registered in support.</w:t>
      </w:r>
    </w:p>
    <w:p w:rsidR="00136827" w:rsidRDefault="00983BE8" w:rsidP="00C61847">
      <w:pPr>
        <w:pStyle w:val="ListParagraph"/>
        <w:numPr>
          <w:ilvl w:val="0"/>
          <w:numId w:val="6"/>
        </w:numPr>
      </w:pPr>
      <w:hyperlink r:id="rId13" w:history="1">
        <w:r w:rsidR="009939B8" w:rsidRPr="0047684B">
          <w:rPr>
            <w:rStyle w:val="Hyperlink"/>
          </w:rPr>
          <w:t xml:space="preserve">SF 393 </w:t>
        </w:r>
      </w:hyperlink>
      <w:r w:rsidR="009939B8" w:rsidRPr="0047684B">
        <w:t>Interim School Finance Committee in 2023</w:t>
      </w:r>
      <w:r w:rsidR="00C61847">
        <w:t xml:space="preserve">. </w:t>
      </w:r>
      <w:r w:rsidR="00143224">
        <w:t>UEN</w:t>
      </w:r>
      <w:r w:rsidR="00C61847">
        <w:t xml:space="preserve"> registered in support.</w:t>
      </w:r>
    </w:p>
    <w:p w:rsidR="009B57E1" w:rsidRDefault="00983BE8" w:rsidP="009B57E1">
      <w:pPr>
        <w:pStyle w:val="ListParagraph"/>
        <w:numPr>
          <w:ilvl w:val="0"/>
          <w:numId w:val="6"/>
        </w:numPr>
      </w:pPr>
      <w:hyperlink r:id="rId14" w:history="1">
        <w:r w:rsidR="009B57E1" w:rsidRPr="009B57E1">
          <w:rPr>
            <w:rStyle w:val="Hyperlink"/>
          </w:rPr>
          <w:t>SF 483</w:t>
        </w:r>
      </w:hyperlink>
      <w:r w:rsidR="009B57E1">
        <w:t>/HF 608 Seizure Disorder</w:t>
      </w:r>
      <w:r w:rsidR="00EE2817">
        <w:t xml:space="preserve"> Training</w:t>
      </w:r>
      <w:r w:rsidR="009B57E1">
        <w:t xml:space="preserve">. </w:t>
      </w:r>
      <w:r w:rsidR="00143224">
        <w:t>UEN</w:t>
      </w:r>
      <w:r w:rsidR="009B57E1">
        <w:t xml:space="preserve"> opposed.</w:t>
      </w:r>
    </w:p>
    <w:p w:rsidR="009B57E1" w:rsidRPr="0047684B" w:rsidRDefault="00983BE8" w:rsidP="009B57E1">
      <w:pPr>
        <w:pStyle w:val="ListParagraph"/>
        <w:numPr>
          <w:ilvl w:val="0"/>
          <w:numId w:val="6"/>
        </w:numPr>
      </w:pPr>
      <w:hyperlink r:id="rId15" w:history="1">
        <w:r w:rsidR="009B57E1" w:rsidRPr="009B57E1">
          <w:rPr>
            <w:rStyle w:val="Hyperlink"/>
          </w:rPr>
          <w:t>SF 485</w:t>
        </w:r>
      </w:hyperlink>
      <w:r w:rsidR="009B57E1">
        <w:t xml:space="preserve"> Open Enrollment Busing. </w:t>
      </w:r>
      <w:r w:rsidR="00143224">
        <w:t>UEN</w:t>
      </w:r>
      <w:r w:rsidR="009B57E1">
        <w:t xml:space="preserve"> opposed.</w:t>
      </w:r>
    </w:p>
    <w:p w:rsidR="00136827" w:rsidRPr="0047684B" w:rsidRDefault="00983BE8" w:rsidP="0047684B">
      <w:pPr>
        <w:pStyle w:val="ListParagraph"/>
        <w:numPr>
          <w:ilvl w:val="0"/>
          <w:numId w:val="6"/>
        </w:numPr>
      </w:pPr>
      <w:hyperlink r:id="rId16" w:history="1">
        <w:r w:rsidR="009939B8" w:rsidRPr="0047684B">
          <w:rPr>
            <w:rStyle w:val="Hyperlink"/>
          </w:rPr>
          <w:t xml:space="preserve">SF 543 </w:t>
        </w:r>
      </w:hyperlink>
      <w:r w:rsidR="009939B8" w:rsidRPr="0047684B">
        <w:t>Guns on School Grounds</w:t>
      </w:r>
      <w:r w:rsidR="00C61847">
        <w:t xml:space="preserve">. </w:t>
      </w:r>
      <w:r w:rsidR="00143224">
        <w:t>UEN</w:t>
      </w:r>
      <w:r w:rsidR="00C61847">
        <w:t xml:space="preserve"> opposed.</w:t>
      </w:r>
    </w:p>
    <w:p w:rsidR="00136827" w:rsidRPr="0047684B" w:rsidRDefault="00983BE8" w:rsidP="0047684B">
      <w:pPr>
        <w:pStyle w:val="ListParagraph"/>
        <w:numPr>
          <w:ilvl w:val="0"/>
          <w:numId w:val="6"/>
        </w:numPr>
      </w:pPr>
      <w:hyperlink r:id="rId17" w:history="1">
        <w:r w:rsidR="00824797">
          <w:rPr>
            <w:rStyle w:val="Hyperlink"/>
          </w:rPr>
          <w:t>SF 572</w:t>
        </w:r>
      </w:hyperlink>
      <w:r w:rsidR="009B57E1">
        <w:rPr>
          <w:rStyle w:val="Hyperlink"/>
        </w:rPr>
        <w:t xml:space="preserve"> </w:t>
      </w:r>
      <w:r w:rsidR="009939B8" w:rsidRPr="0047684B">
        <w:t>Clean-up and Tax Credit Changes to ESAs</w:t>
      </w:r>
      <w:r w:rsidR="00C61847">
        <w:t xml:space="preserve">. </w:t>
      </w:r>
      <w:r w:rsidR="00143224">
        <w:t>UEN</w:t>
      </w:r>
      <w:r w:rsidR="00C61847">
        <w:t xml:space="preserve"> registered in support.</w:t>
      </w:r>
    </w:p>
    <w:p w:rsidR="00136827" w:rsidRDefault="00983BE8" w:rsidP="0047684B">
      <w:pPr>
        <w:pStyle w:val="ListParagraph"/>
        <w:numPr>
          <w:ilvl w:val="0"/>
          <w:numId w:val="6"/>
        </w:numPr>
      </w:pPr>
      <w:hyperlink r:id="rId18" w:history="1">
        <w:r w:rsidR="009939B8" w:rsidRPr="0047684B">
          <w:rPr>
            <w:rStyle w:val="Hyperlink"/>
          </w:rPr>
          <w:t xml:space="preserve">HF 297 </w:t>
        </w:r>
      </w:hyperlink>
      <w:r w:rsidR="009939B8" w:rsidRPr="0047684B">
        <w:t>PK Weighting 1.0 for low income</w:t>
      </w:r>
      <w:r w:rsidR="00C61847">
        <w:t xml:space="preserve">. </w:t>
      </w:r>
      <w:r w:rsidR="00143224">
        <w:t>UEN</w:t>
      </w:r>
      <w:r w:rsidR="009B57E1">
        <w:t xml:space="preserve"> </w:t>
      </w:r>
      <w:r w:rsidR="00C61847">
        <w:t>registered in support.</w:t>
      </w:r>
    </w:p>
    <w:p w:rsidR="009B57E1" w:rsidRPr="0047684B" w:rsidRDefault="00983BE8" w:rsidP="009B57E1">
      <w:pPr>
        <w:pStyle w:val="ListParagraph"/>
        <w:numPr>
          <w:ilvl w:val="0"/>
          <w:numId w:val="6"/>
        </w:numPr>
      </w:pPr>
      <w:hyperlink r:id="rId19" w:history="1">
        <w:r w:rsidR="009B57E1" w:rsidRPr="009B57E1">
          <w:rPr>
            <w:rStyle w:val="Hyperlink"/>
          </w:rPr>
          <w:t>HF 370</w:t>
        </w:r>
      </w:hyperlink>
      <w:r w:rsidR="009B57E1">
        <w:t xml:space="preserve"> IASB Updates (Health Trainings Tax Force, Bonding, etc.) </w:t>
      </w:r>
      <w:r w:rsidR="00143224">
        <w:t>UEN</w:t>
      </w:r>
      <w:r w:rsidR="009B57E1">
        <w:t xml:space="preserve"> registered in support.</w:t>
      </w:r>
    </w:p>
    <w:p w:rsidR="00136827" w:rsidRPr="0047684B" w:rsidRDefault="00983BE8" w:rsidP="0047684B">
      <w:pPr>
        <w:pStyle w:val="ListParagraph"/>
        <w:numPr>
          <w:ilvl w:val="0"/>
          <w:numId w:val="6"/>
        </w:numPr>
      </w:pPr>
      <w:hyperlink r:id="rId20" w:history="1">
        <w:r w:rsidR="009939B8" w:rsidRPr="0047684B">
          <w:rPr>
            <w:rStyle w:val="Hyperlink"/>
          </w:rPr>
          <w:t xml:space="preserve">HF 459 </w:t>
        </w:r>
      </w:hyperlink>
      <w:r w:rsidR="009939B8" w:rsidRPr="0047684B">
        <w:t>Operational Sharing Weighting and Cap</w:t>
      </w:r>
      <w:r w:rsidR="008116BA">
        <w:t>.</w:t>
      </w:r>
      <w:r w:rsidR="009939B8" w:rsidRPr="0047684B">
        <w:t xml:space="preserve"> </w:t>
      </w:r>
      <w:r w:rsidR="00143224">
        <w:t>UEN</w:t>
      </w:r>
      <w:r w:rsidR="009B57E1">
        <w:t xml:space="preserve"> regis</w:t>
      </w:r>
      <w:r w:rsidR="008116BA">
        <w:t>tered</w:t>
      </w:r>
      <w:r w:rsidR="00EE2817">
        <w:t xml:space="preserve"> as undecided</w:t>
      </w:r>
      <w:r w:rsidR="008116BA">
        <w:t>.</w:t>
      </w:r>
    </w:p>
    <w:p w:rsidR="00A7161D" w:rsidRPr="00B339FF" w:rsidRDefault="00983BE8" w:rsidP="00B339FF">
      <w:pPr>
        <w:pStyle w:val="ListParagraph"/>
        <w:numPr>
          <w:ilvl w:val="0"/>
          <w:numId w:val="6"/>
        </w:numPr>
      </w:pPr>
      <w:hyperlink r:id="rId21" w:history="1">
        <w:r w:rsidR="009939B8" w:rsidRPr="0047684B">
          <w:rPr>
            <w:rStyle w:val="Hyperlink"/>
          </w:rPr>
          <w:t xml:space="preserve">HF 477 </w:t>
        </w:r>
      </w:hyperlink>
      <w:r w:rsidR="009939B8" w:rsidRPr="0047684B">
        <w:t>Poverty Work Group</w:t>
      </w:r>
      <w:r w:rsidR="00C61847">
        <w:t xml:space="preserve">. </w:t>
      </w:r>
      <w:r w:rsidR="00143224">
        <w:t>UEN</w:t>
      </w:r>
      <w:r w:rsidR="00C61847">
        <w:t xml:space="preserve"> registered in support.</w:t>
      </w:r>
    </w:p>
    <w:p w:rsidR="002719FB" w:rsidRPr="002A0FEC" w:rsidRDefault="002A0FEC" w:rsidP="00CA7842">
      <w:pPr>
        <w:rPr>
          <w:b/>
          <w:sz w:val="24"/>
        </w:rPr>
      </w:pPr>
      <w:r w:rsidRPr="002A0FEC">
        <w:rPr>
          <w:b/>
          <w:sz w:val="24"/>
        </w:rPr>
        <w:lastRenderedPageBreak/>
        <w:t>Enrolled Bill Descriptions</w:t>
      </w:r>
    </w:p>
    <w:p w:rsidR="00CA7842" w:rsidRPr="0026277C" w:rsidRDefault="00983BE8" w:rsidP="00CA7842">
      <w:pPr>
        <w:rPr>
          <w:rFonts w:cstheme="minorHAnsi"/>
        </w:rPr>
      </w:pPr>
      <w:hyperlink r:id="rId22" w:tgtFrame="_blank" w:history="1">
        <w:r w:rsidR="00CA7842" w:rsidRPr="00572748">
          <w:rPr>
            <w:rStyle w:val="Hyperlink"/>
            <w:b/>
          </w:rPr>
          <w:t>HF 68</w:t>
        </w:r>
      </w:hyperlink>
      <w:r w:rsidR="00CA7842">
        <w:t xml:space="preserve"> </w:t>
      </w:r>
      <w:r w:rsidR="00412F39">
        <w:t xml:space="preserve">Education Savings Accounts/School Choice was </w:t>
      </w:r>
      <w:r w:rsidR="00CA7842" w:rsidRPr="0026277C">
        <w:rPr>
          <w:rFonts w:cstheme="minorHAnsi"/>
        </w:rPr>
        <w:t>approved in the House, 55:45.</w:t>
      </w:r>
      <w:r w:rsidR="00CA7842">
        <w:rPr>
          <w:rFonts w:cstheme="minorHAnsi"/>
          <w:b/>
        </w:rPr>
        <w:t xml:space="preserve"> </w:t>
      </w:r>
      <w:r w:rsidR="00CA7842" w:rsidRPr="0026277C">
        <w:rPr>
          <w:rFonts w:cstheme="minorHAnsi"/>
        </w:rPr>
        <w:t>Republican Representatives</w:t>
      </w:r>
      <w:r w:rsidR="00CA7842">
        <w:rPr>
          <w:rFonts w:cstheme="minorHAnsi"/>
          <w:b/>
        </w:rPr>
        <w:t xml:space="preserve"> </w:t>
      </w:r>
      <w:r w:rsidR="00CA7842" w:rsidRPr="0026277C">
        <w:rPr>
          <w:rFonts w:cstheme="minorHAnsi"/>
        </w:rPr>
        <w:t>Bergan</w:t>
      </w:r>
      <w:r w:rsidR="00CA7842">
        <w:rPr>
          <w:rFonts w:cstheme="minorHAnsi"/>
        </w:rPr>
        <w:t xml:space="preserve">, </w:t>
      </w:r>
      <w:r w:rsidR="00CA7842" w:rsidRPr="0026277C">
        <w:rPr>
          <w:rFonts w:cstheme="minorHAnsi"/>
        </w:rPr>
        <w:t>Best, Bloomingdale</w:t>
      </w:r>
      <w:r w:rsidR="00CA7842">
        <w:rPr>
          <w:rFonts w:cstheme="minorHAnsi"/>
        </w:rPr>
        <w:t xml:space="preserve">, </w:t>
      </w:r>
      <w:r w:rsidR="00CA7842" w:rsidRPr="0026277C">
        <w:rPr>
          <w:rFonts w:cstheme="minorHAnsi"/>
        </w:rPr>
        <w:t>Ingels</w:t>
      </w:r>
      <w:r w:rsidR="00CA7842">
        <w:rPr>
          <w:rFonts w:cstheme="minorHAnsi"/>
        </w:rPr>
        <w:t xml:space="preserve">, </w:t>
      </w:r>
      <w:r w:rsidR="00CA7842" w:rsidRPr="0026277C">
        <w:rPr>
          <w:rFonts w:cstheme="minorHAnsi"/>
        </w:rPr>
        <w:t>Lohse</w:t>
      </w:r>
      <w:r w:rsidR="00CA7842">
        <w:rPr>
          <w:rFonts w:cstheme="minorHAnsi"/>
        </w:rPr>
        <w:t xml:space="preserve">, </w:t>
      </w:r>
      <w:r w:rsidR="00CA7842" w:rsidRPr="0026277C">
        <w:rPr>
          <w:rFonts w:cstheme="minorHAnsi"/>
        </w:rPr>
        <w:t>G. Mohr</w:t>
      </w:r>
      <w:r w:rsidR="00CA7842">
        <w:rPr>
          <w:rFonts w:cstheme="minorHAnsi"/>
        </w:rPr>
        <w:t xml:space="preserve">, </w:t>
      </w:r>
      <w:r w:rsidR="00CA7842" w:rsidRPr="0026277C">
        <w:rPr>
          <w:rFonts w:cstheme="minorHAnsi"/>
        </w:rPr>
        <w:t>T. Moore</w:t>
      </w:r>
      <w:r w:rsidR="00CA7842">
        <w:rPr>
          <w:rFonts w:cstheme="minorHAnsi"/>
        </w:rPr>
        <w:t xml:space="preserve">, </w:t>
      </w:r>
      <w:r w:rsidR="00CA7842" w:rsidRPr="0026277C">
        <w:rPr>
          <w:rFonts w:cstheme="minorHAnsi"/>
        </w:rPr>
        <w:t>Sieck</w:t>
      </w:r>
      <w:r w:rsidR="00CA7842">
        <w:rPr>
          <w:rFonts w:cstheme="minorHAnsi"/>
        </w:rPr>
        <w:t xml:space="preserve">, and </w:t>
      </w:r>
      <w:r w:rsidR="00CA7842" w:rsidRPr="0026277C">
        <w:rPr>
          <w:rFonts w:cstheme="minorHAnsi"/>
        </w:rPr>
        <w:t>Siegrist</w:t>
      </w:r>
      <w:r w:rsidR="00CA7842">
        <w:rPr>
          <w:rFonts w:cstheme="minorHAnsi"/>
        </w:rPr>
        <w:t xml:space="preserve"> voted no along with all House Democrats. Republican Senators Evans, McClintock, and Shipley joined the Senate Democrats in voting no, with the final Senate vote 31:18. Governor Reynolds signed it on Jan. 24, 2023. The bill includes:</w:t>
      </w:r>
      <w:r w:rsidR="002719FB">
        <w:rPr>
          <w:rFonts w:cstheme="minorHAnsi"/>
        </w:rPr>
        <w:t xml:space="preserve"> </w:t>
      </w:r>
    </w:p>
    <w:p w:rsidR="00CA7842" w:rsidRPr="00A828BD" w:rsidRDefault="00CA7842" w:rsidP="00CA7842">
      <w:pPr>
        <w:numPr>
          <w:ilvl w:val="0"/>
          <w:numId w:val="1"/>
        </w:numPr>
        <w:spacing w:line="240" w:lineRule="auto"/>
        <w:rPr>
          <w:rFonts w:cstheme="minorHAnsi"/>
        </w:rPr>
      </w:pPr>
      <w:r w:rsidRPr="00A828BD">
        <w:rPr>
          <w:rFonts w:cstheme="minorHAnsi"/>
        </w:rPr>
        <w:t xml:space="preserve">ESAs equal to </w:t>
      </w:r>
      <w:r>
        <w:rPr>
          <w:rFonts w:cstheme="minorHAnsi"/>
        </w:rPr>
        <w:t>the State Cost per Pupil</w:t>
      </w:r>
      <w:r w:rsidRPr="00A828BD">
        <w:rPr>
          <w:rFonts w:cstheme="minorHAnsi"/>
        </w:rPr>
        <w:t xml:space="preserve"> to pay tuition</w:t>
      </w:r>
      <w:r>
        <w:rPr>
          <w:rFonts w:cstheme="minorHAnsi"/>
        </w:rPr>
        <w:t xml:space="preserve"> and</w:t>
      </w:r>
      <w:r w:rsidRPr="00A828BD">
        <w:rPr>
          <w:rFonts w:cstheme="minorHAnsi"/>
        </w:rPr>
        <w:t xml:space="preserve"> fees to accredited private schools</w:t>
      </w:r>
      <w:r>
        <w:rPr>
          <w:rFonts w:cstheme="minorHAnsi"/>
        </w:rPr>
        <w:t xml:space="preserve"> and other expenses</w:t>
      </w:r>
      <w:r w:rsidRPr="00A828BD">
        <w:rPr>
          <w:rFonts w:cstheme="minorHAnsi"/>
        </w:rPr>
        <w:t xml:space="preserve"> ($7,598 </w:t>
      </w:r>
      <w:r>
        <w:rPr>
          <w:rFonts w:cstheme="minorHAnsi"/>
        </w:rPr>
        <w:t xml:space="preserve">based on the Governor’s </w:t>
      </w:r>
      <w:r w:rsidRPr="00A828BD">
        <w:rPr>
          <w:rFonts w:cstheme="minorHAnsi"/>
        </w:rPr>
        <w:t>2.5% SSA</w:t>
      </w:r>
      <w:r>
        <w:rPr>
          <w:rFonts w:cstheme="minorHAnsi"/>
        </w:rPr>
        <w:t xml:space="preserve"> recommendation.</w:t>
      </w:r>
      <w:r w:rsidRPr="00A828BD">
        <w:rPr>
          <w:rFonts w:cstheme="minorHAnsi"/>
        </w:rPr>
        <w:t>)</w:t>
      </w:r>
    </w:p>
    <w:p w:rsidR="00CA7842" w:rsidRPr="00A828BD" w:rsidRDefault="00CA7842" w:rsidP="00CA7842">
      <w:pPr>
        <w:numPr>
          <w:ilvl w:val="0"/>
          <w:numId w:val="1"/>
        </w:numPr>
        <w:spacing w:line="240" w:lineRule="auto"/>
        <w:rPr>
          <w:rFonts w:cstheme="minorHAnsi"/>
        </w:rPr>
      </w:pPr>
      <w:r w:rsidRPr="00A828BD">
        <w:rPr>
          <w:rFonts w:cstheme="minorHAnsi"/>
        </w:rPr>
        <w:t xml:space="preserve">Fund controlled by DE sets up the ESAs and allows </w:t>
      </w:r>
      <w:r>
        <w:rPr>
          <w:rFonts w:cstheme="minorHAnsi"/>
        </w:rPr>
        <w:t xml:space="preserve">a </w:t>
      </w:r>
      <w:r w:rsidRPr="00A828BD">
        <w:rPr>
          <w:rFonts w:cstheme="minorHAnsi"/>
        </w:rPr>
        <w:t xml:space="preserve">contract with </w:t>
      </w:r>
      <w:r>
        <w:rPr>
          <w:rFonts w:cstheme="minorHAnsi"/>
        </w:rPr>
        <w:t xml:space="preserve">a </w:t>
      </w:r>
      <w:r w:rsidRPr="00A828BD">
        <w:rPr>
          <w:rFonts w:cstheme="minorHAnsi"/>
        </w:rPr>
        <w:t>3</w:t>
      </w:r>
      <w:r w:rsidRPr="00A828BD">
        <w:rPr>
          <w:rFonts w:cstheme="minorHAnsi"/>
          <w:vertAlign w:val="superscript"/>
        </w:rPr>
        <w:t>rd</w:t>
      </w:r>
      <w:r w:rsidRPr="00A828BD">
        <w:rPr>
          <w:rFonts w:cstheme="minorHAnsi"/>
        </w:rPr>
        <w:t>-party provider to manage the fund</w:t>
      </w:r>
      <w:r>
        <w:rPr>
          <w:rFonts w:cstheme="minorHAnsi"/>
        </w:rPr>
        <w:t xml:space="preserve"> (</w:t>
      </w:r>
      <w:r w:rsidRPr="00A828BD">
        <w:rPr>
          <w:rFonts w:cstheme="minorHAnsi"/>
        </w:rPr>
        <w:t xml:space="preserve">application, eligibility, accounts, </w:t>
      </w:r>
      <w:r>
        <w:rPr>
          <w:rFonts w:cstheme="minorHAnsi"/>
        </w:rPr>
        <w:t xml:space="preserve">audits, and </w:t>
      </w:r>
      <w:r w:rsidRPr="00A828BD">
        <w:rPr>
          <w:rFonts w:cstheme="minorHAnsi"/>
        </w:rPr>
        <w:t>fraud prevention</w:t>
      </w:r>
      <w:r>
        <w:rPr>
          <w:rFonts w:cstheme="minorHAnsi"/>
        </w:rPr>
        <w:t>)</w:t>
      </w:r>
      <w:r w:rsidRPr="00A828BD">
        <w:rPr>
          <w:rFonts w:cstheme="minorHAnsi"/>
        </w:rPr>
        <w:t>.</w:t>
      </w:r>
      <w:r>
        <w:rPr>
          <w:rFonts w:cstheme="minorHAnsi"/>
        </w:rPr>
        <w:t xml:space="preserve"> If a parent commits fraud, DE is to recover funds and the parent is prohibited from participating. </w:t>
      </w:r>
    </w:p>
    <w:p w:rsidR="00CA7842" w:rsidRPr="00A828BD" w:rsidRDefault="00CA7842" w:rsidP="00CA7842">
      <w:pPr>
        <w:numPr>
          <w:ilvl w:val="0"/>
          <w:numId w:val="1"/>
        </w:numPr>
        <w:spacing w:line="240" w:lineRule="auto"/>
        <w:rPr>
          <w:rFonts w:cstheme="minorHAnsi"/>
        </w:rPr>
      </w:pPr>
      <w:r w:rsidRPr="00A828BD">
        <w:rPr>
          <w:rFonts w:cstheme="minorHAnsi"/>
        </w:rPr>
        <w:t xml:space="preserve">Allows unspent </w:t>
      </w:r>
      <w:r>
        <w:rPr>
          <w:rFonts w:cstheme="minorHAnsi"/>
        </w:rPr>
        <w:t xml:space="preserve">ESA </w:t>
      </w:r>
      <w:r w:rsidRPr="00A828BD">
        <w:rPr>
          <w:rFonts w:cstheme="minorHAnsi"/>
        </w:rPr>
        <w:t>money to be retained until graduation or age 20</w:t>
      </w:r>
      <w:r>
        <w:rPr>
          <w:rFonts w:cstheme="minorHAnsi"/>
        </w:rPr>
        <w:t>, whichever happens first.</w:t>
      </w:r>
      <w:r w:rsidR="00412F39">
        <w:rPr>
          <w:rFonts w:cstheme="minorHAnsi"/>
        </w:rPr>
        <w:t xml:space="preserve"> (</w:t>
      </w:r>
      <w:r w:rsidR="00412F39" w:rsidRPr="00412F39">
        <w:rPr>
          <w:rFonts w:cstheme="minorHAnsi"/>
          <w:i/>
        </w:rPr>
        <w:t>Note: SF 572</w:t>
      </w:r>
      <w:r w:rsidR="00412F39">
        <w:rPr>
          <w:rFonts w:cstheme="minorHAnsi"/>
          <w:i/>
        </w:rPr>
        <w:t>, if enacted,</w:t>
      </w:r>
      <w:r w:rsidR="00412F39" w:rsidRPr="00412F39">
        <w:rPr>
          <w:rFonts w:cstheme="minorHAnsi"/>
          <w:i/>
        </w:rPr>
        <w:t xml:space="preserve"> would require transfer of remaining funds back to the state if a student withdraws, is expelled or does not reenroll in an accredited nonpublic school in a subsequent year.</w:t>
      </w:r>
      <w:r w:rsidR="00412F39">
        <w:rPr>
          <w:rFonts w:cstheme="minorHAnsi"/>
        </w:rPr>
        <w:t>)</w:t>
      </w:r>
    </w:p>
    <w:p w:rsidR="00CA7842" w:rsidRPr="00A828BD" w:rsidRDefault="00CA7842" w:rsidP="00CA7842">
      <w:pPr>
        <w:numPr>
          <w:ilvl w:val="0"/>
          <w:numId w:val="1"/>
        </w:numPr>
        <w:spacing w:line="240" w:lineRule="auto"/>
        <w:rPr>
          <w:rFonts w:cstheme="minorHAnsi"/>
        </w:rPr>
      </w:pPr>
      <w:r w:rsidRPr="00A828BD">
        <w:rPr>
          <w:rFonts w:cstheme="minorHAnsi"/>
        </w:rPr>
        <w:t>Excludes the scholarships from income tax</w:t>
      </w:r>
      <w:r>
        <w:rPr>
          <w:rFonts w:cstheme="minorHAnsi"/>
        </w:rPr>
        <w:t>es</w:t>
      </w:r>
      <w:r w:rsidRPr="00A828BD">
        <w:rPr>
          <w:rFonts w:cstheme="minorHAnsi"/>
        </w:rPr>
        <w:t xml:space="preserve"> (retroactive to </w:t>
      </w:r>
      <w:r>
        <w:rPr>
          <w:rFonts w:cstheme="minorHAnsi"/>
        </w:rPr>
        <w:t xml:space="preserve">Jan. 1, </w:t>
      </w:r>
      <w:r w:rsidRPr="00A828BD">
        <w:rPr>
          <w:rFonts w:cstheme="minorHAnsi"/>
        </w:rPr>
        <w:t>2023)</w:t>
      </w:r>
      <w:r>
        <w:rPr>
          <w:rFonts w:cstheme="minorHAnsi"/>
        </w:rPr>
        <w:t>.</w:t>
      </w:r>
    </w:p>
    <w:p w:rsidR="00B025FB" w:rsidRDefault="00CA7842" w:rsidP="00B025FB">
      <w:pPr>
        <w:numPr>
          <w:ilvl w:val="0"/>
          <w:numId w:val="1"/>
        </w:numPr>
        <w:spacing w:line="240" w:lineRule="auto"/>
        <w:rPr>
          <w:rFonts w:cstheme="minorHAnsi"/>
        </w:rPr>
      </w:pPr>
      <w:r w:rsidRPr="00CA7842">
        <w:rPr>
          <w:rFonts w:cstheme="minorHAnsi"/>
        </w:rPr>
        <w:t>Requires recipients of an ESA to be tested by mandated state and federal assessments. The assessments for state and federal compliance posted on DE’s web wage include</w:t>
      </w:r>
      <w:r w:rsidRPr="00CA7842">
        <w:rPr>
          <w:rFonts w:cstheme="minorHAnsi"/>
          <w:bCs/>
        </w:rPr>
        <w:t>:</w:t>
      </w:r>
      <w:r w:rsidR="002719FB">
        <w:rPr>
          <w:rFonts w:cstheme="minorHAnsi"/>
          <w:bCs/>
        </w:rPr>
        <w:t xml:space="preserve"> </w:t>
      </w:r>
      <w:r w:rsidRPr="00CA7842">
        <w:rPr>
          <w:rFonts w:cstheme="minorHAnsi"/>
        </w:rPr>
        <w:t>ISASP, DLM, ELPA21, ELPA 21 Screener. PK GOLD (doesn’t apply, no ESAs for preschool), Early Literacy Universal Screener and Progress Monitor, ELAA for IEP Students, Diagnostic Lit Assessment, End-of-unit assessment for students taking ½ unit U.S. Government</w:t>
      </w:r>
    </w:p>
    <w:p w:rsidR="00CA7842" w:rsidRPr="00B025FB" w:rsidRDefault="00CA7842" w:rsidP="00B025FB">
      <w:pPr>
        <w:numPr>
          <w:ilvl w:val="0"/>
          <w:numId w:val="1"/>
        </w:numPr>
        <w:spacing w:after="0" w:line="240" w:lineRule="auto"/>
        <w:rPr>
          <w:rFonts w:cstheme="minorHAnsi"/>
        </w:rPr>
      </w:pPr>
      <w:r w:rsidRPr="00B025FB">
        <w:rPr>
          <w:rFonts w:cstheme="minorHAnsi"/>
          <w:b/>
        </w:rPr>
        <w:t>Eligibility:</w:t>
      </w:r>
      <w:r w:rsidRPr="00B025FB">
        <w:rPr>
          <w:rFonts w:cstheme="minorHAnsi"/>
        </w:rPr>
        <w:t xml:space="preserve"> Student must be enrolled in an accredited private school to apply for ESA before June 30. Students in homeschool settings do not qualify for an ESA in this legislation unless they enroll in a private accredited school. ESAs will be available based on the following eligibility: </w:t>
      </w:r>
    </w:p>
    <w:p w:rsidR="00CA7842" w:rsidRPr="00A828BD" w:rsidRDefault="00CA7842" w:rsidP="00CA7842">
      <w:pPr>
        <w:spacing w:after="0" w:line="240" w:lineRule="auto"/>
        <w:ind w:left="1440"/>
        <w:rPr>
          <w:rFonts w:cstheme="minorHAnsi"/>
        </w:rPr>
      </w:pPr>
      <w:r w:rsidRPr="00A828BD">
        <w:rPr>
          <w:rFonts w:cstheme="minorHAnsi"/>
          <w:bCs/>
        </w:rPr>
        <w:t>Year 1: School Year 2023-24 </w:t>
      </w:r>
    </w:p>
    <w:p w:rsidR="00CA7842" w:rsidRPr="00A828BD" w:rsidRDefault="00CA7842" w:rsidP="00CA7842">
      <w:pPr>
        <w:numPr>
          <w:ilvl w:val="2"/>
          <w:numId w:val="2"/>
        </w:numPr>
        <w:tabs>
          <w:tab w:val="clear" w:pos="2160"/>
        </w:tabs>
        <w:spacing w:after="0" w:line="240" w:lineRule="auto"/>
        <w:ind w:left="3600"/>
        <w:rPr>
          <w:rFonts w:cstheme="minorHAnsi"/>
        </w:rPr>
      </w:pPr>
      <w:r w:rsidRPr="00A828BD">
        <w:rPr>
          <w:rFonts w:cstheme="minorHAnsi"/>
        </w:rPr>
        <w:t>All entering kindergarten students </w:t>
      </w:r>
    </w:p>
    <w:p w:rsidR="00CA7842" w:rsidRPr="00A828BD" w:rsidRDefault="00CA7842" w:rsidP="00CA7842">
      <w:pPr>
        <w:numPr>
          <w:ilvl w:val="2"/>
          <w:numId w:val="2"/>
        </w:numPr>
        <w:tabs>
          <w:tab w:val="clear" w:pos="2160"/>
        </w:tabs>
        <w:spacing w:after="0" w:line="240" w:lineRule="auto"/>
        <w:ind w:left="3600"/>
        <w:rPr>
          <w:rFonts w:cstheme="minorHAnsi"/>
        </w:rPr>
      </w:pPr>
      <w:r w:rsidRPr="00A828BD">
        <w:rPr>
          <w:rFonts w:cstheme="minorHAnsi"/>
        </w:rPr>
        <w:t xml:space="preserve">All students </w:t>
      </w:r>
      <w:r>
        <w:rPr>
          <w:rFonts w:cstheme="minorHAnsi"/>
        </w:rPr>
        <w:t xml:space="preserve">not </w:t>
      </w:r>
      <w:r w:rsidRPr="00A828BD">
        <w:rPr>
          <w:rFonts w:cstheme="minorHAnsi"/>
        </w:rPr>
        <w:t xml:space="preserve">enrolled in a </w:t>
      </w:r>
      <w:r>
        <w:rPr>
          <w:rFonts w:cstheme="minorHAnsi"/>
        </w:rPr>
        <w:t>private</w:t>
      </w:r>
      <w:r w:rsidRPr="00A828BD">
        <w:rPr>
          <w:rFonts w:cstheme="minorHAnsi"/>
        </w:rPr>
        <w:t xml:space="preserve"> school</w:t>
      </w:r>
      <w:r>
        <w:rPr>
          <w:rFonts w:cstheme="minorHAnsi"/>
        </w:rPr>
        <w:t xml:space="preserve"> for the prior two semesters (could be either homeschool, from a public school, or potentially new to the state).</w:t>
      </w:r>
    </w:p>
    <w:p w:rsidR="00CA7842" w:rsidRPr="00A828BD" w:rsidRDefault="00CA7842" w:rsidP="00CA7842">
      <w:pPr>
        <w:numPr>
          <w:ilvl w:val="2"/>
          <w:numId w:val="2"/>
        </w:numPr>
        <w:tabs>
          <w:tab w:val="clear" w:pos="2160"/>
        </w:tabs>
        <w:spacing w:after="0" w:line="240" w:lineRule="auto"/>
        <w:ind w:left="3600"/>
        <w:rPr>
          <w:rFonts w:cstheme="minorHAnsi"/>
        </w:rPr>
      </w:pPr>
      <w:r w:rsidRPr="00A828BD">
        <w:rPr>
          <w:rFonts w:cstheme="minorHAnsi"/>
        </w:rPr>
        <w:t>A student enrolled in a private school with a household income at or below 300% of the federal poverty lin</w:t>
      </w:r>
      <w:r>
        <w:rPr>
          <w:rFonts w:cstheme="minorHAnsi"/>
        </w:rPr>
        <w:t>e, $83,250 for a family of four.</w:t>
      </w:r>
    </w:p>
    <w:p w:rsidR="00CA7842" w:rsidRPr="00A828BD" w:rsidRDefault="00CA7842" w:rsidP="00CA7842">
      <w:pPr>
        <w:spacing w:after="0" w:line="240" w:lineRule="auto"/>
        <w:ind w:left="1440"/>
        <w:rPr>
          <w:rFonts w:cstheme="minorHAnsi"/>
        </w:rPr>
      </w:pPr>
      <w:r w:rsidRPr="00A828BD">
        <w:rPr>
          <w:rFonts w:cstheme="minorHAnsi"/>
          <w:bCs/>
        </w:rPr>
        <w:t>Year 2: School Year 2024-25</w:t>
      </w:r>
    </w:p>
    <w:p w:rsidR="00CA7842" w:rsidRPr="00A828BD" w:rsidRDefault="00CA7842" w:rsidP="00CA7842">
      <w:pPr>
        <w:numPr>
          <w:ilvl w:val="2"/>
          <w:numId w:val="3"/>
        </w:numPr>
        <w:tabs>
          <w:tab w:val="clear" w:pos="2160"/>
        </w:tabs>
        <w:spacing w:after="0" w:line="240" w:lineRule="auto"/>
        <w:ind w:left="3600"/>
        <w:rPr>
          <w:rFonts w:cstheme="minorHAnsi"/>
        </w:rPr>
      </w:pPr>
      <w:r w:rsidRPr="00A828BD">
        <w:rPr>
          <w:rFonts w:cstheme="minorHAnsi"/>
        </w:rPr>
        <w:t>All entering kindergarten students</w:t>
      </w:r>
    </w:p>
    <w:p w:rsidR="00CA7842" w:rsidRPr="00A828BD" w:rsidRDefault="00CA7842" w:rsidP="00CA7842">
      <w:pPr>
        <w:numPr>
          <w:ilvl w:val="4"/>
          <w:numId w:val="3"/>
        </w:numPr>
        <w:spacing w:after="0" w:line="240" w:lineRule="auto"/>
        <w:rPr>
          <w:rFonts w:cstheme="minorHAnsi"/>
        </w:rPr>
      </w:pPr>
      <w:r w:rsidRPr="00A828BD">
        <w:rPr>
          <w:rFonts w:cstheme="minorHAnsi"/>
        </w:rPr>
        <w:t xml:space="preserve">All students </w:t>
      </w:r>
      <w:r>
        <w:rPr>
          <w:rFonts w:cstheme="minorHAnsi"/>
        </w:rPr>
        <w:t xml:space="preserve">not </w:t>
      </w:r>
      <w:r w:rsidRPr="00A828BD">
        <w:rPr>
          <w:rFonts w:cstheme="minorHAnsi"/>
        </w:rPr>
        <w:t xml:space="preserve">enrolled in a </w:t>
      </w:r>
      <w:r>
        <w:rPr>
          <w:rFonts w:cstheme="minorHAnsi"/>
        </w:rPr>
        <w:t>private</w:t>
      </w:r>
      <w:r w:rsidRPr="00A828BD">
        <w:rPr>
          <w:rFonts w:cstheme="minorHAnsi"/>
        </w:rPr>
        <w:t xml:space="preserve"> school</w:t>
      </w:r>
      <w:r>
        <w:rPr>
          <w:rFonts w:cstheme="minorHAnsi"/>
        </w:rPr>
        <w:t xml:space="preserve"> for the prior two semesters</w:t>
      </w:r>
    </w:p>
    <w:p w:rsidR="00CA7842" w:rsidRPr="00A828BD" w:rsidRDefault="00CA7842" w:rsidP="00CA7842">
      <w:pPr>
        <w:numPr>
          <w:ilvl w:val="2"/>
          <w:numId w:val="3"/>
        </w:numPr>
        <w:tabs>
          <w:tab w:val="clear" w:pos="2160"/>
        </w:tabs>
        <w:spacing w:after="0" w:line="240" w:lineRule="auto"/>
        <w:ind w:left="3600"/>
        <w:rPr>
          <w:rFonts w:cstheme="minorHAnsi"/>
        </w:rPr>
      </w:pPr>
      <w:r w:rsidRPr="00A828BD">
        <w:rPr>
          <w:rFonts w:cstheme="minorHAnsi"/>
        </w:rPr>
        <w:t>A student enrolled in a private school with a household income at or below 400% of the federal poverty line, $111,000 for a family of four</w:t>
      </w:r>
      <w:r>
        <w:rPr>
          <w:rFonts w:cstheme="minorHAnsi"/>
        </w:rPr>
        <w:t>.</w:t>
      </w:r>
    </w:p>
    <w:p w:rsidR="00CA7842" w:rsidRPr="00A828BD" w:rsidRDefault="00CA7842" w:rsidP="00CA7842">
      <w:pPr>
        <w:numPr>
          <w:ilvl w:val="2"/>
          <w:numId w:val="3"/>
        </w:numPr>
        <w:tabs>
          <w:tab w:val="clear" w:pos="2160"/>
        </w:tabs>
        <w:spacing w:after="0" w:line="240" w:lineRule="auto"/>
        <w:ind w:left="3600"/>
        <w:rPr>
          <w:rFonts w:cstheme="minorHAnsi"/>
        </w:rPr>
      </w:pPr>
      <w:r w:rsidRPr="00A828BD">
        <w:rPr>
          <w:rFonts w:cstheme="minorHAnsi"/>
        </w:rPr>
        <w:t>A prior year recipient of an ESA</w:t>
      </w:r>
    </w:p>
    <w:p w:rsidR="00CA7842" w:rsidRPr="00A828BD" w:rsidRDefault="00CA7842" w:rsidP="00CA7842">
      <w:pPr>
        <w:spacing w:after="0" w:line="240" w:lineRule="auto"/>
        <w:ind w:left="1440"/>
        <w:rPr>
          <w:rFonts w:cstheme="minorHAnsi"/>
        </w:rPr>
      </w:pPr>
      <w:r w:rsidRPr="00A828BD">
        <w:rPr>
          <w:rFonts w:cstheme="minorHAnsi"/>
          <w:bCs/>
        </w:rPr>
        <w:t>Year 3: School Year 2025-26</w:t>
      </w:r>
    </w:p>
    <w:p w:rsidR="00CA7842" w:rsidRPr="00A828BD" w:rsidRDefault="00CA7842" w:rsidP="00CA7842">
      <w:pPr>
        <w:numPr>
          <w:ilvl w:val="2"/>
          <w:numId w:val="4"/>
        </w:numPr>
        <w:tabs>
          <w:tab w:val="clear" w:pos="2160"/>
        </w:tabs>
        <w:spacing w:line="240" w:lineRule="auto"/>
        <w:ind w:left="3600"/>
        <w:rPr>
          <w:rFonts w:cstheme="minorHAnsi"/>
        </w:rPr>
      </w:pPr>
      <w:r w:rsidRPr="00A828BD">
        <w:rPr>
          <w:rFonts w:cstheme="minorHAnsi"/>
        </w:rPr>
        <w:t>All K-12 students in Iowa</w:t>
      </w:r>
      <w:r>
        <w:rPr>
          <w:rFonts w:cstheme="minorHAnsi"/>
        </w:rPr>
        <w:t>,</w:t>
      </w:r>
      <w:r w:rsidRPr="00A828BD">
        <w:rPr>
          <w:rFonts w:cstheme="minorHAnsi"/>
        </w:rPr>
        <w:t xml:space="preserve"> regardless of income</w:t>
      </w:r>
    </w:p>
    <w:p w:rsidR="00CA7842" w:rsidRDefault="00CA7842" w:rsidP="00CA7842">
      <w:pPr>
        <w:numPr>
          <w:ilvl w:val="0"/>
          <w:numId w:val="4"/>
        </w:numPr>
        <w:spacing w:line="240" w:lineRule="auto"/>
        <w:rPr>
          <w:rFonts w:cstheme="minorHAnsi"/>
        </w:rPr>
      </w:pPr>
      <w:r w:rsidRPr="004D2810">
        <w:rPr>
          <w:rFonts w:cstheme="minorHAnsi"/>
          <w:b/>
        </w:rPr>
        <w:t>Categorical Funds:</w:t>
      </w:r>
      <w:r>
        <w:rPr>
          <w:rFonts w:cstheme="minorHAnsi"/>
        </w:rPr>
        <w:t xml:space="preserve"> includes students receiving an ESA who are residents of a public school in the enrollment count for categorical funding purposes, an average of $1,205 per student, for TSS, PD, EICS, and TLC. The exact amount will be determined by the district’s aid and levy worksheet per pupil amounts. Such students will first be counted Oct. 1, 2023, with funds first available in the budget beginning July 1, 2024. This includes all ESA recipients, even if they have never attended the public school.</w:t>
      </w:r>
    </w:p>
    <w:p w:rsidR="00CA7842" w:rsidRPr="004D2810" w:rsidRDefault="00CA7842" w:rsidP="00CA7842">
      <w:pPr>
        <w:numPr>
          <w:ilvl w:val="0"/>
          <w:numId w:val="4"/>
        </w:numPr>
        <w:rPr>
          <w:rFonts w:cstheme="minorHAnsi"/>
        </w:rPr>
      </w:pPr>
      <w:r w:rsidRPr="004D2810">
        <w:rPr>
          <w:rFonts w:cstheme="minorHAnsi"/>
          <w:b/>
          <w:bCs/>
        </w:rPr>
        <w:lastRenderedPageBreak/>
        <w:t>Qualified educational expenses:</w:t>
      </w:r>
      <w:r>
        <w:rPr>
          <w:rFonts w:cstheme="minorHAnsi"/>
          <w:b/>
          <w:bCs/>
        </w:rPr>
        <w:t xml:space="preserve"> </w:t>
      </w:r>
      <w:r w:rsidRPr="004D2810">
        <w:rPr>
          <w:rFonts w:cstheme="minorHAnsi"/>
          <w:bCs/>
        </w:rPr>
        <w:t xml:space="preserve">includes </w:t>
      </w:r>
      <w:r w:rsidRPr="004D2810">
        <w:rPr>
          <w:rFonts w:cstheme="minorHAnsi"/>
        </w:rPr>
        <w:t>tuition and fees at a nonpublic school, textbooks, fees or payments for educational therapies, including tutoring or cognitive skills training, curriculum fees, software, and materials for a course of study for a specific subject matter or grade level, tuition or fees for nonpublic online education programs, tuition for vocational and life skills education approved by the department of education, education materials and services for pupils with disabilities from an accredited provider, including the cost of paraprofessionals and assistants who are trained in accordance with state law, standardized test fees, and advanced placement examinations or examinations related to postsecondary education admission or credentialing. Qualified educational expenses are limited to these items and rules adopted by DE to implement this section.</w:t>
      </w:r>
      <w:r>
        <w:rPr>
          <w:rFonts w:cstheme="minorHAnsi"/>
        </w:rPr>
        <w:t xml:space="preserve"> </w:t>
      </w:r>
      <w:r w:rsidRPr="004D2810">
        <w:rPr>
          <w:rFonts w:cstheme="minorHAnsi"/>
        </w:rPr>
        <w:t xml:space="preserve">Expenses </w:t>
      </w:r>
      <w:r>
        <w:rPr>
          <w:rFonts w:cstheme="minorHAnsi"/>
        </w:rPr>
        <w:t xml:space="preserve">made from the ESA </w:t>
      </w:r>
      <w:r w:rsidRPr="004D2810">
        <w:rPr>
          <w:rFonts w:cstheme="minorHAnsi"/>
        </w:rPr>
        <w:t xml:space="preserve">are prohibited from including transportation costs for the pupil, the cost of food or refreshments consumed by the pupil, the cost of clothing for the pupil, or the cost of disposable materials, including but not limited to paper, notebooks, pencils, pens, and art supplies. </w:t>
      </w:r>
      <w:r>
        <w:rPr>
          <w:rFonts w:cstheme="minorHAnsi"/>
        </w:rPr>
        <w:t xml:space="preserve">Private school expenditures are not audited and likely could be used for transportation or any of these other items once tuition is paid to the private school. </w:t>
      </w:r>
    </w:p>
    <w:p w:rsidR="00CA7842" w:rsidRPr="004D2810" w:rsidRDefault="00CA7842" w:rsidP="00CA7842">
      <w:pPr>
        <w:numPr>
          <w:ilvl w:val="0"/>
          <w:numId w:val="4"/>
        </w:numPr>
        <w:spacing w:line="240" w:lineRule="auto"/>
        <w:rPr>
          <w:rFonts w:cstheme="minorHAnsi"/>
        </w:rPr>
      </w:pPr>
      <w:r w:rsidRPr="004D2810">
        <w:rPr>
          <w:rFonts w:cstheme="minorHAnsi"/>
          <w:b/>
        </w:rPr>
        <w:t>Private School Authority:</w:t>
      </w:r>
      <w:r w:rsidRPr="004D2810">
        <w:rPr>
          <w:rFonts w:cstheme="minorHAnsi"/>
        </w:rPr>
        <w:t xml:space="preserve"> Private school is not under any additional regulation.</w:t>
      </w:r>
      <w:r>
        <w:rPr>
          <w:rFonts w:cstheme="minorHAnsi"/>
        </w:rPr>
        <w:t xml:space="preserve"> </w:t>
      </w:r>
      <w:r w:rsidRPr="004D2810">
        <w:rPr>
          <w:rFonts w:cstheme="minorHAnsi"/>
        </w:rPr>
        <w:t>No required change in academic or enrollment requirements. Private school is to be given maximum freedom to meet the needs of students.</w:t>
      </w:r>
      <w:r>
        <w:rPr>
          <w:rFonts w:cstheme="minorHAnsi"/>
        </w:rPr>
        <w:t xml:space="preserve"> </w:t>
      </w:r>
      <w:r w:rsidRPr="004D2810">
        <w:rPr>
          <w:rFonts w:cstheme="minorHAnsi"/>
        </w:rPr>
        <w:t>No regulation on expenditures once the private school receives tuition and fees. No prohibition to raising tuition.</w:t>
      </w:r>
      <w:r>
        <w:rPr>
          <w:rFonts w:cstheme="minorHAnsi"/>
        </w:rPr>
        <w:t xml:space="preserve"> </w:t>
      </w:r>
      <w:r w:rsidRPr="004D2810">
        <w:rPr>
          <w:rFonts w:cstheme="minorHAnsi"/>
        </w:rPr>
        <w:t>The only requirement is state and federal assessments given to students with an ESA (eventually all who apply)</w:t>
      </w:r>
      <w:r>
        <w:rPr>
          <w:rFonts w:cstheme="minorHAnsi"/>
        </w:rPr>
        <w:t xml:space="preserve"> see above. </w:t>
      </w:r>
    </w:p>
    <w:p w:rsidR="00CA7842" w:rsidRPr="00F827E7" w:rsidRDefault="00831FE9" w:rsidP="00CA7842">
      <w:pPr>
        <w:numPr>
          <w:ilvl w:val="0"/>
          <w:numId w:val="4"/>
        </w:numPr>
        <w:spacing w:line="240" w:lineRule="auto"/>
        <w:rPr>
          <w:rFonts w:cstheme="minorHAnsi"/>
          <w:b/>
        </w:rPr>
      </w:pPr>
      <w:r w:rsidRPr="00F827E7">
        <w:rPr>
          <w:rFonts w:cstheme="minorHAnsi"/>
          <w:b/>
          <w:noProof/>
        </w:rPr>
        <w:drawing>
          <wp:anchor distT="0" distB="0" distL="114300" distR="114300" simplePos="0" relativeHeight="251658240" behindDoc="1" locked="0" layoutInCell="1" allowOverlap="1" wp14:anchorId="258F1089">
            <wp:simplePos x="0" y="0"/>
            <wp:positionH relativeFrom="column">
              <wp:posOffset>2385060</wp:posOffset>
            </wp:positionH>
            <wp:positionV relativeFrom="paragraph">
              <wp:posOffset>445135</wp:posOffset>
            </wp:positionV>
            <wp:extent cx="3768090" cy="1518285"/>
            <wp:effectExtent l="0" t="0" r="3810" b="5715"/>
            <wp:wrapTight wrapText="bothSides">
              <wp:wrapPolygon edited="0">
                <wp:start x="0" y="0"/>
                <wp:lineTo x="0" y="21410"/>
                <wp:lineTo x="21513" y="21410"/>
                <wp:lineTo x="21513" y="0"/>
                <wp:lineTo x="0" y="0"/>
              </wp:wrapPolygon>
            </wp:wrapTight>
            <wp:docPr id="13" name="Content Placeholder 4">
              <a:extLst xmlns:a="http://schemas.openxmlformats.org/drawingml/2006/main">
                <a:ext uri="{FF2B5EF4-FFF2-40B4-BE49-F238E27FC236}">
                  <a16:creationId xmlns:a16="http://schemas.microsoft.com/office/drawing/2014/main" id="{AD261424-6CDD-43F3-98A7-DD3A35A2FE16}"/>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AD261424-6CDD-43F3-98A7-DD3A35A2FE16}"/>
                        </a:ext>
                      </a:extLst>
                    </pic:cNvPr>
                    <pic:cNvPicPr>
                      <a:picLocks noGrp="1"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768090" cy="1518285"/>
                    </a:xfrm>
                    <a:prstGeom prst="rect">
                      <a:avLst/>
                    </a:prstGeom>
                  </pic:spPr>
                </pic:pic>
              </a:graphicData>
            </a:graphic>
            <wp14:sizeRelH relativeFrom="page">
              <wp14:pctWidth>0</wp14:pctWidth>
            </wp14:sizeRelH>
            <wp14:sizeRelV relativeFrom="page">
              <wp14:pctHeight>0</wp14:pctHeight>
            </wp14:sizeRelV>
          </wp:anchor>
        </w:drawing>
      </w:r>
      <w:r w:rsidR="00CA7842" w:rsidRPr="00F827E7">
        <w:rPr>
          <w:rFonts w:cstheme="minorHAnsi"/>
          <w:b/>
        </w:rPr>
        <w:t>Compliance requirements Chapter 284:</w:t>
      </w:r>
      <w:r w:rsidR="00CA7842">
        <w:rPr>
          <w:rFonts w:cstheme="minorHAnsi"/>
        </w:rPr>
        <w:t xml:space="preserve"> </w:t>
      </w:r>
      <w:r w:rsidR="00CA7842" w:rsidRPr="00F827E7">
        <w:rPr>
          <w:rFonts w:cstheme="minorHAnsi"/>
        </w:rPr>
        <w:t>Requires any TSS distributions to follow Chapter 284 provisions (TQ Committee, etc.)</w:t>
      </w:r>
      <w:r w:rsidR="00CA7842">
        <w:rPr>
          <w:rFonts w:cstheme="minorHAnsi"/>
        </w:rPr>
        <w:t>, h</w:t>
      </w:r>
      <w:r w:rsidR="00CA7842" w:rsidRPr="00F827E7">
        <w:rPr>
          <w:rFonts w:cstheme="minorHAnsi"/>
        </w:rPr>
        <w:t xml:space="preserve">owever, allows relief from the TLC mandates in </w:t>
      </w:r>
      <w:r w:rsidR="002251AF">
        <w:rPr>
          <w:rFonts w:cstheme="minorHAnsi"/>
        </w:rPr>
        <w:t>C</w:t>
      </w:r>
      <w:r w:rsidR="00CA7842" w:rsidRPr="00F827E7">
        <w:rPr>
          <w:rFonts w:cstheme="minorHAnsi"/>
        </w:rPr>
        <w:t>hapter 284</w:t>
      </w:r>
      <w:r w:rsidR="00CA7842">
        <w:rPr>
          <w:rFonts w:cstheme="minorHAnsi"/>
        </w:rPr>
        <w:t xml:space="preserve"> </w:t>
      </w:r>
      <w:r w:rsidR="00CA7842" w:rsidRPr="00F827E7">
        <w:rPr>
          <w:rFonts w:cstheme="minorHAnsi"/>
        </w:rPr>
        <w:t>if used for TSS.</w:t>
      </w:r>
      <w:r w:rsidR="00CA7842">
        <w:rPr>
          <w:rFonts w:cstheme="minorHAnsi"/>
        </w:rPr>
        <w:t xml:space="preserve"> </w:t>
      </w:r>
      <w:r w:rsidR="00412F39">
        <w:rPr>
          <w:rFonts w:cstheme="minorHAnsi"/>
        </w:rPr>
        <w:t xml:space="preserve">DE’s </w:t>
      </w:r>
      <w:hyperlink r:id="rId24" w:tgtFrame="_blank" w:history="1">
        <w:r w:rsidR="00412F39">
          <w:rPr>
            <w:rStyle w:val="Hyperlink"/>
            <w:rFonts w:ascii="Arial" w:hAnsi="Arial" w:cs="Arial"/>
            <w:color w:val="1155CC"/>
            <w:shd w:val="clear" w:color="auto" w:fill="FFFFFF"/>
          </w:rPr>
          <w:t>guidance document</w:t>
        </w:r>
      </w:hyperlink>
      <w:r w:rsidR="00412F39">
        <w:rPr>
          <w:rFonts w:ascii="Arial" w:hAnsi="Arial" w:cs="Arial"/>
          <w:color w:val="222222"/>
          <w:shd w:val="clear" w:color="auto" w:fill="FFFFFF"/>
        </w:rPr>
        <w:t> </w:t>
      </w:r>
      <w:r w:rsidR="00412F39">
        <w:rPr>
          <w:rFonts w:cstheme="minorHAnsi"/>
        </w:rPr>
        <w:t>describes the possibilities</w:t>
      </w:r>
      <w:r w:rsidR="00CA7842" w:rsidRPr="00F827E7">
        <w:rPr>
          <w:rFonts w:cstheme="minorHAnsi"/>
        </w:rPr>
        <w:t>.</w:t>
      </w:r>
      <w:r w:rsidR="00CA7842">
        <w:rPr>
          <w:rFonts w:cstheme="minorHAnsi"/>
        </w:rPr>
        <w:t xml:space="preserve"> This particular provision looks to be broader relief from the mandates than </w:t>
      </w:r>
      <w:r>
        <w:rPr>
          <w:rFonts w:cstheme="minorHAnsi"/>
        </w:rPr>
        <w:t>i</w:t>
      </w:r>
      <w:r w:rsidR="00CA7842">
        <w:rPr>
          <w:rFonts w:cstheme="minorHAnsi"/>
        </w:rPr>
        <w:t>f the district</w:t>
      </w:r>
      <w:r>
        <w:rPr>
          <w:rFonts w:cstheme="minorHAnsi"/>
        </w:rPr>
        <w:t xml:space="preserve"> just</w:t>
      </w:r>
      <w:r w:rsidR="00CA7842">
        <w:rPr>
          <w:rFonts w:cstheme="minorHAnsi"/>
        </w:rPr>
        <w:t xml:space="preserve"> uses the funds for TSS: </w:t>
      </w:r>
    </w:p>
    <w:p w:rsidR="00CA7842" w:rsidRPr="00F827E7" w:rsidRDefault="00CA7842" w:rsidP="00CA7842">
      <w:pPr>
        <w:spacing w:line="240" w:lineRule="auto"/>
        <w:ind w:left="360"/>
        <w:jc w:val="center"/>
        <w:rPr>
          <w:rFonts w:cstheme="minorHAnsi"/>
          <w:b/>
        </w:rPr>
      </w:pPr>
    </w:p>
    <w:p w:rsidR="00CA7842" w:rsidRDefault="00CA7842" w:rsidP="00CA7842">
      <w:pPr>
        <w:numPr>
          <w:ilvl w:val="0"/>
          <w:numId w:val="4"/>
        </w:numPr>
        <w:spacing w:line="240" w:lineRule="auto"/>
        <w:rPr>
          <w:rFonts w:cstheme="minorHAnsi"/>
        </w:rPr>
      </w:pPr>
      <w:r>
        <w:rPr>
          <w:rFonts w:cstheme="minorHAnsi"/>
          <w:b/>
        </w:rPr>
        <w:t xml:space="preserve">Flexibility: </w:t>
      </w:r>
      <w:r w:rsidRPr="00F827E7">
        <w:rPr>
          <w:rFonts w:cstheme="minorHAnsi"/>
        </w:rPr>
        <w:t xml:space="preserve">allows TLC, PD and TAG (Talented and Gifted) ending balances to be used </w:t>
      </w:r>
      <w:r>
        <w:rPr>
          <w:rFonts w:cstheme="minorHAnsi"/>
        </w:rPr>
        <w:t>for</w:t>
      </w:r>
      <w:r w:rsidRPr="00F827E7">
        <w:rPr>
          <w:rFonts w:cstheme="minorHAnsi"/>
        </w:rPr>
        <w:t xml:space="preserve"> any TSS purposes. (TLC and PD can both already be used vi</w:t>
      </w:r>
      <w:r w:rsidR="00EA5B1F">
        <w:rPr>
          <w:rFonts w:cstheme="minorHAnsi"/>
        </w:rPr>
        <w:t>a</w:t>
      </w:r>
      <w:r w:rsidRPr="00F827E7">
        <w:rPr>
          <w:rFonts w:cstheme="minorHAnsi"/>
        </w:rPr>
        <w:t xml:space="preserve"> the flexibility account for any genera</w:t>
      </w:r>
      <w:r>
        <w:rPr>
          <w:rFonts w:cstheme="minorHAnsi"/>
        </w:rPr>
        <w:t>l fund purpose and a few others).</w:t>
      </w:r>
      <w:r w:rsidRPr="00F827E7">
        <w:rPr>
          <w:rFonts w:cstheme="minorHAnsi"/>
        </w:rPr>
        <w:t xml:space="preserve"> </w:t>
      </w:r>
    </w:p>
    <w:p w:rsidR="00CA7842" w:rsidRDefault="00CA7842" w:rsidP="00CA7842">
      <w:pPr>
        <w:numPr>
          <w:ilvl w:val="0"/>
          <w:numId w:val="4"/>
        </w:numPr>
        <w:spacing w:line="240" w:lineRule="auto"/>
        <w:rPr>
          <w:rFonts w:cstheme="minorHAnsi"/>
        </w:rPr>
      </w:pPr>
      <w:r>
        <w:rPr>
          <w:rFonts w:cstheme="minorHAnsi"/>
          <w:b/>
        </w:rPr>
        <w:t>Operational Sharing:</w:t>
      </w:r>
      <w:r>
        <w:rPr>
          <w:rFonts w:cstheme="minorHAnsi"/>
        </w:rPr>
        <w:t xml:space="preserve"> extends Operational Sharing through 2034, but does not change the 21-student cap or repeal the supplementary weighting roll-back (3 student count </w:t>
      </w:r>
      <w:r w:rsidR="00EE2817">
        <w:rPr>
          <w:rFonts w:cstheme="minorHAnsi"/>
        </w:rPr>
        <w:t>stay</w:t>
      </w:r>
      <w:r>
        <w:rPr>
          <w:rFonts w:cstheme="minorHAnsi"/>
        </w:rPr>
        <w:t xml:space="preserve">s 2 and 5 student count </w:t>
      </w:r>
      <w:r w:rsidR="00EE2817">
        <w:rPr>
          <w:rFonts w:cstheme="minorHAnsi"/>
        </w:rPr>
        <w:t>stay</w:t>
      </w:r>
      <w:r>
        <w:rPr>
          <w:rFonts w:cstheme="minorHAnsi"/>
        </w:rPr>
        <w:t>s 4)</w:t>
      </w:r>
    </w:p>
    <w:p w:rsidR="00CA7842" w:rsidRDefault="00CA7842" w:rsidP="00CA7842">
      <w:pPr>
        <w:numPr>
          <w:ilvl w:val="0"/>
          <w:numId w:val="4"/>
        </w:numPr>
        <w:spacing w:line="240" w:lineRule="auto"/>
        <w:rPr>
          <w:rFonts w:cstheme="minorHAnsi"/>
        </w:rPr>
      </w:pPr>
      <w:r>
        <w:rPr>
          <w:rFonts w:cstheme="minorHAnsi"/>
          <w:b/>
        </w:rPr>
        <w:t>Appropriation:</w:t>
      </w:r>
      <w:r>
        <w:rPr>
          <w:rFonts w:cstheme="minorHAnsi"/>
        </w:rPr>
        <w:t xml:space="preserve"> sets a standing, unlimited appropriation equal to the amount necessary to pay for the ESAs (and beginning July 1, 2024, state aid will include the amount for categorical funds for resident private school students.)</w:t>
      </w:r>
    </w:p>
    <w:p w:rsidR="00CA7842" w:rsidRDefault="00CA7842" w:rsidP="00CA7842">
      <w:pPr>
        <w:spacing w:line="240" w:lineRule="auto"/>
        <w:rPr>
          <w:rFonts w:cstheme="minorHAnsi"/>
        </w:rPr>
      </w:pPr>
      <w:r>
        <w:rPr>
          <w:rFonts w:cstheme="minorHAnsi"/>
          <w:b/>
        </w:rPr>
        <w:t xml:space="preserve">Reflections on </w:t>
      </w:r>
      <w:r w:rsidR="00B025FB">
        <w:rPr>
          <w:rFonts w:cstheme="minorHAnsi"/>
          <w:b/>
        </w:rPr>
        <w:t>the legislative</w:t>
      </w:r>
      <w:r>
        <w:rPr>
          <w:rFonts w:cstheme="minorHAnsi"/>
          <w:b/>
        </w:rPr>
        <w:t xml:space="preserve"> process:</w:t>
      </w:r>
      <w:r>
        <w:rPr>
          <w:rFonts w:cstheme="minorHAnsi"/>
        </w:rPr>
        <w:t xml:space="preserve"> The process was so shortened by procedural exceptions (committees of the whole rather than subcommittee meetings, </w:t>
      </w:r>
      <w:r w:rsidR="00831FE9">
        <w:rPr>
          <w:rFonts w:cstheme="minorHAnsi"/>
        </w:rPr>
        <w:t>allow</w:t>
      </w:r>
      <w:r>
        <w:rPr>
          <w:rFonts w:cstheme="minorHAnsi"/>
        </w:rPr>
        <w:t xml:space="preserve">ing legislation </w:t>
      </w:r>
      <w:r w:rsidR="00831FE9">
        <w:rPr>
          <w:rFonts w:cstheme="minorHAnsi"/>
        </w:rPr>
        <w:t>from</w:t>
      </w:r>
      <w:r>
        <w:rPr>
          <w:rFonts w:cstheme="minorHAnsi"/>
        </w:rPr>
        <w:t xml:space="preserve"> the Education Reform Committee </w:t>
      </w:r>
      <w:r w:rsidR="00831FE9">
        <w:rPr>
          <w:rFonts w:cstheme="minorHAnsi"/>
        </w:rPr>
        <w:t>to bypass consideration by</w:t>
      </w:r>
      <w:r>
        <w:rPr>
          <w:rFonts w:cstheme="minorHAnsi"/>
        </w:rPr>
        <w:t xml:space="preserve"> Appropriations or Ways and Means Committe</w:t>
      </w:r>
      <w:r w:rsidR="00831FE9">
        <w:rPr>
          <w:rFonts w:cstheme="minorHAnsi"/>
        </w:rPr>
        <w:t>es</w:t>
      </w:r>
      <w:r>
        <w:rPr>
          <w:rFonts w:cstheme="minorHAnsi"/>
        </w:rPr>
        <w:t xml:space="preserve">, </w:t>
      </w:r>
      <w:r w:rsidR="00831FE9">
        <w:rPr>
          <w:rFonts w:cstheme="minorHAnsi"/>
        </w:rPr>
        <w:t xml:space="preserve">and </w:t>
      </w:r>
      <w:r>
        <w:rPr>
          <w:rFonts w:cstheme="minorHAnsi"/>
        </w:rPr>
        <w:t xml:space="preserve">amending big policies on the floor rather than in Committee). </w:t>
      </w:r>
      <w:r w:rsidR="00B025FB">
        <w:rPr>
          <w:rFonts w:cstheme="minorHAnsi"/>
        </w:rPr>
        <w:t>The expedited process removed many opportunities for public and lobbying input that would otherwise have occurred.</w:t>
      </w:r>
    </w:p>
    <w:p w:rsidR="00E716D9" w:rsidRDefault="00983BE8" w:rsidP="00CA7842">
      <w:pPr>
        <w:spacing w:line="240" w:lineRule="auto"/>
      </w:pPr>
      <w:hyperlink r:id="rId25" w:history="1">
        <w:r w:rsidR="00E716D9" w:rsidRPr="00E716D9">
          <w:rPr>
            <w:rStyle w:val="Hyperlink"/>
            <w:rFonts w:cstheme="minorHAnsi"/>
            <w:b/>
          </w:rPr>
          <w:t>HF 143</w:t>
        </w:r>
      </w:hyperlink>
      <w:r w:rsidR="00E716D9" w:rsidRPr="00E716D9">
        <w:rPr>
          <w:rFonts w:cstheme="minorHAnsi"/>
          <w:b/>
        </w:rPr>
        <w:t xml:space="preserve"> Ransomware Prohibited:</w:t>
      </w:r>
      <w:r w:rsidR="002719FB">
        <w:rPr>
          <w:rFonts w:cstheme="minorHAnsi"/>
        </w:rPr>
        <w:t xml:space="preserve"> </w:t>
      </w:r>
      <w:r w:rsidR="00E716D9">
        <w:rPr>
          <w:rFonts w:cstheme="minorHAnsi"/>
        </w:rPr>
        <w:t>This bill prohibits individuals from participating in unauthorized access to computers, known as ransomware. The bill was approved by the House 97:1 and by the Senate 50:0 and the Governor</w:t>
      </w:r>
      <w:r w:rsidR="007F7F8E">
        <w:rPr>
          <w:rFonts w:cstheme="minorHAnsi"/>
        </w:rPr>
        <w:t xml:space="preserve"> signed it on 5/11/2023</w:t>
      </w:r>
      <w:r w:rsidR="00E716D9">
        <w:rPr>
          <w:rFonts w:cstheme="minorHAnsi"/>
        </w:rPr>
        <w:t xml:space="preserve">. </w:t>
      </w:r>
      <w:r w:rsidR="00311E8F">
        <w:t>Prohibits a person</w:t>
      </w:r>
      <w:r w:rsidR="00E716D9">
        <w:t xml:space="preserve"> from: </w:t>
      </w:r>
    </w:p>
    <w:p w:rsidR="00E716D9" w:rsidRDefault="00E716D9" w:rsidP="00E716D9">
      <w:pPr>
        <w:spacing w:line="240" w:lineRule="auto"/>
        <w:ind w:left="720"/>
      </w:pPr>
      <w:r>
        <w:t xml:space="preserve">• Access, attempt to access, cause to be accessed, or exceed the person’s authorized access to all or a part of a computer network, computer control language, computer, computer software, computer system, or computer database. </w:t>
      </w:r>
    </w:p>
    <w:p w:rsidR="00E716D9" w:rsidRDefault="00E716D9" w:rsidP="00E716D9">
      <w:pPr>
        <w:spacing w:line="240" w:lineRule="auto"/>
        <w:ind w:left="720"/>
      </w:pPr>
      <w:r>
        <w:t xml:space="preserve">• Copy, attempt to copy, possess, or attempt to possess the contents of all or part of a computer database accessed as described above. A person is prohibited from committing the acts listed above with the following intent: </w:t>
      </w:r>
    </w:p>
    <w:p w:rsidR="00E716D9" w:rsidRDefault="00E716D9" w:rsidP="00E716D9">
      <w:pPr>
        <w:spacing w:line="240" w:lineRule="auto"/>
        <w:ind w:left="720"/>
      </w:pPr>
      <w:r>
        <w:t xml:space="preserve">• To cause the malfunction or interruption of the operation of all or any part of a computer, computer network, computer control language, computer software, computer system, computer service, or computer data. </w:t>
      </w:r>
    </w:p>
    <w:p w:rsidR="00E716D9" w:rsidRDefault="00E716D9" w:rsidP="00E716D9">
      <w:pPr>
        <w:spacing w:line="240" w:lineRule="auto"/>
        <w:ind w:left="720"/>
      </w:pPr>
      <w:r>
        <w:t xml:space="preserve">• To alter, damage, or destroy all or any part of data or a computer program stored, maintained, or produced by a computer, computer network, computer software, computer system, computer service, or computer database. </w:t>
      </w:r>
    </w:p>
    <w:p w:rsidR="00E716D9" w:rsidRDefault="00E716D9" w:rsidP="00CA7842">
      <w:pPr>
        <w:spacing w:line="240" w:lineRule="auto"/>
      </w:pPr>
      <w:r>
        <w:t xml:space="preserve">A person is prohibited from intentionally, willfully, and without authorization engaging in the following activities: </w:t>
      </w:r>
    </w:p>
    <w:p w:rsidR="00E716D9" w:rsidRDefault="00E716D9" w:rsidP="00E716D9">
      <w:pPr>
        <w:spacing w:line="240" w:lineRule="auto"/>
        <w:ind w:left="720"/>
      </w:pPr>
      <w:r>
        <w:t xml:space="preserve">• Possess, identify, or attempt to identify a valid computer access code. </w:t>
      </w:r>
    </w:p>
    <w:p w:rsidR="00E716D9" w:rsidRDefault="00E716D9" w:rsidP="00E716D9">
      <w:pPr>
        <w:spacing w:line="240" w:lineRule="auto"/>
        <w:ind w:left="720"/>
      </w:pPr>
      <w:r>
        <w:t xml:space="preserve">• Publicize or distribute a valid computer access code to an unauthorized person. A person is prohibited from committing an act prohibited by the Bill with the intent to interrupt or impact the functioning of various entities, as listed in the Bill. The Bill creates an exception for the use of ransomware for research purposes. However, a person is prohibited from knowingly possessing ransomware with the intent to introduce it into the computer, computer network, or computer system of another person without the authorization of the owner. A violation of the provisions of the Bill is punishable as follows: </w:t>
      </w:r>
    </w:p>
    <w:p w:rsidR="00E716D9" w:rsidRPr="00311E8F" w:rsidRDefault="00E716D9" w:rsidP="00311E8F">
      <w:pPr>
        <w:spacing w:line="240" w:lineRule="auto"/>
        <w:ind w:left="1440"/>
        <w:rPr>
          <w:sz w:val="20"/>
        </w:rPr>
      </w:pPr>
      <w:r w:rsidRPr="00311E8F">
        <w:rPr>
          <w:sz w:val="20"/>
        </w:rPr>
        <w:t xml:space="preserve">• A violation that causes pecuniary losses involving less than $10,000 to the victim is an aggravated misdemeanor. </w:t>
      </w:r>
    </w:p>
    <w:p w:rsidR="00E716D9" w:rsidRPr="00311E8F" w:rsidRDefault="00E716D9" w:rsidP="00311E8F">
      <w:pPr>
        <w:spacing w:line="240" w:lineRule="auto"/>
        <w:ind w:left="1440"/>
        <w:rPr>
          <w:sz w:val="20"/>
        </w:rPr>
      </w:pPr>
      <w:r w:rsidRPr="00311E8F">
        <w:rPr>
          <w:sz w:val="20"/>
        </w:rPr>
        <w:t xml:space="preserve">• A violation that causes pecuniary losses involving at least $10,000 but less than $50,000 to the victim is a Class D felony. Fiscal Note Fiscal Services Division 2 </w:t>
      </w:r>
    </w:p>
    <w:p w:rsidR="00E716D9" w:rsidRPr="00311E8F" w:rsidRDefault="00E716D9" w:rsidP="00311E8F">
      <w:pPr>
        <w:spacing w:line="240" w:lineRule="auto"/>
        <w:ind w:left="1440"/>
        <w:rPr>
          <w:sz w:val="20"/>
        </w:rPr>
      </w:pPr>
      <w:r w:rsidRPr="00311E8F">
        <w:rPr>
          <w:sz w:val="20"/>
        </w:rPr>
        <w:t xml:space="preserve">• A violation that causes pecuniary losses involving at least $50,000 to the victim is a Class C felony. </w:t>
      </w:r>
    </w:p>
    <w:p w:rsidR="00831FE9" w:rsidRDefault="00E716D9" w:rsidP="00CA7842">
      <w:pPr>
        <w:spacing w:line="240" w:lineRule="auto"/>
        <w:rPr>
          <w:rFonts w:cstheme="minorHAnsi"/>
        </w:rPr>
      </w:pPr>
      <w:r>
        <w:t>The Bill also permits a person injured by a violation of the Bill to bring a civil action.</w:t>
      </w:r>
      <w:r w:rsidR="00EE2817">
        <w:t xml:space="preserve"> UEN was registered in support.</w:t>
      </w:r>
    </w:p>
    <w:p w:rsidR="002D5E68" w:rsidRDefault="002D5E68" w:rsidP="00A7161D">
      <w:pPr>
        <w:spacing w:after="0" w:line="240" w:lineRule="auto"/>
      </w:pPr>
    </w:p>
    <w:p w:rsidR="00C239F8" w:rsidRDefault="00983BE8" w:rsidP="00C239F8">
      <w:pPr>
        <w:spacing w:line="240" w:lineRule="auto"/>
        <w:rPr>
          <w:rStyle w:val="actiontext"/>
          <w:rFonts w:cstheme="minorHAnsi"/>
          <w:color w:val="000000"/>
        </w:rPr>
      </w:pPr>
      <w:hyperlink r:id="rId26" w:tgtFrame="_blank" w:history="1">
        <w:r w:rsidR="00C239F8" w:rsidRPr="009E078D">
          <w:rPr>
            <w:rStyle w:val="Hyperlink"/>
            <w:rFonts w:cstheme="minorHAnsi"/>
            <w:b/>
          </w:rPr>
          <w:t>HF 256</w:t>
        </w:r>
      </w:hyperlink>
      <w:r w:rsidR="00C239F8" w:rsidRPr="009E078D">
        <w:rPr>
          <w:rStyle w:val="actiontext"/>
          <w:rFonts w:cstheme="minorHAnsi"/>
          <w:b/>
          <w:color w:val="000000"/>
        </w:rPr>
        <w:t> Educator License Minimum Age</w:t>
      </w:r>
      <w:r w:rsidR="00C239F8" w:rsidRPr="009E078D">
        <w:rPr>
          <w:rStyle w:val="actiontext"/>
          <w:rFonts w:cstheme="minorHAnsi"/>
          <w:color w:val="000000"/>
        </w:rPr>
        <w:t>: the bill allows the Board of Educational Examiners to issue a teaching license or substitute license to an individual at least 18 years of age, as long as the individual has completed all necessary degrees and certification requirements for the license or certificate. It also applies to paraeducators.</w:t>
      </w:r>
      <w:r w:rsidR="00C239F8">
        <w:rPr>
          <w:rStyle w:val="actiontext"/>
          <w:rFonts w:cstheme="minorHAnsi"/>
          <w:color w:val="000000"/>
        </w:rPr>
        <w:t xml:space="preserve"> </w:t>
      </w:r>
      <w:r w:rsidR="00C239F8" w:rsidRPr="009E078D">
        <w:rPr>
          <w:rStyle w:val="actiontext"/>
          <w:rFonts w:cstheme="minorHAnsi"/>
          <w:color w:val="000000"/>
        </w:rPr>
        <w:t xml:space="preserve">The House passed the bill 95:0, </w:t>
      </w:r>
      <w:r w:rsidR="00C239F8">
        <w:rPr>
          <w:rStyle w:val="actiontext"/>
          <w:rFonts w:cstheme="minorHAnsi"/>
          <w:color w:val="000000"/>
        </w:rPr>
        <w:t xml:space="preserve">Senate agreed 49:0. </w:t>
      </w:r>
      <w:r w:rsidR="00C61847">
        <w:rPr>
          <w:rStyle w:val="actiontext"/>
          <w:rFonts w:cstheme="minorHAnsi"/>
          <w:color w:val="000000"/>
        </w:rPr>
        <w:t>Signed by the Governor 5/03/2023.</w:t>
      </w:r>
      <w:r w:rsidR="00EE2817">
        <w:rPr>
          <w:rStyle w:val="actiontext"/>
          <w:rFonts w:cstheme="minorHAnsi"/>
          <w:color w:val="000000"/>
        </w:rPr>
        <w:t xml:space="preserve"> UEN was registered in support.</w:t>
      </w:r>
    </w:p>
    <w:p w:rsidR="00A7161D" w:rsidRDefault="00A7161D" w:rsidP="00A7161D">
      <w:pPr>
        <w:spacing w:after="0" w:line="240" w:lineRule="auto"/>
        <w:rPr>
          <w:rStyle w:val="actiontext"/>
          <w:rFonts w:cstheme="minorHAnsi"/>
          <w:color w:val="000000"/>
        </w:rPr>
      </w:pPr>
    </w:p>
    <w:bookmarkStart w:id="1" w:name="_Hlk134114926"/>
    <w:p w:rsidR="006B7C4D" w:rsidRPr="006B7C4D" w:rsidRDefault="006B7C4D" w:rsidP="00C239F8">
      <w:pPr>
        <w:spacing w:line="240" w:lineRule="auto"/>
        <w:rPr>
          <w:rStyle w:val="actiontext"/>
          <w:rFonts w:cstheme="minorHAnsi"/>
          <w:color w:val="000000"/>
        </w:rPr>
      </w:pPr>
      <w:r>
        <w:rPr>
          <w:rStyle w:val="actiontext"/>
          <w:rFonts w:cstheme="minorHAnsi"/>
          <w:b/>
          <w:color w:val="000000"/>
        </w:rPr>
        <w:fldChar w:fldCharType="begin"/>
      </w:r>
      <w:r>
        <w:rPr>
          <w:rStyle w:val="actiontext"/>
          <w:rFonts w:cstheme="minorHAnsi"/>
          <w:b/>
          <w:color w:val="000000"/>
        </w:rPr>
        <w:instrText xml:space="preserve"> HYPERLINK "https://www.legis.iowa.gov/legislation/BillBook?ga=90&amp;ba=hf430" </w:instrText>
      </w:r>
      <w:r>
        <w:rPr>
          <w:rStyle w:val="actiontext"/>
          <w:rFonts w:cstheme="minorHAnsi"/>
          <w:b/>
          <w:color w:val="000000"/>
        </w:rPr>
        <w:fldChar w:fldCharType="separate"/>
      </w:r>
      <w:r w:rsidRPr="006B7C4D">
        <w:rPr>
          <w:rStyle w:val="Hyperlink"/>
          <w:rFonts w:cstheme="minorHAnsi"/>
          <w:b/>
        </w:rPr>
        <w:t>HF 430</w:t>
      </w:r>
      <w:r>
        <w:rPr>
          <w:rStyle w:val="actiontext"/>
          <w:rFonts w:cstheme="minorHAnsi"/>
          <w:b/>
          <w:color w:val="000000"/>
        </w:rPr>
        <w:fldChar w:fldCharType="end"/>
      </w:r>
      <w:r w:rsidRPr="006B7C4D">
        <w:rPr>
          <w:rStyle w:val="actiontext"/>
          <w:rFonts w:cstheme="minorHAnsi"/>
          <w:b/>
          <w:color w:val="000000"/>
        </w:rPr>
        <w:t xml:space="preserve"> Mandatory Reporter and BOEE Board Make-up: </w:t>
      </w:r>
      <w:r w:rsidRPr="006B7C4D">
        <w:rPr>
          <w:rStyle w:val="actiontext"/>
          <w:rFonts w:cstheme="minorHAnsi"/>
          <w:color w:val="000000"/>
        </w:rPr>
        <w:t>establishes a process for investigations of employee conduct, hiring practices and changes membership of the Board of Education Examiners</w:t>
      </w:r>
      <w:r>
        <w:rPr>
          <w:rStyle w:val="actiontext"/>
          <w:rFonts w:cstheme="minorHAnsi"/>
          <w:color w:val="000000"/>
        </w:rPr>
        <w:t>, including the follow provisions:</w:t>
      </w:r>
    </w:p>
    <w:p w:rsidR="00136827" w:rsidRPr="006B7C4D" w:rsidRDefault="009939B8" w:rsidP="006B7C4D">
      <w:pPr>
        <w:numPr>
          <w:ilvl w:val="0"/>
          <w:numId w:val="14"/>
        </w:numPr>
        <w:tabs>
          <w:tab w:val="clear" w:pos="360"/>
          <w:tab w:val="num" w:pos="720"/>
        </w:tabs>
        <w:spacing w:line="240" w:lineRule="auto"/>
        <w:rPr>
          <w:rFonts w:cstheme="minorHAnsi"/>
          <w:color w:val="000000"/>
        </w:rPr>
      </w:pPr>
      <w:r w:rsidRPr="006B7C4D">
        <w:rPr>
          <w:rFonts w:cstheme="minorHAnsi"/>
          <w:color w:val="000000"/>
        </w:rPr>
        <w:lastRenderedPageBreak/>
        <w:t>Requires school employees to be mandatory reporters for children of all ages and applies to all employees over age 18. (includes charter schools)</w:t>
      </w:r>
    </w:p>
    <w:p w:rsidR="00136827" w:rsidRPr="006B7C4D" w:rsidRDefault="009939B8" w:rsidP="006B7C4D">
      <w:pPr>
        <w:numPr>
          <w:ilvl w:val="0"/>
          <w:numId w:val="14"/>
        </w:numPr>
        <w:tabs>
          <w:tab w:val="clear" w:pos="360"/>
          <w:tab w:val="num" w:pos="720"/>
        </w:tabs>
        <w:spacing w:line="240" w:lineRule="auto"/>
        <w:rPr>
          <w:rFonts w:cstheme="minorHAnsi"/>
          <w:color w:val="000000"/>
        </w:rPr>
      </w:pPr>
      <w:r w:rsidRPr="006B7C4D">
        <w:rPr>
          <w:rFonts w:cstheme="minorHAnsi"/>
          <w:color w:val="000000"/>
        </w:rPr>
        <w:t>Requires DE to develop and implement a process for reporting and investigating an employee’s commission of a felony or violation of IC 272.15 (1) “a” regarding inappropriate relationship or contact with a student.</w:t>
      </w:r>
      <w:r w:rsidR="002719FB">
        <w:rPr>
          <w:rFonts w:cstheme="minorHAnsi"/>
          <w:color w:val="000000"/>
        </w:rPr>
        <w:t xml:space="preserve"> </w:t>
      </w:r>
      <w:r w:rsidRPr="006B7C4D">
        <w:rPr>
          <w:rFonts w:cstheme="minorHAnsi"/>
          <w:color w:val="000000"/>
        </w:rPr>
        <w:t>Requires this process to:</w:t>
      </w:r>
    </w:p>
    <w:p w:rsidR="00136827" w:rsidRPr="006B7C4D" w:rsidRDefault="009939B8" w:rsidP="006B7C4D">
      <w:pPr>
        <w:numPr>
          <w:ilvl w:val="1"/>
          <w:numId w:val="14"/>
        </w:numPr>
        <w:tabs>
          <w:tab w:val="clear" w:pos="1080"/>
          <w:tab w:val="num" w:pos="1440"/>
        </w:tabs>
        <w:spacing w:line="240" w:lineRule="auto"/>
        <w:rPr>
          <w:rFonts w:cstheme="minorHAnsi"/>
          <w:color w:val="000000"/>
        </w:rPr>
      </w:pPr>
      <w:r w:rsidRPr="006B7C4D">
        <w:rPr>
          <w:rFonts w:cstheme="minorHAnsi"/>
          <w:bCs/>
          <w:color w:val="000000"/>
        </w:rPr>
        <w:t>Prohibit written or oral agreements</w:t>
      </w:r>
      <w:r w:rsidRPr="006B7C4D">
        <w:rPr>
          <w:rFonts w:cstheme="minorHAnsi"/>
          <w:b/>
          <w:bCs/>
          <w:color w:val="000000"/>
        </w:rPr>
        <w:t xml:space="preserve"> </w:t>
      </w:r>
      <w:r w:rsidRPr="006B7C4D">
        <w:rPr>
          <w:rFonts w:cstheme="minorHAnsi"/>
          <w:color w:val="000000"/>
        </w:rPr>
        <w:t xml:space="preserve">between school districts and employees which prohibits the employer from discussing any employee behavior or incidents with officials or prospective employers as a condition of resigning. </w:t>
      </w:r>
    </w:p>
    <w:p w:rsidR="00136827" w:rsidRPr="006B7C4D" w:rsidRDefault="009939B8" w:rsidP="006B7C4D">
      <w:pPr>
        <w:numPr>
          <w:ilvl w:val="1"/>
          <w:numId w:val="14"/>
        </w:numPr>
        <w:tabs>
          <w:tab w:val="clear" w:pos="1080"/>
          <w:tab w:val="num" w:pos="1440"/>
        </w:tabs>
        <w:spacing w:line="240" w:lineRule="auto"/>
        <w:rPr>
          <w:rFonts w:cstheme="minorHAnsi"/>
          <w:color w:val="000000"/>
        </w:rPr>
      </w:pPr>
      <w:r w:rsidRPr="006B7C4D">
        <w:rPr>
          <w:rFonts w:cstheme="minorHAnsi"/>
          <w:color w:val="000000"/>
        </w:rPr>
        <w:t xml:space="preserve">Prohibit a written or oral agreement that </w:t>
      </w:r>
      <w:r w:rsidRPr="006B7C4D">
        <w:rPr>
          <w:rFonts w:cstheme="minorHAnsi"/>
          <w:bCs/>
          <w:color w:val="000000"/>
        </w:rPr>
        <w:t>waives liability</w:t>
      </w:r>
      <w:r w:rsidRPr="006B7C4D">
        <w:rPr>
          <w:rFonts w:cstheme="minorHAnsi"/>
          <w:b/>
          <w:bCs/>
          <w:color w:val="000000"/>
        </w:rPr>
        <w:t xml:space="preserve"> </w:t>
      </w:r>
      <w:r w:rsidRPr="006B7C4D">
        <w:rPr>
          <w:rFonts w:cstheme="minorHAnsi"/>
          <w:color w:val="000000"/>
        </w:rPr>
        <w:t xml:space="preserve">of a licensed employee related to or arising from an incidents, past performance, action or allegations of wrongdoing. </w:t>
      </w:r>
    </w:p>
    <w:p w:rsidR="00136827" w:rsidRPr="006B7C4D" w:rsidRDefault="009939B8" w:rsidP="006B7C4D">
      <w:pPr>
        <w:numPr>
          <w:ilvl w:val="1"/>
          <w:numId w:val="14"/>
        </w:numPr>
        <w:tabs>
          <w:tab w:val="clear" w:pos="1080"/>
          <w:tab w:val="num" w:pos="1440"/>
        </w:tabs>
        <w:spacing w:line="240" w:lineRule="auto"/>
        <w:rPr>
          <w:rFonts w:cstheme="minorHAnsi"/>
          <w:color w:val="000000"/>
        </w:rPr>
      </w:pPr>
      <w:r w:rsidRPr="006B7C4D">
        <w:rPr>
          <w:rFonts w:cstheme="minorHAnsi"/>
          <w:color w:val="000000"/>
        </w:rPr>
        <w:t xml:space="preserve">Requires district to </w:t>
      </w:r>
      <w:r w:rsidRPr="006B7C4D">
        <w:rPr>
          <w:rFonts w:cstheme="minorHAnsi"/>
          <w:bCs/>
          <w:color w:val="000000"/>
        </w:rPr>
        <w:t>provide all documentation and info related to the incident to BOEE</w:t>
      </w:r>
      <w:r w:rsidRPr="006B7C4D">
        <w:rPr>
          <w:rFonts w:cstheme="minorHAnsi"/>
          <w:b/>
          <w:bCs/>
          <w:color w:val="000000"/>
        </w:rPr>
        <w:t xml:space="preserve"> </w:t>
      </w:r>
      <w:r w:rsidRPr="006B7C4D">
        <w:rPr>
          <w:rFonts w:cstheme="minorHAnsi"/>
          <w:color w:val="000000"/>
        </w:rPr>
        <w:t>for investigation if the employee resigns or contract is terminated.</w:t>
      </w:r>
    </w:p>
    <w:p w:rsidR="00136827" w:rsidRPr="006B7C4D" w:rsidRDefault="009939B8" w:rsidP="006B7C4D">
      <w:pPr>
        <w:numPr>
          <w:ilvl w:val="1"/>
          <w:numId w:val="14"/>
        </w:numPr>
        <w:tabs>
          <w:tab w:val="clear" w:pos="1080"/>
          <w:tab w:val="num" w:pos="1440"/>
        </w:tabs>
        <w:spacing w:line="240" w:lineRule="auto"/>
        <w:rPr>
          <w:rFonts w:cstheme="minorHAnsi"/>
          <w:color w:val="000000"/>
        </w:rPr>
      </w:pPr>
      <w:r w:rsidRPr="006B7C4D">
        <w:rPr>
          <w:rFonts w:cstheme="minorHAnsi"/>
          <w:color w:val="000000"/>
        </w:rPr>
        <w:t xml:space="preserve">Requires districts to </w:t>
      </w:r>
      <w:r w:rsidRPr="006B7C4D">
        <w:rPr>
          <w:rFonts w:cstheme="minorHAnsi"/>
          <w:bCs/>
          <w:color w:val="000000"/>
        </w:rPr>
        <w:t xml:space="preserve">complete an investigation for unlicensed employees </w:t>
      </w:r>
      <w:r w:rsidRPr="006B7C4D">
        <w:rPr>
          <w:rFonts w:cstheme="minorHAnsi"/>
          <w:color w:val="000000"/>
        </w:rPr>
        <w:t xml:space="preserve">no longer working for the district. </w:t>
      </w:r>
    </w:p>
    <w:p w:rsidR="00136827" w:rsidRPr="006B7C4D" w:rsidRDefault="009939B8" w:rsidP="006B7C4D">
      <w:pPr>
        <w:numPr>
          <w:ilvl w:val="1"/>
          <w:numId w:val="14"/>
        </w:numPr>
        <w:tabs>
          <w:tab w:val="clear" w:pos="1080"/>
          <w:tab w:val="num" w:pos="1440"/>
        </w:tabs>
        <w:spacing w:line="240" w:lineRule="auto"/>
        <w:rPr>
          <w:rFonts w:cstheme="minorHAnsi"/>
          <w:color w:val="000000"/>
        </w:rPr>
      </w:pPr>
      <w:r w:rsidRPr="006B7C4D">
        <w:rPr>
          <w:rFonts w:cstheme="minorHAnsi"/>
          <w:color w:val="000000"/>
        </w:rPr>
        <w:t xml:space="preserve">Requires the district to </w:t>
      </w:r>
      <w:r w:rsidRPr="006B7C4D">
        <w:rPr>
          <w:rFonts w:cstheme="minorHAnsi"/>
          <w:bCs/>
          <w:color w:val="000000"/>
        </w:rPr>
        <w:t>review an applicant’s employment history</w:t>
      </w:r>
      <w:r w:rsidRPr="006B7C4D">
        <w:rPr>
          <w:rFonts w:cstheme="minorHAnsi"/>
          <w:color w:val="000000"/>
        </w:rPr>
        <w:t>, including contacting the applicant’s previous employers</w:t>
      </w:r>
      <w:r w:rsidR="002719FB">
        <w:rPr>
          <w:rFonts w:cstheme="minorHAnsi"/>
          <w:color w:val="000000"/>
        </w:rPr>
        <w:t xml:space="preserve"> </w:t>
      </w:r>
      <w:r w:rsidRPr="006B7C4D">
        <w:rPr>
          <w:rFonts w:cstheme="minorHAnsi"/>
          <w:color w:val="000000"/>
        </w:rPr>
        <w:t xml:space="preserve">listed on the application for employment and by </w:t>
      </w:r>
      <w:r w:rsidRPr="006B7C4D">
        <w:rPr>
          <w:rFonts w:cstheme="minorHAnsi"/>
          <w:bCs/>
          <w:color w:val="000000"/>
        </w:rPr>
        <w:t>viewing the BOEE’s public</w:t>
      </w:r>
      <w:r w:rsidR="002719FB">
        <w:rPr>
          <w:rFonts w:cstheme="minorHAnsi"/>
          <w:bCs/>
          <w:color w:val="000000"/>
        </w:rPr>
        <w:t xml:space="preserve"> </w:t>
      </w:r>
      <w:r w:rsidRPr="006B7C4D">
        <w:rPr>
          <w:rFonts w:cstheme="minorHAnsi"/>
          <w:bCs/>
          <w:color w:val="000000"/>
        </w:rPr>
        <w:t xml:space="preserve">license information </w:t>
      </w:r>
      <w:r w:rsidRPr="006B7C4D">
        <w:rPr>
          <w:rFonts w:cstheme="minorHAnsi"/>
          <w:color w:val="000000"/>
        </w:rPr>
        <w:t xml:space="preserve">to determine if there is a case pending with a finding of probable cause or any licensure sanction. </w:t>
      </w:r>
    </w:p>
    <w:p w:rsidR="00136827" w:rsidRPr="006B7C4D" w:rsidRDefault="009939B8" w:rsidP="006B7C4D">
      <w:pPr>
        <w:numPr>
          <w:ilvl w:val="1"/>
          <w:numId w:val="14"/>
        </w:numPr>
        <w:tabs>
          <w:tab w:val="clear" w:pos="1080"/>
          <w:tab w:val="num" w:pos="1440"/>
        </w:tabs>
        <w:spacing w:line="240" w:lineRule="auto"/>
        <w:rPr>
          <w:rFonts w:cstheme="minorHAnsi"/>
          <w:color w:val="000000"/>
        </w:rPr>
      </w:pPr>
      <w:r w:rsidRPr="006B7C4D">
        <w:rPr>
          <w:rFonts w:cstheme="minorHAnsi"/>
          <w:color w:val="000000"/>
        </w:rPr>
        <w:t xml:space="preserve">Requires district to </w:t>
      </w:r>
      <w:r w:rsidRPr="006B7C4D">
        <w:rPr>
          <w:rFonts w:cstheme="minorHAnsi"/>
          <w:bCs/>
          <w:color w:val="000000"/>
        </w:rPr>
        <w:t xml:space="preserve">keep information on forms prescribed by DE </w:t>
      </w:r>
      <w:r w:rsidRPr="006B7C4D">
        <w:rPr>
          <w:rFonts w:cstheme="minorHAnsi"/>
          <w:color w:val="000000"/>
        </w:rPr>
        <w:t xml:space="preserve">and </w:t>
      </w:r>
      <w:r w:rsidRPr="006B7C4D">
        <w:rPr>
          <w:rFonts w:cstheme="minorHAnsi"/>
          <w:bCs/>
          <w:color w:val="000000"/>
        </w:rPr>
        <w:t>respond to any request from a potential employer</w:t>
      </w:r>
      <w:r w:rsidRPr="006B7C4D">
        <w:rPr>
          <w:rFonts w:cstheme="minorHAnsi"/>
          <w:b/>
          <w:bCs/>
          <w:color w:val="000000"/>
        </w:rPr>
        <w:t xml:space="preserve"> </w:t>
      </w:r>
      <w:r w:rsidRPr="006B7C4D">
        <w:rPr>
          <w:rFonts w:cstheme="minorHAnsi"/>
          <w:color w:val="000000"/>
        </w:rPr>
        <w:t>(but not required to reveal information about unfounded, closed investigations. Gives school leaders immunity from criminal or civil liability arising from disclosure as long as the information is not knowingly false.</w:t>
      </w:r>
    </w:p>
    <w:p w:rsidR="00136827" w:rsidRPr="006B7C4D" w:rsidRDefault="009939B8" w:rsidP="006B7C4D">
      <w:pPr>
        <w:numPr>
          <w:ilvl w:val="1"/>
          <w:numId w:val="14"/>
        </w:numPr>
        <w:tabs>
          <w:tab w:val="clear" w:pos="1080"/>
          <w:tab w:val="num" w:pos="1440"/>
        </w:tabs>
        <w:spacing w:line="240" w:lineRule="auto"/>
        <w:rPr>
          <w:rFonts w:cstheme="minorHAnsi"/>
          <w:color w:val="000000"/>
        </w:rPr>
      </w:pPr>
      <w:r w:rsidRPr="006B7C4D">
        <w:rPr>
          <w:rFonts w:cstheme="minorHAnsi"/>
          <w:color w:val="000000"/>
        </w:rPr>
        <w:t xml:space="preserve">Requires </w:t>
      </w:r>
      <w:r w:rsidRPr="006B7C4D">
        <w:rPr>
          <w:rFonts w:cstheme="minorHAnsi"/>
          <w:bCs/>
          <w:color w:val="000000"/>
        </w:rPr>
        <w:t>BOEE to conduct a hearing if a licensed employee fails to follow this process</w:t>
      </w:r>
      <w:r w:rsidRPr="006B7C4D">
        <w:rPr>
          <w:rFonts w:cstheme="minorHAnsi"/>
          <w:b/>
          <w:bCs/>
          <w:color w:val="000000"/>
        </w:rPr>
        <w:t xml:space="preserve"> </w:t>
      </w:r>
      <w:r w:rsidRPr="006B7C4D">
        <w:rPr>
          <w:rFonts w:cstheme="minorHAnsi"/>
          <w:color w:val="000000"/>
        </w:rPr>
        <w:t xml:space="preserve">or intentionally conceals information from any governmental agent, officer or potential employer. </w:t>
      </w:r>
    </w:p>
    <w:p w:rsidR="00136827" w:rsidRPr="006B7C4D" w:rsidRDefault="009939B8" w:rsidP="006B7C4D">
      <w:pPr>
        <w:numPr>
          <w:ilvl w:val="0"/>
          <w:numId w:val="14"/>
        </w:numPr>
        <w:tabs>
          <w:tab w:val="clear" w:pos="360"/>
        </w:tabs>
        <w:spacing w:line="240" w:lineRule="auto"/>
        <w:rPr>
          <w:rFonts w:cstheme="minorHAnsi"/>
          <w:color w:val="000000"/>
        </w:rPr>
      </w:pPr>
      <w:r w:rsidRPr="006B7C4D">
        <w:rPr>
          <w:rFonts w:cstheme="minorHAnsi"/>
          <w:color w:val="000000"/>
        </w:rPr>
        <w:t xml:space="preserve">Requires an annual report by BOEE to the General Assembly with the number and types of disciplinary hearings, trends, investigations related to administrators reporting of incidents or following this process. </w:t>
      </w:r>
    </w:p>
    <w:p w:rsidR="00136827" w:rsidRPr="006B7C4D" w:rsidRDefault="009939B8" w:rsidP="006B7C4D">
      <w:pPr>
        <w:numPr>
          <w:ilvl w:val="0"/>
          <w:numId w:val="14"/>
        </w:numPr>
        <w:tabs>
          <w:tab w:val="clear" w:pos="360"/>
        </w:tabs>
        <w:spacing w:line="240" w:lineRule="auto"/>
        <w:rPr>
          <w:rFonts w:cstheme="minorHAnsi"/>
          <w:color w:val="000000"/>
        </w:rPr>
      </w:pPr>
      <w:r w:rsidRPr="006B7C4D">
        <w:rPr>
          <w:rFonts w:cstheme="minorHAnsi"/>
          <w:color w:val="000000"/>
        </w:rPr>
        <w:t xml:space="preserve">Requires BOEE to finalize an investigation even if the practitioner resigns or surrenders their license. </w:t>
      </w:r>
    </w:p>
    <w:p w:rsidR="00136827" w:rsidRPr="006B7C4D" w:rsidRDefault="009939B8" w:rsidP="006B7C4D">
      <w:pPr>
        <w:numPr>
          <w:ilvl w:val="0"/>
          <w:numId w:val="14"/>
        </w:numPr>
        <w:tabs>
          <w:tab w:val="clear" w:pos="360"/>
        </w:tabs>
        <w:spacing w:line="240" w:lineRule="auto"/>
        <w:rPr>
          <w:rFonts w:cstheme="minorHAnsi"/>
          <w:color w:val="000000"/>
        </w:rPr>
      </w:pPr>
      <w:r w:rsidRPr="006B7C4D">
        <w:rPr>
          <w:rFonts w:cstheme="minorHAnsi"/>
          <w:color w:val="000000"/>
        </w:rPr>
        <w:t>Requires BOEE to adopt rules that</w:t>
      </w:r>
      <w:r w:rsidR="006B7C4D">
        <w:rPr>
          <w:rFonts w:cstheme="minorHAnsi"/>
          <w:color w:val="000000"/>
        </w:rPr>
        <w:t>:</w:t>
      </w:r>
    </w:p>
    <w:p w:rsidR="00136827" w:rsidRPr="006B7C4D" w:rsidRDefault="009939B8" w:rsidP="006B7C4D">
      <w:pPr>
        <w:numPr>
          <w:ilvl w:val="1"/>
          <w:numId w:val="14"/>
        </w:numPr>
        <w:tabs>
          <w:tab w:val="clear" w:pos="1080"/>
        </w:tabs>
        <w:spacing w:line="240" w:lineRule="auto"/>
        <w:rPr>
          <w:rFonts w:cstheme="minorHAnsi"/>
          <w:color w:val="000000"/>
        </w:rPr>
      </w:pPr>
      <w:r w:rsidRPr="006B7C4D">
        <w:rPr>
          <w:rFonts w:cstheme="minorHAnsi"/>
          <w:color w:val="000000"/>
        </w:rPr>
        <w:t xml:space="preserve">require collection and retention of written complaints. If complaint is unfounded, requires all records associated with it be kept confidential. </w:t>
      </w:r>
    </w:p>
    <w:p w:rsidR="00136827" w:rsidRPr="006B7C4D" w:rsidRDefault="009939B8" w:rsidP="006B7C4D">
      <w:pPr>
        <w:numPr>
          <w:ilvl w:val="1"/>
          <w:numId w:val="14"/>
        </w:numPr>
        <w:tabs>
          <w:tab w:val="clear" w:pos="1080"/>
        </w:tabs>
        <w:spacing w:line="240" w:lineRule="auto"/>
        <w:rPr>
          <w:rFonts w:cstheme="minorHAnsi"/>
          <w:color w:val="000000"/>
        </w:rPr>
      </w:pPr>
      <w:r w:rsidRPr="006B7C4D">
        <w:rPr>
          <w:rFonts w:cstheme="minorHAnsi"/>
          <w:color w:val="000000"/>
        </w:rPr>
        <w:t>notify the public if an ongoing investigation has a case pending with a finding of probabl</w:t>
      </w:r>
      <w:r w:rsidR="006B7C4D">
        <w:rPr>
          <w:rFonts w:cstheme="minorHAnsi"/>
          <w:color w:val="000000"/>
        </w:rPr>
        <w:t>e</w:t>
      </w:r>
      <w:r w:rsidRPr="006B7C4D">
        <w:rPr>
          <w:rFonts w:cstheme="minorHAnsi"/>
          <w:color w:val="000000"/>
        </w:rPr>
        <w:t xml:space="preserve"> cause. (BOEE is not required to disclose unfounded, closed investigations.)</w:t>
      </w:r>
    </w:p>
    <w:p w:rsidR="00136827" w:rsidRPr="006B7C4D" w:rsidRDefault="009939B8" w:rsidP="006B7C4D">
      <w:pPr>
        <w:numPr>
          <w:ilvl w:val="1"/>
          <w:numId w:val="14"/>
        </w:numPr>
        <w:tabs>
          <w:tab w:val="clear" w:pos="1080"/>
        </w:tabs>
        <w:spacing w:line="240" w:lineRule="auto"/>
        <w:rPr>
          <w:rFonts w:cstheme="minorHAnsi"/>
          <w:color w:val="000000"/>
        </w:rPr>
      </w:pPr>
      <w:r w:rsidRPr="006B7C4D">
        <w:rPr>
          <w:rFonts w:cstheme="minorHAnsi"/>
          <w:color w:val="000000"/>
        </w:rPr>
        <w:t xml:space="preserve">evaluate unfounded complaints if similar complaints are filed against the same practitioner. </w:t>
      </w:r>
    </w:p>
    <w:p w:rsidR="00136827" w:rsidRPr="006B7C4D" w:rsidRDefault="006B7C4D" w:rsidP="006B7C4D">
      <w:pPr>
        <w:numPr>
          <w:ilvl w:val="1"/>
          <w:numId w:val="14"/>
        </w:numPr>
        <w:tabs>
          <w:tab w:val="clear" w:pos="1080"/>
        </w:tabs>
        <w:spacing w:line="240" w:lineRule="auto"/>
        <w:rPr>
          <w:rFonts w:cstheme="minorHAnsi"/>
          <w:color w:val="000000"/>
        </w:rPr>
      </w:pPr>
      <w:r>
        <w:rPr>
          <w:rFonts w:cstheme="minorHAnsi"/>
          <w:color w:val="000000"/>
        </w:rPr>
        <w:t>r</w:t>
      </w:r>
      <w:r w:rsidR="009939B8" w:rsidRPr="006B7C4D">
        <w:rPr>
          <w:rFonts w:cstheme="minorHAnsi"/>
          <w:color w:val="000000"/>
        </w:rPr>
        <w:t xml:space="preserve">equire BOEE to investigate an administrator of a school that employs a licensed practitioner subject to investigation </w:t>
      </w:r>
      <w:r>
        <w:rPr>
          <w:rFonts w:cstheme="minorHAnsi"/>
          <w:color w:val="000000"/>
        </w:rPr>
        <w:t xml:space="preserve">involving </w:t>
      </w:r>
      <w:r w:rsidR="009939B8" w:rsidRPr="006B7C4D">
        <w:rPr>
          <w:rFonts w:cstheme="minorHAnsi"/>
          <w:color w:val="000000"/>
        </w:rPr>
        <w:t>reporting of an employee inciden</w:t>
      </w:r>
      <w:r>
        <w:rPr>
          <w:rFonts w:cstheme="minorHAnsi"/>
          <w:color w:val="000000"/>
        </w:rPr>
        <w:t>t,</w:t>
      </w:r>
      <w:r w:rsidR="009939B8" w:rsidRPr="006B7C4D">
        <w:rPr>
          <w:rFonts w:cstheme="minorHAnsi"/>
          <w:color w:val="000000"/>
        </w:rPr>
        <w:t xml:space="preserve"> requiring the board to investigate whether the administrator failed to file a required written complaint or report to the BOEE. </w:t>
      </w:r>
    </w:p>
    <w:p w:rsidR="00136827" w:rsidRPr="006B7C4D" w:rsidRDefault="009939B8" w:rsidP="006B7C4D">
      <w:pPr>
        <w:numPr>
          <w:ilvl w:val="0"/>
          <w:numId w:val="14"/>
        </w:numPr>
        <w:tabs>
          <w:tab w:val="clear" w:pos="360"/>
        </w:tabs>
        <w:spacing w:line="240" w:lineRule="auto"/>
        <w:rPr>
          <w:rFonts w:cstheme="minorHAnsi"/>
          <w:color w:val="000000"/>
        </w:rPr>
      </w:pPr>
      <w:r w:rsidRPr="006B7C4D">
        <w:rPr>
          <w:rFonts w:cstheme="minorHAnsi"/>
          <w:color w:val="000000"/>
        </w:rPr>
        <w:t xml:space="preserve">BOEE Membership is increased to 13 members: </w:t>
      </w:r>
    </w:p>
    <w:p w:rsidR="00136827" w:rsidRPr="006B7C4D" w:rsidRDefault="006B7C4D" w:rsidP="006B7C4D">
      <w:pPr>
        <w:numPr>
          <w:ilvl w:val="1"/>
          <w:numId w:val="14"/>
        </w:numPr>
        <w:tabs>
          <w:tab w:val="clear" w:pos="1080"/>
        </w:tabs>
        <w:spacing w:line="240" w:lineRule="auto"/>
        <w:rPr>
          <w:rFonts w:cstheme="minorHAnsi"/>
          <w:color w:val="000000"/>
        </w:rPr>
      </w:pPr>
      <w:r>
        <w:rPr>
          <w:rFonts w:cstheme="minorHAnsi"/>
          <w:color w:val="000000"/>
        </w:rPr>
        <w:t>four</w:t>
      </w:r>
      <w:r w:rsidR="009939B8" w:rsidRPr="006B7C4D">
        <w:rPr>
          <w:rFonts w:cstheme="minorHAnsi"/>
          <w:color w:val="000000"/>
        </w:rPr>
        <w:t xml:space="preserve"> are members of the general public with an interest in education but not a license, and </w:t>
      </w:r>
      <w:r>
        <w:rPr>
          <w:rFonts w:cstheme="minorHAnsi"/>
          <w:color w:val="000000"/>
        </w:rPr>
        <w:t>two</w:t>
      </w:r>
      <w:r w:rsidR="009939B8" w:rsidRPr="006B7C4D">
        <w:rPr>
          <w:rFonts w:cstheme="minorHAnsi"/>
          <w:color w:val="000000"/>
        </w:rPr>
        <w:t xml:space="preserve"> of the </w:t>
      </w:r>
      <w:r>
        <w:rPr>
          <w:rFonts w:cstheme="minorHAnsi"/>
          <w:color w:val="000000"/>
        </w:rPr>
        <w:t>four</w:t>
      </w:r>
      <w:r w:rsidR="009939B8" w:rsidRPr="006B7C4D">
        <w:rPr>
          <w:rFonts w:cstheme="minorHAnsi"/>
          <w:color w:val="000000"/>
        </w:rPr>
        <w:t xml:space="preserve"> are parents and </w:t>
      </w:r>
      <w:r>
        <w:rPr>
          <w:rFonts w:cstheme="minorHAnsi"/>
          <w:color w:val="000000"/>
        </w:rPr>
        <w:t xml:space="preserve">one </w:t>
      </w:r>
      <w:r w:rsidR="009939B8" w:rsidRPr="006B7C4D">
        <w:rPr>
          <w:rFonts w:cstheme="minorHAnsi"/>
          <w:color w:val="000000"/>
        </w:rPr>
        <w:t xml:space="preserve">of those </w:t>
      </w:r>
      <w:r>
        <w:rPr>
          <w:rFonts w:cstheme="minorHAnsi"/>
          <w:color w:val="000000"/>
        </w:rPr>
        <w:t>two</w:t>
      </w:r>
      <w:r w:rsidR="009939B8" w:rsidRPr="006B7C4D">
        <w:rPr>
          <w:rFonts w:cstheme="minorHAnsi"/>
          <w:color w:val="000000"/>
        </w:rPr>
        <w:t xml:space="preserve"> shall have been or is a school board member</w:t>
      </w:r>
      <w:r>
        <w:rPr>
          <w:rFonts w:cstheme="minorHAnsi"/>
          <w:color w:val="000000"/>
        </w:rPr>
        <w:t>,</w:t>
      </w:r>
    </w:p>
    <w:p w:rsidR="00136827" w:rsidRPr="006B7C4D" w:rsidRDefault="006B7C4D" w:rsidP="006B7C4D">
      <w:pPr>
        <w:numPr>
          <w:ilvl w:val="1"/>
          <w:numId w:val="14"/>
        </w:numPr>
        <w:tabs>
          <w:tab w:val="clear" w:pos="1080"/>
        </w:tabs>
        <w:spacing w:line="240" w:lineRule="auto"/>
        <w:rPr>
          <w:rFonts w:cstheme="minorHAnsi"/>
          <w:color w:val="000000"/>
        </w:rPr>
      </w:pPr>
      <w:r>
        <w:rPr>
          <w:rFonts w:cstheme="minorHAnsi"/>
          <w:color w:val="000000"/>
        </w:rPr>
        <w:lastRenderedPageBreak/>
        <w:t>eight</w:t>
      </w:r>
      <w:r w:rsidR="009939B8" w:rsidRPr="006B7C4D">
        <w:rPr>
          <w:rFonts w:cstheme="minorHAnsi"/>
          <w:color w:val="000000"/>
        </w:rPr>
        <w:t xml:space="preserve"> members are licensed practitioners. </w:t>
      </w:r>
      <w:r>
        <w:rPr>
          <w:rFonts w:cstheme="minorHAnsi"/>
          <w:color w:val="000000"/>
        </w:rPr>
        <w:t>three</w:t>
      </w:r>
      <w:r w:rsidR="009939B8" w:rsidRPr="006B7C4D">
        <w:rPr>
          <w:rFonts w:cstheme="minorHAnsi"/>
          <w:color w:val="000000"/>
        </w:rPr>
        <w:t xml:space="preserve"> of these must be administrators and </w:t>
      </w:r>
      <w:r>
        <w:rPr>
          <w:rFonts w:cstheme="minorHAnsi"/>
          <w:color w:val="000000"/>
        </w:rPr>
        <w:t>one</w:t>
      </w:r>
      <w:r w:rsidR="009939B8" w:rsidRPr="006B7C4D">
        <w:rPr>
          <w:rFonts w:cstheme="minorHAnsi"/>
          <w:color w:val="000000"/>
        </w:rPr>
        <w:t xml:space="preserve"> must be from a nonpublic school. Remaining </w:t>
      </w:r>
      <w:r>
        <w:rPr>
          <w:rFonts w:cstheme="minorHAnsi"/>
          <w:color w:val="000000"/>
        </w:rPr>
        <w:t>four</w:t>
      </w:r>
      <w:r w:rsidR="009939B8" w:rsidRPr="006B7C4D">
        <w:rPr>
          <w:rFonts w:cstheme="minorHAnsi"/>
          <w:color w:val="000000"/>
        </w:rPr>
        <w:t xml:space="preserve"> are selected from among elementary or secondary teachers, special education teachers, counselors/special purpose practitioners, school service personnel. </w:t>
      </w:r>
    </w:p>
    <w:p w:rsidR="00136827" w:rsidRPr="006B7C4D" w:rsidRDefault="006B7C4D" w:rsidP="006B7C4D">
      <w:pPr>
        <w:numPr>
          <w:ilvl w:val="1"/>
          <w:numId w:val="14"/>
        </w:numPr>
        <w:tabs>
          <w:tab w:val="clear" w:pos="1080"/>
        </w:tabs>
        <w:spacing w:line="240" w:lineRule="auto"/>
        <w:rPr>
          <w:rFonts w:cstheme="minorHAnsi"/>
          <w:color w:val="000000"/>
        </w:rPr>
      </w:pPr>
      <w:r>
        <w:rPr>
          <w:rFonts w:cstheme="minorHAnsi"/>
          <w:color w:val="000000"/>
        </w:rPr>
        <w:t>one</w:t>
      </w:r>
      <w:r w:rsidR="009939B8" w:rsidRPr="006B7C4D">
        <w:rPr>
          <w:rFonts w:cstheme="minorHAnsi"/>
          <w:color w:val="000000"/>
        </w:rPr>
        <w:t xml:space="preserve"> member shall be the DE director or designee.</w:t>
      </w:r>
    </w:p>
    <w:p w:rsidR="00136827" w:rsidRPr="006B7C4D" w:rsidRDefault="006B7C4D" w:rsidP="006B7C4D">
      <w:pPr>
        <w:numPr>
          <w:ilvl w:val="1"/>
          <w:numId w:val="14"/>
        </w:numPr>
        <w:tabs>
          <w:tab w:val="clear" w:pos="1080"/>
        </w:tabs>
        <w:spacing w:line="240" w:lineRule="auto"/>
        <w:rPr>
          <w:rFonts w:cstheme="minorHAnsi"/>
          <w:color w:val="000000"/>
        </w:rPr>
      </w:pPr>
      <w:r>
        <w:rPr>
          <w:rFonts w:cstheme="minorHAnsi"/>
          <w:color w:val="000000"/>
        </w:rPr>
        <w:t>Additional l</w:t>
      </w:r>
      <w:r w:rsidR="009939B8" w:rsidRPr="006B7C4D">
        <w:rPr>
          <w:rFonts w:cstheme="minorHAnsi"/>
          <w:color w:val="000000"/>
        </w:rPr>
        <w:t xml:space="preserve">anguage specifies terms, quorum and other necessary conforming changes. </w:t>
      </w:r>
    </w:p>
    <w:p w:rsidR="006B7C4D" w:rsidRDefault="008B0C24" w:rsidP="00C239F8">
      <w:pPr>
        <w:spacing w:line="240" w:lineRule="auto"/>
        <w:rPr>
          <w:rStyle w:val="actiontext"/>
          <w:rFonts w:cstheme="minorHAnsi"/>
          <w:color w:val="000000"/>
        </w:rPr>
      </w:pPr>
      <w:r>
        <w:rPr>
          <w:rStyle w:val="actiontext"/>
          <w:rFonts w:cstheme="minorHAnsi"/>
          <w:color w:val="000000"/>
        </w:rPr>
        <w:t xml:space="preserve">The bill was amended and passed the Senate, 48:0, was approved in the House 92:1, and is awaiting the governor’s signature. </w:t>
      </w:r>
      <w:r w:rsidR="00143224">
        <w:rPr>
          <w:rStyle w:val="actiontext"/>
          <w:rFonts w:cstheme="minorHAnsi"/>
          <w:color w:val="000000"/>
        </w:rPr>
        <w:t>UEN</w:t>
      </w:r>
      <w:r>
        <w:rPr>
          <w:rStyle w:val="actiontext"/>
          <w:rFonts w:cstheme="minorHAnsi"/>
          <w:color w:val="000000"/>
        </w:rPr>
        <w:t xml:space="preserve"> was opposed to the original bill, but with the passage of the Senate amendment, is no</w:t>
      </w:r>
      <w:r w:rsidR="00CD5A03">
        <w:rPr>
          <w:rStyle w:val="actiontext"/>
          <w:rFonts w:cstheme="minorHAnsi"/>
          <w:color w:val="000000"/>
        </w:rPr>
        <w:t>w</w:t>
      </w:r>
      <w:r>
        <w:rPr>
          <w:rStyle w:val="actiontext"/>
          <w:rFonts w:cstheme="minorHAnsi"/>
          <w:color w:val="000000"/>
        </w:rPr>
        <w:t xml:space="preserve"> registered in support. </w:t>
      </w:r>
    </w:p>
    <w:p w:rsidR="00CD5A03" w:rsidRDefault="00CD5A03" w:rsidP="00A7161D">
      <w:pPr>
        <w:spacing w:after="0" w:line="240" w:lineRule="auto"/>
      </w:pPr>
    </w:p>
    <w:p w:rsidR="00CD5A03" w:rsidRPr="000D78A1" w:rsidRDefault="00983BE8" w:rsidP="00CD5A03">
      <w:pPr>
        <w:spacing w:after="120" w:line="240" w:lineRule="auto"/>
        <w:rPr>
          <w:rFonts w:cstheme="minorHAnsi"/>
        </w:rPr>
      </w:pPr>
      <w:hyperlink r:id="rId27" w:history="1">
        <w:r w:rsidR="00CD5A03" w:rsidRPr="000D78A1">
          <w:rPr>
            <w:rStyle w:val="Hyperlink"/>
            <w:rFonts w:cstheme="minorHAnsi"/>
            <w:b/>
          </w:rPr>
          <w:t xml:space="preserve">HF 602 </w:t>
        </w:r>
      </w:hyperlink>
      <w:r w:rsidR="00CD5A03" w:rsidRPr="000D78A1">
        <w:rPr>
          <w:rFonts w:cstheme="minorHAnsi"/>
          <w:b/>
        </w:rPr>
        <w:t>Suicide Hotline</w:t>
      </w:r>
      <w:r w:rsidR="00CD5A03" w:rsidRPr="000D78A1">
        <w:rPr>
          <w:rFonts w:cstheme="minorHAnsi"/>
        </w:rPr>
        <w:t xml:space="preserve">: requires school districts to publish the phone number and website of a suicide hotline on Student ID Cards for grades 7-12 and may include them on ID cards for students in grades 5-6. </w:t>
      </w:r>
      <w:r w:rsidR="00CD5A03">
        <w:rPr>
          <w:rFonts w:cstheme="minorHAnsi"/>
        </w:rPr>
        <w:t>Allows</w:t>
      </w:r>
      <w:r w:rsidR="00CD5A03" w:rsidRPr="000D78A1">
        <w:rPr>
          <w:rFonts w:cstheme="minorHAnsi"/>
        </w:rPr>
        <w:t xml:space="preserve"> but </w:t>
      </w:r>
      <w:r w:rsidR="00CD5A03">
        <w:rPr>
          <w:rFonts w:cstheme="minorHAnsi"/>
        </w:rPr>
        <w:t xml:space="preserve">does </w:t>
      </w:r>
      <w:r w:rsidR="00CD5A03" w:rsidRPr="000D78A1">
        <w:rPr>
          <w:rFonts w:cstheme="minorHAnsi"/>
        </w:rPr>
        <w:t xml:space="preserve">not require districts to use up existing card stock before being required to include the information. </w:t>
      </w:r>
      <w:r w:rsidR="00CD5A03">
        <w:rPr>
          <w:rFonts w:cstheme="minorHAnsi"/>
        </w:rPr>
        <w:t>The Senate passed the bill 48:0, the House concurred 94:1, sending it to the Governor.</w:t>
      </w:r>
      <w:r w:rsidR="002719FB">
        <w:rPr>
          <w:rFonts w:cstheme="minorHAnsi"/>
        </w:rPr>
        <w:t xml:space="preserve"> </w:t>
      </w:r>
      <w:r w:rsidR="00EE2817">
        <w:rPr>
          <w:rFonts w:cstheme="minorHAnsi"/>
        </w:rPr>
        <w:t xml:space="preserve">UEN </w:t>
      </w:r>
      <w:r w:rsidR="00CD5A03">
        <w:rPr>
          <w:rFonts w:cstheme="minorHAnsi"/>
        </w:rPr>
        <w:t xml:space="preserve">is registered in support. </w:t>
      </w:r>
    </w:p>
    <w:p w:rsidR="00CD5A03" w:rsidRDefault="00CD5A03" w:rsidP="00A7161D">
      <w:pPr>
        <w:spacing w:after="0" w:line="240" w:lineRule="auto"/>
      </w:pPr>
    </w:p>
    <w:bookmarkEnd w:id="1"/>
    <w:p w:rsidR="00C61847" w:rsidRDefault="009939B8" w:rsidP="00C61847">
      <w:pPr>
        <w:pStyle w:val="NormalWeb"/>
        <w:shd w:val="clear" w:color="auto" w:fill="FFFFFF"/>
        <w:spacing w:before="0" w:beforeAutospacing="0" w:after="0" w:afterAutospacing="0"/>
        <w:rPr>
          <w:rFonts w:asciiTheme="minorHAnsi" w:hAnsiTheme="minorHAnsi" w:cstheme="minorHAnsi"/>
          <w:b/>
          <w:color w:val="333333"/>
          <w:sz w:val="22"/>
          <w:szCs w:val="22"/>
        </w:rPr>
      </w:pPr>
      <w:r>
        <w:fldChar w:fldCharType="begin"/>
      </w:r>
      <w:r>
        <w:instrText xml:space="preserve"> HYPERLINK "https://www.legis.iowa.gov/legislation/BillBook?ga=90&amp;ba=hf604" </w:instrText>
      </w:r>
      <w:r>
        <w:fldChar w:fldCharType="separate"/>
      </w:r>
      <w:r w:rsidR="00311E8F" w:rsidRPr="00311E8F">
        <w:rPr>
          <w:rStyle w:val="Hyperlink"/>
          <w:rFonts w:asciiTheme="minorHAnsi" w:hAnsiTheme="minorHAnsi" w:cstheme="minorHAnsi"/>
          <w:b/>
          <w:sz w:val="22"/>
          <w:szCs w:val="22"/>
        </w:rPr>
        <w:t>HF 604</w:t>
      </w:r>
      <w:r>
        <w:rPr>
          <w:rStyle w:val="Hyperlink"/>
          <w:rFonts w:asciiTheme="minorHAnsi" w:hAnsiTheme="minorHAnsi" w:cstheme="minorHAnsi"/>
          <w:b/>
          <w:sz w:val="22"/>
          <w:szCs w:val="22"/>
        </w:rPr>
        <w:fldChar w:fldCharType="end"/>
      </w:r>
      <w:r w:rsidR="00311E8F" w:rsidRPr="000D78A1">
        <w:rPr>
          <w:rFonts w:asciiTheme="minorHAnsi" w:hAnsiTheme="minorHAnsi" w:cstheme="minorHAnsi"/>
          <w:b/>
          <w:color w:val="333333"/>
          <w:sz w:val="22"/>
          <w:szCs w:val="22"/>
        </w:rPr>
        <w:t xml:space="preserve"> Student Discipline Policies: </w:t>
      </w:r>
    </w:p>
    <w:p w:rsidR="00311E8F" w:rsidRPr="000D78A1" w:rsidRDefault="00311E8F" w:rsidP="00C61847">
      <w:pPr>
        <w:pStyle w:val="NormalWeb"/>
        <w:numPr>
          <w:ilvl w:val="0"/>
          <w:numId w:val="12"/>
        </w:numPr>
        <w:shd w:val="clear" w:color="auto" w:fill="FFFFFF"/>
        <w:spacing w:before="0" w:beforeAutospacing="0" w:after="0" w:afterAutospacing="0"/>
        <w:rPr>
          <w:rFonts w:asciiTheme="minorHAnsi" w:hAnsiTheme="minorHAnsi" w:cstheme="minorHAnsi"/>
          <w:color w:val="333333"/>
          <w:sz w:val="22"/>
          <w:szCs w:val="22"/>
        </w:rPr>
      </w:pPr>
      <w:r w:rsidRPr="000D78A1">
        <w:rPr>
          <w:rFonts w:asciiTheme="minorHAnsi" w:hAnsiTheme="minorHAnsi" w:cstheme="minorHAnsi"/>
          <w:color w:val="333333"/>
          <w:sz w:val="22"/>
          <w:szCs w:val="22"/>
        </w:rPr>
        <w:t>Requires DE to produce a list of code/rule references for all required professional development (PD) and training. Requires schools districts to notify staff of the state/federal requirement for the PD (including Chapter 284 Teacher Quality).</w:t>
      </w:r>
    </w:p>
    <w:p w:rsidR="00311E8F" w:rsidRPr="000D78A1" w:rsidRDefault="00311E8F" w:rsidP="00311E8F">
      <w:pPr>
        <w:pStyle w:val="NormalWeb"/>
        <w:numPr>
          <w:ilvl w:val="0"/>
          <w:numId w:val="12"/>
        </w:numPr>
        <w:shd w:val="clear" w:color="auto" w:fill="FFFFFF"/>
        <w:spacing w:before="0" w:beforeAutospacing="0" w:after="0" w:afterAutospacing="0"/>
        <w:rPr>
          <w:rFonts w:asciiTheme="minorHAnsi" w:hAnsiTheme="minorHAnsi" w:cstheme="minorHAnsi"/>
          <w:color w:val="333333"/>
          <w:sz w:val="22"/>
          <w:szCs w:val="22"/>
        </w:rPr>
      </w:pPr>
      <w:r w:rsidRPr="000D78A1">
        <w:rPr>
          <w:rFonts w:asciiTheme="minorHAnsi" w:hAnsiTheme="minorHAnsi" w:cstheme="minorHAnsi"/>
          <w:color w:val="333333"/>
          <w:sz w:val="22"/>
          <w:szCs w:val="22"/>
        </w:rPr>
        <w:t xml:space="preserve">Requires district to give copy of Iowa Code </w:t>
      </w:r>
      <w:hyperlink r:id="rId28" w:history="1">
        <w:r w:rsidRPr="000D78A1">
          <w:rPr>
            <w:rStyle w:val="Hyperlink"/>
            <w:rFonts w:asciiTheme="minorHAnsi" w:hAnsiTheme="minorHAnsi" w:cstheme="minorHAnsi"/>
            <w:sz w:val="22"/>
            <w:szCs w:val="22"/>
          </w:rPr>
          <w:t>280.21</w:t>
        </w:r>
      </w:hyperlink>
      <w:r w:rsidRPr="000D78A1">
        <w:rPr>
          <w:rFonts w:asciiTheme="minorHAnsi" w:hAnsiTheme="minorHAnsi" w:cstheme="minorHAnsi"/>
          <w:color w:val="333333"/>
          <w:sz w:val="22"/>
          <w:szCs w:val="22"/>
        </w:rPr>
        <w:t xml:space="preserve"> (Corporal Punishment) to teachers with an initial contract and annually with contract renewal.</w:t>
      </w:r>
    </w:p>
    <w:p w:rsidR="00311E8F" w:rsidRPr="000D78A1" w:rsidRDefault="00311E8F" w:rsidP="00311E8F">
      <w:pPr>
        <w:pStyle w:val="NormalWeb"/>
        <w:numPr>
          <w:ilvl w:val="0"/>
          <w:numId w:val="12"/>
        </w:numPr>
        <w:shd w:val="clear" w:color="auto" w:fill="FFFFFF"/>
        <w:spacing w:before="0" w:beforeAutospacing="0" w:after="0" w:afterAutospacing="0"/>
        <w:rPr>
          <w:rFonts w:asciiTheme="minorHAnsi" w:hAnsiTheme="minorHAnsi" w:cstheme="minorHAnsi"/>
          <w:color w:val="333333"/>
          <w:sz w:val="22"/>
          <w:szCs w:val="22"/>
        </w:rPr>
      </w:pPr>
      <w:r w:rsidRPr="000D78A1">
        <w:rPr>
          <w:rFonts w:asciiTheme="minorHAnsi" w:hAnsiTheme="minorHAnsi" w:cstheme="minorHAnsi"/>
          <w:color w:val="333333"/>
          <w:sz w:val="22"/>
          <w:szCs w:val="22"/>
        </w:rPr>
        <w:t>Requires the student handbook provided annually to parents of students including the discipline policy. Requires the parent to acknowledge receipt of the handbook, either in writing or electronically.</w:t>
      </w:r>
    </w:p>
    <w:p w:rsidR="00311E8F" w:rsidRPr="000D78A1" w:rsidRDefault="00311E8F" w:rsidP="00311E8F">
      <w:pPr>
        <w:pStyle w:val="NormalWeb"/>
        <w:numPr>
          <w:ilvl w:val="0"/>
          <w:numId w:val="12"/>
        </w:numPr>
        <w:shd w:val="clear" w:color="auto" w:fill="FFFFFF"/>
        <w:spacing w:before="0" w:beforeAutospacing="0" w:after="0" w:afterAutospacing="0"/>
        <w:rPr>
          <w:rFonts w:asciiTheme="minorHAnsi" w:hAnsiTheme="minorHAnsi" w:cstheme="minorHAnsi"/>
          <w:color w:val="333333"/>
          <w:sz w:val="22"/>
          <w:szCs w:val="22"/>
        </w:rPr>
      </w:pPr>
      <w:r w:rsidRPr="000D78A1">
        <w:rPr>
          <w:rFonts w:asciiTheme="minorHAnsi" w:hAnsiTheme="minorHAnsi" w:cstheme="minorHAnsi"/>
          <w:color w:val="333333"/>
          <w:sz w:val="22"/>
          <w:szCs w:val="22"/>
        </w:rPr>
        <w:t>Requires the state Ombudsman to investigate a complaint by a BOEE licensed individual related to violence in the classroom, including retaliation regarding reporting. The Ombudsman must provide a report to DE &amp; BOEE and keep the complainants’ identity secret.</w:t>
      </w:r>
    </w:p>
    <w:p w:rsidR="00311E8F" w:rsidRPr="000D78A1" w:rsidRDefault="00311E8F" w:rsidP="00311E8F">
      <w:pPr>
        <w:pStyle w:val="NormalWeb"/>
        <w:numPr>
          <w:ilvl w:val="0"/>
          <w:numId w:val="12"/>
        </w:numPr>
        <w:shd w:val="clear" w:color="auto" w:fill="FFFFFF"/>
        <w:spacing w:before="0" w:beforeAutospacing="0" w:after="0" w:afterAutospacing="0"/>
        <w:rPr>
          <w:rFonts w:asciiTheme="minorHAnsi" w:hAnsiTheme="minorHAnsi" w:cstheme="minorHAnsi"/>
          <w:color w:val="333333"/>
          <w:sz w:val="22"/>
          <w:szCs w:val="22"/>
        </w:rPr>
      </w:pPr>
      <w:r w:rsidRPr="000D78A1">
        <w:rPr>
          <w:rFonts w:asciiTheme="minorHAnsi" w:hAnsiTheme="minorHAnsi" w:cstheme="minorHAnsi"/>
          <w:color w:val="333333"/>
          <w:sz w:val="22"/>
          <w:szCs w:val="22"/>
        </w:rPr>
        <w:t xml:space="preserve">Requires classroom teachers to report threats or incidents of violence resulting in injury, property damage or assault by enrolled students to either the principal or a lead administrator within 24 hours. Allows the teacher to notify the parent of the offending student or the parent of a student threatened or injured. Requires principal/lead administrator to notify parents, of both offending student and student threatened or injured, within 24 hours after the classroom teacher reports the incident. </w:t>
      </w:r>
    </w:p>
    <w:p w:rsidR="00311E8F" w:rsidRPr="000D78A1" w:rsidRDefault="00311E8F" w:rsidP="00311E8F">
      <w:pPr>
        <w:pStyle w:val="NormalWeb"/>
        <w:numPr>
          <w:ilvl w:val="0"/>
          <w:numId w:val="12"/>
        </w:numPr>
        <w:shd w:val="clear" w:color="auto" w:fill="FFFFFF"/>
        <w:spacing w:before="0" w:beforeAutospacing="0" w:after="0" w:afterAutospacing="0"/>
        <w:rPr>
          <w:rFonts w:asciiTheme="minorHAnsi" w:hAnsiTheme="minorHAnsi" w:cstheme="minorHAnsi"/>
          <w:color w:val="333333"/>
          <w:sz w:val="22"/>
          <w:szCs w:val="22"/>
        </w:rPr>
      </w:pPr>
      <w:r w:rsidRPr="000D78A1">
        <w:rPr>
          <w:rFonts w:asciiTheme="minorHAnsi" w:hAnsiTheme="minorHAnsi" w:cstheme="minorHAnsi"/>
          <w:color w:val="333333"/>
          <w:sz w:val="22"/>
          <w:szCs w:val="22"/>
        </w:rPr>
        <w:t>Prohibits retaliation for disclosing information to any public official or law enforcement agency, including Ombudsman, if the employee/contractor reasonably believes the information evidences a violation of law, rule, mismanagement, gross abuse of funds, abuse of authority, or substantial and specific danger to public health or safety. Defines “disciplinary action”.</w:t>
      </w:r>
    </w:p>
    <w:p w:rsidR="00311E8F" w:rsidRPr="000D78A1" w:rsidRDefault="00311E8F" w:rsidP="00311E8F">
      <w:pPr>
        <w:pStyle w:val="NormalWeb"/>
        <w:numPr>
          <w:ilvl w:val="0"/>
          <w:numId w:val="12"/>
        </w:numPr>
        <w:shd w:val="clear" w:color="auto" w:fill="FFFFFF"/>
        <w:spacing w:before="0" w:beforeAutospacing="0" w:after="0" w:afterAutospacing="0"/>
        <w:rPr>
          <w:rFonts w:asciiTheme="minorHAnsi" w:hAnsiTheme="minorHAnsi" w:cstheme="minorHAnsi"/>
          <w:color w:val="333333"/>
          <w:sz w:val="22"/>
          <w:szCs w:val="22"/>
        </w:rPr>
      </w:pPr>
      <w:r w:rsidRPr="000D78A1">
        <w:rPr>
          <w:rFonts w:asciiTheme="minorHAnsi" w:hAnsiTheme="minorHAnsi" w:cstheme="minorHAnsi"/>
          <w:color w:val="333333"/>
          <w:sz w:val="22"/>
          <w:szCs w:val="22"/>
        </w:rPr>
        <w:t xml:space="preserve">Requires school boards to adopt, in collaboration with teachers and administrative staff, policies for different grade levels describing how the district may discipline a student for a threat of violence or causing such an incident. Requires board policy to include the following: </w:t>
      </w:r>
    </w:p>
    <w:p w:rsidR="00311E8F" w:rsidRPr="000D78A1" w:rsidRDefault="00311E8F" w:rsidP="00311E8F">
      <w:pPr>
        <w:pStyle w:val="NormalWeb"/>
        <w:numPr>
          <w:ilvl w:val="1"/>
          <w:numId w:val="12"/>
        </w:numPr>
        <w:shd w:val="clear" w:color="auto" w:fill="FFFFFF"/>
        <w:spacing w:before="0" w:beforeAutospacing="0" w:after="0" w:afterAutospacing="0"/>
        <w:rPr>
          <w:rFonts w:asciiTheme="minorHAnsi" w:hAnsiTheme="minorHAnsi" w:cstheme="minorHAnsi"/>
          <w:color w:val="333333"/>
          <w:sz w:val="22"/>
          <w:szCs w:val="22"/>
        </w:rPr>
      </w:pPr>
      <w:r w:rsidRPr="000D78A1">
        <w:rPr>
          <w:rFonts w:asciiTheme="minorHAnsi" w:hAnsiTheme="minorHAnsi" w:cstheme="minorHAnsi"/>
          <w:color w:val="333333"/>
          <w:sz w:val="22"/>
          <w:szCs w:val="22"/>
        </w:rPr>
        <w:t>Strategies designed to correct the student’s behavior.</w:t>
      </w:r>
    </w:p>
    <w:p w:rsidR="00311E8F" w:rsidRPr="000D78A1" w:rsidRDefault="00311E8F" w:rsidP="00311E8F">
      <w:pPr>
        <w:pStyle w:val="NormalWeb"/>
        <w:numPr>
          <w:ilvl w:val="1"/>
          <w:numId w:val="12"/>
        </w:numPr>
        <w:shd w:val="clear" w:color="auto" w:fill="FFFFFF"/>
        <w:spacing w:before="0" w:beforeAutospacing="0" w:after="0" w:afterAutospacing="0"/>
        <w:rPr>
          <w:rFonts w:asciiTheme="minorHAnsi" w:hAnsiTheme="minorHAnsi" w:cstheme="minorHAnsi"/>
          <w:color w:val="333333"/>
          <w:sz w:val="22"/>
          <w:szCs w:val="22"/>
        </w:rPr>
      </w:pPr>
      <w:r w:rsidRPr="000D78A1">
        <w:rPr>
          <w:rFonts w:asciiTheme="minorHAnsi" w:hAnsiTheme="minorHAnsi" w:cstheme="minorHAnsi"/>
          <w:color w:val="333333"/>
          <w:sz w:val="22"/>
          <w:szCs w:val="22"/>
        </w:rPr>
        <w:t>Provide for parent conference, counseling or mental health counseling sessions, when appropriate, including prior written parent consent for MH counseling.</w:t>
      </w:r>
    </w:p>
    <w:p w:rsidR="00311E8F" w:rsidRPr="000D78A1" w:rsidRDefault="00311E8F" w:rsidP="00311E8F">
      <w:pPr>
        <w:pStyle w:val="NormalWeb"/>
        <w:numPr>
          <w:ilvl w:val="1"/>
          <w:numId w:val="12"/>
        </w:numPr>
        <w:shd w:val="clear" w:color="auto" w:fill="FFFFFF"/>
        <w:spacing w:before="0" w:beforeAutospacing="0" w:after="0" w:afterAutospacing="0"/>
        <w:rPr>
          <w:rFonts w:asciiTheme="minorHAnsi" w:hAnsiTheme="minorHAnsi" w:cstheme="minorHAnsi"/>
          <w:color w:val="333333"/>
          <w:sz w:val="22"/>
          <w:szCs w:val="22"/>
        </w:rPr>
      </w:pPr>
      <w:r w:rsidRPr="000D78A1">
        <w:rPr>
          <w:rFonts w:asciiTheme="minorHAnsi" w:hAnsiTheme="minorHAnsi" w:cstheme="minorHAnsi"/>
          <w:color w:val="333333"/>
          <w:sz w:val="22"/>
          <w:szCs w:val="22"/>
        </w:rPr>
        <w:t>Must be consistent with special education law.</w:t>
      </w:r>
    </w:p>
    <w:p w:rsidR="00311E8F" w:rsidRPr="000D78A1" w:rsidRDefault="00311E8F" w:rsidP="00311E8F">
      <w:pPr>
        <w:pStyle w:val="NormalWeb"/>
        <w:numPr>
          <w:ilvl w:val="1"/>
          <w:numId w:val="12"/>
        </w:numPr>
        <w:shd w:val="clear" w:color="auto" w:fill="FFFFFF"/>
        <w:spacing w:before="0" w:beforeAutospacing="0" w:after="0" w:afterAutospacing="0"/>
        <w:rPr>
          <w:rFonts w:asciiTheme="minorHAnsi" w:hAnsiTheme="minorHAnsi" w:cstheme="minorHAnsi"/>
          <w:color w:val="333333"/>
          <w:sz w:val="22"/>
          <w:szCs w:val="22"/>
        </w:rPr>
      </w:pPr>
      <w:r w:rsidRPr="000D78A1">
        <w:rPr>
          <w:rFonts w:asciiTheme="minorHAnsi" w:hAnsiTheme="minorHAnsi" w:cstheme="minorHAnsi"/>
          <w:color w:val="333333"/>
          <w:sz w:val="22"/>
          <w:szCs w:val="22"/>
        </w:rPr>
        <w:t>Provide for escalating levels of discipline.</w:t>
      </w:r>
    </w:p>
    <w:p w:rsidR="00311E8F" w:rsidRPr="000D78A1" w:rsidRDefault="00311E8F" w:rsidP="00311E8F">
      <w:pPr>
        <w:pStyle w:val="NormalWeb"/>
        <w:numPr>
          <w:ilvl w:val="1"/>
          <w:numId w:val="12"/>
        </w:numPr>
        <w:shd w:val="clear" w:color="auto" w:fill="FFFFFF"/>
        <w:spacing w:before="0" w:beforeAutospacing="0" w:after="0" w:afterAutospacing="0"/>
        <w:rPr>
          <w:rFonts w:asciiTheme="minorHAnsi" w:hAnsiTheme="minorHAnsi" w:cstheme="minorHAnsi"/>
          <w:color w:val="333333"/>
          <w:sz w:val="22"/>
          <w:szCs w:val="22"/>
        </w:rPr>
      </w:pPr>
      <w:r w:rsidRPr="000D78A1">
        <w:rPr>
          <w:rFonts w:asciiTheme="minorHAnsi" w:hAnsiTheme="minorHAnsi" w:cstheme="minorHAnsi"/>
          <w:color w:val="333333"/>
          <w:sz w:val="22"/>
          <w:szCs w:val="22"/>
        </w:rPr>
        <w:t>Allows the district to select the appropriate level of discipline corresponding to the severity of the incident.</w:t>
      </w:r>
    </w:p>
    <w:p w:rsidR="00311E8F" w:rsidRPr="000D78A1" w:rsidRDefault="00311E8F" w:rsidP="00311E8F">
      <w:pPr>
        <w:pStyle w:val="NormalWeb"/>
        <w:numPr>
          <w:ilvl w:val="1"/>
          <w:numId w:val="12"/>
        </w:numPr>
        <w:shd w:val="clear" w:color="auto" w:fill="FFFFFF"/>
        <w:spacing w:before="0" w:beforeAutospacing="0" w:after="0" w:afterAutospacing="0"/>
        <w:rPr>
          <w:rFonts w:asciiTheme="minorHAnsi" w:hAnsiTheme="minorHAnsi" w:cstheme="minorHAnsi"/>
          <w:color w:val="333333"/>
          <w:sz w:val="22"/>
          <w:szCs w:val="22"/>
        </w:rPr>
      </w:pPr>
      <w:r w:rsidRPr="000D78A1">
        <w:rPr>
          <w:rFonts w:asciiTheme="minorHAnsi" w:hAnsiTheme="minorHAnsi" w:cstheme="minorHAnsi"/>
          <w:color w:val="333333"/>
          <w:sz w:val="22"/>
          <w:szCs w:val="22"/>
        </w:rPr>
        <w:lastRenderedPageBreak/>
        <w:t xml:space="preserve">Allows districts to suspend the student, permanently remove the student from a particular class, expel, or place student in alternative learning environment, including a therapeutic classroom if appropriate and available. </w:t>
      </w:r>
    </w:p>
    <w:p w:rsidR="00311E8F" w:rsidRPr="000D78A1" w:rsidRDefault="00311E8F" w:rsidP="00311E8F">
      <w:pPr>
        <w:pStyle w:val="NormalWeb"/>
        <w:numPr>
          <w:ilvl w:val="1"/>
          <w:numId w:val="12"/>
        </w:numPr>
        <w:shd w:val="clear" w:color="auto" w:fill="FFFFFF"/>
        <w:spacing w:before="0" w:beforeAutospacing="0" w:after="0" w:afterAutospacing="0"/>
        <w:rPr>
          <w:rFonts w:asciiTheme="minorHAnsi" w:hAnsiTheme="minorHAnsi" w:cstheme="minorHAnsi"/>
          <w:color w:val="333333"/>
          <w:sz w:val="22"/>
          <w:szCs w:val="22"/>
        </w:rPr>
      </w:pPr>
      <w:r w:rsidRPr="000D78A1">
        <w:rPr>
          <w:rFonts w:asciiTheme="minorHAnsi" w:hAnsiTheme="minorHAnsi" w:cstheme="minorHAnsi"/>
          <w:color w:val="333333"/>
          <w:sz w:val="22"/>
          <w:szCs w:val="22"/>
        </w:rPr>
        <w:t>Requires an IEP meeting if offending student has an IEP.</w:t>
      </w:r>
    </w:p>
    <w:p w:rsidR="00311E8F" w:rsidRPr="000D78A1" w:rsidRDefault="00311E8F" w:rsidP="00311E8F">
      <w:pPr>
        <w:pStyle w:val="NormalWeb"/>
        <w:numPr>
          <w:ilvl w:val="1"/>
          <w:numId w:val="12"/>
        </w:numPr>
        <w:shd w:val="clear" w:color="auto" w:fill="FFFFFF"/>
        <w:spacing w:before="0" w:beforeAutospacing="0" w:after="0" w:afterAutospacing="0"/>
        <w:rPr>
          <w:rFonts w:asciiTheme="minorHAnsi" w:hAnsiTheme="minorHAnsi" w:cstheme="minorHAnsi"/>
          <w:color w:val="333333"/>
          <w:sz w:val="22"/>
          <w:szCs w:val="22"/>
        </w:rPr>
      </w:pPr>
      <w:r w:rsidRPr="000D78A1">
        <w:rPr>
          <w:rFonts w:asciiTheme="minorHAnsi" w:hAnsiTheme="minorHAnsi" w:cstheme="minorHAnsi"/>
          <w:color w:val="333333"/>
          <w:sz w:val="22"/>
          <w:szCs w:val="22"/>
        </w:rPr>
        <w:t>Requires the district to publish the policy on the school district’s website.</w:t>
      </w:r>
    </w:p>
    <w:p w:rsidR="00311E8F" w:rsidRPr="000D78A1" w:rsidRDefault="00311E8F" w:rsidP="00311E8F">
      <w:pPr>
        <w:pStyle w:val="NormalWeb"/>
        <w:shd w:val="clear" w:color="auto" w:fill="FFFFFF"/>
        <w:spacing w:before="0" w:beforeAutospacing="0" w:after="0" w:afterAutospacing="0"/>
        <w:rPr>
          <w:rFonts w:asciiTheme="minorHAnsi" w:hAnsiTheme="minorHAnsi" w:cstheme="minorHAnsi"/>
          <w:color w:val="333333"/>
          <w:sz w:val="22"/>
          <w:szCs w:val="22"/>
        </w:rPr>
      </w:pPr>
      <w:r w:rsidRPr="000D78A1">
        <w:rPr>
          <w:rFonts w:asciiTheme="minorHAnsi" w:hAnsiTheme="minorHAnsi" w:cstheme="minorHAnsi"/>
          <w:color w:val="333333"/>
          <w:sz w:val="22"/>
          <w:szCs w:val="22"/>
        </w:rPr>
        <w:t xml:space="preserve">The bill as amended, was approved in the Senate, 49:0, </w:t>
      </w:r>
      <w:r>
        <w:rPr>
          <w:rFonts w:asciiTheme="minorHAnsi" w:hAnsiTheme="minorHAnsi" w:cstheme="minorHAnsi"/>
          <w:color w:val="333333"/>
          <w:sz w:val="22"/>
          <w:szCs w:val="22"/>
        </w:rPr>
        <w:t>the House concurred 94:0.</w:t>
      </w:r>
      <w:r w:rsidR="002719FB">
        <w:rPr>
          <w:rFonts w:asciiTheme="minorHAnsi" w:hAnsiTheme="minorHAnsi" w:cstheme="minorHAnsi"/>
          <w:color w:val="333333"/>
          <w:sz w:val="22"/>
          <w:szCs w:val="22"/>
        </w:rPr>
        <w:t xml:space="preserve"> </w:t>
      </w:r>
      <w:r>
        <w:rPr>
          <w:rFonts w:asciiTheme="minorHAnsi" w:hAnsiTheme="minorHAnsi" w:cstheme="minorHAnsi"/>
          <w:color w:val="333333"/>
          <w:sz w:val="22"/>
          <w:szCs w:val="22"/>
        </w:rPr>
        <w:t>The Governor has not yet signed it.</w:t>
      </w:r>
      <w:r w:rsidR="008B0C24">
        <w:rPr>
          <w:rFonts w:asciiTheme="minorHAnsi" w:hAnsiTheme="minorHAnsi" w:cstheme="minorHAnsi"/>
          <w:color w:val="333333"/>
          <w:sz w:val="22"/>
          <w:szCs w:val="22"/>
        </w:rPr>
        <w:t xml:space="preserve"> </w:t>
      </w:r>
      <w:r w:rsidR="00143224">
        <w:rPr>
          <w:rFonts w:asciiTheme="minorHAnsi" w:hAnsiTheme="minorHAnsi" w:cstheme="minorHAnsi"/>
          <w:color w:val="333333"/>
          <w:sz w:val="22"/>
          <w:szCs w:val="22"/>
        </w:rPr>
        <w:t>UEN</w:t>
      </w:r>
      <w:r w:rsidR="008B0C24">
        <w:rPr>
          <w:rFonts w:asciiTheme="minorHAnsi" w:hAnsiTheme="minorHAnsi" w:cstheme="minorHAnsi"/>
          <w:color w:val="333333"/>
          <w:sz w:val="22"/>
          <w:szCs w:val="22"/>
        </w:rPr>
        <w:t xml:space="preserve"> was opposed to the bill by the House, but with the Senate amendment, is now registered as undecided. </w:t>
      </w:r>
    </w:p>
    <w:p w:rsidR="00C61847" w:rsidRDefault="00C61847" w:rsidP="00A7161D">
      <w:pPr>
        <w:spacing w:after="0" w:line="240" w:lineRule="auto"/>
      </w:pPr>
    </w:p>
    <w:p w:rsidR="00C239F8" w:rsidRDefault="00983BE8" w:rsidP="00C239F8">
      <w:pPr>
        <w:spacing w:line="240" w:lineRule="auto"/>
        <w:rPr>
          <w:rStyle w:val="actiontext"/>
          <w:rFonts w:cstheme="minorHAnsi"/>
          <w:color w:val="000000"/>
        </w:rPr>
      </w:pPr>
      <w:hyperlink r:id="rId29" w:history="1">
        <w:r w:rsidR="00CB16C2">
          <w:rPr>
            <w:rStyle w:val="Hyperlink"/>
            <w:rFonts w:cstheme="minorHAnsi"/>
            <w:b/>
          </w:rPr>
          <w:t>HF 614</w:t>
        </w:r>
      </w:hyperlink>
      <w:r w:rsidR="00C239F8" w:rsidRPr="00FD41EB">
        <w:rPr>
          <w:rFonts w:cstheme="minorHAnsi"/>
          <w:b/>
        </w:rPr>
        <w:t xml:space="preserve"> </w:t>
      </w:r>
      <w:r w:rsidR="00CD5A03">
        <w:rPr>
          <w:rFonts w:cstheme="minorHAnsi"/>
          <w:b/>
        </w:rPr>
        <w:t xml:space="preserve">BOEE </w:t>
      </w:r>
      <w:r w:rsidR="00C239F8" w:rsidRPr="00FD41EB">
        <w:rPr>
          <w:rFonts w:cstheme="minorHAnsi"/>
          <w:b/>
        </w:rPr>
        <w:t>Out of State Licensing:</w:t>
      </w:r>
      <w:r w:rsidR="00C239F8">
        <w:rPr>
          <w:rFonts w:cstheme="minorHAnsi"/>
        </w:rPr>
        <w:t xml:space="preserve"> </w:t>
      </w:r>
      <w:r w:rsidR="00C61847">
        <w:rPr>
          <w:rFonts w:cstheme="minorHAnsi"/>
        </w:rPr>
        <w:t>allows</w:t>
      </w:r>
      <w:r w:rsidR="00C239F8">
        <w:rPr>
          <w:rFonts w:cstheme="minorHAnsi"/>
        </w:rPr>
        <w:t xml:space="preserve"> individuals from other states or countries to get an Iowa teaching license if the individual has any of the following: 1) a full license from another state or country that is not temporary or an emergency license, 2) verification from an institution in another state that the applicant completed all program and licensure requirements with the exception of any assessments required by the state and 3) transcripts indication that the applicant completed a teacher preparation program located in another country. The bill was approved by the House 95:0 and the Senate agreed, 49:0. </w:t>
      </w:r>
      <w:r w:rsidR="00C239F8">
        <w:rPr>
          <w:rStyle w:val="actiontext"/>
          <w:rFonts w:cstheme="minorHAnsi"/>
          <w:color w:val="000000"/>
        </w:rPr>
        <w:t>It is awaiting the Governor’s signature.</w:t>
      </w:r>
      <w:r w:rsidR="00EE2817">
        <w:rPr>
          <w:rStyle w:val="actiontext"/>
          <w:rFonts w:cstheme="minorHAnsi"/>
          <w:color w:val="000000"/>
        </w:rPr>
        <w:t xml:space="preserve"> UEN is registered in support. </w:t>
      </w:r>
    </w:p>
    <w:p w:rsidR="002D5E68" w:rsidRDefault="002D5E68" w:rsidP="00A7161D">
      <w:pPr>
        <w:spacing w:after="0" w:line="240" w:lineRule="auto"/>
      </w:pPr>
    </w:p>
    <w:p w:rsidR="00CD5A03" w:rsidRPr="009E6C1F" w:rsidRDefault="00983BE8" w:rsidP="00CD5A03">
      <w:pPr>
        <w:spacing w:after="120"/>
        <w:rPr>
          <w:rFonts w:cstheme="minorHAnsi"/>
        </w:rPr>
      </w:pPr>
      <w:hyperlink r:id="rId30" w:history="1">
        <w:r w:rsidR="00CD5A03" w:rsidRPr="009E6C1F">
          <w:rPr>
            <w:rStyle w:val="Hyperlink"/>
            <w:rFonts w:cstheme="minorHAnsi"/>
            <w:b/>
          </w:rPr>
          <w:t xml:space="preserve">HF 672 </w:t>
        </w:r>
      </w:hyperlink>
      <w:r w:rsidR="00CD5A03" w:rsidRPr="009E6C1F">
        <w:rPr>
          <w:rFonts w:cstheme="minorHAnsi"/>
          <w:b/>
        </w:rPr>
        <w:t>MA+ Permanent Teacher License:</w:t>
      </w:r>
      <w:r w:rsidR="00CD5A03">
        <w:rPr>
          <w:rFonts w:cstheme="minorHAnsi"/>
        </w:rPr>
        <w:t xml:space="preserve"> allows a permanent license for teachers with masters’ degree or higher and at least 10 years of experience</w:t>
      </w:r>
      <w:r w:rsidR="00CD5A03" w:rsidRPr="009E6C1F">
        <w:rPr>
          <w:rFonts w:cstheme="minorHAnsi"/>
        </w:rPr>
        <w:t xml:space="preserve"> without CEUs</w:t>
      </w:r>
      <w:r w:rsidR="00CD5A03">
        <w:rPr>
          <w:rFonts w:cstheme="minorHAnsi"/>
        </w:rPr>
        <w:t xml:space="preserve"> contingent on a background check. Applies background check requirements to accredited private schools and requires BOEE to undergo a background check for these permanently licensed individuals every five years</w:t>
      </w:r>
      <w:r w:rsidR="00CD5A03" w:rsidRPr="009E6C1F">
        <w:rPr>
          <w:rFonts w:cstheme="minorHAnsi"/>
        </w:rPr>
        <w:t xml:space="preserve">. </w:t>
      </w:r>
      <w:r w:rsidR="00CD5A03">
        <w:rPr>
          <w:rFonts w:cstheme="minorHAnsi"/>
        </w:rPr>
        <w:t xml:space="preserve">Allows the BOEE to charge an appropriate fee. </w:t>
      </w:r>
      <w:r w:rsidR="00CD5A03" w:rsidRPr="009E6C1F">
        <w:rPr>
          <w:rFonts w:cstheme="minorHAnsi"/>
        </w:rPr>
        <w:t>Still requires evaluator licensure update every 10 years. Approved by the House 98:0, by the Senate</w:t>
      </w:r>
      <w:r w:rsidR="00CD5A03">
        <w:rPr>
          <w:rFonts w:cstheme="minorHAnsi"/>
        </w:rPr>
        <w:t xml:space="preserve"> </w:t>
      </w:r>
      <w:r w:rsidR="00CD5A03" w:rsidRPr="009E6C1F">
        <w:rPr>
          <w:rFonts w:cstheme="minorHAnsi"/>
        </w:rPr>
        <w:t>49:0</w:t>
      </w:r>
      <w:r w:rsidR="00CD5A03">
        <w:rPr>
          <w:rFonts w:cstheme="minorHAnsi"/>
        </w:rPr>
        <w:t xml:space="preserve"> and sent to the Governor. </w:t>
      </w:r>
      <w:r w:rsidR="00143224">
        <w:rPr>
          <w:rFonts w:cstheme="minorHAnsi"/>
        </w:rPr>
        <w:t>UEN</w:t>
      </w:r>
      <w:r w:rsidR="00CD5A03">
        <w:rPr>
          <w:rFonts w:cstheme="minorHAnsi"/>
        </w:rPr>
        <w:t xml:space="preserve"> is registered in support.</w:t>
      </w:r>
    </w:p>
    <w:p w:rsidR="00CD5A03" w:rsidRDefault="00CD5A03" w:rsidP="00A7161D">
      <w:pPr>
        <w:spacing w:after="0" w:line="240" w:lineRule="auto"/>
        <w:rPr>
          <w:rStyle w:val="actiontext"/>
          <w:rFonts w:cstheme="minorHAnsi"/>
          <w:color w:val="000000"/>
        </w:rPr>
      </w:pPr>
    </w:p>
    <w:p w:rsidR="00DA54E7" w:rsidRDefault="00983BE8" w:rsidP="00DA54E7">
      <w:hyperlink r:id="rId31" w:history="1">
        <w:r w:rsidR="00DA54E7" w:rsidRPr="006E2625">
          <w:rPr>
            <w:rStyle w:val="Hyperlink"/>
            <w:b/>
          </w:rPr>
          <w:t>HF 707</w:t>
        </w:r>
      </w:hyperlink>
      <w:r w:rsidR="00DA54E7" w:rsidRPr="006E2625">
        <w:rPr>
          <w:b/>
        </w:rPr>
        <w:t xml:space="preserve"> Childcare Assistance Requirements:</w:t>
      </w:r>
      <w:r w:rsidR="00DA54E7">
        <w:t xml:space="preserve"> establishes work and income requirements for state childcare assistance. Establishes income requirements for initial eligibility for State child care assistance at 155.0% of the federal poverty level (FPL) for a family with children needing basic care, 200.0% of the FPL for a family with children needing special needs care, or 85.0% of the State median gross monthly income. Modifies eligibility requirements for the CCA Program wait list by increasing minimum hours of employment or participation in an approved training or educational program from 28 hours per week to 32 hours per week for a family with children needing basic care and 28 hours a week for families with special needs children. The Senate amended and approved the bill 48-0; House concurred 92:1, sending it to the Governor. UEN did not register on this bill. The Governor signed it May 18, 2023. </w:t>
      </w:r>
    </w:p>
    <w:p w:rsidR="002D5E68" w:rsidRDefault="002D5E68" w:rsidP="00A7161D">
      <w:pPr>
        <w:spacing w:after="0" w:line="240" w:lineRule="auto"/>
      </w:pPr>
    </w:p>
    <w:p w:rsidR="00CD5A03" w:rsidRPr="009E6C1F" w:rsidRDefault="00983BE8" w:rsidP="00CD5A03">
      <w:pPr>
        <w:spacing w:after="0" w:line="240" w:lineRule="auto"/>
        <w:rPr>
          <w:rFonts w:cstheme="minorHAnsi"/>
        </w:rPr>
      </w:pPr>
      <w:hyperlink r:id="rId32" w:history="1">
        <w:r w:rsidR="00CD5A03" w:rsidRPr="00F24A9C">
          <w:rPr>
            <w:rStyle w:val="Hyperlink"/>
            <w:rFonts w:cstheme="minorHAnsi"/>
            <w:b/>
          </w:rPr>
          <w:t>HF 718</w:t>
        </w:r>
      </w:hyperlink>
      <w:r w:rsidR="00CD5A03" w:rsidRPr="009E6C1F">
        <w:rPr>
          <w:rFonts w:cstheme="minorHAnsi"/>
          <w:b/>
        </w:rPr>
        <w:t xml:space="preserve"> Property Tax </w:t>
      </w:r>
      <w:r w:rsidR="00CD5A03">
        <w:rPr>
          <w:rFonts w:cstheme="minorHAnsi"/>
          <w:b/>
        </w:rPr>
        <w:t xml:space="preserve">Reform: </w:t>
      </w:r>
      <w:r w:rsidR="00CD5A03" w:rsidRPr="009E6C1F">
        <w:rPr>
          <w:rFonts w:cstheme="minorHAnsi"/>
        </w:rPr>
        <w:t>The House and Senate came to a compromise on property tax reform</w:t>
      </w:r>
      <w:r w:rsidR="00CD5A03">
        <w:rPr>
          <w:rFonts w:cstheme="minorHAnsi"/>
        </w:rPr>
        <w:t xml:space="preserve"> in the final days of the 2023 Session</w:t>
      </w:r>
      <w:r w:rsidR="00CD5A03" w:rsidRPr="009E6C1F">
        <w:rPr>
          <w:rFonts w:cstheme="minorHAnsi"/>
        </w:rPr>
        <w:t xml:space="preserve">. </w:t>
      </w:r>
      <w:r w:rsidR="00CD5A03">
        <w:rPr>
          <w:rFonts w:cstheme="minorHAnsi"/>
        </w:rPr>
        <w:t>The compromise includes the following:</w:t>
      </w:r>
    </w:p>
    <w:p w:rsidR="00CD5A03" w:rsidRPr="009E6C1F" w:rsidRDefault="00CD5A03" w:rsidP="00CD5A03">
      <w:pPr>
        <w:numPr>
          <w:ilvl w:val="0"/>
          <w:numId w:val="19"/>
        </w:numPr>
        <w:spacing w:after="0" w:line="240" w:lineRule="auto"/>
        <w:rPr>
          <w:rFonts w:cstheme="minorHAnsi"/>
        </w:rPr>
      </w:pPr>
      <w:r w:rsidRPr="009E6C1F">
        <w:rPr>
          <w:rFonts w:cstheme="minorHAnsi"/>
        </w:rPr>
        <w:t xml:space="preserve">Changes budget certification </w:t>
      </w:r>
      <w:r>
        <w:rPr>
          <w:rFonts w:cstheme="minorHAnsi"/>
        </w:rPr>
        <w:t xml:space="preserve">for schools </w:t>
      </w:r>
      <w:r w:rsidRPr="009E6C1F">
        <w:rPr>
          <w:rFonts w:cstheme="minorHAnsi"/>
        </w:rPr>
        <w:t>from April 15 to April 30.</w:t>
      </w:r>
    </w:p>
    <w:p w:rsidR="00CD5A03" w:rsidRPr="009E6C1F" w:rsidRDefault="00CD5A03" w:rsidP="00CD5A03">
      <w:pPr>
        <w:numPr>
          <w:ilvl w:val="0"/>
          <w:numId w:val="19"/>
        </w:numPr>
        <w:spacing w:after="0" w:line="240" w:lineRule="auto"/>
        <w:rPr>
          <w:rFonts w:cstheme="minorHAnsi"/>
        </w:rPr>
      </w:pPr>
      <w:r w:rsidRPr="009E6C1F">
        <w:rPr>
          <w:rFonts w:cstheme="minorHAnsi"/>
        </w:rPr>
        <w:t>Changes budget appeal deadline from April 25 to May 10.</w:t>
      </w:r>
    </w:p>
    <w:p w:rsidR="00CD5A03" w:rsidRPr="009E6C1F" w:rsidRDefault="00CD5A03" w:rsidP="00CD5A03">
      <w:pPr>
        <w:numPr>
          <w:ilvl w:val="0"/>
          <w:numId w:val="19"/>
        </w:numPr>
        <w:spacing w:after="0" w:line="240" w:lineRule="auto"/>
        <w:rPr>
          <w:rFonts w:cstheme="minorHAnsi"/>
        </w:rPr>
      </w:pPr>
      <w:r w:rsidRPr="009E6C1F">
        <w:rPr>
          <w:rFonts w:cstheme="minorHAnsi"/>
        </w:rPr>
        <w:t xml:space="preserve">Prohibits any new </w:t>
      </w:r>
      <w:r>
        <w:rPr>
          <w:rFonts w:cstheme="minorHAnsi"/>
        </w:rPr>
        <w:t>Public Education and Recreation Levy (</w:t>
      </w:r>
      <w:r w:rsidRPr="009E6C1F">
        <w:rPr>
          <w:rFonts w:cstheme="minorHAnsi"/>
        </w:rPr>
        <w:t>PERL</w:t>
      </w:r>
      <w:r>
        <w:rPr>
          <w:rFonts w:cstheme="minorHAnsi"/>
        </w:rPr>
        <w:t xml:space="preserve">) </w:t>
      </w:r>
      <w:r w:rsidRPr="009E6C1F">
        <w:rPr>
          <w:rFonts w:cstheme="minorHAnsi"/>
        </w:rPr>
        <w:t>votes but does not impact those currently in place.</w:t>
      </w:r>
    </w:p>
    <w:p w:rsidR="00CD5A03" w:rsidRDefault="00CD5A03" w:rsidP="00CD5A03">
      <w:pPr>
        <w:numPr>
          <w:ilvl w:val="0"/>
          <w:numId w:val="19"/>
        </w:numPr>
        <w:spacing w:after="0" w:line="240" w:lineRule="auto"/>
        <w:rPr>
          <w:rFonts w:cstheme="minorHAnsi"/>
        </w:rPr>
      </w:pPr>
      <w:r w:rsidRPr="009E6C1F">
        <w:rPr>
          <w:rFonts w:cstheme="minorHAnsi"/>
        </w:rPr>
        <w:t>Creates a Taxpayer Statement that must be mailed to taxpayers and requires a public hearing on that notice.</w:t>
      </w:r>
      <w:r>
        <w:rPr>
          <w:rFonts w:cstheme="minorHAnsi"/>
        </w:rPr>
        <w:t xml:space="preserve"> </w:t>
      </w:r>
      <w:r w:rsidRPr="009E6C1F">
        <w:rPr>
          <w:rFonts w:cstheme="minorHAnsi"/>
        </w:rPr>
        <w:t xml:space="preserve">Schools must submit the information to </w:t>
      </w:r>
      <w:r>
        <w:rPr>
          <w:rFonts w:cstheme="minorHAnsi"/>
        </w:rPr>
        <w:t>Department of Management (</w:t>
      </w:r>
      <w:r w:rsidRPr="009E6C1F">
        <w:rPr>
          <w:rFonts w:cstheme="minorHAnsi"/>
        </w:rPr>
        <w:t>DOM</w:t>
      </w:r>
      <w:r>
        <w:rPr>
          <w:rFonts w:cstheme="minorHAnsi"/>
        </w:rPr>
        <w:t>)</w:t>
      </w:r>
      <w:r w:rsidRPr="009E6C1F">
        <w:rPr>
          <w:rFonts w:cstheme="minorHAnsi"/>
        </w:rPr>
        <w:t xml:space="preserve"> by March 15.</w:t>
      </w:r>
    </w:p>
    <w:p w:rsidR="00CD5A03" w:rsidRPr="009E6C1F" w:rsidRDefault="00CD5A03" w:rsidP="00CD5A03">
      <w:pPr>
        <w:numPr>
          <w:ilvl w:val="0"/>
          <w:numId w:val="19"/>
        </w:numPr>
        <w:spacing w:after="0" w:line="240" w:lineRule="auto"/>
        <w:rPr>
          <w:rFonts w:cstheme="minorHAnsi"/>
        </w:rPr>
      </w:pPr>
      <w:r w:rsidRPr="009E6C1F">
        <w:rPr>
          <w:rFonts w:cstheme="minorHAnsi"/>
        </w:rPr>
        <w:t xml:space="preserve">Taxpayer statements are provided to county auditors by DOM and required to be mailed </w:t>
      </w:r>
      <w:r>
        <w:rPr>
          <w:rFonts w:cstheme="minorHAnsi"/>
        </w:rPr>
        <w:t xml:space="preserve">to property owners </w:t>
      </w:r>
      <w:r w:rsidRPr="009E6C1F">
        <w:rPr>
          <w:rFonts w:cstheme="minorHAnsi"/>
        </w:rPr>
        <w:t>by March 20.</w:t>
      </w:r>
    </w:p>
    <w:p w:rsidR="00CD5A03" w:rsidRPr="009E6C1F" w:rsidRDefault="00CD5A03" w:rsidP="00CD5A03">
      <w:pPr>
        <w:numPr>
          <w:ilvl w:val="0"/>
          <w:numId w:val="19"/>
        </w:numPr>
        <w:spacing w:after="0" w:line="240" w:lineRule="auto"/>
        <w:rPr>
          <w:rFonts w:cstheme="minorHAnsi"/>
        </w:rPr>
      </w:pPr>
      <w:r w:rsidRPr="009E6C1F">
        <w:rPr>
          <w:rFonts w:cstheme="minorHAnsi"/>
        </w:rPr>
        <w:t>An additional public hearing must be held prior to adoption of the school district budget (follow normal publication 10 to 20</w:t>
      </w:r>
      <w:r w:rsidR="00B025FB">
        <w:rPr>
          <w:rFonts w:cstheme="minorHAnsi"/>
        </w:rPr>
        <w:t>-</w:t>
      </w:r>
      <w:r w:rsidRPr="009E6C1F">
        <w:rPr>
          <w:rFonts w:cstheme="minorHAnsi"/>
        </w:rPr>
        <w:t>day window).</w:t>
      </w:r>
    </w:p>
    <w:p w:rsidR="00CD5A03" w:rsidRPr="009E6C1F" w:rsidRDefault="00CD5A03" w:rsidP="00CD5A03">
      <w:pPr>
        <w:numPr>
          <w:ilvl w:val="0"/>
          <w:numId w:val="19"/>
        </w:numPr>
        <w:spacing w:after="0" w:line="240" w:lineRule="auto"/>
        <w:rPr>
          <w:rFonts w:cstheme="minorHAnsi"/>
        </w:rPr>
      </w:pPr>
      <w:r w:rsidRPr="009E6C1F">
        <w:rPr>
          <w:rFonts w:cstheme="minorHAnsi"/>
        </w:rPr>
        <w:lastRenderedPageBreak/>
        <w:t>Taxpayers can submit comments at the hearing or in writing.</w:t>
      </w:r>
    </w:p>
    <w:p w:rsidR="00CD5A03" w:rsidRPr="009E6C1F" w:rsidRDefault="00CD5A03" w:rsidP="00CD5A03">
      <w:pPr>
        <w:numPr>
          <w:ilvl w:val="0"/>
          <w:numId w:val="19"/>
        </w:numPr>
        <w:spacing w:after="0" w:line="240" w:lineRule="auto"/>
        <w:rPr>
          <w:rFonts w:cstheme="minorHAnsi"/>
        </w:rPr>
      </w:pPr>
      <w:r w:rsidRPr="009E6C1F">
        <w:rPr>
          <w:rFonts w:cstheme="minorHAnsi"/>
        </w:rPr>
        <w:t>Taxing authority can reduce levies at this point</w:t>
      </w:r>
      <w:r>
        <w:rPr>
          <w:rFonts w:cstheme="minorHAnsi"/>
        </w:rPr>
        <w:t>,</w:t>
      </w:r>
      <w:r w:rsidRPr="009E6C1F">
        <w:rPr>
          <w:rFonts w:cstheme="minorHAnsi"/>
        </w:rPr>
        <w:t xml:space="preserve"> but </w:t>
      </w:r>
      <w:r>
        <w:rPr>
          <w:rFonts w:cstheme="minorHAnsi"/>
        </w:rPr>
        <w:t>is prohibited from</w:t>
      </w:r>
      <w:r w:rsidRPr="009E6C1F">
        <w:rPr>
          <w:rFonts w:cstheme="minorHAnsi"/>
        </w:rPr>
        <w:t xml:space="preserve"> increas</w:t>
      </w:r>
      <w:r>
        <w:rPr>
          <w:rFonts w:cstheme="minorHAnsi"/>
        </w:rPr>
        <w:t>ing levies</w:t>
      </w:r>
      <w:r w:rsidRPr="009E6C1F">
        <w:rPr>
          <w:rFonts w:cstheme="minorHAnsi"/>
        </w:rPr>
        <w:t>.</w:t>
      </w:r>
    </w:p>
    <w:p w:rsidR="00CD5A03" w:rsidRPr="009E6C1F" w:rsidRDefault="00CD5A03" w:rsidP="00CD5A03">
      <w:pPr>
        <w:numPr>
          <w:ilvl w:val="0"/>
          <w:numId w:val="19"/>
        </w:numPr>
        <w:spacing w:after="0" w:line="240" w:lineRule="auto"/>
        <w:rPr>
          <w:rFonts w:cstheme="minorHAnsi"/>
        </w:rPr>
      </w:pPr>
      <w:r w:rsidRPr="009E6C1F">
        <w:rPr>
          <w:rFonts w:cstheme="minorHAnsi"/>
        </w:rPr>
        <w:t>Must provide proof of publication of public hearing notice to county auditor.</w:t>
      </w:r>
    </w:p>
    <w:p w:rsidR="00CD5A03" w:rsidRPr="009E6C1F" w:rsidRDefault="00CD5A03" w:rsidP="00CD5A03">
      <w:pPr>
        <w:numPr>
          <w:ilvl w:val="0"/>
          <w:numId w:val="19"/>
        </w:numPr>
        <w:spacing w:after="0" w:line="240" w:lineRule="auto"/>
        <w:rPr>
          <w:rFonts w:cstheme="minorHAnsi"/>
        </w:rPr>
      </w:pPr>
      <w:r w:rsidRPr="009E6C1F">
        <w:rPr>
          <w:rFonts w:cstheme="minorHAnsi"/>
        </w:rPr>
        <w:t>The regular public hearing on the budget must still occur after the taxpayer statement hearing.</w:t>
      </w:r>
    </w:p>
    <w:p w:rsidR="00CD5A03" w:rsidRPr="009E6C1F" w:rsidRDefault="00CD5A03" w:rsidP="00CD5A03">
      <w:pPr>
        <w:numPr>
          <w:ilvl w:val="0"/>
          <w:numId w:val="19"/>
        </w:numPr>
        <w:spacing w:after="0" w:line="240" w:lineRule="auto"/>
        <w:rPr>
          <w:rFonts w:cstheme="minorHAnsi"/>
        </w:rPr>
      </w:pPr>
      <w:r>
        <w:rPr>
          <w:rFonts w:cstheme="minorHAnsi"/>
        </w:rPr>
        <w:t>T</w:t>
      </w:r>
      <w:r w:rsidRPr="009E6C1F">
        <w:rPr>
          <w:rFonts w:cstheme="minorHAnsi"/>
        </w:rPr>
        <w:t>axpayer statement</w:t>
      </w:r>
      <w:r>
        <w:rPr>
          <w:rFonts w:cstheme="minorHAnsi"/>
        </w:rPr>
        <w:t>s are required to include the following</w:t>
      </w:r>
      <w:r w:rsidRPr="009E6C1F">
        <w:rPr>
          <w:rFonts w:cstheme="minorHAnsi"/>
        </w:rPr>
        <w:t>:</w:t>
      </w:r>
    </w:p>
    <w:p w:rsidR="00CD5A03" w:rsidRPr="009E6C1F" w:rsidRDefault="00CD5A03" w:rsidP="00CD5A03">
      <w:pPr>
        <w:numPr>
          <w:ilvl w:val="1"/>
          <w:numId w:val="19"/>
        </w:numPr>
        <w:spacing w:after="0" w:line="240" w:lineRule="auto"/>
        <w:rPr>
          <w:rFonts w:cstheme="minorHAnsi"/>
        </w:rPr>
      </w:pPr>
      <w:r w:rsidRPr="009E6C1F">
        <w:rPr>
          <w:rFonts w:cstheme="minorHAnsi"/>
        </w:rPr>
        <w:t>Tax levy and tax rate for current fiscal year.</w:t>
      </w:r>
    </w:p>
    <w:p w:rsidR="00CD5A03" w:rsidRPr="009E6C1F" w:rsidRDefault="00CD5A03" w:rsidP="00CD5A03">
      <w:pPr>
        <w:numPr>
          <w:ilvl w:val="1"/>
          <w:numId w:val="19"/>
        </w:numPr>
        <w:spacing w:after="0" w:line="240" w:lineRule="auto"/>
        <w:rPr>
          <w:rFonts w:cstheme="minorHAnsi"/>
        </w:rPr>
      </w:pPr>
      <w:r>
        <w:rPr>
          <w:rFonts w:cstheme="minorHAnsi"/>
        </w:rPr>
        <w:t xml:space="preserve">Effective </w:t>
      </w:r>
      <w:r w:rsidRPr="009E6C1F">
        <w:rPr>
          <w:rFonts w:cstheme="minorHAnsi"/>
        </w:rPr>
        <w:t>property tax rate for the subdivision.</w:t>
      </w:r>
    </w:p>
    <w:p w:rsidR="00CD5A03" w:rsidRPr="009E6C1F" w:rsidRDefault="00CD5A03" w:rsidP="00CD5A03">
      <w:pPr>
        <w:numPr>
          <w:ilvl w:val="1"/>
          <w:numId w:val="19"/>
        </w:numPr>
        <w:spacing w:after="0" w:line="240" w:lineRule="auto"/>
        <w:rPr>
          <w:rFonts w:cstheme="minorHAnsi"/>
        </w:rPr>
      </w:pPr>
      <w:r w:rsidRPr="009E6C1F">
        <w:rPr>
          <w:rFonts w:cstheme="minorHAnsi"/>
        </w:rPr>
        <w:t>Property tax dollars for the budget year and the tax rate.</w:t>
      </w:r>
    </w:p>
    <w:p w:rsidR="00CD5A03" w:rsidRPr="009E6C1F" w:rsidRDefault="00CD5A03" w:rsidP="00CD5A03">
      <w:pPr>
        <w:numPr>
          <w:ilvl w:val="1"/>
          <w:numId w:val="19"/>
        </w:numPr>
        <w:spacing w:after="0" w:line="240" w:lineRule="auto"/>
        <w:rPr>
          <w:rFonts w:cstheme="minorHAnsi"/>
        </w:rPr>
      </w:pPr>
      <w:r w:rsidRPr="009E6C1F">
        <w:rPr>
          <w:rFonts w:cstheme="minorHAnsi"/>
        </w:rPr>
        <w:t>If the budget year amounts are higher, a detailed statement of the major reasons for the increase and the specific program or purpose.</w:t>
      </w:r>
    </w:p>
    <w:p w:rsidR="00CD5A03" w:rsidRPr="009E6C1F" w:rsidRDefault="00CD5A03" w:rsidP="00CD5A03">
      <w:pPr>
        <w:numPr>
          <w:ilvl w:val="1"/>
          <w:numId w:val="19"/>
        </w:numPr>
        <w:spacing w:after="0" w:line="240" w:lineRule="auto"/>
        <w:rPr>
          <w:rFonts w:cstheme="minorHAnsi"/>
        </w:rPr>
      </w:pPr>
      <w:r w:rsidRPr="009E6C1F">
        <w:rPr>
          <w:rFonts w:cstheme="minorHAnsi"/>
        </w:rPr>
        <w:t>Example with a residential property of $100,000 value.</w:t>
      </w:r>
    </w:p>
    <w:p w:rsidR="00CD5A03" w:rsidRPr="009E6C1F" w:rsidRDefault="00CD5A03" w:rsidP="00CD5A03">
      <w:pPr>
        <w:numPr>
          <w:ilvl w:val="1"/>
          <w:numId w:val="19"/>
        </w:numPr>
        <w:spacing w:after="0" w:line="240" w:lineRule="auto"/>
        <w:rPr>
          <w:rFonts w:cstheme="minorHAnsi"/>
        </w:rPr>
      </w:pPr>
      <w:r w:rsidRPr="009E6C1F">
        <w:rPr>
          <w:rFonts w:cstheme="minorHAnsi"/>
        </w:rPr>
        <w:t>Example of a commercial property</w:t>
      </w:r>
      <w:r>
        <w:rPr>
          <w:rFonts w:cstheme="minorHAnsi"/>
        </w:rPr>
        <w:t xml:space="preserve"> </w:t>
      </w:r>
      <w:r w:rsidRPr="009E6C1F">
        <w:rPr>
          <w:rFonts w:cstheme="minorHAnsi"/>
        </w:rPr>
        <w:t>of $100,000 value.</w:t>
      </w:r>
    </w:p>
    <w:p w:rsidR="00CD5A03" w:rsidRPr="009E6C1F" w:rsidRDefault="00CD5A03" w:rsidP="00CD5A03">
      <w:pPr>
        <w:numPr>
          <w:ilvl w:val="1"/>
          <w:numId w:val="19"/>
        </w:numPr>
        <w:spacing w:after="0" w:line="240" w:lineRule="auto"/>
        <w:rPr>
          <w:rFonts w:cstheme="minorHAnsi"/>
        </w:rPr>
      </w:pPr>
      <w:r w:rsidRPr="009E6C1F">
        <w:rPr>
          <w:rFonts w:cstheme="minorHAnsi"/>
        </w:rPr>
        <w:t>School’s percentage of total property taxes.</w:t>
      </w:r>
    </w:p>
    <w:p w:rsidR="00CD5A03" w:rsidRPr="009E6C1F" w:rsidRDefault="00CD5A03" w:rsidP="00CD5A03">
      <w:pPr>
        <w:numPr>
          <w:ilvl w:val="1"/>
          <w:numId w:val="19"/>
        </w:numPr>
        <w:spacing w:after="0" w:line="240" w:lineRule="auto"/>
        <w:rPr>
          <w:rFonts w:cstheme="minorHAnsi"/>
        </w:rPr>
      </w:pPr>
      <w:r w:rsidRPr="009E6C1F">
        <w:rPr>
          <w:rFonts w:cstheme="minorHAnsi"/>
        </w:rPr>
        <w:t xml:space="preserve">Detailed explanation of reason for increase if </w:t>
      </w:r>
      <w:r>
        <w:rPr>
          <w:rFonts w:cstheme="minorHAnsi"/>
        </w:rPr>
        <w:t>greater than</w:t>
      </w:r>
      <w:r w:rsidRPr="009E6C1F">
        <w:rPr>
          <w:rFonts w:cstheme="minorHAnsi"/>
        </w:rPr>
        <w:t xml:space="preserve"> last year.</w:t>
      </w:r>
    </w:p>
    <w:p w:rsidR="00CD5A03" w:rsidRPr="009E6C1F" w:rsidRDefault="00CD5A03" w:rsidP="00CD5A03">
      <w:pPr>
        <w:numPr>
          <w:ilvl w:val="1"/>
          <w:numId w:val="19"/>
        </w:numPr>
        <w:spacing w:after="0" w:line="240" w:lineRule="auto"/>
        <w:rPr>
          <w:rFonts w:cstheme="minorHAnsi"/>
        </w:rPr>
      </w:pPr>
      <w:r w:rsidRPr="009E6C1F">
        <w:rPr>
          <w:rFonts w:cstheme="minorHAnsi"/>
        </w:rPr>
        <w:t>Date a</w:t>
      </w:r>
      <w:r>
        <w:rPr>
          <w:rFonts w:cstheme="minorHAnsi"/>
        </w:rPr>
        <w:t>nd time of this public hearing.</w:t>
      </w:r>
    </w:p>
    <w:p w:rsidR="00CD5A03" w:rsidRDefault="00CD5A03" w:rsidP="00CD5A03">
      <w:pPr>
        <w:numPr>
          <w:ilvl w:val="0"/>
          <w:numId w:val="19"/>
        </w:numPr>
        <w:spacing w:after="0" w:line="240" w:lineRule="auto"/>
        <w:rPr>
          <w:rFonts w:cstheme="minorHAnsi"/>
        </w:rPr>
      </w:pPr>
      <w:r>
        <w:rPr>
          <w:rFonts w:cstheme="minorHAnsi"/>
        </w:rPr>
        <w:t xml:space="preserve">Public hearing is required per the date and time published in the taxpayer statement. The public hearing must allow oral and written testimony from residents or property owners. The public hearing must be separate from any other meeting on budget or any other school district purpose. </w:t>
      </w:r>
    </w:p>
    <w:p w:rsidR="00CD5A03" w:rsidRPr="009E6C1F" w:rsidRDefault="00CD5A03" w:rsidP="00CD5A03">
      <w:pPr>
        <w:numPr>
          <w:ilvl w:val="0"/>
          <w:numId w:val="19"/>
        </w:numPr>
        <w:spacing w:after="0" w:line="240" w:lineRule="auto"/>
        <w:rPr>
          <w:rFonts w:cstheme="minorHAnsi"/>
        </w:rPr>
      </w:pPr>
      <w:r w:rsidRPr="009E6C1F">
        <w:rPr>
          <w:rFonts w:cstheme="minorHAnsi"/>
        </w:rPr>
        <w:t>Bond issue</w:t>
      </w:r>
      <w:r>
        <w:rPr>
          <w:rFonts w:cstheme="minorHAnsi"/>
        </w:rPr>
        <w:t xml:space="preserve"> elections will only be allowed during</w:t>
      </w:r>
      <w:r w:rsidRPr="009E6C1F">
        <w:rPr>
          <w:rFonts w:cstheme="minorHAnsi"/>
        </w:rPr>
        <w:t xml:space="preserve"> November elections</w:t>
      </w:r>
      <w:r>
        <w:rPr>
          <w:rFonts w:cstheme="minorHAnsi"/>
        </w:rPr>
        <w:t xml:space="preserve"> (includes all Novembers, not just during the school board election).</w:t>
      </w:r>
    </w:p>
    <w:p w:rsidR="00CD5A03" w:rsidRPr="009E6C1F" w:rsidRDefault="00CD5A03" w:rsidP="00CD5A03">
      <w:pPr>
        <w:numPr>
          <w:ilvl w:val="0"/>
          <w:numId w:val="19"/>
        </w:numPr>
        <w:spacing w:after="0" w:line="240" w:lineRule="auto"/>
        <w:rPr>
          <w:rFonts w:cstheme="minorHAnsi"/>
        </w:rPr>
      </w:pPr>
      <w:r w:rsidRPr="009E6C1F">
        <w:rPr>
          <w:rFonts w:cstheme="minorHAnsi"/>
        </w:rPr>
        <w:t>Auditor must send not less than 10 nor more than 20 days prior to the bond election, to each registered voter, a notice of election that includes the full text of the public measure to be voted on.</w:t>
      </w:r>
    </w:p>
    <w:p w:rsidR="006E2625" w:rsidRDefault="00CD5A03" w:rsidP="00F0489D">
      <w:pPr>
        <w:numPr>
          <w:ilvl w:val="0"/>
          <w:numId w:val="19"/>
        </w:numPr>
        <w:spacing w:after="0" w:line="240" w:lineRule="auto"/>
        <w:rPr>
          <w:rFonts w:cstheme="minorHAnsi"/>
        </w:rPr>
      </w:pPr>
      <w:r w:rsidRPr="006E2625">
        <w:rPr>
          <w:rFonts w:cstheme="minorHAnsi"/>
        </w:rPr>
        <w:t xml:space="preserve">Establishes a new Homestead tax exemption </w:t>
      </w:r>
      <w:r w:rsidRPr="006E2625">
        <w:rPr>
          <w:rFonts w:cstheme="minorHAnsi"/>
          <w:u w:val="single"/>
        </w:rPr>
        <w:t xml:space="preserve">in addition </w:t>
      </w:r>
      <w:r w:rsidRPr="006E2625">
        <w:rPr>
          <w:rFonts w:cstheme="minorHAnsi"/>
        </w:rPr>
        <w:t xml:space="preserve">to the homestead credit for an owner that has attained the age of sixty-five years by January 1 of the assessment year, with the exemption equal to $3,250 additional exemption for Jan. 1, 2023 assessments, which increases to $6,500 additional exemption for Jan. 1, 2024 assessments. </w:t>
      </w:r>
      <w:r w:rsidR="006E2625" w:rsidRPr="006E2625">
        <w:rPr>
          <w:rFonts w:cstheme="minorHAnsi"/>
        </w:rPr>
        <w:t>Increases the</w:t>
      </w:r>
      <w:r w:rsidRPr="006E2625">
        <w:rPr>
          <w:rFonts w:cstheme="minorHAnsi"/>
        </w:rPr>
        <w:t xml:space="preserve"> military exemption of $4,000. </w:t>
      </w:r>
    </w:p>
    <w:p w:rsidR="00CD5A03" w:rsidRPr="006E2625" w:rsidRDefault="00CD5A03" w:rsidP="00F0489D">
      <w:pPr>
        <w:numPr>
          <w:ilvl w:val="0"/>
          <w:numId w:val="19"/>
        </w:numPr>
        <w:spacing w:after="0" w:line="240" w:lineRule="auto"/>
        <w:rPr>
          <w:rFonts w:cstheme="minorHAnsi"/>
        </w:rPr>
      </w:pPr>
      <w:r w:rsidRPr="006E2625">
        <w:rPr>
          <w:rFonts w:cstheme="minorHAnsi"/>
        </w:rPr>
        <w:t xml:space="preserve">The bill in its final form does not lower the uniform school levy or limit growth of every taxing parcel to 3%. </w:t>
      </w:r>
    </w:p>
    <w:p w:rsidR="00CD5A03" w:rsidRPr="009E6C1F" w:rsidRDefault="00CD5A03" w:rsidP="00CD5A03">
      <w:pPr>
        <w:spacing w:after="0" w:line="240" w:lineRule="auto"/>
        <w:ind w:left="360"/>
        <w:rPr>
          <w:rFonts w:cstheme="minorHAnsi"/>
        </w:rPr>
      </w:pPr>
      <w:r>
        <w:rPr>
          <w:rFonts w:cstheme="minorHAnsi"/>
        </w:rPr>
        <w:t xml:space="preserve">The Senate approved the bill 49:0. The House agreed 94:1. Governor Reynolds signed it on May 5, 2023. </w:t>
      </w:r>
      <w:r w:rsidR="00143224">
        <w:rPr>
          <w:rFonts w:cstheme="minorHAnsi"/>
        </w:rPr>
        <w:t>UEN</w:t>
      </w:r>
      <w:r>
        <w:rPr>
          <w:rFonts w:cstheme="minorHAnsi"/>
        </w:rPr>
        <w:t xml:space="preserve"> was registered opposed to the original House file. </w:t>
      </w:r>
    </w:p>
    <w:p w:rsidR="00CD5A03" w:rsidRDefault="00CD5A03" w:rsidP="00C239F8">
      <w:pPr>
        <w:spacing w:after="0" w:line="240" w:lineRule="auto"/>
      </w:pPr>
    </w:p>
    <w:p w:rsidR="00C239F8" w:rsidRDefault="00983BE8" w:rsidP="00C239F8">
      <w:pPr>
        <w:spacing w:after="0" w:line="240" w:lineRule="auto"/>
        <w:rPr>
          <w:rFonts w:cstheme="minorHAnsi"/>
        </w:rPr>
      </w:pPr>
      <w:hyperlink r:id="rId33" w:history="1">
        <w:r w:rsidR="00C239F8" w:rsidRPr="005D06AE">
          <w:rPr>
            <w:rStyle w:val="Hyperlink"/>
            <w:rFonts w:cstheme="minorHAnsi"/>
            <w:b/>
          </w:rPr>
          <w:t>SF 181</w:t>
        </w:r>
      </w:hyperlink>
      <w:r w:rsidR="00C239F8" w:rsidRPr="005D06AE">
        <w:rPr>
          <w:rFonts w:cstheme="minorHAnsi"/>
          <w:b/>
        </w:rPr>
        <w:t xml:space="preserve"> </w:t>
      </w:r>
      <w:r w:rsidR="00C239F8">
        <w:rPr>
          <w:rFonts w:cstheme="minorHAnsi"/>
          <w:b/>
        </w:rPr>
        <w:t xml:space="preserve">Property </w:t>
      </w:r>
      <w:r w:rsidR="00C239F8" w:rsidRPr="005D06AE">
        <w:rPr>
          <w:rFonts w:cstheme="minorHAnsi"/>
          <w:b/>
        </w:rPr>
        <w:t xml:space="preserve">Valuation Error </w:t>
      </w:r>
      <w:r w:rsidR="00C239F8">
        <w:rPr>
          <w:rFonts w:cstheme="minorHAnsi"/>
          <w:b/>
        </w:rPr>
        <w:t>Correction</w:t>
      </w:r>
      <w:r w:rsidR="00C239F8" w:rsidRPr="005D06AE">
        <w:rPr>
          <w:rFonts w:cstheme="minorHAnsi"/>
          <w:b/>
        </w:rPr>
        <w:t xml:space="preserve">: </w:t>
      </w:r>
      <w:r w:rsidR="00C239F8">
        <w:rPr>
          <w:rFonts w:cstheme="minorHAnsi"/>
        </w:rPr>
        <w:t>Th</w:t>
      </w:r>
      <w:r w:rsidR="00CB16C2">
        <w:rPr>
          <w:rFonts w:cstheme="minorHAnsi"/>
        </w:rPr>
        <w:t>is</w:t>
      </w:r>
      <w:r w:rsidR="00C239F8">
        <w:rPr>
          <w:rFonts w:cstheme="minorHAnsi"/>
        </w:rPr>
        <w:t xml:space="preserve"> bill correct</w:t>
      </w:r>
      <w:r w:rsidR="00CB16C2">
        <w:rPr>
          <w:rFonts w:cstheme="minorHAnsi"/>
        </w:rPr>
        <w:t>s</w:t>
      </w:r>
      <w:r w:rsidR="00C239F8">
        <w:rPr>
          <w:rFonts w:cstheme="minorHAnsi"/>
        </w:rPr>
        <w:t xml:space="preserve"> the property valuation error </w:t>
      </w:r>
      <w:r w:rsidR="00CB16C2">
        <w:rPr>
          <w:rFonts w:cstheme="minorHAnsi"/>
        </w:rPr>
        <w:t>that miscalculated some residential property values associated with multi-residential property</w:t>
      </w:r>
      <w:r w:rsidR="00C239F8">
        <w:rPr>
          <w:rFonts w:cstheme="minorHAnsi"/>
        </w:rPr>
        <w:t xml:space="preserve">. The bill </w:t>
      </w:r>
      <w:r w:rsidR="00C239F8" w:rsidRPr="005D06AE">
        <w:rPr>
          <w:rFonts w:cstheme="minorHAnsi"/>
        </w:rPr>
        <w:t xml:space="preserve">extends the budget certification deadline to April 30 and allows for local governments to recertify if they previously certified their budget before these changes are implemented. </w:t>
      </w:r>
      <w:r w:rsidR="00CB16C2">
        <w:rPr>
          <w:rFonts w:cstheme="minorHAnsi"/>
        </w:rPr>
        <w:t xml:space="preserve">The Senate approved the bill 49:0 and the House agreed, 86:13. </w:t>
      </w:r>
      <w:r w:rsidR="00C239F8">
        <w:rPr>
          <w:rFonts w:cstheme="minorHAnsi"/>
        </w:rPr>
        <w:t>The Governor signed it on 2/20/2023.</w:t>
      </w:r>
      <w:r w:rsidR="00EE2817">
        <w:rPr>
          <w:rFonts w:cstheme="minorHAnsi"/>
        </w:rPr>
        <w:t xml:space="preserve"> UEN registered as undecided.</w:t>
      </w:r>
    </w:p>
    <w:p w:rsidR="00CB16C2" w:rsidRDefault="00CB16C2" w:rsidP="00A7161D">
      <w:pPr>
        <w:spacing w:after="0" w:line="240" w:lineRule="auto"/>
      </w:pPr>
    </w:p>
    <w:p w:rsidR="00CB16C2" w:rsidRDefault="00983BE8" w:rsidP="00CB16C2">
      <w:pPr>
        <w:spacing w:line="240" w:lineRule="auto"/>
        <w:rPr>
          <w:rFonts w:cstheme="minorHAnsi"/>
        </w:rPr>
      </w:pPr>
      <w:hyperlink r:id="rId34" w:history="1">
        <w:r w:rsidR="00CB16C2" w:rsidRPr="00302080">
          <w:rPr>
            <w:rStyle w:val="Hyperlink"/>
            <w:rFonts w:cstheme="minorHAnsi"/>
            <w:b/>
          </w:rPr>
          <w:t>SF 192</w:t>
        </w:r>
      </w:hyperlink>
      <w:r w:rsidR="00CB16C2" w:rsidRPr="00302080">
        <w:rPr>
          <w:rFonts w:cstheme="minorHAnsi"/>
          <w:b/>
        </w:rPr>
        <w:t xml:space="preserve"> SSA </w:t>
      </w:r>
      <w:r w:rsidR="00CB16C2">
        <w:rPr>
          <w:rFonts w:cstheme="minorHAnsi"/>
        </w:rPr>
        <w:t>was approved by the Senate on Thursday, setting a 3% increase in the State Cost per Pupil. The bill was approved 34:15 in the Senate. The House agreed, 59:40.</w:t>
      </w:r>
      <w:r w:rsidR="002719FB">
        <w:rPr>
          <w:rFonts w:cstheme="minorHAnsi"/>
        </w:rPr>
        <w:t xml:space="preserve"> </w:t>
      </w:r>
      <w:r w:rsidR="00CB16C2">
        <w:rPr>
          <w:rFonts w:cstheme="minorHAnsi"/>
        </w:rPr>
        <w:t xml:space="preserve">The Governor signed it on Feb. 7, 2023. </w:t>
      </w:r>
      <w:r w:rsidR="00EE2817">
        <w:rPr>
          <w:rFonts w:cstheme="minorHAnsi"/>
        </w:rPr>
        <w:t xml:space="preserve">UEN is registered as undecided on the bill – even though it did not match our funding request, the 3% is the second highest in 14 years. </w:t>
      </w:r>
      <w:r w:rsidR="00CB16C2">
        <w:rPr>
          <w:rFonts w:cstheme="minorHAnsi"/>
        </w:rPr>
        <w:t xml:space="preserve">The following information comes from the LSA </w:t>
      </w:r>
      <w:hyperlink r:id="rId35" w:history="1">
        <w:r w:rsidR="00CB16C2" w:rsidRPr="00842F60">
          <w:rPr>
            <w:rStyle w:val="Hyperlink"/>
            <w:rFonts w:cstheme="minorHAnsi"/>
          </w:rPr>
          <w:t>Fiscal Note</w:t>
        </w:r>
      </w:hyperlink>
      <w:r w:rsidR="00CB16C2">
        <w:rPr>
          <w:rFonts w:cstheme="minorHAnsi"/>
        </w:rPr>
        <w:t xml:space="preserve">: </w:t>
      </w:r>
    </w:p>
    <w:p w:rsidR="00CB16C2" w:rsidRDefault="00CB16C2" w:rsidP="00CB16C2">
      <w:pPr>
        <w:spacing w:after="0" w:line="240" w:lineRule="auto"/>
        <w:rPr>
          <w:rFonts w:cstheme="minorHAnsi"/>
        </w:rPr>
      </w:pPr>
      <w:r w:rsidRPr="00842F60">
        <w:rPr>
          <w:rFonts w:cstheme="minorHAnsi"/>
        </w:rPr>
        <w:t xml:space="preserve">The </w:t>
      </w:r>
      <w:r>
        <w:rPr>
          <w:rFonts w:cstheme="minorHAnsi"/>
        </w:rPr>
        <w:t>b</w:t>
      </w:r>
      <w:r w:rsidRPr="00842F60">
        <w:rPr>
          <w:rFonts w:cstheme="minorHAnsi"/>
        </w:rPr>
        <w:t xml:space="preserve">ill has three provisions with a fiscal impact: </w:t>
      </w:r>
    </w:p>
    <w:p w:rsidR="00CB16C2" w:rsidRPr="00842F60" w:rsidRDefault="00CB16C2" w:rsidP="00CB16C2">
      <w:pPr>
        <w:pStyle w:val="ListParagraph"/>
        <w:numPr>
          <w:ilvl w:val="0"/>
          <w:numId w:val="7"/>
        </w:numPr>
        <w:spacing w:line="240" w:lineRule="auto"/>
        <w:rPr>
          <w:rFonts w:cstheme="minorHAnsi"/>
        </w:rPr>
      </w:pPr>
      <w:r w:rsidRPr="00842F60">
        <w:rPr>
          <w:rFonts w:cstheme="minorHAnsi"/>
        </w:rPr>
        <w:t>Establishes a 3.00% State percent of growth rate to be applied to the State cost per pupil (SCPP) for FY 2024, for an SSA of $222 per pupil.</w:t>
      </w:r>
      <w:r w:rsidR="002719FB">
        <w:rPr>
          <w:rFonts w:cstheme="minorHAnsi"/>
        </w:rPr>
        <w:t xml:space="preserve"> </w:t>
      </w:r>
    </w:p>
    <w:p w:rsidR="00CB16C2" w:rsidRPr="00842F60" w:rsidRDefault="00CB16C2" w:rsidP="00CB16C2">
      <w:pPr>
        <w:pStyle w:val="ListParagraph"/>
        <w:numPr>
          <w:ilvl w:val="0"/>
          <w:numId w:val="7"/>
        </w:numPr>
        <w:spacing w:line="240" w:lineRule="auto"/>
        <w:rPr>
          <w:rFonts w:cstheme="minorHAnsi"/>
        </w:rPr>
      </w:pPr>
      <w:r w:rsidRPr="00842F60">
        <w:rPr>
          <w:rFonts w:cstheme="minorHAnsi"/>
        </w:rPr>
        <w:t xml:space="preserve">Establishes a 3.00% State percent of growth rate to be applied to each of the State categorical cost per pupil amounts for FY 2024. </w:t>
      </w:r>
    </w:p>
    <w:p w:rsidR="00CB16C2" w:rsidRDefault="00CB16C2" w:rsidP="00A7161D">
      <w:pPr>
        <w:pStyle w:val="ListParagraph"/>
        <w:numPr>
          <w:ilvl w:val="0"/>
          <w:numId w:val="7"/>
        </w:numPr>
        <w:spacing w:after="0" w:line="240" w:lineRule="auto"/>
        <w:rPr>
          <w:rFonts w:cstheme="minorHAnsi"/>
        </w:rPr>
      </w:pPr>
      <w:r w:rsidRPr="00842F60">
        <w:rPr>
          <w:rFonts w:cstheme="minorHAnsi"/>
        </w:rPr>
        <w:t>Provides additional property tax replacement funding based on the per pupil increase that results from the establishment of the State percent of growth in FY 2024.</w:t>
      </w:r>
      <w:r>
        <w:rPr>
          <w:rFonts w:cstheme="minorHAnsi"/>
        </w:rPr>
        <w:t xml:space="preserve"> </w:t>
      </w:r>
      <w:r w:rsidRPr="00842F60">
        <w:rPr>
          <w:rFonts w:cstheme="minorHAnsi"/>
        </w:rPr>
        <w:t xml:space="preserve">The Bill requires the additional levy portion of the FY 2024 SCPP amount to be frozen at $685 per pupil, regardless of the per pupil </w:t>
      </w:r>
      <w:r w:rsidRPr="00842F60">
        <w:rPr>
          <w:rFonts w:cstheme="minorHAnsi"/>
        </w:rPr>
        <w:lastRenderedPageBreak/>
        <w:t>increase for FY 2024.</w:t>
      </w:r>
      <w:r>
        <w:rPr>
          <w:rFonts w:cstheme="minorHAnsi"/>
        </w:rPr>
        <w:t xml:space="preserve"> </w:t>
      </w:r>
      <w:r w:rsidRPr="00842F60">
        <w:rPr>
          <w:rFonts w:cstheme="minorHAnsi"/>
        </w:rPr>
        <w:br/>
      </w:r>
    </w:p>
    <w:p w:rsidR="00CB16C2" w:rsidRDefault="00CB16C2" w:rsidP="00CB16C2">
      <w:pPr>
        <w:spacing w:line="240" w:lineRule="auto"/>
        <w:rPr>
          <w:rFonts w:cstheme="minorHAnsi"/>
        </w:rPr>
      </w:pPr>
      <w:r>
        <w:rPr>
          <w:rFonts w:cstheme="minorHAnsi"/>
        </w:rPr>
        <w:t xml:space="preserve">The FY 2024 dollar amounts in the third column of the following chart (FY 2024 Supplemental State Aid) will be added to each district’s (and AEA’s) per pupil amounts from FY 2023: </w:t>
      </w:r>
    </w:p>
    <w:p w:rsidR="00CB16C2" w:rsidRDefault="00CB16C2" w:rsidP="00CB16C2">
      <w:pPr>
        <w:spacing w:line="240" w:lineRule="auto"/>
        <w:jc w:val="center"/>
        <w:rPr>
          <w:rFonts w:cstheme="minorHAnsi"/>
        </w:rPr>
      </w:pPr>
      <w:r w:rsidRPr="00842F60">
        <w:rPr>
          <w:rFonts w:cstheme="minorHAnsi"/>
          <w:noProof/>
        </w:rPr>
        <w:drawing>
          <wp:inline distT="0" distB="0" distL="0" distR="0" wp14:anchorId="6BA66676" wp14:editId="69B5AA56">
            <wp:extent cx="4808220" cy="2278768"/>
            <wp:effectExtent l="19050" t="19050" r="11430" b="26670"/>
            <wp:docPr id="5" name="Content Placeholder 4">
              <a:extLst xmlns:a="http://schemas.openxmlformats.org/drawingml/2006/main">
                <a:ext uri="{FF2B5EF4-FFF2-40B4-BE49-F238E27FC236}">
                  <a16:creationId xmlns:a16="http://schemas.microsoft.com/office/drawing/2014/main" id="{0E39F7DA-63B2-452C-9CBC-CBF25E0D1134}"/>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0E39F7DA-63B2-452C-9CBC-CBF25E0D1134}"/>
                        </a:ext>
                      </a:extLst>
                    </pic:cNvPr>
                    <pic:cNvPicPr>
                      <a:picLocks noGrp="1" noChangeAspect="1"/>
                    </pic:cNvPicPr>
                  </pic:nvPicPr>
                  <pic:blipFill>
                    <a:blip r:embed="rId36"/>
                    <a:stretch>
                      <a:fillRect/>
                    </a:stretch>
                  </pic:blipFill>
                  <pic:spPr>
                    <a:xfrm>
                      <a:off x="0" y="0"/>
                      <a:ext cx="4830459" cy="2289308"/>
                    </a:xfrm>
                    <a:prstGeom prst="rect">
                      <a:avLst/>
                    </a:prstGeom>
                    <a:ln>
                      <a:solidFill>
                        <a:schemeClr val="accent1"/>
                      </a:solidFill>
                    </a:ln>
                  </pic:spPr>
                </pic:pic>
              </a:graphicData>
            </a:graphic>
          </wp:inline>
        </w:drawing>
      </w:r>
    </w:p>
    <w:p w:rsidR="00CB16C2" w:rsidRDefault="00CB16C2" w:rsidP="00CB16C2">
      <w:pPr>
        <w:spacing w:line="240" w:lineRule="auto"/>
        <w:rPr>
          <w:rFonts w:cstheme="minorHAnsi"/>
        </w:rPr>
      </w:pPr>
      <w:r>
        <w:rPr>
          <w:rFonts w:cstheme="minorHAnsi"/>
        </w:rPr>
        <w:t xml:space="preserve">The same process applies to per pupil categoricals, with the dollar amounts from the FY 2024 Supplemental State Aid column added to the district’s (and AEA’s) FY 2023 per pupil amounts. Teacher Leadership and Compensation (TLC) is the only per pupil categorical amount consistent across districts. </w:t>
      </w:r>
    </w:p>
    <w:p w:rsidR="00CB16C2" w:rsidRDefault="00CB16C2" w:rsidP="00CB16C2">
      <w:pPr>
        <w:spacing w:line="240" w:lineRule="auto"/>
        <w:jc w:val="center"/>
        <w:rPr>
          <w:rFonts w:cstheme="minorHAnsi"/>
        </w:rPr>
      </w:pPr>
      <w:r w:rsidRPr="00842F60">
        <w:rPr>
          <w:rFonts w:cstheme="minorHAnsi"/>
          <w:noProof/>
        </w:rPr>
        <w:drawing>
          <wp:inline distT="0" distB="0" distL="0" distR="0" wp14:anchorId="79548D9D" wp14:editId="3BC9C136">
            <wp:extent cx="4693920" cy="2432715"/>
            <wp:effectExtent l="19050" t="19050" r="11430" b="24765"/>
            <wp:docPr id="14" name="Content Placeholder 4">
              <a:extLst xmlns:a="http://schemas.openxmlformats.org/drawingml/2006/main">
                <a:ext uri="{FF2B5EF4-FFF2-40B4-BE49-F238E27FC236}">
                  <a16:creationId xmlns:a16="http://schemas.microsoft.com/office/drawing/2014/main" id="{D496140A-43E0-4382-8D1E-05D8C7073138}"/>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D496140A-43E0-4382-8D1E-05D8C7073138}"/>
                        </a:ext>
                      </a:extLst>
                    </pic:cNvPr>
                    <pic:cNvPicPr>
                      <a:picLocks noGrp="1" noChangeAspect="1"/>
                    </pic:cNvPicPr>
                  </pic:nvPicPr>
                  <pic:blipFill>
                    <a:blip r:embed="rId37"/>
                    <a:stretch>
                      <a:fillRect/>
                    </a:stretch>
                  </pic:blipFill>
                  <pic:spPr>
                    <a:xfrm>
                      <a:off x="0" y="0"/>
                      <a:ext cx="4715587" cy="2443944"/>
                    </a:xfrm>
                    <a:prstGeom prst="rect">
                      <a:avLst/>
                    </a:prstGeom>
                    <a:ln>
                      <a:solidFill>
                        <a:schemeClr val="accent1"/>
                      </a:solidFill>
                    </a:ln>
                  </pic:spPr>
                </pic:pic>
              </a:graphicData>
            </a:graphic>
          </wp:inline>
        </w:drawing>
      </w:r>
    </w:p>
    <w:p w:rsidR="00CB16C2" w:rsidRPr="00C81735" w:rsidRDefault="00CB16C2" w:rsidP="00CB16C2">
      <w:pPr>
        <w:spacing w:line="240" w:lineRule="auto"/>
        <w:rPr>
          <w:rFonts w:cstheme="minorHAnsi"/>
        </w:rPr>
      </w:pPr>
      <w:r>
        <w:rPr>
          <w:rFonts w:cstheme="minorHAnsi"/>
        </w:rPr>
        <w:t xml:space="preserve">The following table shows the fiscal impact to the state general fund and property taxpayers. Note the </w:t>
      </w:r>
      <w:r w:rsidRPr="00C81735">
        <w:rPr>
          <w:rFonts w:cstheme="minorHAnsi"/>
        </w:rPr>
        <w:t>$114.3 million increase in state aid</w:t>
      </w:r>
      <w:r>
        <w:rPr>
          <w:rFonts w:cstheme="minorHAnsi"/>
        </w:rPr>
        <w:t>, which includes</w:t>
      </w:r>
      <w:r w:rsidRPr="00C81735">
        <w:rPr>
          <w:rFonts w:cstheme="minorHAnsi"/>
        </w:rPr>
        <w:t xml:space="preserve"> $17.1 million </w:t>
      </w:r>
      <w:r>
        <w:rPr>
          <w:rFonts w:cstheme="minorHAnsi"/>
        </w:rPr>
        <w:t>more</w:t>
      </w:r>
      <w:r w:rsidRPr="00C81735">
        <w:rPr>
          <w:rFonts w:cstheme="minorHAnsi"/>
        </w:rPr>
        <w:t xml:space="preserve"> for AEAs</w:t>
      </w:r>
      <w:r>
        <w:rPr>
          <w:rFonts w:cstheme="minorHAnsi"/>
        </w:rPr>
        <w:t xml:space="preserve">. That is </w:t>
      </w:r>
      <w:r w:rsidRPr="00C81735">
        <w:rPr>
          <w:rFonts w:cstheme="minorHAnsi"/>
        </w:rPr>
        <w:t>typically removed in the standings appropriations bill</w:t>
      </w:r>
      <w:r>
        <w:rPr>
          <w:rFonts w:cstheme="minorHAnsi"/>
        </w:rPr>
        <w:t xml:space="preserve"> at the end of Session</w:t>
      </w:r>
      <w:r w:rsidRPr="00C81735">
        <w:rPr>
          <w:rFonts w:cstheme="minorHAnsi"/>
        </w:rPr>
        <w:t>.</w:t>
      </w:r>
      <w:r>
        <w:rPr>
          <w:rFonts w:cstheme="minorHAnsi"/>
        </w:rPr>
        <w:t xml:space="preserve"> T</w:t>
      </w:r>
      <w:r w:rsidRPr="00C81735">
        <w:rPr>
          <w:rFonts w:cstheme="minorHAnsi"/>
        </w:rPr>
        <w:t xml:space="preserve">he state amount would </w:t>
      </w:r>
      <w:r>
        <w:rPr>
          <w:rFonts w:cstheme="minorHAnsi"/>
        </w:rPr>
        <w:t xml:space="preserve">then </w:t>
      </w:r>
      <w:r w:rsidRPr="00C81735">
        <w:rPr>
          <w:rFonts w:cstheme="minorHAnsi"/>
        </w:rPr>
        <w:t>drop to $97.3 million.</w:t>
      </w:r>
      <w:r>
        <w:rPr>
          <w:rFonts w:cstheme="minorHAnsi"/>
        </w:rPr>
        <w:t xml:space="preserve"> Additionally, SF 181</w:t>
      </w:r>
      <w:r w:rsidRPr="00C81735">
        <w:rPr>
          <w:rFonts w:cstheme="minorHAnsi"/>
        </w:rPr>
        <w:t xml:space="preserve"> Property Tax </w:t>
      </w:r>
      <w:r>
        <w:rPr>
          <w:rFonts w:cstheme="minorHAnsi"/>
        </w:rPr>
        <w:t>E</w:t>
      </w:r>
      <w:r w:rsidRPr="00C81735">
        <w:rPr>
          <w:rFonts w:cstheme="minorHAnsi"/>
        </w:rPr>
        <w:t xml:space="preserve">rror </w:t>
      </w:r>
      <w:r>
        <w:rPr>
          <w:rFonts w:cstheme="minorHAnsi"/>
        </w:rPr>
        <w:t>C</w:t>
      </w:r>
      <w:r w:rsidRPr="00C81735">
        <w:rPr>
          <w:rFonts w:cstheme="minorHAnsi"/>
        </w:rPr>
        <w:t xml:space="preserve">orrection </w:t>
      </w:r>
      <w:r>
        <w:rPr>
          <w:rFonts w:cstheme="minorHAnsi"/>
        </w:rPr>
        <w:t xml:space="preserve">detailed </w:t>
      </w:r>
      <w:r w:rsidR="00F918BD">
        <w:rPr>
          <w:rFonts w:cstheme="minorHAnsi"/>
        </w:rPr>
        <w:t>above will</w:t>
      </w:r>
      <w:r>
        <w:rPr>
          <w:rFonts w:cstheme="minorHAnsi"/>
        </w:rPr>
        <w:t xml:space="preserve"> change both the state total (increase) and </w:t>
      </w:r>
      <w:r>
        <w:rPr>
          <w:rFonts w:cstheme="minorHAnsi"/>
        </w:rPr>
        <w:lastRenderedPageBreak/>
        <w:t>the local property tax total (decrease)</w:t>
      </w:r>
      <w:r w:rsidR="00F918BD">
        <w:rPr>
          <w:rFonts w:cstheme="minorHAnsi"/>
        </w:rPr>
        <w:t>, but was not yet enacted at the time this fiscal note was written.</w:t>
      </w:r>
      <w:r w:rsidRPr="00C81735">
        <w:rPr>
          <w:rFonts w:cstheme="minorHAnsi"/>
          <w:noProof/>
        </w:rPr>
        <w:drawing>
          <wp:inline distT="0" distB="0" distL="0" distR="0" wp14:anchorId="46061427" wp14:editId="723FE658">
            <wp:extent cx="5943600" cy="3659505"/>
            <wp:effectExtent l="19050" t="19050" r="19050" b="17145"/>
            <wp:docPr id="15" name="Content Placeholder 4">
              <a:extLst xmlns:a="http://schemas.openxmlformats.org/drawingml/2006/main">
                <a:ext uri="{FF2B5EF4-FFF2-40B4-BE49-F238E27FC236}">
                  <a16:creationId xmlns:a16="http://schemas.microsoft.com/office/drawing/2014/main" id="{7EE365FE-6721-4363-856A-AC2F8BC730A2}"/>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7EE365FE-6721-4363-856A-AC2F8BC730A2}"/>
                        </a:ext>
                      </a:extLst>
                    </pic:cNvPr>
                    <pic:cNvPicPr>
                      <a:picLocks noGrp="1" noChangeAspect="1"/>
                    </pic:cNvPicPr>
                  </pic:nvPicPr>
                  <pic:blipFill>
                    <a:blip r:embed="rId38"/>
                    <a:stretch>
                      <a:fillRect/>
                    </a:stretch>
                  </pic:blipFill>
                  <pic:spPr>
                    <a:xfrm>
                      <a:off x="0" y="0"/>
                      <a:ext cx="5943600" cy="3659505"/>
                    </a:xfrm>
                    <a:prstGeom prst="rect">
                      <a:avLst/>
                    </a:prstGeom>
                    <a:ln>
                      <a:solidFill>
                        <a:schemeClr val="accent1"/>
                      </a:solidFill>
                    </a:ln>
                  </pic:spPr>
                </pic:pic>
              </a:graphicData>
            </a:graphic>
          </wp:inline>
        </w:drawing>
      </w:r>
    </w:p>
    <w:p w:rsidR="00CB16C2" w:rsidRPr="00C81735" w:rsidRDefault="00CB16C2" w:rsidP="00CB16C2">
      <w:pPr>
        <w:rPr>
          <w:rFonts w:cstheme="minorHAnsi"/>
        </w:rPr>
      </w:pPr>
      <w:r>
        <w:rPr>
          <w:rFonts w:cstheme="minorHAnsi"/>
        </w:rPr>
        <w:t>In this next section of Table 4, the Property Tax Relief Payment (PTRP) grows at 15.43%</w:t>
      </w:r>
      <w:r w:rsidRPr="00C81735">
        <w:rPr>
          <w:rFonts w:cstheme="minorHAnsi"/>
        </w:rPr>
        <w:t xml:space="preserve"> or $15.3 million of the total State Aid amount.</w:t>
      </w:r>
      <w:r>
        <w:rPr>
          <w:rFonts w:cstheme="minorHAnsi"/>
        </w:rPr>
        <w:t xml:space="preserve"> Additional e</w:t>
      </w:r>
      <w:r w:rsidRPr="00C81735">
        <w:rPr>
          <w:rFonts w:cstheme="minorHAnsi"/>
        </w:rPr>
        <w:t xml:space="preserve">xcess from </w:t>
      </w:r>
      <w:r>
        <w:rPr>
          <w:rFonts w:cstheme="minorHAnsi"/>
        </w:rPr>
        <w:t xml:space="preserve">the state penny for school infrastructure, also known as </w:t>
      </w:r>
      <w:r w:rsidRPr="00C81735">
        <w:rPr>
          <w:rFonts w:cstheme="minorHAnsi"/>
        </w:rPr>
        <w:t>SAVE</w:t>
      </w:r>
      <w:r>
        <w:rPr>
          <w:rFonts w:cstheme="minorHAnsi"/>
        </w:rPr>
        <w:t>,</w:t>
      </w:r>
      <w:r w:rsidRPr="00C81735">
        <w:rPr>
          <w:rFonts w:cstheme="minorHAnsi"/>
        </w:rPr>
        <w:t xml:space="preserve"> and </w:t>
      </w:r>
      <w:r>
        <w:rPr>
          <w:rFonts w:cstheme="minorHAnsi"/>
        </w:rPr>
        <w:t>the Foundation Base Supplement (</w:t>
      </w:r>
      <w:r w:rsidRPr="00C81735">
        <w:rPr>
          <w:rFonts w:cstheme="minorHAnsi"/>
        </w:rPr>
        <w:t>FBS</w:t>
      </w:r>
      <w:r>
        <w:rPr>
          <w:rFonts w:cstheme="minorHAnsi"/>
        </w:rPr>
        <w:t>)</w:t>
      </w:r>
      <w:r w:rsidRPr="00C81735">
        <w:rPr>
          <w:rFonts w:cstheme="minorHAnsi"/>
        </w:rPr>
        <w:t xml:space="preserve"> are also </w:t>
      </w:r>
      <w:r>
        <w:rPr>
          <w:rFonts w:cstheme="minorHAnsi"/>
        </w:rPr>
        <w:t xml:space="preserve">property tax relief. </w:t>
      </w:r>
      <w:r w:rsidRPr="00C81735">
        <w:rPr>
          <w:rFonts w:cstheme="minorHAnsi"/>
        </w:rPr>
        <w:t xml:space="preserve">Note </w:t>
      </w:r>
      <w:r>
        <w:rPr>
          <w:rFonts w:cstheme="minorHAnsi"/>
        </w:rPr>
        <w:t xml:space="preserve">the </w:t>
      </w:r>
      <w:r w:rsidRPr="00C81735">
        <w:rPr>
          <w:rFonts w:cstheme="minorHAnsi"/>
        </w:rPr>
        <w:t xml:space="preserve">total percent change of state vs. local money. </w:t>
      </w:r>
    </w:p>
    <w:p w:rsidR="00CB16C2" w:rsidRDefault="00CB16C2" w:rsidP="00CB16C2">
      <w:pPr>
        <w:spacing w:line="240" w:lineRule="auto"/>
        <w:rPr>
          <w:rFonts w:cstheme="minorHAnsi"/>
        </w:rPr>
      </w:pPr>
      <w:r>
        <w:rPr>
          <w:rFonts w:cstheme="minorHAnsi"/>
        </w:rPr>
        <w:t xml:space="preserve">Table 4 Continued: </w:t>
      </w:r>
    </w:p>
    <w:p w:rsidR="00CB16C2" w:rsidRDefault="00CB16C2" w:rsidP="00CB16C2">
      <w:pPr>
        <w:spacing w:line="240" w:lineRule="auto"/>
        <w:jc w:val="center"/>
        <w:rPr>
          <w:rFonts w:cstheme="minorHAnsi"/>
        </w:rPr>
      </w:pPr>
      <w:r w:rsidRPr="00C81735">
        <w:rPr>
          <w:rFonts w:cstheme="minorHAnsi"/>
          <w:noProof/>
        </w:rPr>
        <w:drawing>
          <wp:inline distT="0" distB="0" distL="0" distR="0" wp14:anchorId="1874B76E" wp14:editId="50ADBB5F">
            <wp:extent cx="5943600" cy="2867660"/>
            <wp:effectExtent l="19050" t="19050" r="19050" b="27940"/>
            <wp:docPr id="16" name="Content Placeholder 4">
              <a:extLst xmlns:a="http://schemas.openxmlformats.org/drawingml/2006/main">
                <a:ext uri="{FF2B5EF4-FFF2-40B4-BE49-F238E27FC236}">
                  <a16:creationId xmlns:a16="http://schemas.microsoft.com/office/drawing/2014/main" id="{B12CDBBE-FD44-4FA6-8FBB-D5EF377EC91E}"/>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B12CDBBE-FD44-4FA6-8FBB-D5EF377EC91E}"/>
                        </a:ext>
                      </a:extLst>
                    </pic:cNvPr>
                    <pic:cNvPicPr>
                      <a:picLocks noGrp="1" noChangeAspect="1"/>
                    </pic:cNvPicPr>
                  </pic:nvPicPr>
                  <pic:blipFill>
                    <a:blip r:embed="rId39"/>
                    <a:stretch>
                      <a:fillRect/>
                    </a:stretch>
                  </pic:blipFill>
                  <pic:spPr>
                    <a:xfrm>
                      <a:off x="0" y="0"/>
                      <a:ext cx="5943600" cy="2867660"/>
                    </a:xfrm>
                    <a:prstGeom prst="rect">
                      <a:avLst/>
                    </a:prstGeom>
                    <a:ln>
                      <a:solidFill>
                        <a:schemeClr val="accent1"/>
                      </a:solidFill>
                    </a:ln>
                  </pic:spPr>
                </pic:pic>
              </a:graphicData>
            </a:graphic>
          </wp:inline>
        </w:drawing>
      </w:r>
    </w:p>
    <w:p w:rsidR="00CB16C2" w:rsidRDefault="00CB16C2" w:rsidP="00CB16C2">
      <w:pPr>
        <w:spacing w:line="240" w:lineRule="auto"/>
        <w:ind w:left="360"/>
        <w:rPr>
          <w:rFonts w:cstheme="minorHAnsi"/>
        </w:rPr>
      </w:pPr>
      <w:r w:rsidRPr="00BE0430">
        <w:rPr>
          <w:rFonts w:cstheme="minorHAnsi"/>
        </w:rPr>
        <w:t>This last section of Table 4 from the Fiscal Note provides additional information: 3% SSA leaves 71 districts on budget guarantee.</w:t>
      </w:r>
      <w:r>
        <w:rPr>
          <w:rFonts w:cstheme="minorHAnsi"/>
        </w:rPr>
        <w:t xml:space="preserve"> </w:t>
      </w:r>
      <w:r w:rsidRPr="00BE0430">
        <w:rPr>
          <w:rFonts w:cstheme="minorHAnsi"/>
        </w:rPr>
        <w:t>The Statewide AEA funding is likely overstated</w:t>
      </w:r>
      <w:r w:rsidR="00EE2817">
        <w:rPr>
          <w:rFonts w:cstheme="minorHAnsi"/>
        </w:rPr>
        <w:t xml:space="preserve"> due to the timing of this bill, which was </w:t>
      </w:r>
      <w:r w:rsidR="00EE2817">
        <w:rPr>
          <w:rFonts w:cstheme="minorHAnsi"/>
        </w:rPr>
        <w:lastRenderedPageBreak/>
        <w:t>enacted before additional reductions were made in the Standing Appropriations bill, SF 578, detailed below</w:t>
      </w:r>
      <w:r w:rsidRPr="00BE0430">
        <w:rPr>
          <w:rFonts w:cstheme="minorHAnsi"/>
        </w:rPr>
        <w:t>.</w:t>
      </w:r>
      <w:r>
        <w:rPr>
          <w:rFonts w:cstheme="minorHAnsi"/>
        </w:rPr>
        <w:t xml:space="preserve"> </w:t>
      </w:r>
      <w:r w:rsidRPr="00BE0430">
        <w:rPr>
          <w:rFonts w:cstheme="minorHAnsi"/>
        </w:rPr>
        <w:t xml:space="preserve">Lastly, </w:t>
      </w:r>
      <w:r>
        <w:rPr>
          <w:rFonts w:cstheme="minorHAnsi"/>
        </w:rPr>
        <w:t xml:space="preserve">the </w:t>
      </w:r>
      <w:r w:rsidRPr="00BE0430">
        <w:rPr>
          <w:rFonts w:cstheme="minorHAnsi"/>
        </w:rPr>
        <w:t>transportation equity fund grows by the SSA rate</w:t>
      </w:r>
      <w:r>
        <w:rPr>
          <w:rFonts w:cstheme="minorHAnsi"/>
        </w:rPr>
        <w:t xml:space="preserve"> of 3%</w:t>
      </w:r>
      <w:r w:rsidRPr="00BE0430">
        <w:rPr>
          <w:rFonts w:cstheme="minorHAnsi"/>
        </w:rPr>
        <w:t xml:space="preserve">. </w:t>
      </w:r>
    </w:p>
    <w:p w:rsidR="00CB16C2" w:rsidRPr="008C3D88" w:rsidRDefault="00CB16C2" w:rsidP="00CB16C2">
      <w:pPr>
        <w:spacing w:line="240" w:lineRule="auto"/>
        <w:ind w:left="360"/>
        <w:rPr>
          <w:rFonts w:cstheme="minorHAnsi"/>
        </w:rPr>
      </w:pPr>
      <w:r w:rsidRPr="008C3D88">
        <w:rPr>
          <w:rFonts w:cstheme="minorHAnsi"/>
          <w:b/>
        </w:rPr>
        <w:t>What is not in this bill?</w:t>
      </w:r>
      <w:r>
        <w:rPr>
          <w:rFonts w:cstheme="minorHAnsi"/>
          <w:b/>
        </w:rPr>
        <w:t xml:space="preserve"> </w:t>
      </w:r>
      <w:r w:rsidRPr="008C3D88">
        <w:rPr>
          <w:rFonts w:cstheme="minorHAnsi"/>
        </w:rPr>
        <w:t>In the last several years, the Senate has insisted on a small amount (either $5 or $10 per pupil) to continue to close the gap in differences between the state cost per pupil and higher district costs per pupil. The current gap is $140 per pupil. There are 224 districts at the state minimum and 103 at a higher DCPP.</w:t>
      </w:r>
      <w:r>
        <w:rPr>
          <w:rFonts w:cstheme="minorHAnsi"/>
        </w:rPr>
        <w:t xml:space="preserve"> </w:t>
      </w:r>
      <w:r w:rsidRPr="008C3D88">
        <w:rPr>
          <w:rFonts w:cstheme="minorHAnsi"/>
        </w:rPr>
        <w:t>Additional Transportation Equity funding has also been included by the Senate</w:t>
      </w:r>
      <w:r>
        <w:rPr>
          <w:rFonts w:cstheme="minorHAnsi"/>
        </w:rPr>
        <w:t xml:space="preserve"> in years past</w:t>
      </w:r>
      <w:r w:rsidRPr="008C3D88">
        <w:rPr>
          <w:rFonts w:cstheme="minorHAnsi"/>
        </w:rPr>
        <w:t>, with an amount sufficient to reimburse all districts down at least to the state average.</w:t>
      </w:r>
      <w:r>
        <w:rPr>
          <w:rFonts w:cstheme="minorHAnsi"/>
        </w:rPr>
        <w:t xml:space="preserve"> </w:t>
      </w:r>
    </w:p>
    <w:p w:rsidR="00CB16C2" w:rsidRPr="00BE0430" w:rsidRDefault="00F918BD" w:rsidP="00CB16C2">
      <w:pPr>
        <w:spacing w:line="240" w:lineRule="auto"/>
        <w:ind w:left="360"/>
        <w:rPr>
          <w:rFonts w:cstheme="minorHAnsi"/>
        </w:rPr>
      </w:pPr>
      <w:r>
        <w:rPr>
          <w:rFonts w:cstheme="minorHAnsi"/>
        </w:rPr>
        <w:t xml:space="preserve">Note: </w:t>
      </w:r>
      <w:r w:rsidR="00CB16C2">
        <w:rPr>
          <w:rFonts w:cstheme="minorHAnsi"/>
        </w:rPr>
        <w:t>The FY 2024 increase of 3% per pupil is the second highest in 14 years</w:t>
      </w:r>
      <w:r>
        <w:rPr>
          <w:rFonts w:cstheme="minorHAnsi"/>
        </w:rPr>
        <w:t>, yet still well below (less than half) of the current year inflation rate.</w:t>
      </w:r>
    </w:p>
    <w:p w:rsidR="00CB16C2" w:rsidRDefault="00CB16C2" w:rsidP="00A7161D">
      <w:pPr>
        <w:spacing w:after="0" w:line="240" w:lineRule="auto"/>
      </w:pPr>
    </w:p>
    <w:p w:rsidR="00503809" w:rsidRPr="00AE16BB" w:rsidRDefault="00983BE8" w:rsidP="00503809">
      <w:pPr>
        <w:spacing w:after="0" w:line="240" w:lineRule="auto"/>
      </w:pPr>
      <w:hyperlink r:id="rId40" w:history="1">
        <w:r w:rsidR="00503809" w:rsidRPr="00AE16BB">
          <w:rPr>
            <w:rStyle w:val="Hyperlink"/>
            <w:b/>
            <w:bCs/>
          </w:rPr>
          <w:t>SF 250</w:t>
        </w:r>
      </w:hyperlink>
      <w:r w:rsidR="00503809" w:rsidRPr="00AE16BB">
        <w:rPr>
          <w:b/>
          <w:bCs/>
        </w:rPr>
        <w:t xml:space="preserve"> Computer </w:t>
      </w:r>
      <w:r w:rsidR="00503809">
        <w:rPr>
          <w:b/>
          <w:bCs/>
        </w:rPr>
        <w:t xml:space="preserve">Science </w:t>
      </w:r>
      <w:r w:rsidR="00503809" w:rsidRPr="00AE16BB">
        <w:rPr>
          <w:b/>
          <w:bCs/>
        </w:rPr>
        <w:t>Grants</w:t>
      </w:r>
      <w:r w:rsidR="00503809" w:rsidRPr="00AE16BB">
        <w:rPr>
          <w:b/>
        </w:rPr>
        <w:t>:</w:t>
      </w:r>
      <w:r w:rsidR="00503809" w:rsidRPr="00AE16BB">
        <w:t xml:space="preserve"> allows recipients of computer science </w:t>
      </w:r>
      <w:r w:rsidR="00503809">
        <w:t>professional development g</w:t>
      </w:r>
      <w:r w:rsidR="00503809" w:rsidRPr="00AE16BB">
        <w:t xml:space="preserve">rants to use the money in the fiscal year of the grant through to September 30. Effective on enactment. The Senate passed the bill 50-0, </w:t>
      </w:r>
      <w:r w:rsidR="00503809">
        <w:t xml:space="preserve">the House approved it 95:0. </w:t>
      </w:r>
      <w:r w:rsidR="00C61847">
        <w:t>Signed by the Governor 5/03/2023</w:t>
      </w:r>
      <w:r w:rsidR="00503809">
        <w:t xml:space="preserve">. </w:t>
      </w:r>
      <w:r w:rsidR="00EE2817">
        <w:t xml:space="preserve">UEN registered in support. </w:t>
      </w:r>
    </w:p>
    <w:p w:rsidR="00C239F8" w:rsidRDefault="00C239F8" w:rsidP="00A7161D">
      <w:pPr>
        <w:spacing w:after="0" w:line="240" w:lineRule="auto"/>
      </w:pPr>
    </w:p>
    <w:p w:rsidR="00503809" w:rsidRDefault="00983BE8" w:rsidP="00503809">
      <w:pPr>
        <w:rPr>
          <w:rFonts w:eastAsia="Times New Roman" w:cstheme="minorHAnsi"/>
          <w:bCs/>
          <w:color w:val="333333"/>
        </w:rPr>
      </w:pPr>
      <w:hyperlink r:id="rId41" w:history="1">
        <w:r w:rsidR="00C239F8" w:rsidRPr="00503809">
          <w:rPr>
            <w:rStyle w:val="Hyperlink"/>
            <w:b/>
          </w:rPr>
          <w:t>SF 318</w:t>
        </w:r>
      </w:hyperlink>
      <w:r w:rsidR="00C239F8" w:rsidRPr="00503809">
        <w:rPr>
          <w:b/>
        </w:rPr>
        <w:t xml:space="preserve"> </w:t>
      </w:r>
      <w:r w:rsidR="00C239F8" w:rsidRPr="00503809">
        <w:rPr>
          <w:rFonts w:eastAsia="Times New Roman" w:cstheme="minorHAnsi"/>
          <w:b/>
          <w:bCs/>
          <w:color w:val="333333"/>
        </w:rPr>
        <w:t>Office of Apprenticeship</w:t>
      </w:r>
      <w:r w:rsidR="00503809" w:rsidRPr="00503809">
        <w:rPr>
          <w:rFonts w:eastAsia="Times New Roman" w:cstheme="minorHAnsi"/>
          <w:b/>
          <w:bCs/>
          <w:color w:val="333333"/>
        </w:rPr>
        <w:t>:</w:t>
      </w:r>
      <w:r w:rsidR="00503809" w:rsidRPr="00503809">
        <w:rPr>
          <w:rFonts w:eastAsia="Times New Roman" w:cstheme="minorHAnsi"/>
          <w:bCs/>
          <w:color w:val="333333"/>
        </w:rPr>
        <w:t xml:space="preserve"> </w:t>
      </w:r>
      <w:r w:rsidR="00503809">
        <w:rPr>
          <w:rFonts w:eastAsia="Times New Roman" w:cstheme="minorHAnsi"/>
          <w:bCs/>
          <w:color w:val="333333"/>
        </w:rPr>
        <w:t xml:space="preserve">Defines terms and </w:t>
      </w:r>
      <w:r w:rsidR="00503809" w:rsidRPr="00503809">
        <w:rPr>
          <w:rFonts w:eastAsia="Times New Roman" w:cstheme="minorHAnsi"/>
          <w:bCs/>
          <w:color w:val="333333"/>
        </w:rPr>
        <w:t>establishes an Iowa Office of Apprenticeship within the Iowa Department of Workforce Development. Sets the purposes of the Office 1) serve as the state registration agency 2) establish labor standards for quality pre-apprenticeships, youth apprenticeships, registered apprenticeships and apprenticeships 3) to establish Rule regarding the registration of the above in the state when the sponsor of such programs chooses to certify or register the programs with the office.</w:t>
      </w:r>
      <w:r w:rsidR="002719FB">
        <w:rPr>
          <w:rFonts w:eastAsia="Times New Roman" w:cstheme="minorHAnsi"/>
          <w:bCs/>
          <w:color w:val="333333"/>
        </w:rPr>
        <w:t xml:space="preserve"> </w:t>
      </w:r>
      <w:r w:rsidR="00503809" w:rsidRPr="00503809">
        <w:rPr>
          <w:rFonts w:eastAsia="Times New Roman" w:cstheme="minorHAnsi"/>
          <w:bCs/>
          <w:color w:val="333333"/>
        </w:rPr>
        <w:t>4) to resolve disputes between parties to an apprenticeship agreement.</w:t>
      </w:r>
      <w:bookmarkStart w:id="2" w:name="5_6"/>
      <w:bookmarkStart w:id="3" w:name="5_7"/>
      <w:bookmarkEnd w:id="2"/>
      <w:bookmarkEnd w:id="3"/>
      <w:r w:rsidR="00503809">
        <w:rPr>
          <w:rFonts w:eastAsia="Times New Roman" w:cstheme="minorHAnsi"/>
          <w:bCs/>
          <w:color w:val="333333"/>
        </w:rPr>
        <w:t xml:space="preserve"> Establishes duties of the Office, creates an Iowa Apprenticeship Council and defines requirements for licensing authorities. </w:t>
      </w:r>
      <w:r w:rsidR="00C61847">
        <w:rPr>
          <w:rFonts w:eastAsia="Times New Roman" w:cstheme="minorHAnsi"/>
          <w:bCs/>
          <w:color w:val="333333"/>
        </w:rPr>
        <w:t>Passed by the House 64:33 and the Senate 34:15.</w:t>
      </w:r>
      <w:r w:rsidR="002719FB">
        <w:rPr>
          <w:rFonts w:eastAsia="Times New Roman" w:cstheme="minorHAnsi"/>
          <w:bCs/>
          <w:color w:val="333333"/>
        </w:rPr>
        <w:t xml:space="preserve"> </w:t>
      </w:r>
      <w:r w:rsidR="00EE2817">
        <w:rPr>
          <w:rFonts w:eastAsia="Times New Roman" w:cstheme="minorHAnsi"/>
          <w:bCs/>
          <w:color w:val="333333"/>
        </w:rPr>
        <w:t xml:space="preserve">Signed by the Governor May </w:t>
      </w:r>
      <w:r w:rsidR="007F7F8E">
        <w:rPr>
          <w:rFonts w:eastAsia="Times New Roman" w:cstheme="minorHAnsi"/>
          <w:bCs/>
          <w:color w:val="333333"/>
        </w:rPr>
        <w:t>10</w:t>
      </w:r>
      <w:r w:rsidR="00EE2817">
        <w:rPr>
          <w:rFonts w:eastAsia="Times New Roman" w:cstheme="minorHAnsi"/>
          <w:bCs/>
          <w:color w:val="333333"/>
        </w:rPr>
        <w:t>, 2023</w:t>
      </w:r>
      <w:r w:rsidR="00C61847">
        <w:rPr>
          <w:rFonts w:eastAsia="Times New Roman" w:cstheme="minorHAnsi"/>
          <w:bCs/>
          <w:color w:val="333333"/>
        </w:rPr>
        <w:t>.</w:t>
      </w:r>
      <w:r w:rsidR="00EE2817">
        <w:rPr>
          <w:rFonts w:eastAsia="Times New Roman" w:cstheme="minorHAnsi"/>
          <w:bCs/>
          <w:color w:val="333333"/>
        </w:rPr>
        <w:t xml:space="preserve"> UEN Registered as undecided. </w:t>
      </w:r>
    </w:p>
    <w:p w:rsidR="00A7161D" w:rsidRDefault="00A7161D" w:rsidP="00A7161D">
      <w:pPr>
        <w:spacing w:after="0" w:line="240" w:lineRule="auto"/>
      </w:pPr>
    </w:p>
    <w:p w:rsidR="00F918BD" w:rsidRDefault="00983BE8" w:rsidP="00F918BD">
      <w:pPr>
        <w:pStyle w:val="NormalWeb"/>
        <w:shd w:val="clear" w:color="auto" w:fill="FFFFFF"/>
        <w:spacing w:before="0" w:beforeAutospacing="0" w:after="0" w:afterAutospacing="0"/>
        <w:rPr>
          <w:rFonts w:asciiTheme="minorHAnsi" w:hAnsiTheme="minorHAnsi" w:cstheme="minorHAnsi"/>
          <w:bCs/>
          <w:color w:val="333333"/>
          <w:sz w:val="22"/>
          <w:szCs w:val="22"/>
        </w:rPr>
      </w:pPr>
      <w:hyperlink r:id="rId42" w:history="1">
        <w:r w:rsidR="00F918BD">
          <w:rPr>
            <w:rStyle w:val="Hyperlink"/>
            <w:rFonts w:asciiTheme="minorHAnsi" w:hAnsiTheme="minorHAnsi" w:cstheme="minorHAnsi"/>
            <w:b/>
            <w:bCs/>
            <w:sz w:val="22"/>
            <w:szCs w:val="22"/>
          </w:rPr>
          <w:t>SF 391</w:t>
        </w:r>
      </w:hyperlink>
      <w:r w:rsidR="00F918BD">
        <w:rPr>
          <w:rStyle w:val="Hyperlink"/>
          <w:rFonts w:asciiTheme="minorHAnsi" w:hAnsiTheme="minorHAnsi" w:cstheme="minorHAnsi"/>
          <w:b/>
          <w:bCs/>
          <w:sz w:val="22"/>
          <w:szCs w:val="22"/>
        </w:rPr>
        <w:t xml:space="preserve"> </w:t>
      </w:r>
      <w:r w:rsidR="00F918BD">
        <w:rPr>
          <w:rFonts w:asciiTheme="minorHAnsi" w:hAnsiTheme="minorHAnsi" w:cstheme="minorHAnsi"/>
          <w:b/>
          <w:bCs/>
          <w:color w:val="333333"/>
          <w:sz w:val="22"/>
          <w:szCs w:val="22"/>
        </w:rPr>
        <w:t>Chapter 12 Flexibility</w:t>
      </w:r>
      <w:r w:rsidR="00F918BD" w:rsidRPr="00FD1992">
        <w:rPr>
          <w:rFonts w:asciiTheme="minorHAnsi" w:hAnsiTheme="minorHAnsi" w:cstheme="minorHAnsi"/>
          <w:bCs/>
          <w:color w:val="333333"/>
          <w:sz w:val="22"/>
          <w:szCs w:val="22"/>
        </w:rPr>
        <w:t xml:space="preserve">: </w:t>
      </w:r>
      <w:r w:rsidR="00F918BD">
        <w:rPr>
          <w:rFonts w:asciiTheme="minorHAnsi" w:hAnsiTheme="minorHAnsi" w:cstheme="minorHAnsi"/>
          <w:bCs/>
          <w:color w:val="333333"/>
          <w:sz w:val="22"/>
          <w:szCs w:val="22"/>
        </w:rPr>
        <w:t xml:space="preserve">the Senate resisted the House’s changes to require three units of sequential world languages and fine arts and the House’s action to remove PE flexibility from the bill. The Senate accepted the House’s amendment language on CPR, which means that students will still need to obtain a CPR certificate in order to graduate from high school. After all of the changes and compromises, the bill’s final requirements by Division include the following: </w:t>
      </w:r>
    </w:p>
    <w:p w:rsidR="00F918BD" w:rsidRDefault="00F918BD" w:rsidP="00F918BD">
      <w:pPr>
        <w:pStyle w:val="NormalWeb"/>
        <w:shd w:val="clear" w:color="auto" w:fill="FFFFFF"/>
        <w:spacing w:before="0" w:beforeAutospacing="0" w:after="0" w:afterAutospacing="0"/>
        <w:rPr>
          <w:rFonts w:asciiTheme="minorHAnsi" w:hAnsiTheme="minorHAnsi" w:cstheme="minorHAnsi"/>
          <w:b/>
          <w:color w:val="333333"/>
          <w:sz w:val="22"/>
          <w:szCs w:val="22"/>
        </w:rPr>
      </w:pPr>
    </w:p>
    <w:p w:rsidR="00F918BD" w:rsidRPr="003A1582" w:rsidRDefault="00F918BD" w:rsidP="00503809">
      <w:pPr>
        <w:pStyle w:val="NormalWeb"/>
        <w:shd w:val="clear" w:color="auto" w:fill="FFFFFF"/>
        <w:spacing w:before="0" w:beforeAutospacing="0" w:after="0" w:afterAutospacing="0"/>
        <w:ind w:left="720"/>
        <w:rPr>
          <w:rFonts w:asciiTheme="minorHAnsi" w:hAnsiTheme="minorHAnsi" w:cstheme="minorHAnsi"/>
          <w:color w:val="333333"/>
          <w:sz w:val="22"/>
          <w:szCs w:val="22"/>
        </w:rPr>
      </w:pPr>
      <w:r w:rsidRPr="00D76527">
        <w:rPr>
          <w:rFonts w:asciiTheme="minorHAnsi" w:hAnsiTheme="minorHAnsi" w:cstheme="minorHAnsi"/>
          <w:b/>
          <w:color w:val="333333"/>
          <w:sz w:val="22"/>
          <w:szCs w:val="22"/>
        </w:rPr>
        <w:t>Div. I: Eliminates the Comprehensive School Improvement Plan</w:t>
      </w:r>
      <w:r w:rsidRPr="003A1582">
        <w:rPr>
          <w:rFonts w:asciiTheme="minorHAnsi" w:hAnsiTheme="minorHAnsi" w:cstheme="minorHAnsi"/>
          <w:color w:val="333333"/>
          <w:sz w:val="22"/>
          <w:szCs w:val="22"/>
        </w:rPr>
        <w:t xml:space="preserve"> (CSIP). </w:t>
      </w:r>
    </w:p>
    <w:p w:rsidR="00F918BD" w:rsidRDefault="00F918BD" w:rsidP="00503809">
      <w:pPr>
        <w:pStyle w:val="NormalWeb"/>
        <w:shd w:val="clear" w:color="auto" w:fill="FFFFFF"/>
        <w:spacing w:before="0" w:beforeAutospacing="0" w:after="0" w:afterAutospacing="0"/>
        <w:ind w:left="720"/>
        <w:rPr>
          <w:rFonts w:asciiTheme="minorHAnsi" w:hAnsiTheme="minorHAnsi" w:cstheme="minorHAnsi"/>
          <w:b/>
          <w:color w:val="333333"/>
          <w:sz w:val="22"/>
          <w:szCs w:val="22"/>
        </w:rPr>
      </w:pPr>
    </w:p>
    <w:p w:rsidR="00F918BD" w:rsidRPr="003A1582" w:rsidRDefault="00F918BD" w:rsidP="00503809">
      <w:pPr>
        <w:pStyle w:val="NormalWeb"/>
        <w:shd w:val="clear" w:color="auto" w:fill="FFFFFF"/>
        <w:spacing w:before="0" w:beforeAutospacing="0" w:after="0" w:afterAutospacing="0"/>
        <w:ind w:left="720"/>
        <w:rPr>
          <w:rFonts w:asciiTheme="minorHAnsi" w:hAnsiTheme="minorHAnsi" w:cstheme="minorHAnsi"/>
          <w:color w:val="333333"/>
          <w:sz w:val="22"/>
          <w:szCs w:val="22"/>
        </w:rPr>
      </w:pPr>
      <w:r w:rsidRPr="00D76527">
        <w:rPr>
          <w:rFonts w:asciiTheme="minorHAnsi" w:hAnsiTheme="minorHAnsi" w:cstheme="minorHAnsi"/>
          <w:b/>
          <w:color w:val="333333"/>
          <w:sz w:val="22"/>
          <w:szCs w:val="22"/>
        </w:rPr>
        <w:t>Div. II: Teacher Librarian and Counselor Flexibility:</w:t>
      </w:r>
      <w:r w:rsidRPr="003A1582">
        <w:rPr>
          <w:rFonts w:asciiTheme="minorHAnsi" w:hAnsiTheme="minorHAnsi" w:cstheme="minorHAnsi"/>
          <w:color w:val="333333"/>
          <w:sz w:val="22"/>
          <w:szCs w:val="22"/>
        </w:rPr>
        <w:t xml:space="preserve"> allows school districts to hire a librarian previously employed as a public librarian, specifies the BOEE shall not require a masters’ degree for a teacher librarian credential, and requires the state BOE to establish by rules, library standards including a collection and updating process.</w:t>
      </w:r>
      <w:r>
        <w:rPr>
          <w:rFonts w:asciiTheme="minorHAnsi" w:hAnsiTheme="minorHAnsi" w:cstheme="minorHAnsi"/>
          <w:color w:val="333333"/>
          <w:sz w:val="22"/>
          <w:szCs w:val="22"/>
        </w:rPr>
        <w:t xml:space="preserve"> </w:t>
      </w:r>
      <w:r w:rsidRPr="003A1582">
        <w:rPr>
          <w:rFonts w:asciiTheme="minorHAnsi" w:hAnsiTheme="minorHAnsi" w:cstheme="minorHAnsi"/>
          <w:color w:val="333333"/>
          <w:sz w:val="22"/>
          <w:szCs w:val="22"/>
        </w:rPr>
        <w:t>Also defines the counselors Job: “The program shall be designed to ensure that the guidance counselor can work collaboratively with students, teachers, support staff and admins to support the curricular goals of the school by offering responsive services that address the growth and development needs of students and the attainment of student competencies in academic, career and social areas.”</w:t>
      </w:r>
    </w:p>
    <w:p w:rsidR="00F918BD" w:rsidRDefault="00F918BD" w:rsidP="00503809">
      <w:pPr>
        <w:pStyle w:val="NormalWeb"/>
        <w:shd w:val="clear" w:color="auto" w:fill="FFFFFF"/>
        <w:spacing w:before="0" w:beforeAutospacing="0" w:after="0" w:afterAutospacing="0"/>
        <w:ind w:left="720"/>
        <w:rPr>
          <w:rFonts w:asciiTheme="minorHAnsi" w:hAnsiTheme="minorHAnsi" w:cstheme="minorHAnsi"/>
          <w:b/>
          <w:color w:val="333333"/>
          <w:sz w:val="22"/>
          <w:szCs w:val="22"/>
        </w:rPr>
      </w:pPr>
    </w:p>
    <w:p w:rsidR="00F918BD" w:rsidRPr="003A1582" w:rsidRDefault="00F918BD" w:rsidP="00503809">
      <w:pPr>
        <w:pStyle w:val="NormalWeb"/>
        <w:shd w:val="clear" w:color="auto" w:fill="FFFFFF"/>
        <w:spacing w:before="0" w:beforeAutospacing="0" w:after="0" w:afterAutospacing="0"/>
        <w:ind w:left="720"/>
        <w:rPr>
          <w:rFonts w:asciiTheme="minorHAnsi" w:hAnsiTheme="minorHAnsi" w:cstheme="minorHAnsi"/>
          <w:color w:val="333333"/>
          <w:sz w:val="22"/>
          <w:szCs w:val="22"/>
        </w:rPr>
      </w:pPr>
      <w:r w:rsidRPr="00D76527">
        <w:rPr>
          <w:rFonts w:asciiTheme="minorHAnsi" w:hAnsiTheme="minorHAnsi" w:cstheme="minorHAnsi"/>
          <w:b/>
          <w:color w:val="333333"/>
          <w:sz w:val="22"/>
          <w:szCs w:val="22"/>
        </w:rPr>
        <w:t xml:space="preserve">Div. III: Virtual Snow Days: </w:t>
      </w:r>
      <w:r>
        <w:rPr>
          <w:rFonts w:asciiTheme="minorHAnsi" w:hAnsiTheme="minorHAnsi" w:cstheme="minorHAnsi"/>
          <w:color w:val="333333"/>
          <w:sz w:val="22"/>
          <w:szCs w:val="22"/>
        </w:rPr>
        <w:t>allows u</w:t>
      </w:r>
      <w:r w:rsidRPr="003A1582">
        <w:rPr>
          <w:rFonts w:asciiTheme="minorHAnsi" w:hAnsiTheme="minorHAnsi" w:cstheme="minorHAnsi"/>
          <w:color w:val="333333"/>
          <w:sz w:val="22"/>
          <w:szCs w:val="22"/>
        </w:rPr>
        <w:t>p to 5 days or 30 hours of virtual learning in the school calendar</w:t>
      </w:r>
      <w:r>
        <w:rPr>
          <w:rFonts w:asciiTheme="minorHAnsi" w:hAnsiTheme="minorHAnsi" w:cstheme="minorHAnsi"/>
          <w:color w:val="333333"/>
          <w:sz w:val="22"/>
          <w:szCs w:val="22"/>
        </w:rPr>
        <w:t>.</w:t>
      </w:r>
      <w:r w:rsidRPr="003A1582">
        <w:rPr>
          <w:rFonts w:asciiTheme="minorHAnsi" w:hAnsiTheme="minorHAnsi" w:cstheme="minorHAnsi"/>
          <w:color w:val="333333"/>
          <w:sz w:val="22"/>
          <w:szCs w:val="22"/>
        </w:rPr>
        <w:t xml:space="preserve"> </w:t>
      </w:r>
    </w:p>
    <w:p w:rsidR="00F918BD" w:rsidRDefault="00F918BD" w:rsidP="00503809">
      <w:pPr>
        <w:pStyle w:val="NormalWeb"/>
        <w:shd w:val="clear" w:color="auto" w:fill="FFFFFF"/>
        <w:spacing w:before="0" w:beforeAutospacing="0" w:after="0" w:afterAutospacing="0"/>
        <w:ind w:left="720"/>
        <w:rPr>
          <w:rFonts w:asciiTheme="minorHAnsi" w:hAnsiTheme="minorHAnsi" w:cstheme="minorHAnsi"/>
          <w:b/>
          <w:color w:val="333333"/>
          <w:sz w:val="22"/>
          <w:szCs w:val="22"/>
        </w:rPr>
      </w:pPr>
    </w:p>
    <w:p w:rsidR="00F918BD" w:rsidRPr="00D76527" w:rsidRDefault="00F918BD" w:rsidP="00503809">
      <w:pPr>
        <w:pStyle w:val="NormalWeb"/>
        <w:shd w:val="clear" w:color="auto" w:fill="FFFFFF"/>
        <w:spacing w:before="0" w:beforeAutospacing="0" w:after="0" w:afterAutospacing="0"/>
        <w:ind w:left="720"/>
        <w:rPr>
          <w:rFonts w:asciiTheme="minorHAnsi" w:hAnsiTheme="minorHAnsi" w:cstheme="minorHAnsi"/>
          <w:b/>
          <w:color w:val="333333"/>
          <w:sz w:val="22"/>
          <w:szCs w:val="22"/>
        </w:rPr>
      </w:pPr>
      <w:r w:rsidRPr="00D76527">
        <w:rPr>
          <w:rFonts w:asciiTheme="minorHAnsi" w:hAnsiTheme="minorHAnsi" w:cstheme="minorHAnsi"/>
          <w:b/>
          <w:color w:val="333333"/>
          <w:sz w:val="22"/>
          <w:szCs w:val="22"/>
        </w:rPr>
        <w:t xml:space="preserve">Div. IV: Educational Standards – Agreements with Community Colleges </w:t>
      </w:r>
    </w:p>
    <w:p w:rsidR="00F918BD" w:rsidRPr="003A1582" w:rsidRDefault="00F918BD" w:rsidP="00503809">
      <w:pPr>
        <w:pStyle w:val="NormalWeb"/>
        <w:numPr>
          <w:ilvl w:val="0"/>
          <w:numId w:val="9"/>
        </w:numPr>
        <w:shd w:val="clear" w:color="auto" w:fill="FFFFFF"/>
        <w:tabs>
          <w:tab w:val="clear" w:pos="720"/>
          <w:tab w:val="num" w:pos="1440"/>
        </w:tabs>
        <w:spacing w:before="0" w:beforeAutospacing="0" w:after="0" w:afterAutospacing="0"/>
        <w:ind w:left="1440"/>
        <w:rPr>
          <w:rFonts w:asciiTheme="minorHAnsi" w:hAnsiTheme="minorHAnsi" w:cstheme="minorHAnsi"/>
          <w:color w:val="333333"/>
          <w:sz w:val="22"/>
          <w:szCs w:val="22"/>
        </w:rPr>
      </w:pPr>
      <w:r w:rsidRPr="003A1582">
        <w:rPr>
          <w:rFonts w:asciiTheme="minorHAnsi" w:hAnsiTheme="minorHAnsi" w:cstheme="minorHAnsi"/>
          <w:color w:val="333333"/>
          <w:sz w:val="22"/>
          <w:szCs w:val="22"/>
        </w:rPr>
        <w:t xml:space="preserve">Flexibility for </w:t>
      </w:r>
      <w:r>
        <w:rPr>
          <w:rFonts w:asciiTheme="minorHAnsi" w:hAnsiTheme="minorHAnsi" w:cstheme="minorHAnsi"/>
          <w:color w:val="333333"/>
          <w:sz w:val="22"/>
          <w:szCs w:val="22"/>
        </w:rPr>
        <w:t>a C</w:t>
      </w:r>
      <w:r w:rsidRPr="003A1582">
        <w:rPr>
          <w:rFonts w:asciiTheme="minorHAnsi" w:hAnsiTheme="minorHAnsi" w:cstheme="minorHAnsi"/>
          <w:color w:val="333333"/>
          <w:sz w:val="22"/>
          <w:szCs w:val="22"/>
        </w:rPr>
        <w:t xml:space="preserve">ommunity </w:t>
      </w:r>
      <w:r>
        <w:rPr>
          <w:rFonts w:asciiTheme="minorHAnsi" w:hAnsiTheme="minorHAnsi" w:cstheme="minorHAnsi"/>
          <w:color w:val="333333"/>
          <w:sz w:val="22"/>
          <w:szCs w:val="22"/>
        </w:rPr>
        <w:t>C</w:t>
      </w:r>
      <w:r w:rsidRPr="003A1582">
        <w:rPr>
          <w:rFonts w:asciiTheme="minorHAnsi" w:hAnsiTheme="minorHAnsi" w:cstheme="minorHAnsi"/>
          <w:color w:val="333333"/>
          <w:sz w:val="22"/>
          <w:szCs w:val="22"/>
        </w:rPr>
        <w:t>ollege instructor to teach any unit to meet offer and teach requirements</w:t>
      </w:r>
      <w:r>
        <w:rPr>
          <w:rFonts w:asciiTheme="minorHAnsi" w:hAnsiTheme="minorHAnsi" w:cstheme="minorHAnsi"/>
          <w:color w:val="333333"/>
          <w:sz w:val="22"/>
          <w:szCs w:val="22"/>
        </w:rPr>
        <w:t xml:space="preserve"> </w:t>
      </w:r>
      <w:r w:rsidRPr="003A1582">
        <w:rPr>
          <w:rFonts w:asciiTheme="minorHAnsi" w:hAnsiTheme="minorHAnsi" w:cstheme="minorHAnsi"/>
          <w:color w:val="333333"/>
          <w:sz w:val="22"/>
          <w:szCs w:val="22"/>
        </w:rPr>
        <w:t>– all courses under 256.11 (5)</w:t>
      </w:r>
      <w:r>
        <w:rPr>
          <w:rFonts w:asciiTheme="minorHAnsi" w:hAnsiTheme="minorHAnsi" w:cstheme="minorHAnsi"/>
          <w:color w:val="333333"/>
          <w:sz w:val="22"/>
          <w:szCs w:val="22"/>
        </w:rPr>
        <w:t>.</w:t>
      </w:r>
    </w:p>
    <w:p w:rsidR="00F918BD" w:rsidRDefault="00F918BD" w:rsidP="00503809">
      <w:pPr>
        <w:pStyle w:val="NormalWeb"/>
        <w:numPr>
          <w:ilvl w:val="0"/>
          <w:numId w:val="9"/>
        </w:numPr>
        <w:shd w:val="clear" w:color="auto" w:fill="FFFFFF"/>
        <w:tabs>
          <w:tab w:val="clear" w:pos="720"/>
          <w:tab w:val="num" w:pos="1440"/>
        </w:tabs>
        <w:spacing w:before="0" w:beforeAutospacing="0" w:after="0" w:afterAutospacing="0"/>
        <w:ind w:left="1440"/>
        <w:rPr>
          <w:rFonts w:asciiTheme="minorHAnsi" w:hAnsiTheme="minorHAnsi" w:cstheme="minorHAnsi"/>
          <w:color w:val="333333"/>
          <w:sz w:val="22"/>
          <w:szCs w:val="22"/>
        </w:rPr>
      </w:pPr>
      <w:r w:rsidRPr="003A1582">
        <w:rPr>
          <w:rFonts w:asciiTheme="minorHAnsi" w:hAnsiTheme="minorHAnsi" w:cstheme="minorHAnsi"/>
          <w:color w:val="333333"/>
          <w:sz w:val="22"/>
          <w:szCs w:val="22"/>
        </w:rPr>
        <w:lastRenderedPageBreak/>
        <w:t xml:space="preserve">Strikes the requirement in </w:t>
      </w:r>
      <w:r>
        <w:rPr>
          <w:rFonts w:asciiTheme="minorHAnsi" w:hAnsiTheme="minorHAnsi" w:cstheme="minorHAnsi"/>
          <w:color w:val="333333"/>
          <w:sz w:val="22"/>
          <w:szCs w:val="22"/>
        </w:rPr>
        <w:t>Iowa C</w:t>
      </w:r>
      <w:r w:rsidRPr="003A1582">
        <w:rPr>
          <w:rFonts w:asciiTheme="minorHAnsi" w:hAnsiTheme="minorHAnsi" w:cstheme="minorHAnsi"/>
          <w:color w:val="333333"/>
          <w:sz w:val="22"/>
          <w:szCs w:val="22"/>
        </w:rPr>
        <w:t xml:space="preserve">ode to make a good faith effort to hire a teacher in that content area </w:t>
      </w:r>
      <w:r>
        <w:rPr>
          <w:rFonts w:asciiTheme="minorHAnsi" w:hAnsiTheme="minorHAnsi" w:cstheme="minorHAnsi"/>
          <w:color w:val="333333"/>
          <w:sz w:val="22"/>
          <w:szCs w:val="22"/>
        </w:rPr>
        <w:t>before allowing the Community College Instructor to teach it.</w:t>
      </w:r>
    </w:p>
    <w:p w:rsidR="00F918BD" w:rsidRPr="003A1582" w:rsidRDefault="00F918BD" w:rsidP="00503809">
      <w:pPr>
        <w:pStyle w:val="NormalWeb"/>
        <w:numPr>
          <w:ilvl w:val="0"/>
          <w:numId w:val="9"/>
        </w:numPr>
        <w:shd w:val="clear" w:color="auto" w:fill="FFFFFF"/>
        <w:tabs>
          <w:tab w:val="clear" w:pos="720"/>
          <w:tab w:val="num" w:pos="1440"/>
        </w:tabs>
        <w:spacing w:before="0" w:beforeAutospacing="0" w:after="0" w:afterAutospacing="0"/>
        <w:ind w:left="1440"/>
        <w:rPr>
          <w:rFonts w:asciiTheme="minorHAnsi" w:hAnsiTheme="minorHAnsi" w:cstheme="minorHAnsi"/>
          <w:color w:val="333333"/>
          <w:sz w:val="22"/>
          <w:szCs w:val="22"/>
        </w:rPr>
      </w:pPr>
      <w:r>
        <w:rPr>
          <w:rFonts w:asciiTheme="minorHAnsi" w:hAnsiTheme="minorHAnsi" w:cstheme="minorHAnsi"/>
          <w:color w:val="333333"/>
          <w:sz w:val="22"/>
          <w:szCs w:val="22"/>
        </w:rPr>
        <w:t xml:space="preserve">Removes the requirement that it only applies to districts below 600 students and is limited to courses with fewer than 5 students participating. </w:t>
      </w:r>
    </w:p>
    <w:p w:rsidR="00F918BD" w:rsidRPr="003A1582" w:rsidRDefault="00F918BD" w:rsidP="00503809">
      <w:pPr>
        <w:pStyle w:val="NormalWeb"/>
        <w:numPr>
          <w:ilvl w:val="0"/>
          <w:numId w:val="9"/>
        </w:numPr>
        <w:shd w:val="clear" w:color="auto" w:fill="FFFFFF"/>
        <w:tabs>
          <w:tab w:val="clear" w:pos="720"/>
          <w:tab w:val="num" w:pos="1440"/>
        </w:tabs>
        <w:spacing w:before="0" w:beforeAutospacing="0" w:after="0" w:afterAutospacing="0"/>
        <w:ind w:left="1440"/>
        <w:rPr>
          <w:rFonts w:asciiTheme="minorHAnsi" w:hAnsiTheme="minorHAnsi" w:cstheme="minorHAnsi"/>
          <w:color w:val="333333"/>
          <w:sz w:val="22"/>
          <w:szCs w:val="22"/>
        </w:rPr>
      </w:pPr>
      <w:r>
        <w:rPr>
          <w:rFonts w:asciiTheme="minorHAnsi" w:hAnsiTheme="minorHAnsi" w:cstheme="minorHAnsi"/>
          <w:color w:val="333333"/>
          <w:sz w:val="22"/>
          <w:szCs w:val="22"/>
        </w:rPr>
        <w:t>Specifies that</w:t>
      </w:r>
      <w:r w:rsidRPr="003A1582">
        <w:rPr>
          <w:rFonts w:asciiTheme="minorHAnsi" w:hAnsiTheme="minorHAnsi" w:cstheme="minorHAnsi"/>
          <w:color w:val="333333"/>
          <w:sz w:val="22"/>
          <w:szCs w:val="22"/>
        </w:rPr>
        <w:t xml:space="preserve"> students enrolled in that course do not count for supplementary weighting (concurrent enrollment)</w:t>
      </w:r>
      <w:r>
        <w:rPr>
          <w:rFonts w:asciiTheme="minorHAnsi" w:hAnsiTheme="minorHAnsi" w:cstheme="minorHAnsi"/>
          <w:color w:val="333333"/>
          <w:sz w:val="22"/>
          <w:szCs w:val="22"/>
        </w:rPr>
        <w:t xml:space="preserve"> if the course is used to meet an offer and teach requirement.</w:t>
      </w:r>
    </w:p>
    <w:p w:rsidR="00F918BD" w:rsidRDefault="00F918BD" w:rsidP="00503809">
      <w:pPr>
        <w:pStyle w:val="NormalWeb"/>
        <w:shd w:val="clear" w:color="auto" w:fill="FFFFFF"/>
        <w:spacing w:before="0" w:beforeAutospacing="0" w:after="0" w:afterAutospacing="0"/>
        <w:ind w:left="720"/>
        <w:rPr>
          <w:rFonts w:asciiTheme="minorHAnsi" w:hAnsiTheme="minorHAnsi" w:cstheme="minorHAnsi"/>
          <w:b/>
          <w:color w:val="333333"/>
          <w:sz w:val="22"/>
          <w:szCs w:val="22"/>
        </w:rPr>
      </w:pPr>
    </w:p>
    <w:p w:rsidR="00F918BD" w:rsidRPr="00D76527" w:rsidRDefault="00F918BD" w:rsidP="00503809">
      <w:pPr>
        <w:pStyle w:val="NormalWeb"/>
        <w:shd w:val="clear" w:color="auto" w:fill="FFFFFF"/>
        <w:spacing w:before="0" w:beforeAutospacing="0" w:after="0" w:afterAutospacing="0"/>
        <w:ind w:left="720"/>
        <w:rPr>
          <w:rFonts w:asciiTheme="minorHAnsi" w:hAnsiTheme="minorHAnsi" w:cstheme="minorHAnsi"/>
          <w:b/>
          <w:color w:val="333333"/>
          <w:sz w:val="22"/>
          <w:szCs w:val="22"/>
        </w:rPr>
      </w:pPr>
      <w:r w:rsidRPr="00D76527">
        <w:rPr>
          <w:rFonts w:asciiTheme="minorHAnsi" w:hAnsiTheme="minorHAnsi" w:cstheme="minorHAnsi"/>
          <w:b/>
          <w:color w:val="333333"/>
          <w:sz w:val="22"/>
          <w:szCs w:val="22"/>
        </w:rPr>
        <w:t>Div. V: Sequential units in one classroom</w:t>
      </w:r>
    </w:p>
    <w:p w:rsidR="00F918BD" w:rsidRPr="003A1582" w:rsidRDefault="00F918BD" w:rsidP="00503809">
      <w:pPr>
        <w:pStyle w:val="NormalWeb"/>
        <w:numPr>
          <w:ilvl w:val="0"/>
          <w:numId w:val="10"/>
        </w:numPr>
        <w:shd w:val="clear" w:color="auto" w:fill="FFFFFF"/>
        <w:tabs>
          <w:tab w:val="clear" w:pos="720"/>
          <w:tab w:val="num" w:pos="1440"/>
        </w:tabs>
        <w:spacing w:before="0" w:beforeAutospacing="0" w:after="0" w:afterAutospacing="0"/>
        <w:ind w:left="1440"/>
        <w:rPr>
          <w:rFonts w:asciiTheme="minorHAnsi" w:hAnsiTheme="minorHAnsi" w:cstheme="minorHAnsi"/>
          <w:color w:val="333333"/>
          <w:sz w:val="22"/>
          <w:szCs w:val="22"/>
        </w:rPr>
      </w:pPr>
      <w:r>
        <w:rPr>
          <w:rFonts w:asciiTheme="minorHAnsi" w:hAnsiTheme="minorHAnsi" w:cstheme="minorHAnsi"/>
          <w:color w:val="333333"/>
          <w:sz w:val="22"/>
          <w:szCs w:val="22"/>
        </w:rPr>
        <w:t xml:space="preserve">Allows an </w:t>
      </w:r>
      <w:r w:rsidRPr="003A1582">
        <w:rPr>
          <w:rFonts w:asciiTheme="minorHAnsi" w:hAnsiTheme="minorHAnsi" w:cstheme="minorHAnsi"/>
          <w:color w:val="333333"/>
          <w:sz w:val="22"/>
          <w:szCs w:val="22"/>
        </w:rPr>
        <w:t xml:space="preserve">appropriately licensed teacher </w:t>
      </w:r>
      <w:r>
        <w:rPr>
          <w:rFonts w:asciiTheme="minorHAnsi" w:hAnsiTheme="minorHAnsi" w:cstheme="minorHAnsi"/>
          <w:color w:val="333333"/>
          <w:sz w:val="22"/>
          <w:szCs w:val="22"/>
        </w:rPr>
        <w:t>to</w:t>
      </w:r>
      <w:r w:rsidRPr="003A1582">
        <w:rPr>
          <w:rFonts w:asciiTheme="minorHAnsi" w:hAnsiTheme="minorHAnsi" w:cstheme="minorHAnsi"/>
          <w:color w:val="333333"/>
          <w:sz w:val="22"/>
          <w:szCs w:val="22"/>
        </w:rPr>
        <w:t xml:space="preserve"> teach </w:t>
      </w:r>
      <w:r>
        <w:rPr>
          <w:rFonts w:asciiTheme="minorHAnsi" w:hAnsiTheme="minorHAnsi" w:cstheme="minorHAnsi"/>
          <w:color w:val="333333"/>
          <w:sz w:val="22"/>
          <w:szCs w:val="22"/>
        </w:rPr>
        <w:t>two</w:t>
      </w:r>
      <w:r w:rsidRPr="003A1582">
        <w:rPr>
          <w:rFonts w:asciiTheme="minorHAnsi" w:hAnsiTheme="minorHAnsi" w:cstheme="minorHAnsi"/>
          <w:color w:val="333333"/>
          <w:sz w:val="22"/>
          <w:szCs w:val="22"/>
        </w:rPr>
        <w:t xml:space="preserve"> or more sequential units of one subject area in the same classroom at the same time in grades 9-12 (including AP if </w:t>
      </w:r>
      <w:r>
        <w:rPr>
          <w:rFonts w:asciiTheme="minorHAnsi" w:hAnsiTheme="minorHAnsi" w:cstheme="minorHAnsi"/>
          <w:color w:val="333333"/>
          <w:sz w:val="22"/>
          <w:szCs w:val="22"/>
        </w:rPr>
        <w:t xml:space="preserve">the </w:t>
      </w:r>
      <w:r w:rsidRPr="003A1582">
        <w:rPr>
          <w:rFonts w:asciiTheme="minorHAnsi" w:hAnsiTheme="minorHAnsi" w:cstheme="minorHAnsi"/>
          <w:color w:val="333333"/>
          <w:sz w:val="22"/>
          <w:szCs w:val="22"/>
        </w:rPr>
        <w:t>teacher meets certification requirements)</w:t>
      </w:r>
      <w:r>
        <w:rPr>
          <w:rFonts w:asciiTheme="minorHAnsi" w:hAnsiTheme="minorHAnsi" w:cstheme="minorHAnsi"/>
          <w:color w:val="333333"/>
          <w:sz w:val="22"/>
          <w:szCs w:val="22"/>
        </w:rPr>
        <w:t xml:space="preserve">. This would allow AP credit, community college credit and high school credit to be offered by the same teacher at the same time. </w:t>
      </w:r>
    </w:p>
    <w:p w:rsidR="00F918BD" w:rsidRPr="003A1582" w:rsidRDefault="00F918BD" w:rsidP="00503809">
      <w:pPr>
        <w:pStyle w:val="NormalWeb"/>
        <w:numPr>
          <w:ilvl w:val="0"/>
          <w:numId w:val="10"/>
        </w:numPr>
        <w:shd w:val="clear" w:color="auto" w:fill="FFFFFF"/>
        <w:tabs>
          <w:tab w:val="clear" w:pos="720"/>
          <w:tab w:val="num" w:pos="1440"/>
        </w:tabs>
        <w:spacing w:before="0" w:beforeAutospacing="0" w:after="0" w:afterAutospacing="0"/>
        <w:ind w:left="1440"/>
        <w:rPr>
          <w:rFonts w:asciiTheme="minorHAnsi" w:hAnsiTheme="minorHAnsi" w:cstheme="minorHAnsi"/>
          <w:color w:val="333333"/>
          <w:sz w:val="22"/>
          <w:szCs w:val="22"/>
        </w:rPr>
      </w:pPr>
      <w:r>
        <w:rPr>
          <w:rFonts w:asciiTheme="minorHAnsi" w:hAnsiTheme="minorHAnsi" w:cstheme="minorHAnsi"/>
          <w:color w:val="333333"/>
          <w:sz w:val="22"/>
          <w:szCs w:val="22"/>
        </w:rPr>
        <w:t>Al</w:t>
      </w:r>
      <w:r w:rsidRPr="003A1582">
        <w:rPr>
          <w:rFonts w:asciiTheme="minorHAnsi" w:hAnsiTheme="minorHAnsi" w:cstheme="minorHAnsi"/>
          <w:color w:val="333333"/>
          <w:sz w:val="22"/>
          <w:szCs w:val="22"/>
        </w:rPr>
        <w:t>so allow</w:t>
      </w:r>
      <w:r>
        <w:rPr>
          <w:rFonts w:asciiTheme="minorHAnsi" w:hAnsiTheme="minorHAnsi" w:cstheme="minorHAnsi"/>
          <w:color w:val="333333"/>
          <w:sz w:val="22"/>
          <w:szCs w:val="22"/>
        </w:rPr>
        <w:t>s</w:t>
      </w:r>
      <w:r w:rsidRPr="003A1582">
        <w:rPr>
          <w:rFonts w:asciiTheme="minorHAnsi" w:hAnsiTheme="minorHAnsi" w:cstheme="minorHAnsi"/>
          <w:color w:val="333333"/>
          <w:sz w:val="22"/>
          <w:szCs w:val="22"/>
        </w:rPr>
        <w:t xml:space="preserve"> a communi</w:t>
      </w:r>
      <w:r>
        <w:rPr>
          <w:rFonts w:asciiTheme="minorHAnsi" w:hAnsiTheme="minorHAnsi" w:cstheme="minorHAnsi"/>
          <w:color w:val="333333"/>
          <w:sz w:val="22"/>
          <w:szCs w:val="22"/>
        </w:rPr>
        <w:t>ty college instructor to teach</w:t>
      </w:r>
      <w:r w:rsidRPr="003A1582">
        <w:rPr>
          <w:rFonts w:asciiTheme="minorHAnsi" w:hAnsiTheme="minorHAnsi" w:cstheme="minorHAnsi"/>
          <w:color w:val="333333"/>
          <w:sz w:val="22"/>
          <w:szCs w:val="22"/>
        </w:rPr>
        <w:t xml:space="preserve"> multiple sequential units.</w:t>
      </w:r>
    </w:p>
    <w:p w:rsidR="00F918BD" w:rsidRPr="003A1582" w:rsidRDefault="00F918BD" w:rsidP="00503809">
      <w:pPr>
        <w:pStyle w:val="NormalWeb"/>
        <w:numPr>
          <w:ilvl w:val="0"/>
          <w:numId w:val="10"/>
        </w:numPr>
        <w:shd w:val="clear" w:color="auto" w:fill="FFFFFF"/>
        <w:tabs>
          <w:tab w:val="clear" w:pos="720"/>
          <w:tab w:val="num" w:pos="1440"/>
        </w:tabs>
        <w:spacing w:before="0" w:beforeAutospacing="0" w:after="0" w:afterAutospacing="0"/>
        <w:ind w:left="1440"/>
        <w:rPr>
          <w:rFonts w:asciiTheme="minorHAnsi" w:hAnsiTheme="minorHAnsi" w:cstheme="minorHAnsi"/>
          <w:color w:val="333333"/>
          <w:sz w:val="22"/>
          <w:szCs w:val="22"/>
        </w:rPr>
      </w:pPr>
      <w:r w:rsidRPr="003A1582">
        <w:rPr>
          <w:rFonts w:asciiTheme="minorHAnsi" w:hAnsiTheme="minorHAnsi" w:cstheme="minorHAnsi"/>
          <w:color w:val="333333"/>
          <w:sz w:val="22"/>
          <w:szCs w:val="22"/>
        </w:rPr>
        <w:t xml:space="preserve">Requires </w:t>
      </w:r>
      <w:r>
        <w:rPr>
          <w:rFonts w:asciiTheme="minorHAnsi" w:hAnsiTheme="minorHAnsi" w:cstheme="minorHAnsi"/>
          <w:color w:val="333333"/>
          <w:sz w:val="22"/>
          <w:szCs w:val="22"/>
        </w:rPr>
        <w:t xml:space="preserve">the </w:t>
      </w:r>
      <w:r w:rsidRPr="003A1582">
        <w:rPr>
          <w:rFonts w:asciiTheme="minorHAnsi" w:hAnsiTheme="minorHAnsi" w:cstheme="minorHAnsi"/>
          <w:color w:val="333333"/>
          <w:sz w:val="22"/>
          <w:szCs w:val="22"/>
        </w:rPr>
        <w:t>district to offer high school credit for the course.</w:t>
      </w:r>
    </w:p>
    <w:p w:rsidR="00F918BD" w:rsidRDefault="00F918BD" w:rsidP="00503809">
      <w:pPr>
        <w:pStyle w:val="NormalWeb"/>
        <w:shd w:val="clear" w:color="auto" w:fill="FFFFFF"/>
        <w:spacing w:before="0" w:beforeAutospacing="0" w:after="0" w:afterAutospacing="0"/>
        <w:ind w:left="720"/>
        <w:rPr>
          <w:rFonts w:asciiTheme="minorHAnsi" w:hAnsiTheme="minorHAnsi" w:cstheme="minorHAnsi"/>
          <w:b/>
          <w:color w:val="333333"/>
          <w:sz w:val="22"/>
          <w:szCs w:val="22"/>
        </w:rPr>
      </w:pPr>
    </w:p>
    <w:p w:rsidR="00F918BD" w:rsidRDefault="00F918BD" w:rsidP="00503809">
      <w:pPr>
        <w:pStyle w:val="NormalWeb"/>
        <w:shd w:val="clear" w:color="auto" w:fill="FFFFFF"/>
        <w:spacing w:before="0" w:beforeAutospacing="0" w:after="0" w:afterAutospacing="0"/>
        <w:ind w:left="720"/>
        <w:rPr>
          <w:rFonts w:asciiTheme="minorHAnsi" w:hAnsiTheme="minorHAnsi" w:cstheme="minorHAnsi"/>
          <w:b/>
          <w:color w:val="333333"/>
          <w:sz w:val="22"/>
          <w:szCs w:val="22"/>
        </w:rPr>
      </w:pPr>
      <w:r w:rsidRPr="00D76527">
        <w:rPr>
          <w:rFonts w:asciiTheme="minorHAnsi" w:hAnsiTheme="minorHAnsi" w:cstheme="minorHAnsi"/>
          <w:b/>
          <w:color w:val="333333"/>
          <w:sz w:val="22"/>
          <w:szCs w:val="22"/>
        </w:rPr>
        <w:t xml:space="preserve">Div. VI: Education Standards: </w:t>
      </w:r>
    </w:p>
    <w:p w:rsidR="00F918BD" w:rsidRPr="00D76527" w:rsidRDefault="00F918BD" w:rsidP="00503809">
      <w:pPr>
        <w:pStyle w:val="NormalWeb"/>
        <w:numPr>
          <w:ilvl w:val="0"/>
          <w:numId w:val="10"/>
        </w:numPr>
        <w:shd w:val="clear" w:color="auto" w:fill="FFFFFF"/>
        <w:tabs>
          <w:tab w:val="clear" w:pos="720"/>
          <w:tab w:val="num" w:pos="1440"/>
        </w:tabs>
        <w:spacing w:before="0" w:beforeAutospacing="0" w:after="0" w:afterAutospacing="0"/>
        <w:ind w:left="1440"/>
        <w:rPr>
          <w:rFonts w:asciiTheme="minorHAnsi" w:hAnsiTheme="minorHAnsi" w:cstheme="minorHAnsi"/>
          <w:color w:val="333333"/>
          <w:sz w:val="22"/>
          <w:szCs w:val="22"/>
        </w:rPr>
      </w:pPr>
      <w:r>
        <w:rPr>
          <w:rFonts w:asciiTheme="minorHAnsi" w:hAnsiTheme="minorHAnsi" w:cstheme="minorHAnsi"/>
          <w:color w:val="333333"/>
          <w:sz w:val="22"/>
          <w:szCs w:val="22"/>
        </w:rPr>
        <w:t xml:space="preserve">Strikes from current standards: </w:t>
      </w:r>
    </w:p>
    <w:p w:rsidR="00F918BD" w:rsidRPr="003A1582" w:rsidRDefault="00F918BD" w:rsidP="00503809">
      <w:pPr>
        <w:pStyle w:val="NormalWeb"/>
        <w:numPr>
          <w:ilvl w:val="1"/>
          <w:numId w:val="10"/>
        </w:numPr>
        <w:shd w:val="clear" w:color="auto" w:fill="FFFFFF"/>
        <w:tabs>
          <w:tab w:val="clear" w:pos="1440"/>
          <w:tab w:val="num" w:pos="2160"/>
        </w:tabs>
        <w:spacing w:before="0" w:beforeAutospacing="0" w:after="0" w:afterAutospacing="0"/>
        <w:ind w:left="2160"/>
        <w:rPr>
          <w:rFonts w:asciiTheme="minorHAnsi" w:hAnsiTheme="minorHAnsi" w:cstheme="minorHAnsi"/>
          <w:color w:val="333333"/>
          <w:sz w:val="22"/>
          <w:szCs w:val="22"/>
        </w:rPr>
      </w:pPr>
      <w:r w:rsidRPr="003A1582">
        <w:rPr>
          <w:rFonts w:asciiTheme="minorHAnsi" w:hAnsiTheme="minorHAnsi" w:cstheme="minorHAnsi"/>
          <w:color w:val="333333"/>
          <w:sz w:val="22"/>
          <w:szCs w:val="22"/>
        </w:rPr>
        <w:t>Technology</w:t>
      </w:r>
      <w:r>
        <w:rPr>
          <w:rFonts w:asciiTheme="minorHAnsi" w:hAnsiTheme="minorHAnsi" w:cstheme="minorHAnsi"/>
          <w:color w:val="333333"/>
          <w:sz w:val="22"/>
          <w:szCs w:val="22"/>
        </w:rPr>
        <w:t xml:space="preserve"> literacy</w:t>
      </w:r>
      <w:r w:rsidRPr="003A1582">
        <w:rPr>
          <w:rFonts w:asciiTheme="minorHAnsi" w:hAnsiTheme="minorHAnsi" w:cstheme="minorHAnsi"/>
          <w:color w:val="333333"/>
          <w:sz w:val="22"/>
          <w:szCs w:val="22"/>
        </w:rPr>
        <w:t xml:space="preserve"> from 21</w:t>
      </w:r>
      <w:r w:rsidRPr="003A1582">
        <w:rPr>
          <w:rFonts w:asciiTheme="minorHAnsi" w:hAnsiTheme="minorHAnsi" w:cstheme="minorHAnsi"/>
          <w:color w:val="333333"/>
          <w:sz w:val="22"/>
          <w:szCs w:val="22"/>
          <w:vertAlign w:val="superscript"/>
        </w:rPr>
        <w:t>st</w:t>
      </w:r>
      <w:r w:rsidRPr="003A1582">
        <w:rPr>
          <w:rFonts w:asciiTheme="minorHAnsi" w:hAnsiTheme="minorHAnsi" w:cstheme="minorHAnsi"/>
          <w:color w:val="333333"/>
          <w:sz w:val="22"/>
          <w:szCs w:val="22"/>
        </w:rPr>
        <w:t xml:space="preserve"> Century learning skills</w:t>
      </w:r>
      <w:r>
        <w:rPr>
          <w:rFonts w:asciiTheme="minorHAnsi" w:hAnsiTheme="minorHAnsi" w:cstheme="minorHAnsi"/>
          <w:color w:val="333333"/>
          <w:sz w:val="22"/>
          <w:szCs w:val="22"/>
        </w:rPr>
        <w:t>.</w:t>
      </w:r>
    </w:p>
    <w:p w:rsidR="00F918BD" w:rsidRPr="003A1582" w:rsidRDefault="00F918BD" w:rsidP="00503809">
      <w:pPr>
        <w:pStyle w:val="NormalWeb"/>
        <w:numPr>
          <w:ilvl w:val="1"/>
          <w:numId w:val="10"/>
        </w:numPr>
        <w:shd w:val="clear" w:color="auto" w:fill="FFFFFF"/>
        <w:tabs>
          <w:tab w:val="clear" w:pos="1440"/>
          <w:tab w:val="num" w:pos="2160"/>
        </w:tabs>
        <w:spacing w:before="0" w:beforeAutospacing="0" w:after="0" w:afterAutospacing="0"/>
        <w:ind w:left="2160"/>
        <w:rPr>
          <w:rFonts w:asciiTheme="minorHAnsi" w:hAnsiTheme="minorHAnsi" w:cstheme="minorHAnsi"/>
          <w:color w:val="333333"/>
          <w:sz w:val="22"/>
          <w:szCs w:val="22"/>
        </w:rPr>
      </w:pPr>
      <w:r w:rsidRPr="003A1582">
        <w:rPr>
          <w:rFonts w:asciiTheme="minorHAnsi" w:hAnsiTheme="minorHAnsi" w:cstheme="minorHAnsi"/>
          <w:color w:val="333333"/>
          <w:sz w:val="22"/>
          <w:szCs w:val="22"/>
        </w:rPr>
        <w:t xml:space="preserve">Requirement to teach </w:t>
      </w:r>
      <w:r>
        <w:rPr>
          <w:rFonts w:asciiTheme="minorHAnsi" w:hAnsiTheme="minorHAnsi" w:cstheme="minorHAnsi"/>
          <w:color w:val="333333"/>
          <w:sz w:val="22"/>
          <w:szCs w:val="22"/>
        </w:rPr>
        <w:t>kindergarteners</w:t>
      </w:r>
      <w:r w:rsidRPr="003A1582">
        <w:rPr>
          <w:rFonts w:asciiTheme="minorHAnsi" w:hAnsiTheme="minorHAnsi" w:cstheme="minorHAnsi"/>
          <w:color w:val="333333"/>
          <w:sz w:val="22"/>
          <w:szCs w:val="22"/>
        </w:rPr>
        <w:t xml:space="preserve"> about role of family, sense of self and perception of others</w:t>
      </w:r>
      <w:r>
        <w:rPr>
          <w:rFonts w:asciiTheme="minorHAnsi" w:hAnsiTheme="minorHAnsi" w:cstheme="minorHAnsi"/>
          <w:color w:val="333333"/>
          <w:sz w:val="22"/>
          <w:szCs w:val="22"/>
        </w:rPr>
        <w:t>.</w:t>
      </w:r>
    </w:p>
    <w:p w:rsidR="00F918BD" w:rsidRPr="003A1582" w:rsidRDefault="00F918BD" w:rsidP="00503809">
      <w:pPr>
        <w:pStyle w:val="NormalWeb"/>
        <w:numPr>
          <w:ilvl w:val="1"/>
          <w:numId w:val="10"/>
        </w:numPr>
        <w:shd w:val="clear" w:color="auto" w:fill="FFFFFF"/>
        <w:tabs>
          <w:tab w:val="clear" w:pos="1440"/>
          <w:tab w:val="num" w:pos="2160"/>
        </w:tabs>
        <w:spacing w:before="0" w:beforeAutospacing="0" w:after="0" w:afterAutospacing="0"/>
        <w:ind w:left="2160"/>
        <w:rPr>
          <w:rFonts w:asciiTheme="minorHAnsi" w:hAnsiTheme="minorHAnsi" w:cstheme="minorHAnsi"/>
          <w:color w:val="333333"/>
          <w:sz w:val="22"/>
          <w:szCs w:val="22"/>
        </w:rPr>
      </w:pPr>
      <w:r w:rsidRPr="003A1582">
        <w:rPr>
          <w:rFonts w:asciiTheme="minorHAnsi" w:hAnsiTheme="minorHAnsi" w:cstheme="minorHAnsi"/>
          <w:color w:val="333333"/>
          <w:sz w:val="22"/>
          <w:szCs w:val="22"/>
        </w:rPr>
        <w:t>AIDS</w:t>
      </w:r>
      <w:r>
        <w:rPr>
          <w:rFonts w:asciiTheme="minorHAnsi" w:hAnsiTheme="minorHAnsi" w:cstheme="minorHAnsi"/>
          <w:color w:val="333333"/>
          <w:sz w:val="22"/>
          <w:szCs w:val="22"/>
        </w:rPr>
        <w:t>/HIV</w:t>
      </w:r>
      <w:r w:rsidRPr="003A1582">
        <w:rPr>
          <w:rFonts w:asciiTheme="minorHAnsi" w:hAnsiTheme="minorHAnsi" w:cstheme="minorHAnsi"/>
          <w:color w:val="333333"/>
          <w:sz w:val="22"/>
          <w:szCs w:val="22"/>
        </w:rPr>
        <w:t xml:space="preserve"> references throughout</w:t>
      </w:r>
      <w:r>
        <w:rPr>
          <w:rFonts w:asciiTheme="minorHAnsi" w:hAnsiTheme="minorHAnsi" w:cstheme="minorHAnsi"/>
          <w:color w:val="333333"/>
          <w:sz w:val="22"/>
          <w:szCs w:val="22"/>
        </w:rPr>
        <w:t>.</w:t>
      </w:r>
    </w:p>
    <w:p w:rsidR="00F918BD" w:rsidRPr="002D6F79" w:rsidRDefault="00F918BD" w:rsidP="002D6F79">
      <w:pPr>
        <w:pStyle w:val="NormalWeb"/>
        <w:numPr>
          <w:ilvl w:val="0"/>
          <w:numId w:val="10"/>
        </w:numPr>
        <w:shd w:val="clear" w:color="auto" w:fill="FFFFFF"/>
        <w:tabs>
          <w:tab w:val="clear" w:pos="720"/>
          <w:tab w:val="num" w:pos="1440"/>
        </w:tabs>
        <w:spacing w:before="0" w:beforeAutospacing="0" w:after="0" w:afterAutospacing="0"/>
        <w:ind w:left="1440"/>
        <w:rPr>
          <w:rFonts w:asciiTheme="minorHAnsi" w:hAnsiTheme="minorHAnsi" w:cstheme="minorHAnsi"/>
          <w:color w:val="333333"/>
          <w:sz w:val="22"/>
          <w:szCs w:val="22"/>
        </w:rPr>
      </w:pPr>
      <w:r w:rsidRPr="003A1582">
        <w:rPr>
          <w:rFonts w:asciiTheme="minorHAnsi" w:hAnsiTheme="minorHAnsi" w:cstheme="minorHAnsi"/>
          <w:color w:val="333333"/>
          <w:sz w:val="22"/>
          <w:szCs w:val="22"/>
        </w:rPr>
        <w:t xml:space="preserve">Adds to career exploration a duty to facilitate career readiness and introduce students </w:t>
      </w:r>
      <w:r w:rsidRPr="002D6F79">
        <w:rPr>
          <w:rFonts w:asciiTheme="minorHAnsi" w:hAnsiTheme="minorHAnsi" w:cstheme="minorHAnsi"/>
          <w:color w:val="333333"/>
          <w:sz w:val="22"/>
          <w:szCs w:val="22"/>
        </w:rPr>
        <w:t>to career opportunities within the local community and across Iowa.</w:t>
      </w:r>
    </w:p>
    <w:p w:rsidR="00F918BD" w:rsidRPr="003A1582" w:rsidRDefault="00F918BD" w:rsidP="00503809">
      <w:pPr>
        <w:pStyle w:val="NormalWeb"/>
        <w:numPr>
          <w:ilvl w:val="0"/>
          <w:numId w:val="10"/>
        </w:numPr>
        <w:shd w:val="clear" w:color="auto" w:fill="FFFFFF"/>
        <w:tabs>
          <w:tab w:val="clear" w:pos="720"/>
          <w:tab w:val="num" w:pos="1440"/>
        </w:tabs>
        <w:spacing w:before="0" w:beforeAutospacing="0" w:after="0" w:afterAutospacing="0"/>
        <w:ind w:left="1440"/>
        <w:rPr>
          <w:rFonts w:asciiTheme="minorHAnsi" w:hAnsiTheme="minorHAnsi" w:cstheme="minorHAnsi"/>
          <w:color w:val="333333"/>
          <w:sz w:val="22"/>
          <w:szCs w:val="22"/>
        </w:rPr>
      </w:pPr>
      <w:r w:rsidRPr="003A1582">
        <w:rPr>
          <w:rFonts w:asciiTheme="minorHAnsi" w:hAnsiTheme="minorHAnsi" w:cstheme="minorHAnsi"/>
          <w:color w:val="333333"/>
          <w:sz w:val="22"/>
          <w:szCs w:val="22"/>
        </w:rPr>
        <w:t xml:space="preserve">Requires </w:t>
      </w:r>
      <w:r>
        <w:rPr>
          <w:rFonts w:asciiTheme="minorHAnsi" w:hAnsiTheme="minorHAnsi" w:cstheme="minorHAnsi"/>
          <w:color w:val="333333"/>
          <w:sz w:val="22"/>
          <w:szCs w:val="22"/>
        </w:rPr>
        <w:t>two</w:t>
      </w:r>
      <w:r w:rsidRPr="003A1582">
        <w:rPr>
          <w:rFonts w:asciiTheme="minorHAnsi" w:hAnsiTheme="minorHAnsi" w:cstheme="minorHAnsi"/>
          <w:color w:val="333333"/>
          <w:sz w:val="22"/>
          <w:szCs w:val="22"/>
        </w:rPr>
        <w:t xml:space="preserve"> sequential units of world languages and </w:t>
      </w:r>
      <w:r>
        <w:rPr>
          <w:rFonts w:asciiTheme="minorHAnsi" w:hAnsiTheme="minorHAnsi" w:cstheme="minorHAnsi"/>
          <w:color w:val="333333"/>
          <w:sz w:val="22"/>
          <w:szCs w:val="22"/>
        </w:rPr>
        <w:t>two</w:t>
      </w:r>
      <w:r w:rsidRPr="003A1582">
        <w:rPr>
          <w:rFonts w:asciiTheme="minorHAnsi" w:hAnsiTheme="minorHAnsi" w:cstheme="minorHAnsi"/>
          <w:color w:val="333333"/>
          <w:sz w:val="22"/>
          <w:szCs w:val="22"/>
        </w:rPr>
        <w:t xml:space="preserve"> units of fine arts (which may include any of: dan</w:t>
      </w:r>
      <w:r>
        <w:rPr>
          <w:rFonts w:asciiTheme="minorHAnsi" w:hAnsiTheme="minorHAnsi" w:cstheme="minorHAnsi"/>
          <w:color w:val="333333"/>
          <w:sz w:val="22"/>
          <w:szCs w:val="22"/>
        </w:rPr>
        <w:t>ce, music theater or visual art</w:t>
      </w:r>
      <w:r w:rsidRPr="003A1582">
        <w:rPr>
          <w:rFonts w:asciiTheme="minorHAnsi" w:hAnsiTheme="minorHAnsi" w:cstheme="minorHAnsi"/>
          <w:color w:val="333333"/>
          <w:sz w:val="22"/>
          <w:szCs w:val="22"/>
        </w:rPr>
        <w:t>)</w:t>
      </w:r>
      <w:r>
        <w:rPr>
          <w:rFonts w:asciiTheme="minorHAnsi" w:hAnsiTheme="minorHAnsi" w:cstheme="minorHAnsi"/>
          <w:color w:val="333333"/>
          <w:sz w:val="22"/>
          <w:szCs w:val="22"/>
        </w:rPr>
        <w:t>. Current law states four units.</w:t>
      </w:r>
    </w:p>
    <w:p w:rsidR="00F918BD" w:rsidRPr="003A1582" w:rsidRDefault="00F918BD" w:rsidP="00503809">
      <w:pPr>
        <w:pStyle w:val="NormalWeb"/>
        <w:numPr>
          <w:ilvl w:val="0"/>
          <w:numId w:val="10"/>
        </w:numPr>
        <w:shd w:val="clear" w:color="auto" w:fill="FFFFFF"/>
        <w:tabs>
          <w:tab w:val="clear" w:pos="720"/>
          <w:tab w:val="num" w:pos="1440"/>
        </w:tabs>
        <w:spacing w:before="0" w:beforeAutospacing="0" w:after="0" w:afterAutospacing="0"/>
        <w:ind w:left="1440"/>
        <w:rPr>
          <w:rFonts w:asciiTheme="minorHAnsi" w:hAnsiTheme="minorHAnsi" w:cstheme="minorHAnsi"/>
          <w:color w:val="333333"/>
          <w:sz w:val="22"/>
          <w:szCs w:val="22"/>
        </w:rPr>
      </w:pPr>
      <w:r w:rsidRPr="003A1582">
        <w:rPr>
          <w:rFonts w:asciiTheme="minorHAnsi" w:hAnsiTheme="minorHAnsi" w:cstheme="minorHAnsi"/>
          <w:color w:val="333333"/>
          <w:sz w:val="22"/>
          <w:szCs w:val="22"/>
        </w:rPr>
        <w:t xml:space="preserve">Mandates excusing </w:t>
      </w:r>
      <w:r>
        <w:rPr>
          <w:rFonts w:asciiTheme="minorHAnsi" w:hAnsiTheme="minorHAnsi" w:cstheme="minorHAnsi"/>
          <w:color w:val="333333"/>
          <w:sz w:val="22"/>
          <w:szCs w:val="22"/>
        </w:rPr>
        <w:t xml:space="preserve">a </w:t>
      </w:r>
      <w:r w:rsidRPr="003A1582">
        <w:rPr>
          <w:rFonts w:asciiTheme="minorHAnsi" w:hAnsiTheme="minorHAnsi" w:cstheme="minorHAnsi"/>
          <w:color w:val="333333"/>
          <w:sz w:val="22"/>
          <w:szCs w:val="22"/>
        </w:rPr>
        <w:t xml:space="preserve">high school student from </w:t>
      </w:r>
      <w:r>
        <w:rPr>
          <w:rFonts w:asciiTheme="minorHAnsi" w:hAnsiTheme="minorHAnsi" w:cstheme="minorHAnsi"/>
          <w:color w:val="333333"/>
          <w:sz w:val="22"/>
          <w:szCs w:val="22"/>
        </w:rPr>
        <w:t>physical education requirements if:</w:t>
      </w:r>
    </w:p>
    <w:p w:rsidR="00F918BD" w:rsidRPr="003A1582" w:rsidRDefault="00F918BD" w:rsidP="00503809">
      <w:pPr>
        <w:pStyle w:val="NormalWeb"/>
        <w:numPr>
          <w:ilvl w:val="1"/>
          <w:numId w:val="10"/>
        </w:numPr>
        <w:shd w:val="clear" w:color="auto" w:fill="FFFFFF"/>
        <w:tabs>
          <w:tab w:val="clear" w:pos="1440"/>
          <w:tab w:val="num" w:pos="2160"/>
        </w:tabs>
        <w:spacing w:before="0" w:beforeAutospacing="0" w:after="0" w:afterAutospacing="0"/>
        <w:ind w:left="2160"/>
        <w:rPr>
          <w:rFonts w:asciiTheme="minorHAnsi" w:hAnsiTheme="minorHAnsi" w:cstheme="minorHAnsi"/>
          <w:color w:val="333333"/>
          <w:sz w:val="22"/>
          <w:szCs w:val="22"/>
        </w:rPr>
      </w:pPr>
      <w:r w:rsidRPr="003A1582">
        <w:rPr>
          <w:rFonts w:asciiTheme="minorHAnsi" w:hAnsiTheme="minorHAnsi" w:cstheme="minorHAnsi"/>
          <w:color w:val="333333"/>
          <w:sz w:val="22"/>
          <w:szCs w:val="22"/>
        </w:rPr>
        <w:t>Student is seeking waiver to enroll in academic courses otherwise not available</w:t>
      </w:r>
      <w:r w:rsidRPr="00B339FF">
        <w:rPr>
          <w:rFonts w:asciiTheme="minorHAnsi" w:hAnsiTheme="minorHAnsi" w:cstheme="minorHAnsi"/>
          <w:color w:val="333333"/>
          <w:sz w:val="22"/>
          <w:szCs w:val="22"/>
        </w:rPr>
        <w:t xml:space="preserve">, or enrolled in a </w:t>
      </w:r>
      <w:r w:rsidR="00630036" w:rsidRPr="00B339FF">
        <w:rPr>
          <w:rFonts w:asciiTheme="minorHAnsi" w:hAnsiTheme="minorHAnsi" w:cstheme="minorHAnsi"/>
          <w:color w:val="333333"/>
          <w:sz w:val="22"/>
          <w:szCs w:val="22"/>
        </w:rPr>
        <w:t>work-based learning program or other educational program authorized by the school which requires the student to leave the school premises for specified periods of time during the school day</w:t>
      </w:r>
      <w:r w:rsidR="00F0489D" w:rsidRPr="00B339FF">
        <w:rPr>
          <w:rFonts w:asciiTheme="minorHAnsi" w:hAnsiTheme="minorHAnsi" w:cstheme="minorHAnsi"/>
          <w:color w:val="333333"/>
          <w:sz w:val="22"/>
          <w:szCs w:val="22"/>
        </w:rPr>
        <w:t>,</w:t>
      </w:r>
      <w:r w:rsidRPr="00B339FF">
        <w:rPr>
          <w:rFonts w:asciiTheme="minorHAnsi" w:hAnsiTheme="minorHAnsi" w:cstheme="minorHAnsi"/>
          <w:color w:val="333333"/>
          <w:sz w:val="22"/>
          <w:szCs w:val="22"/>
        </w:rPr>
        <w:t xml:space="preserve"> or ac</w:t>
      </w:r>
      <w:r w:rsidRPr="003A1582">
        <w:rPr>
          <w:rFonts w:asciiTheme="minorHAnsi" w:hAnsiTheme="minorHAnsi" w:cstheme="minorHAnsi"/>
          <w:color w:val="333333"/>
          <w:sz w:val="22"/>
          <w:szCs w:val="22"/>
        </w:rPr>
        <w:t>tivity sponsored by the school which requires at least as much activity at 1/8</w:t>
      </w:r>
      <w:r w:rsidRPr="003A1582">
        <w:rPr>
          <w:rFonts w:asciiTheme="minorHAnsi" w:hAnsiTheme="minorHAnsi" w:cstheme="minorHAnsi"/>
          <w:color w:val="333333"/>
          <w:sz w:val="22"/>
          <w:szCs w:val="22"/>
          <w:vertAlign w:val="superscript"/>
        </w:rPr>
        <w:t>th</w:t>
      </w:r>
      <w:r w:rsidRPr="003A1582">
        <w:rPr>
          <w:rFonts w:asciiTheme="minorHAnsi" w:hAnsiTheme="minorHAnsi" w:cstheme="minorHAnsi"/>
          <w:color w:val="333333"/>
          <w:sz w:val="22"/>
          <w:szCs w:val="22"/>
        </w:rPr>
        <w:t xml:space="preserve"> unit per week</w:t>
      </w:r>
      <w:r>
        <w:rPr>
          <w:rFonts w:asciiTheme="minorHAnsi" w:hAnsiTheme="minorHAnsi" w:cstheme="minorHAnsi"/>
          <w:color w:val="333333"/>
          <w:sz w:val="22"/>
          <w:szCs w:val="22"/>
        </w:rPr>
        <w:t>.</w:t>
      </w:r>
    </w:p>
    <w:p w:rsidR="00F918BD" w:rsidRPr="003A1582" w:rsidRDefault="00F918BD" w:rsidP="00503809">
      <w:pPr>
        <w:pStyle w:val="NormalWeb"/>
        <w:numPr>
          <w:ilvl w:val="1"/>
          <w:numId w:val="10"/>
        </w:numPr>
        <w:shd w:val="clear" w:color="auto" w:fill="FFFFFF"/>
        <w:tabs>
          <w:tab w:val="clear" w:pos="1440"/>
          <w:tab w:val="num" w:pos="2160"/>
        </w:tabs>
        <w:spacing w:before="0" w:beforeAutospacing="0" w:after="0" w:afterAutospacing="0"/>
        <w:ind w:left="2160"/>
        <w:rPr>
          <w:rFonts w:asciiTheme="minorHAnsi" w:hAnsiTheme="minorHAnsi" w:cstheme="minorHAnsi"/>
          <w:color w:val="333333"/>
          <w:sz w:val="22"/>
          <w:szCs w:val="22"/>
        </w:rPr>
      </w:pPr>
      <w:r w:rsidRPr="003A1582">
        <w:rPr>
          <w:rFonts w:asciiTheme="minorHAnsi" w:hAnsiTheme="minorHAnsi" w:cstheme="minorHAnsi"/>
          <w:color w:val="333333"/>
          <w:sz w:val="22"/>
          <w:szCs w:val="22"/>
        </w:rPr>
        <w:t>Removes all of the process for principal in consult with counselor. States student shall be excused if parent requests and the</w:t>
      </w:r>
      <w:r>
        <w:rPr>
          <w:rFonts w:asciiTheme="minorHAnsi" w:hAnsiTheme="minorHAnsi" w:cstheme="minorHAnsi"/>
          <w:color w:val="333333"/>
          <w:sz w:val="22"/>
          <w:szCs w:val="22"/>
        </w:rPr>
        <w:t xml:space="preserve"> student </w:t>
      </w:r>
      <w:r w:rsidRPr="003A1582">
        <w:rPr>
          <w:rFonts w:asciiTheme="minorHAnsi" w:hAnsiTheme="minorHAnsi" w:cstheme="minorHAnsi"/>
          <w:color w:val="333333"/>
          <w:sz w:val="22"/>
          <w:szCs w:val="22"/>
        </w:rPr>
        <w:t>meet</w:t>
      </w:r>
      <w:r>
        <w:rPr>
          <w:rFonts w:asciiTheme="minorHAnsi" w:hAnsiTheme="minorHAnsi" w:cstheme="minorHAnsi"/>
          <w:color w:val="333333"/>
          <w:sz w:val="22"/>
          <w:szCs w:val="22"/>
        </w:rPr>
        <w:t>s any of</w:t>
      </w:r>
      <w:r w:rsidRPr="003A1582">
        <w:rPr>
          <w:rFonts w:asciiTheme="minorHAnsi" w:hAnsiTheme="minorHAnsi" w:cstheme="minorHAnsi"/>
          <w:color w:val="333333"/>
          <w:sz w:val="22"/>
          <w:szCs w:val="22"/>
        </w:rPr>
        <w:t xml:space="preserve"> the above requirements. </w:t>
      </w:r>
    </w:p>
    <w:p w:rsidR="00F918BD" w:rsidRPr="003A1582" w:rsidRDefault="00F918BD" w:rsidP="00503809">
      <w:pPr>
        <w:pStyle w:val="NormalWeb"/>
        <w:numPr>
          <w:ilvl w:val="1"/>
          <w:numId w:val="10"/>
        </w:numPr>
        <w:shd w:val="clear" w:color="auto" w:fill="FFFFFF"/>
        <w:tabs>
          <w:tab w:val="clear" w:pos="1440"/>
          <w:tab w:val="num" w:pos="2160"/>
        </w:tabs>
        <w:spacing w:before="0" w:beforeAutospacing="0" w:after="0" w:afterAutospacing="0"/>
        <w:ind w:left="2160"/>
        <w:rPr>
          <w:rFonts w:asciiTheme="minorHAnsi" w:hAnsiTheme="minorHAnsi" w:cstheme="minorHAnsi"/>
          <w:color w:val="333333"/>
          <w:sz w:val="22"/>
          <w:szCs w:val="22"/>
        </w:rPr>
      </w:pPr>
      <w:r w:rsidRPr="003A1582">
        <w:rPr>
          <w:rFonts w:asciiTheme="minorHAnsi" w:hAnsiTheme="minorHAnsi" w:cstheme="minorHAnsi"/>
          <w:color w:val="333333"/>
          <w:sz w:val="22"/>
          <w:szCs w:val="22"/>
        </w:rPr>
        <w:t xml:space="preserve">Does not alter </w:t>
      </w:r>
      <w:r>
        <w:rPr>
          <w:rFonts w:asciiTheme="minorHAnsi" w:hAnsiTheme="minorHAnsi" w:cstheme="minorHAnsi"/>
          <w:color w:val="333333"/>
          <w:sz w:val="22"/>
          <w:szCs w:val="22"/>
        </w:rPr>
        <w:t xml:space="preserve">the </w:t>
      </w:r>
      <w:r w:rsidRPr="003A1582">
        <w:rPr>
          <w:rFonts w:asciiTheme="minorHAnsi" w:hAnsiTheme="minorHAnsi" w:cstheme="minorHAnsi"/>
          <w:color w:val="333333"/>
          <w:sz w:val="22"/>
          <w:szCs w:val="22"/>
        </w:rPr>
        <w:t>religious exemption process</w:t>
      </w:r>
      <w:r>
        <w:rPr>
          <w:rFonts w:asciiTheme="minorHAnsi" w:hAnsiTheme="minorHAnsi" w:cstheme="minorHAnsi"/>
          <w:color w:val="333333"/>
          <w:sz w:val="22"/>
          <w:szCs w:val="22"/>
        </w:rPr>
        <w:t>.</w:t>
      </w:r>
    </w:p>
    <w:p w:rsidR="00F918BD" w:rsidRPr="003A1582" w:rsidRDefault="00F918BD" w:rsidP="00503809">
      <w:pPr>
        <w:pStyle w:val="NormalWeb"/>
        <w:numPr>
          <w:ilvl w:val="0"/>
          <w:numId w:val="10"/>
        </w:numPr>
        <w:shd w:val="clear" w:color="auto" w:fill="FFFFFF"/>
        <w:tabs>
          <w:tab w:val="clear" w:pos="720"/>
          <w:tab w:val="num" w:pos="1440"/>
        </w:tabs>
        <w:spacing w:before="0" w:beforeAutospacing="0" w:after="0" w:afterAutospacing="0"/>
        <w:ind w:left="1440"/>
        <w:rPr>
          <w:rFonts w:asciiTheme="minorHAnsi" w:hAnsiTheme="minorHAnsi" w:cstheme="minorHAnsi"/>
          <w:color w:val="333333"/>
          <w:sz w:val="22"/>
          <w:szCs w:val="22"/>
        </w:rPr>
      </w:pPr>
      <w:r w:rsidRPr="003A1582">
        <w:rPr>
          <w:rFonts w:asciiTheme="minorHAnsi" w:hAnsiTheme="minorHAnsi" w:cstheme="minorHAnsi"/>
          <w:color w:val="333333"/>
          <w:sz w:val="22"/>
          <w:szCs w:val="22"/>
        </w:rPr>
        <w:t xml:space="preserve">Changes financial literacy: must offer ½ unit, which MAY be offered and taught through dedicated units of coursework or through units of coursework that also meet the requirements of the coursework required under other </w:t>
      </w:r>
      <w:r>
        <w:rPr>
          <w:rFonts w:asciiTheme="minorHAnsi" w:hAnsiTheme="minorHAnsi" w:cstheme="minorHAnsi"/>
          <w:color w:val="333333"/>
          <w:sz w:val="22"/>
          <w:szCs w:val="22"/>
        </w:rPr>
        <w:t>offer and teach</w:t>
      </w:r>
      <w:r w:rsidRPr="003A1582">
        <w:rPr>
          <w:rFonts w:asciiTheme="minorHAnsi" w:hAnsiTheme="minorHAnsi" w:cstheme="minorHAnsi"/>
          <w:color w:val="333333"/>
          <w:sz w:val="22"/>
          <w:szCs w:val="22"/>
        </w:rPr>
        <w:t xml:space="preserve"> areas (Science, Social Studies, ELA, Math first 4 units or Math 2 more unit, and CTE). </w:t>
      </w:r>
      <w:r>
        <w:rPr>
          <w:rFonts w:asciiTheme="minorHAnsi" w:hAnsiTheme="minorHAnsi" w:cstheme="minorHAnsi"/>
          <w:color w:val="333333"/>
          <w:sz w:val="22"/>
          <w:szCs w:val="22"/>
        </w:rPr>
        <w:t xml:space="preserve">District must still </w:t>
      </w:r>
      <w:r w:rsidRPr="003A1582">
        <w:rPr>
          <w:rFonts w:asciiTheme="minorHAnsi" w:hAnsiTheme="minorHAnsi" w:cstheme="minorHAnsi"/>
          <w:color w:val="333333"/>
          <w:sz w:val="22"/>
          <w:szCs w:val="22"/>
        </w:rPr>
        <w:t xml:space="preserve">meet all of the financial literacy standards and </w:t>
      </w:r>
      <w:r>
        <w:rPr>
          <w:rFonts w:asciiTheme="minorHAnsi" w:hAnsiTheme="minorHAnsi" w:cstheme="minorHAnsi"/>
          <w:color w:val="333333"/>
          <w:sz w:val="22"/>
          <w:szCs w:val="22"/>
        </w:rPr>
        <w:t>may</w:t>
      </w:r>
      <w:r w:rsidRPr="003A1582">
        <w:rPr>
          <w:rFonts w:asciiTheme="minorHAnsi" w:hAnsiTheme="minorHAnsi" w:cstheme="minorHAnsi"/>
          <w:color w:val="333333"/>
          <w:sz w:val="22"/>
          <w:szCs w:val="22"/>
        </w:rPr>
        <w:t xml:space="preserve"> meet the requirement</w:t>
      </w:r>
      <w:r>
        <w:rPr>
          <w:rFonts w:asciiTheme="minorHAnsi" w:hAnsiTheme="minorHAnsi" w:cstheme="minorHAnsi"/>
          <w:color w:val="333333"/>
          <w:sz w:val="22"/>
          <w:szCs w:val="22"/>
        </w:rPr>
        <w:t>s</w:t>
      </w:r>
      <w:r w:rsidRPr="003A1582">
        <w:rPr>
          <w:rFonts w:asciiTheme="minorHAnsi" w:hAnsiTheme="minorHAnsi" w:cstheme="minorHAnsi"/>
          <w:color w:val="333333"/>
          <w:sz w:val="22"/>
          <w:szCs w:val="22"/>
        </w:rPr>
        <w:t xml:space="preserve"> through any combination of courses. Strikes the requirement that a student complete a financial literacy course to graduate. </w:t>
      </w:r>
    </w:p>
    <w:p w:rsidR="00F918BD" w:rsidRPr="003A1582" w:rsidRDefault="00F918BD" w:rsidP="00503809">
      <w:pPr>
        <w:pStyle w:val="NormalWeb"/>
        <w:numPr>
          <w:ilvl w:val="0"/>
          <w:numId w:val="10"/>
        </w:numPr>
        <w:shd w:val="clear" w:color="auto" w:fill="FFFFFF"/>
        <w:tabs>
          <w:tab w:val="clear" w:pos="720"/>
          <w:tab w:val="num" w:pos="1440"/>
        </w:tabs>
        <w:spacing w:before="0" w:beforeAutospacing="0" w:after="0" w:afterAutospacing="0"/>
        <w:ind w:left="1440"/>
        <w:rPr>
          <w:rFonts w:asciiTheme="minorHAnsi" w:hAnsiTheme="minorHAnsi" w:cstheme="minorHAnsi"/>
          <w:color w:val="333333"/>
          <w:sz w:val="22"/>
          <w:szCs w:val="22"/>
        </w:rPr>
      </w:pPr>
      <w:r w:rsidRPr="003A1582">
        <w:rPr>
          <w:rFonts w:asciiTheme="minorHAnsi" w:hAnsiTheme="minorHAnsi" w:cstheme="minorHAnsi"/>
          <w:color w:val="333333"/>
          <w:sz w:val="22"/>
          <w:szCs w:val="22"/>
        </w:rPr>
        <w:t>Senate accepted the House’s amendment on C</w:t>
      </w:r>
      <w:r>
        <w:rPr>
          <w:rFonts w:asciiTheme="minorHAnsi" w:hAnsiTheme="minorHAnsi" w:cstheme="minorHAnsi"/>
          <w:color w:val="333333"/>
          <w:sz w:val="22"/>
          <w:szCs w:val="22"/>
        </w:rPr>
        <w:t>PR</w:t>
      </w:r>
      <w:r w:rsidRPr="003A1582">
        <w:rPr>
          <w:rFonts w:asciiTheme="minorHAnsi" w:hAnsiTheme="minorHAnsi" w:cstheme="minorHAnsi"/>
          <w:color w:val="333333"/>
          <w:sz w:val="22"/>
          <w:szCs w:val="22"/>
        </w:rPr>
        <w:t xml:space="preserve"> certification, so </w:t>
      </w:r>
      <w:r>
        <w:rPr>
          <w:rFonts w:asciiTheme="minorHAnsi" w:hAnsiTheme="minorHAnsi" w:cstheme="minorHAnsi"/>
          <w:color w:val="333333"/>
          <w:sz w:val="22"/>
          <w:szCs w:val="22"/>
        </w:rPr>
        <w:t>current law remains and high school</w:t>
      </w:r>
      <w:r w:rsidRPr="003A1582">
        <w:rPr>
          <w:rFonts w:asciiTheme="minorHAnsi" w:hAnsiTheme="minorHAnsi" w:cstheme="minorHAnsi"/>
          <w:color w:val="333333"/>
          <w:sz w:val="22"/>
          <w:szCs w:val="22"/>
        </w:rPr>
        <w:t xml:space="preserve"> students must complete CPR certification to graduate. </w:t>
      </w:r>
    </w:p>
    <w:p w:rsidR="00F918BD" w:rsidRDefault="00F918BD" w:rsidP="00503809">
      <w:pPr>
        <w:pStyle w:val="NormalWeb"/>
        <w:shd w:val="clear" w:color="auto" w:fill="FFFFFF"/>
        <w:spacing w:before="0" w:beforeAutospacing="0" w:after="0" w:afterAutospacing="0"/>
        <w:ind w:left="720"/>
        <w:rPr>
          <w:rFonts w:asciiTheme="minorHAnsi" w:hAnsiTheme="minorHAnsi" w:cstheme="minorHAnsi"/>
          <w:color w:val="333333"/>
          <w:sz w:val="22"/>
          <w:szCs w:val="22"/>
        </w:rPr>
      </w:pPr>
      <w:r>
        <w:rPr>
          <w:rFonts w:asciiTheme="minorHAnsi" w:hAnsiTheme="minorHAnsi" w:cstheme="minorHAnsi"/>
          <w:color w:val="333333"/>
          <w:sz w:val="22"/>
          <w:szCs w:val="22"/>
        </w:rPr>
        <w:t>This bill was amended and approved by the Senate 34:16. The House concurred, 60:36, sending the bill to the Governor, who has not yet signed it.</w:t>
      </w:r>
      <w:r w:rsidR="002719FB">
        <w:rPr>
          <w:rFonts w:asciiTheme="minorHAnsi" w:hAnsiTheme="minorHAnsi" w:cstheme="minorHAnsi"/>
          <w:color w:val="333333"/>
          <w:sz w:val="22"/>
          <w:szCs w:val="22"/>
        </w:rPr>
        <w:t xml:space="preserve"> </w:t>
      </w:r>
      <w:r w:rsidR="006E2625">
        <w:rPr>
          <w:rFonts w:asciiTheme="minorHAnsi" w:hAnsiTheme="minorHAnsi" w:cstheme="minorHAnsi"/>
          <w:color w:val="333333"/>
          <w:sz w:val="22"/>
          <w:szCs w:val="22"/>
        </w:rPr>
        <w:t xml:space="preserve">The bill will be effective on July 1, 2023 if signed by the Governor. </w:t>
      </w:r>
      <w:r w:rsidR="00EE2817">
        <w:rPr>
          <w:rFonts w:asciiTheme="minorHAnsi" w:hAnsiTheme="minorHAnsi" w:cstheme="minorHAnsi"/>
          <w:color w:val="333333"/>
          <w:sz w:val="22"/>
          <w:szCs w:val="22"/>
        </w:rPr>
        <w:t xml:space="preserve">UEN registered in support. </w:t>
      </w:r>
    </w:p>
    <w:p w:rsidR="00F918BD" w:rsidRDefault="00F918BD" w:rsidP="00F918BD">
      <w:pPr>
        <w:pStyle w:val="NormalWeb"/>
        <w:shd w:val="clear" w:color="auto" w:fill="FFFFFF"/>
        <w:spacing w:before="0" w:beforeAutospacing="0" w:after="0" w:afterAutospacing="0"/>
        <w:rPr>
          <w:rFonts w:asciiTheme="minorHAnsi" w:hAnsiTheme="minorHAnsi" w:cstheme="minorHAnsi"/>
          <w:color w:val="333333"/>
          <w:sz w:val="22"/>
          <w:szCs w:val="22"/>
        </w:rPr>
      </w:pPr>
    </w:p>
    <w:p w:rsidR="00F918BD" w:rsidRPr="00B06406" w:rsidRDefault="00983BE8" w:rsidP="00F918BD">
      <w:pPr>
        <w:spacing w:after="0" w:line="240" w:lineRule="auto"/>
      </w:pPr>
      <w:hyperlink r:id="rId43" w:history="1">
        <w:r w:rsidR="00F918BD" w:rsidRPr="00B06406">
          <w:rPr>
            <w:rStyle w:val="Hyperlink"/>
            <w:b/>
          </w:rPr>
          <w:t>SF 482</w:t>
        </w:r>
      </w:hyperlink>
      <w:r w:rsidR="00F918BD" w:rsidRPr="00B06406">
        <w:t xml:space="preserve"> </w:t>
      </w:r>
      <w:r w:rsidR="00F918BD" w:rsidRPr="00F918BD">
        <w:rPr>
          <w:b/>
        </w:rPr>
        <w:t>Use of School</w:t>
      </w:r>
      <w:r w:rsidR="00F918BD">
        <w:t xml:space="preserve"> </w:t>
      </w:r>
      <w:r w:rsidR="00F918BD" w:rsidRPr="00B06406">
        <w:rPr>
          <w:b/>
        </w:rPr>
        <w:t>Bathroom</w:t>
      </w:r>
      <w:r w:rsidR="00F918BD">
        <w:rPr>
          <w:b/>
        </w:rPr>
        <w:t>s by Birth Gender</w:t>
      </w:r>
      <w:r w:rsidR="00F918BD" w:rsidRPr="007B083D">
        <w:t xml:space="preserve">: </w:t>
      </w:r>
      <w:r w:rsidR="00F918BD" w:rsidRPr="00B06406">
        <w:t xml:space="preserve">The bill </w:t>
      </w:r>
      <w:r w:rsidR="00C61847">
        <w:t>wa</w:t>
      </w:r>
      <w:r w:rsidR="00F918BD" w:rsidRPr="00B06406">
        <w:t xml:space="preserve">s effective on enactment, which means </w:t>
      </w:r>
      <w:r w:rsidR="00C61847">
        <w:t>when signed by the Governor, o</w:t>
      </w:r>
      <w:r w:rsidR="007F7F8E">
        <w:t>n</w:t>
      </w:r>
      <w:r w:rsidR="00C61847">
        <w:t xml:space="preserve"> March 22, 2023</w:t>
      </w:r>
      <w:r w:rsidR="00F918BD" w:rsidRPr="00B06406">
        <w:t>.</w:t>
      </w:r>
      <w:r w:rsidR="00F918BD">
        <w:t xml:space="preserve"> </w:t>
      </w:r>
      <w:r w:rsidR="00F918BD" w:rsidRPr="00B06406">
        <w:t xml:space="preserve">The bill does the following: </w:t>
      </w:r>
    </w:p>
    <w:p w:rsidR="00F918BD" w:rsidRPr="00B06406" w:rsidRDefault="00F918BD" w:rsidP="00F918BD">
      <w:pPr>
        <w:pStyle w:val="ListParagraph"/>
        <w:numPr>
          <w:ilvl w:val="0"/>
          <w:numId w:val="11"/>
        </w:numPr>
        <w:spacing w:after="0" w:line="240" w:lineRule="auto"/>
      </w:pPr>
      <w:r w:rsidRPr="00B06406">
        <w:lastRenderedPageBreak/>
        <w:t>Amends Iowa Civil Right Code to state that it is not discriminatory to regulate bathroom use.</w:t>
      </w:r>
      <w:r>
        <w:t xml:space="preserve"> </w:t>
      </w:r>
      <w:r w:rsidRPr="00B06406">
        <w:t>That may or may not be a factor that a judge would consider if there is a legal challenge, which we expect will happen.</w:t>
      </w:r>
      <w:r>
        <w:t xml:space="preserve"> </w:t>
      </w:r>
      <w:r w:rsidRPr="00B06406">
        <w:t xml:space="preserve">The court could grant an injunction prohibiting implementation until a decision is made, but until that happens, the bill is the law of the land. </w:t>
      </w:r>
    </w:p>
    <w:p w:rsidR="00F918BD" w:rsidRPr="00B06406" w:rsidRDefault="00F918BD" w:rsidP="00F918BD">
      <w:pPr>
        <w:pStyle w:val="ListParagraph"/>
        <w:numPr>
          <w:ilvl w:val="0"/>
          <w:numId w:val="11"/>
        </w:numPr>
        <w:spacing w:after="0" w:line="240" w:lineRule="auto"/>
      </w:pPr>
      <w:r w:rsidRPr="00B06406">
        <w:t>Defines “multiple occupancy restroom or changing area” as an area in a school building designed or designated to be used by more than one person at a time, in which students may be in various stages of undress in the presence of other students or persons. Includes but not limited to restroom, lock</w:t>
      </w:r>
      <w:r>
        <w:t>er</w:t>
      </w:r>
      <w:r w:rsidRPr="00B06406">
        <w:t xml:space="preserve"> room, changing room or shower room. Defines “school” means a public school or non</w:t>
      </w:r>
      <w:r>
        <w:t>-</w:t>
      </w:r>
      <w:r w:rsidRPr="00B06406">
        <w:t>public school. Defines “sex” meaning biological sex as listed on an official birth certificate issued at or near the time of birth.</w:t>
      </w:r>
      <w:r>
        <w:t xml:space="preserve"> </w:t>
      </w:r>
      <w:r w:rsidRPr="00B06406">
        <w:t xml:space="preserve">Specifies that a “single occupancy restroom” is for one person at a time. </w:t>
      </w:r>
    </w:p>
    <w:p w:rsidR="00F918BD" w:rsidRPr="00B06406" w:rsidRDefault="00F918BD" w:rsidP="00F918BD">
      <w:pPr>
        <w:pStyle w:val="ListParagraph"/>
        <w:numPr>
          <w:ilvl w:val="0"/>
          <w:numId w:val="11"/>
        </w:numPr>
        <w:spacing w:after="0" w:line="240" w:lineRule="auto"/>
      </w:pPr>
      <w:r w:rsidRPr="00B06406">
        <w:t>Requires schools to designate multiple occupancy restrooms or changing areas only for and used by persons of the same sex. Prohibits a person from entering a multiple occupancy restroom or changing area, or a single occupancy restroom or changing area designated only for persons of the same sex, that does not correspond with the person’s sex.</w:t>
      </w:r>
      <w:r>
        <w:t xml:space="preserve"> </w:t>
      </w:r>
    </w:p>
    <w:p w:rsidR="00F918BD" w:rsidRPr="00B06406" w:rsidRDefault="00F918BD" w:rsidP="00F918BD">
      <w:pPr>
        <w:pStyle w:val="ListParagraph"/>
        <w:numPr>
          <w:ilvl w:val="0"/>
          <w:numId w:val="11"/>
        </w:numPr>
        <w:spacing w:line="240" w:lineRule="auto"/>
      </w:pPr>
      <w:r w:rsidRPr="00B06406">
        <w:t xml:space="preserve">Applies to any other school facility, facility used for extra-curricular activity, overnight accommodations, or any other setting where a student may be in various stages of undress in the presence of other students or persons, school personnel shall provide separate, private areas designated for use by students based on the students’ sex. </w:t>
      </w:r>
    </w:p>
    <w:p w:rsidR="00F918BD" w:rsidRPr="00B06406" w:rsidRDefault="00F918BD" w:rsidP="00F918BD">
      <w:pPr>
        <w:pStyle w:val="ListParagraph"/>
        <w:numPr>
          <w:ilvl w:val="0"/>
          <w:numId w:val="11"/>
        </w:numPr>
        <w:spacing w:line="240" w:lineRule="auto"/>
      </w:pPr>
      <w:r w:rsidRPr="00B06406">
        <w:t>Accommodations:</w:t>
      </w:r>
      <w:r>
        <w:t xml:space="preserve"> </w:t>
      </w:r>
      <w:r w:rsidRPr="00B06406">
        <w:t>students desiring greater privacy, with written parent consent to school officials, may request access to alternative facilities. To the extent reasonable, the school official shall offer options (but cannot include an option for access to a restroom not aligned to sex at birth while students of the opposite sex are present or could be present.)</w:t>
      </w:r>
    </w:p>
    <w:p w:rsidR="00F918BD" w:rsidRPr="00B06406" w:rsidRDefault="00F918BD" w:rsidP="00F918BD">
      <w:pPr>
        <w:pStyle w:val="ListParagraph"/>
        <w:numPr>
          <w:ilvl w:val="0"/>
          <w:numId w:val="11"/>
        </w:numPr>
        <w:spacing w:line="240" w:lineRule="auto"/>
      </w:pPr>
      <w:r w:rsidRPr="00B06406">
        <w:t>The Act includes list of reasonable accommodations</w:t>
      </w:r>
      <w:r>
        <w:t>:</w:t>
      </w:r>
      <w:r w:rsidRPr="00B06406">
        <w:t xml:space="preserve"> 1) access to a single occupancy restroom or changing area</w:t>
      </w:r>
      <w:r>
        <w:t>,</w:t>
      </w:r>
      <w:r w:rsidRPr="00B06406">
        <w:t xml:space="preserve"> 2) access to a unisex single</w:t>
      </w:r>
      <w:r>
        <w:t>-</w:t>
      </w:r>
      <w:r w:rsidRPr="00B06406">
        <w:t>occupancy restroom or changing area by only one student at a time</w:t>
      </w:r>
      <w:r>
        <w:t>,</w:t>
      </w:r>
      <w:r w:rsidRPr="00B06406">
        <w:t xml:space="preserve"> and 3) controlled use of faculty multiple occupancy restroom or changing area or a single occupancy restroom or changing area.</w:t>
      </w:r>
      <w:r>
        <w:t xml:space="preserve"> </w:t>
      </w:r>
    </w:p>
    <w:p w:rsidR="00F918BD" w:rsidRPr="00B06406" w:rsidRDefault="00F918BD" w:rsidP="00F918BD">
      <w:pPr>
        <w:pStyle w:val="ListParagraph"/>
        <w:numPr>
          <w:ilvl w:val="0"/>
          <w:numId w:val="11"/>
        </w:numPr>
        <w:spacing w:line="240" w:lineRule="auto"/>
      </w:pPr>
      <w:r w:rsidRPr="00B06406">
        <w:t>Requires the district to adopt policies to accommodate disables persons or young children in need of physical assistance.</w:t>
      </w:r>
      <w:r>
        <w:t xml:space="preserve"> </w:t>
      </w:r>
      <w:r w:rsidRPr="00B06406">
        <w:t xml:space="preserve">Permits access for custodial or maintenance purposes when such facility is not occupied by a member of the opposite sex, or for rendering medical assistance, for safety during a natural disaster, emergency or when necessary to prevent a serious threat to student safety. </w:t>
      </w:r>
    </w:p>
    <w:p w:rsidR="00F918BD" w:rsidRDefault="00F918BD" w:rsidP="00F918BD">
      <w:pPr>
        <w:pStyle w:val="ListParagraph"/>
        <w:numPr>
          <w:ilvl w:val="0"/>
          <w:numId w:val="11"/>
        </w:numPr>
        <w:spacing w:line="240" w:lineRule="auto"/>
      </w:pPr>
      <w:r w:rsidRPr="00B06406">
        <w:t xml:space="preserve">Allows Iowa citizens to file a complaint of a school not complying with the law, by providing written notice to the school describing the violation. If the school does not cure the violation within 3 business days, allows the citizen to file the complaint with the Iowa Attorney General. Requires the AG to investigate and allows the AG to initiate legal court action if warranted. </w:t>
      </w:r>
    </w:p>
    <w:p w:rsidR="00C61847" w:rsidRPr="00B06406" w:rsidRDefault="00C61847" w:rsidP="00C61847">
      <w:pPr>
        <w:spacing w:line="240" w:lineRule="auto"/>
        <w:ind w:left="468"/>
      </w:pPr>
      <w:r>
        <w:t>The</w:t>
      </w:r>
      <w:r w:rsidRPr="007B083D">
        <w:t xml:space="preserve"> bill was approved in the Senate 33:16 and the House agreed 57:39.</w:t>
      </w:r>
      <w:r w:rsidR="002719FB">
        <w:t xml:space="preserve"> </w:t>
      </w:r>
      <w:r w:rsidRPr="00B06406">
        <w:t xml:space="preserve">Gov. Reynolds signed </w:t>
      </w:r>
      <w:r>
        <w:t>it on 3/22/2023</w:t>
      </w:r>
      <w:r w:rsidRPr="00B06406">
        <w:t>.</w:t>
      </w:r>
      <w:r w:rsidR="00EE2817">
        <w:t xml:space="preserve"> UEN registered opposed to the bill. </w:t>
      </w:r>
    </w:p>
    <w:p w:rsidR="00A7161D" w:rsidRDefault="00A7161D" w:rsidP="00A7161D">
      <w:pPr>
        <w:spacing w:after="0" w:line="240" w:lineRule="auto"/>
      </w:pPr>
    </w:p>
    <w:p w:rsidR="00F918BD" w:rsidRDefault="00983BE8" w:rsidP="00F918BD">
      <w:pPr>
        <w:pStyle w:val="NormalWeb"/>
        <w:shd w:val="clear" w:color="auto" w:fill="FFFFFF"/>
        <w:spacing w:before="0" w:beforeAutospacing="0" w:after="0" w:afterAutospacing="0"/>
        <w:rPr>
          <w:rFonts w:asciiTheme="minorHAnsi" w:hAnsiTheme="minorHAnsi" w:cstheme="minorHAnsi"/>
          <w:color w:val="333333"/>
          <w:sz w:val="22"/>
          <w:szCs w:val="22"/>
        </w:rPr>
      </w:pPr>
      <w:hyperlink r:id="rId44" w:history="1">
        <w:r w:rsidR="00F918BD">
          <w:rPr>
            <w:rStyle w:val="Hyperlink"/>
            <w:rFonts w:asciiTheme="minorHAnsi" w:hAnsiTheme="minorHAnsi" w:cstheme="minorHAnsi"/>
            <w:b/>
            <w:bCs/>
            <w:sz w:val="22"/>
            <w:szCs w:val="22"/>
          </w:rPr>
          <w:t>SF 496</w:t>
        </w:r>
      </w:hyperlink>
      <w:r w:rsidR="00F918BD">
        <w:rPr>
          <w:rStyle w:val="Hyperlink"/>
          <w:rFonts w:asciiTheme="minorHAnsi" w:hAnsiTheme="minorHAnsi" w:cstheme="minorHAnsi"/>
          <w:b/>
          <w:bCs/>
          <w:sz w:val="22"/>
          <w:szCs w:val="22"/>
        </w:rPr>
        <w:t xml:space="preserve"> </w:t>
      </w:r>
      <w:r w:rsidR="00F918BD">
        <w:rPr>
          <w:rFonts w:asciiTheme="minorHAnsi" w:hAnsiTheme="minorHAnsi" w:cstheme="minorHAnsi"/>
          <w:b/>
          <w:bCs/>
          <w:color w:val="333333"/>
          <w:sz w:val="22"/>
          <w:szCs w:val="22"/>
        </w:rPr>
        <w:t xml:space="preserve">Transparency and Parents’ Rights: </w:t>
      </w:r>
      <w:r w:rsidR="00F918BD">
        <w:rPr>
          <w:rFonts w:asciiTheme="minorHAnsi" w:hAnsiTheme="minorHAnsi" w:cstheme="minorHAnsi"/>
          <w:color w:val="333333"/>
          <w:sz w:val="22"/>
          <w:szCs w:val="22"/>
        </w:rPr>
        <w:t xml:space="preserve">includes the following: </w:t>
      </w:r>
    </w:p>
    <w:p w:rsidR="00F918BD" w:rsidRPr="00B06406" w:rsidRDefault="00F918BD" w:rsidP="00F918BD">
      <w:pPr>
        <w:numPr>
          <w:ilvl w:val="0"/>
          <w:numId w:val="8"/>
        </w:numPr>
        <w:spacing w:after="0" w:line="240" w:lineRule="auto"/>
      </w:pPr>
      <w:r w:rsidRPr="00B06406">
        <w:t>Prohibits any program, curriculum, test, survey, questionnaire, promotion, or instruction relating to gender identity or sexual orientation to students in K-6.</w:t>
      </w:r>
      <w:r>
        <w:t xml:space="preserve"> </w:t>
      </w:r>
      <w:r w:rsidRPr="00B06406">
        <w:t>Requires age-appropriate materials (defined below).</w:t>
      </w:r>
      <w:r>
        <w:t xml:space="preserve"> </w:t>
      </w:r>
      <w:r w:rsidRPr="00B06406">
        <w:t>The language specifically excludes private schools f</w:t>
      </w:r>
      <w:r>
        <w:t>ro</w:t>
      </w:r>
      <w:r w:rsidRPr="00B06406">
        <w:t xml:space="preserve">m these requirements. </w:t>
      </w:r>
    </w:p>
    <w:p w:rsidR="00F918BD" w:rsidRPr="00B06406" w:rsidRDefault="00F918BD" w:rsidP="00F918BD">
      <w:pPr>
        <w:numPr>
          <w:ilvl w:val="0"/>
          <w:numId w:val="8"/>
        </w:numPr>
        <w:spacing w:after="0" w:line="240" w:lineRule="auto"/>
      </w:pPr>
      <w:r w:rsidRPr="00B06406">
        <w:t>Deletes HIV and HPV/Vaccine from K-12 health curriculum (still requires inst</w:t>
      </w:r>
      <w:r>
        <w:t>ruction on STDs in grades 7-12). Does not prohibit such instruction but removes it from the requirement that it must be taught.</w:t>
      </w:r>
    </w:p>
    <w:p w:rsidR="00F918BD" w:rsidRPr="00B06406" w:rsidRDefault="00F918BD" w:rsidP="00F918BD">
      <w:pPr>
        <w:numPr>
          <w:ilvl w:val="0"/>
          <w:numId w:val="8"/>
        </w:numPr>
        <w:spacing w:after="0" w:line="240" w:lineRule="auto"/>
      </w:pPr>
      <w:r w:rsidRPr="00B06406">
        <w:t>Requires districts to have a K-1</w:t>
      </w:r>
      <w:r>
        <w:t xml:space="preserve">2 library program, consistent with </w:t>
      </w:r>
      <w:r w:rsidRPr="00B06406">
        <w:t>educational standards, with age-appropriate materials, and support</w:t>
      </w:r>
      <w:r>
        <w:t>ing</w:t>
      </w:r>
      <w:r w:rsidRPr="00B06406">
        <w:t xml:space="preserve"> student achievement goals.</w:t>
      </w:r>
    </w:p>
    <w:p w:rsidR="00F918BD" w:rsidRPr="00B06406" w:rsidRDefault="00F918BD" w:rsidP="00F918BD">
      <w:pPr>
        <w:numPr>
          <w:ilvl w:val="0"/>
          <w:numId w:val="8"/>
        </w:numPr>
        <w:spacing w:after="0" w:line="240" w:lineRule="auto"/>
      </w:pPr>
      <w:r>
        <w:t xml:space="preserve">Districts have until January 1, 2024 before penalties regarding library provisions would kick in. </w:t>
      </w:r>
      <w:r w:rsidRPr="00B06406">
        <w:t xml:space="preserve">If </w:t>
      </w:r>
      <w:r>
        <w:t>a</w:t>
      </w:r>
      <w:r w:rsidRPr="00B06406">
        <w:t xml:space="preserve"> </w:t>
      </w:r>
      <w:r>
        <w:t>DE</w:t>
      </w:r>
      <w:r w:rsidRPr="00B06406">
        <w:t xml:space="preserve"> investigat</w:t>
      </w:r>
      <w:r>
        <w:t>ion</w:t>
      </w:r>
      <w:r w:rsidRPr="00B06406">
        <w:t xml:space="preserve"> determines the district or an employee has violated</w:t>
      </w:r>
      <w:r>
        <w:t xml:space="preserve"> the</w:t>
      </w:r>
      <w:r w:rsidRPr="00B06406">
        <w:t xml:space="preserve"> provision</w:t>
      </w:r>
      <w:r>
        <w:t xml:space="preserve"> prohibiting content in library books that was not age-appropriate, </w:t>
      </w:r>
      <w:r w:rsidRPr="00B06406">
        <w:t xml:space="preserve">specifies these consequences: </w:t>
      </w:r>
    </w:p>
    <w:p w:rsidR="00F918BD" w:rsidRPr="00B06406" w:rsidRDefault="00F918BD" w:rsidP="00F918BD">
      <w:pPr>
        <w:numPr>
          <w:ilvl w:val="1"/>
          <w:numId w:val="8"/>
        </w:numPr>
        <w:spacing w:after="0" w:line="240" w:lineRule="auto"/>
      </w:pPr>
      <w:r w:rsidRPr="00B06406">
        <w:lastRenderedPageBreak/>
        <w:t>First violation results in a written warning to the school board or employee</w:t>
      </w:r>
      <w:r>
        <w:t>.</w:t>
      </w:r>
    </w:p>
    <w:p w:rsidR="00F918BD" w:rsidRPr="00B06406" w:rsidRDefault="00F918BD" w:rsidP="00F918BD">
      <w:pPr>
        <w:numPr>
          <w:ilvl w:val="1"/>
          <w:numId w:val="8"/>
        </w:numPr>
        <w:spacing w:after="0" w:line="240" w:lineRule="auto"/>
      </w:pPr>
      <w:r w:rsidRPr="00B06406">
        <w:t xml:space="preserve">Second </w:t>
      </w:r>
      <w:r>
        <w:t xml:space="preserve">and subsequent </w:t>
      </w:r>
      <w:r w:rsidRPr="00B06406">
        <w:t>violation, if DE finds the district knowingly violated the requirements, subjects the Superintendent to a BOEE ethics investigation</w:t>
      </w:r>
      <w:r>
        <w:t>.</w:t>
      </w:r>
    </w:p>
    <w:p w:rsidR="00F918BD" w:rsidRPr="00B06406" w:rsidRDefault="00F918BD" w:rsidP="00F918BD">
      <w:pPr>
        <w:numPr>
          <w:ilvl w:val="1"/>
          <w:numId w:val="8"/>
        </w:numPr>
        <w:spacing w:after="0" w:line="240" w:lineRule="auto"/>
      </w:pPr>
      <w:r w:rsidRPr="00B06406">
        <w:t xml:space="preserve">Second </w:t>
      </w:r>
      <w:r>
        <w:t xml:space="preserve">and subsequent </w:t>
      </w:r>
      <w:r w:rsidRPr="00B06406">
        <w:t>violation, if pertains to a licensed employee which knowingly violated the requirements, subjects that employee to BOEE ethics investigation</w:t>
      </w:r>
      <w:r>
        <w:t>.</w:t>
      </w:r>
    </w:p>
    <w:p w:rsidR="00F918BD" w:rsidRPr="00B06406" w:rsidRDefault="00F918BD" w:rsidP="00F918BD">
      <w:pPr>
        <w:numPr>
          <w:ilvl w:val="1"/>
          <w:numId w:val="8"/>
        </w:numPr>
        <w:spacing w:after="0" w:line="240" w:lineRule="auto"/>
      </w:pPr>
      <w:r w:rsidRPr="00B06406">
        <w:t>BOEE investigations cou</w:t>
      </w:r>
      <w:r>
        <w:t>ld lead to disciplinary action.</w:t>
      </w:r>
    </w:p>
    <w:p w:rsidR="00F918BD" w:rsidRPr="00B06406" w:rsidRDefault="00F918BD" w:rsidP="00F918BD">
      <w:pPr>
        <w:numPr>
          <w:ilvl w:val="0"/>
          <w:numId w:val="8"/>
        </w:numPr>
        <w:spacing w:after="0" w:line="240" w:lineRule="auto"/>
      </w:pPr>
      <w:r w:rsidRPr="00B06406">
        <w:t>Defines “Age-Appropriate” to mean topics, messages, and</w:t>
      </w:r>
      <w:r>
        <w:t xml:space="preserve"> </w:t>
      </w:r>
      <w:r w:rsidRPr="00B06406">
        <w:t>teaching methods suitable to particular ages or age groups</w:t>
      </w:r>
      <w:r>
        <w:t xml:space="preserve"> </w:t>
      </w:r>
      <w:r w:rsidRPr="00B06406">
        <w:t>of children and adolescents, based on developing cognitive,</w:t>
      </w:r>
      <w:r>
        <w:t xml:space="preserve"> </w:t>
      </w:r>
      <w:r w:rsidRPr="00B06406">
        <w:t>emotional, and behavioral capacity typical for the age or age</w:t>
      </w:r>
      <w:r>
        <w:t xml:space="preserve"> </w:t>
      </w:r>
      <w:r w:rsidRPr="00B06406">
        <w:t xml:space="preserve">group. “Age-appropriate” does not include any material with descriptions or visual depictions of a sex act as defined in section </w:t>
      </w:r>
      <w:hyperlink r:id="rId45" w:history="1">
        <w:r w:rsidRPr="00B06406">
          <w:rPr>
            <w:rStyle w:val="Hyperlink"/>
          </w:rPr>
          <w:t>702.17</w:t>
        </w:r>
      </w:hyperlink>
      <w:r w:rsidRPr="00B06406">
        <w:t>.</w:t>
      </w:r>
      <w:r>
        <w:t xml:space="preserve"> </w:t>
      </w:r>
      <w:r w:rsidRPr="00B06406">
        <w:t>Excludes human growth and development grades 7-12 (sex education classes).</w:t>
      </w:r>
      <w:r>
        <w:t xml:space="preserve"> </w:t>
      </w:r>
      <w:r w:rsidRPr="00B06406">
        <w:t>Requires research</w:t>
      </w:r>
      <w:r>
        <w:t>-</w:t>
      </w:r>
      <w:r w:rsidRPr="00B06406">
        <w:t xml:space="preserve">based content and defines “research-based” according to Iowa Code </w:t>
      </w:r>
      <w:hyperlink r:id="rId46" w:history="1">
        <w:r w:rsidRPr="00B06406">
          <w:rPr>
            <w:rStyle w:val="Hyperlink"/>
          </w:rPr>
          <w:t>279.50</w:t>
        </w:r>
      </w:hyperlink>
      <w:r w:rsidRPr="00B06406">
        <w:t xml:space="preserve">, which includes the requirement that information is verified or supported by the weight of research conducted in compliance with accepted scientific methods. . . and is free of racial, ethnic, sexual orientation and gender biases. </w:t>
      </w:r>
    </w:p>
    <w:p w:rsidR="00F918BD" w:rsidRDefault="00F918BD" w:rsidP="00F918BD">
      <w:pPr>
        <w:numPr>
          <w:ilvl w:val="0"/>
          <w:numId w:val="8"/>
        </w:numPr>
        <w:spacing w:after="0" w:line="240" w:lineRule="auto"/>
      </w:pPr>
      <w:r w:rsidRPr="003C54E9">
        <w:t>Requires each school board to provide age-appropriate and research-based instruction in human growth and development including instruction regarding self-esteem, stress management, interpersonal relationships, and domestic abuse in grades 1-6</w:t>
      </w:r>
      <w:r>
        <w:t>.</w:t>
      </w:r>
    </w:p>
    <w:p w:rsidR="00F918BD" w:rsidRPr="00B06406" w:rsidRDefault="00F918BD" w:rsidP="00F918BD">
      <w:pPr>
        <w:numPr>
          <w:ilvl w:val="0"/>
          <w:numId w:val="8"/>
        </w:numPr>
        <w:spacing w:after="0" w:line="240" w:lineRule="auto"/>
      </w:pPr>
      <w:r w:rsidRPr="00B06406">
        <w:t>Prohibits schools from a formal examination or survey of a student</w:t>
      </w:r>
      <w:r>
        <w:t>-</w:t>
      </w:r>
      <w:r w:rsidRPr="00B06406">
        <w:t xml:space="preserve">designed to assess the students’ mental, emotional or physical health that is not required by state or federal law without first getting written parent consent. Requires written notice to parents, at least 7 days prior, </w:t>
      </w:r>
      <w:r>
        <w:t xml:space="preserve">to </w:t>
      </w:r>
      <w:r w:rsidRPr="00B06406">
        <w:t>administering an exam or survey required by state or federal law. Requires the notice to include a copy of the survey or link to where the parent can access it.</w:t>
      </w:r>
      <w:r>
        <w:t xml:space="preserve"> </w:t>
      </w:r>
      <w:r w:rsidRPr="00B06406">
        <w:t>Does not apply to vision or hearing exams</w:t>
      </w:r>
      <w:r>
        <w:t xml:space="preserve"> and makes exceptions for emergent care situations and for cooperating in a child in need of assistance process.</w:t>
      </w:r>
    </w:p>
    <w:p w:rsidR="00F918BD" w:rsidRPr="00B06406" w:rsidRDefault="00F918BD" w:rsidP="00F918BD">
      <w:pPr>
        <w:numPr>
          <w:ilvl w:val="0"/>
          <w:numId w:val="8"/>
        </w:numPr>
        <w:spacing w:after="0" w:line="240" w:lineRule="auto"/>
      </w:pPr>
      <w:r w:rsidRPr="00B06406">
        <w:t xml:space="preserve">Requires schools to publish </w:t>
      </w:r>
      <w:r>
        <w:t>on</w:t>
      </w:r>
      <w:r w:rsidRPr="00B06406">
        <w:t xml:space="preserve"> the district’s website: </w:t>
      </w:r>
    </w:p>
    <w:p w:rsidR="00F918BD" w:rsidRPr="00B06406" w:rsidRDefault="00F918BD" w:rsidP="00F918BD">
      <w:pPr>
        <w:numPr>
          <w:ilvl w:val="1"/>
          <w:numId w:val="8"/>
        </w:numPr>
        <w:spacing w:after="0" w:line="240" w:lineRule="auto"/>
      </w:pPr>
      <w:r w:rsidRPr="00B06406">
        <w:t>A detailed explanation of the procedures or policies in effect for the parent of a student enrolled in the school district to request removal of a book, article, outline, handout, video or other education material available to students in the classroom or library</w:t>
      </w:r>
      <w:r>
        <w:t>. Requires the policy to be prominently displayed on the district’s website</w:t>
      </w:r>
      <w:r w:rsidRPr="00B06406">
        <w:t xml:space="preserve">. </w:t>
      </w:r>
    </w:p>
    <w:p w:rsidR="00F918BD" w:rsidRPr="00B06406" w:rsidRDefault="00F918BD" w:rsidP="00F918BD">
      <w:pPr>
        <w:numPr>
          <w:ilvl w:val="1"/>
          <w:numId w:val="8"/>
        </w:numPr>
        <w:spacing w:after="0" w:line="240" w:lineRule="auto"/>
      </w:pPr>
      <w:r w:rsidRPr="00B06406">
        <w:t xml:space="preserve">A detailed explanation of procedures or policies to request </w:t>
      </w:r>
      <w:r>
        <w:t xml:space="preserve">a </w:t>
      </w:r>
      <w:r w:rsidRPr="00B06406">
        <w:t>review of decisions made by the school board</w:t>
      </w:r>
      <w:r>
        <w:t>,</w:t>
      </w:r>
      <w:r w:rsidRPr="00B06406">
        <w:t xml:space="preserve"> including the petition process for a public hearing. </w:t>
      </w:r>
    </w:p>
    <w:p w:rsidR="00F918BD" w:rsidRPr="003C54E9" w:rsidRDefault="00F918BD" w:rsidP="00F918BD">
      <w:pPr>
        <w:numPr>
          <w:ilvl w:val="0"/>
          <w:numId w:val="8"/>
        </w:numPr>
        <w:spacing w:after="0" w:line="240" w:lineRule="auto"/>
      </w:pPr>
      <w:r w:rsidRPr="003C54E9">
        <w:t>Requires school board to adopt a policy describing how parents can review instructional materials used in classr</w:t>
      </w:r>
      <w:r>
        <w:t>ooms. Policy must be on the web</w:t>
      </w:r>
      <w:r w:rsidRPr="003C54E9">
        <w:t xml:space="preserve">site and must include the process for a parent to opt their child out of material. </w:t>
      </w:r>
      <w:r>
        <w:t>Access to the p</w:t>
      </w:r>
      <w:r w:rsidRPr="003C54E9">
        <w:t xml:space="preserve">olicy must be provided to parents annually in writing or electronically. </w:t>
      </w:r>
    </w:p>
    <w:p w:rsidR="00F918BD" w:rsidRPr="003C54E9" w:rsidRDefault="00F918BD" w:rsidP="00F918BD">
      <w:pPr>
        <w:numPr>
          <w:ilvl w:val="0"/>
          <w:numId w:val="8"/>
        </w:numPr>
        <w:spacing w:after="0" w:line="240" w:lineRule="auto"/>
      </w:pPr>
      <w:r w:rsidRPr="003C54E9">
        <w:t>Defines instructional materials as “printed or electronic textbooks and related core materials that are written and published primarily for use in elementary and secondary instruction and required by the state or district for use by students in the student’s classes by the teacher of record.</w:t>
      </w:r>
      <w:r>
        <w:t>”</w:t>
      </w:r>
      <w:r w:rsidRPr="003C54E9">
        <w:t xml:space="preserve"> Excludes lesson plans. </w:t>
      </w:r>
    </w:p>
    <w:p w:rsidR="00F918BD" w:rsidRPr="003C54E9" w:rsidRDefault="00F918BD" w:rsidP="00F918BD">
      <w:pPr>
        <w:numPr>
          <w:ilvl w:val="0"/>
          <w:numId w:val="8"/>
        </w:numPr>
        <w:spacing w:after="0" w:line="240" w:lineRule="auto"/>
      </w:pPr>
      <w:r w:rsidRPr="003C54E9">
        <w:t xml:space="preserve">Requires </w:t>
      </w:r>
      <w:r>
        <w:t xml:space="preserve">posting a </w:t>
      </w:r>
      <w:r w:rsidRPr="003C54E9">
        <w:t xml:space="preserve">comprehensive list of books available to students in libraries. If </w:t>
      </w:r>
      <w:r>
        <w:t xml:space="preserve">the </w:t>
      </w:r>
      <w:r w:rsidRPr="003C54E9">
        <w:t>district does</w:t>
      </w:r>
      <w:r>
        <w:t xml:space="preserve"> not</w:t>
      </w:r>
      <w:r w:rsidRPr="003C54E9">
        <w:t xml:space="preserve"> use an e-catalogue yet, </w:t>
      </w:r>
      <w:r>
        <w:t xml:space="preserve">allows a </w:t>
      </w:r>
      <w:r w:rsidRPr="003C54E9">
        <w:t xml:space="preserve">request </w:t>
      </w:r>
      <w:r>
        <w:t xml:space="preserve">to the DE for </w:t>
      </w:r>
      <w:r w:rsidRPr="003C54E9">
        <w:t xml:space="preserve">waiver for school years before July 1, 2025. </w:t>
      </w:r>
    </w:p>
    <w:p w:rsidR="00F918BD" w:rsidRPr="003C54E9" w:rsidRDefault="00F918BD" w:rsidP="00F918BD">
      <w:pPr>
        <w:numPr>
          <w:ilvl w:val="0"/>
          <w:numId w:val="8"/>
        </w:numPr>
        <w:spacing w:after="0" w:line="240" w:lineRule="auto"/>
      </w:pPr>
      <w:r w:rsidRPr="003C54E9">
        <w:t xml:space="preserve">Requires identity of a parent requesting removal of materials from the classroom or library shall be confidential. </w:t>
      </w:r>
    </w:p>
    <w:p w:rsidR="00F918BD" w:rsidRPr="003C54E9" w:rsidRDefault="00F918BD" w:rsidP="00F918BD">
      <w:pPr>
        <w:numPr>
          <w:ilvl w:val="0"/>
          <w:numId w:val="8"/>
        </w:numPr>
        <w:spacing w:after="0" w:line="240" w:lineRule="auto"/>
      </w:pPr>
      <w:r w:rsidRPr="003C54E9">
        <w:t>Requires charter schools to be subject to</w:t>
      </w:r>
      <w:r>
        <w:t xml:space="preserve"> these same requirements as public schools districts:</w:t>
      </w:r>
    </w:p>
    <w:p w:rsidR="00F918BD" w:rsidRPr="003C54E9" w:rsidRDefault="00F918BD" w:rsidP="00F918BD">
      <w:pPr>
        <w:numPr>
          <w:ilvl w:val="1"/>
          <w:numId w:val="8"/>
        </w:numPr>
        <w:spacing w:after="0" w:line="240" w:lineRule="auto"/>
      </w:pPr>
      <w:r w:rsidRPr="003C54E9">
        <w:t xml:space="preserve">Restrictions on health screenings and formal examinations or surveys designed to assess a students’ mental, emotional, or physical health. </w:t>
      </w:r>
    </w:p>
    <w:p w:rsidR="00F918BD" w:rsidRPr="003C54E9" w:rsidRDefault="00F918BD" w:rsidP="00F918BD">
      <w:pPr>
        <w:numPr>
          <w:ilvl w:val="1"/>
          <w:numId w:val="8"/>
        </w:numPr>
        <w:spacing w:after="0" w:line="240" w:lineRule="auto"/>
      </w:pPr>
      <w:r w:rsidRPr="003C54E9">
        <w:t>Prohibitions related to gender identity</w:t>
      </w:r>
      <w:r>
        <w:t>.</w:t>
      </w:r>
    </w:p>
    <w:p w:rsidR="00F918BD" w:rsidRPr="003C54E9" w:rsidRDefault="00F918BD" w:rsidP="00F918BD">
      <w:pPr>
        <w:numPr>
          <w:ilvl w:val="1"/>
          <w:numId w:val="8"/>
        </w:numPr>
        <w:spacing w:after="0" w:line="240" w:lineRule="auto"/>
      </w:pPr>
      <w:r w:rsidRPr="003C54E9">
        <w:t>Requirements relating to sexual orientation and gender ID instruction</w:t>
      </w:r>
      <w:r>
        <w:t>.</w:t>
      </w:r>
    </w:p>
    <w:p w:rsidR="00F918BD" w:rsidRPr="00B06406" w:rsidRDefault="00F918BD" w:rsidP="00F918BD">
      <w:pPr>
        <w:numPr>
          <w:ilvl w:val="1"/>
          <w:numId w:val="8"/>
        </w:numPr>
        <w:spacing w:after="0" w:line="240" w:lineRule="auto"/>
      </w:pPr>
      <w:r w:rsidRPr="003C54E9">
        <w:t>Restrictions prohibiting a student from serving</w:t>
      </w:r>
      <w:r>
        <w:t xml:space="preserve"> on a reconsideration committee.</w:t>
      </w:r>
    </w:p>
    <w:p w:rsidR="00F918BD" w:rsidRPr="00B06406" w:rsidRDefault="00F918BD" w:rsidP="00F918BD">
      <w:pPr>
        <w:numPr>
          <w:ilvl w:val="0"/>
          <w:numId w:val="8"/>
        </w:numPr>
        <w:spacing w:after="0" w:line="240" w:lineRule="auto"/>
      </w:pPr>
      <w:r>
        <w:t xml:space="preserve">Specifies parents’ rights. </w:t>
      </w:r>
    </w:p>
    <w:p w:rsidR="00F918BD" w:rsidRPr="003C54E9" w:rsidRDefault="00F918BD" w:rsidP="00F918BD">
      <w:pPr>
        <w:numPr>
          <w:ilvl w:val="1"/>
          <w:numId w:val="8"/>
        </w:numPr>
        <w:spacing w:after="0" w:line="240" w:lineRule="auto"/>
      </w:pPr>
      <w:r w:rsidRPr="003C54E9">
        <w:lastRenderedPageBreak/>
        <w:t>Prohibits the school district from knowingly giving false or misleading info</w:t>
      </w:r>
      <w:r>
        <w:t>rmation</w:t>
      </w:r>
      <w:r w:rsidRPr="003C54E9">
        <w:t xml:space="preserve"> to parents of a student regarding the student’s gender identity. Defines gender identity per IC 216.2</w:t>
      </w:r>
      <w:r>
        <w:t xml:space="preserve">, subsection </w:t>
      </w:r>
      <w:r w:rsidRPr="003C54E9">
        <w:t xml:space="preserve">10. “Gender identity” means a gender-related identity of a person, regardless of the person’s assigned sex at birth. </w:t>
      </w:r>
    </w:p>
    <w:p w:rsidR="00F918BD" w:rsidRPr="003C54E9" w:rsidRDefault="00F918BD" w:rsidP="00F918BD">
      <w:pPr>
        <w:numPr>
          <w:ilvl w:val="1"/>
          <w:numId w:val="8"/>
        </w:numPr>
        <w:spacing w:after="0" w:line="240" w:lineRule="auto"/>
      </w:pPr>
      <w:r w:rsidRPr="003C54E9">
        <w:t xml:space="preserve">If student requests accommodation from a licensed practitioner to affirm gender identity, including use of a name or pronoun different than </w:t>
      </w:r>
      <w:r>
        <w:t>that</w:t>
      </w:r>
      <w:r w:rsidRPr="003C54E9">
        <w:t xml:space="preserve"> on the school district</w:t>
      </w:r>
      <w:r>
        <w:t>’</w:t>
      </w:r>
      <w:r w:rsidRPr="003C54E9">
        <w:t xml:space="preserve">s registration forms or records, the practitioner </w:t>
      </w:r>
      <w:r>
        <w:t xml:space="preserve">must </w:t>
      </w:r>
      <w:r w:rsidRPr="003C54E9">
        <w:t xml:space="preserve">inform an administrator who </w:t>
      </w:r>
      <w:r>
        <w:t xml:space="preserve">must </w:t>
      </w:r>
      <w:r w:rsidRPr="003C54E9">
        <w:t xml:space="preserve">inform the parent. </w:t>
      </w:r>
    </w:p>
    <w:p w:rsidR="00F918BD" w:rsidRPr="00B06406" w:rsidRDefault="00F918BD" w:rsidP="00F918BD">
      <w:pPr>
        <w:numPr>
          <w:ilvl w:val="1"/>
          <w:numId w:val="8"/>
        </w:numPr>
        <w:spacing w:after="0" w:line="240" w:lineRule="auto"/>
      </w:pPr>
      <w:r w:rsidRPr="00B06406">
        <w:t>Specifies the same enforcement mechanism for violation of any of the above that applies to the library and age</w:t>
      </w:r>
      <w:r>
        <w:t>-</w:t>
      </w:r>
      <w:r w:rsidRPr="00B06406">
        <w:t xml:space="preserve">appropriate regulations. </w:t>
      </w:r>
    </w:p>
    <w:p w:rsidR="00F918BD" w:rsidRPr="00B06406" w:rsidRDefault="00F918BD" w:rsidP="00F918BD">
      <w:pPr>
        <w:numPr>
          <w:ilvl w:val="1"/>
          <w:numId w:val="8"/>
        </w:numPr>
        <w:spacing w:after="0" w:line="240" w:lineRule="auto"/>
      </w:pPr>
      <w:r w:rsidRPr="00B06406">
        <w:t>Requires DE to adopt rules to implement</w:t>
      </w:r>
      <w:r>
        <w:t xml:space="preserve"> this section.</w:t>
      </w:r>
    </w:p>
    <w:p w:rsidR="00F918BD" w:rsidRPr="00B06406" w:rsidRDefault="00F918BD" w:rsidP="00F918BD">
      <w:pPr>
        <w:numPr>
          <w:ilvl w:val="0"/>
          <w:numId w:val="8"/>
        </w:numPr>
        <w:spacing w:after="0" w:line="240" w:lineRule="auto"/>
      </w:pPr>
      <w:r w:rsidRPr="00B06406">
        <w:t>Protection of student rights; requires parent written consent before requiring a student to take part in any survey, analysis, activity or evaluation that reveals personal information about the student or family and lists all of the personal info</w:t>
      </w:r>
      <w:r>
        <w:t>rmation</w:t>
      </w:r>
      <w:r w:rsidRPr="00B06406">
        <w:t xml:space="preserve"> to which this applies</w:t>
      </w:r>
      <w:r>
        <w:t xml:space="preserve">, including </w:t>
      </w:r>
      <w:r w:rsidRPr="00FC2E88">
        <w:t>the student’s or family’s political affiliations, mental problems, sexual behavior/orientation</w:t>
      </w:r>
      <w:r>
        <w:t>/beliefs</w:t>
      </w:r>
      <w:r w:rsidRPr="00FC2E88">
        <w:t>, illegal, antisocial, self-incriminating or demeaning behavior, critical appraisals of close family relationships, privileged relationships, religion or income</w:t>
      </w:r>
      <w:r>
        <w:t xml:space="preserve">. There is an exception for income </w:t>
      </w:r>
      <w:r w:rsidRPr="00FC2E88">
        <w:t xml:space="preserve">when needed for eligibility in a </w:t>
      </w:r>
      <w:r>
        <w:t>program.</w:t>
      </w:r>
    </w:p>
    <w:p w:rsidR="00F918BD" w:rsidRPr="00B06406" w:rsidRDefault="00F918BD" w:rsidP="00F918BD">
      <w:pPr>
        <w:numPr>
          <w:ilvl w:val="0"/>
          <w:numId w:val="8"/>
        </w:numPr>
        <w:spacing w:after="0" w:line="240" w:lineRule="auto"/>
      </w:pPr>
      <w:r w:rsidRPr="00B06406">
        <w:t>Requires prior written notice to the parent to include detailed info</w:t>
      </w:r>
      <w:r>
        <w:t>rmation</w:t>
      </w:r>
      <w:r w:rsidRPr="00B06406">
        <w:t xml:space="preserve"> about the survey, including the person who sponsors it, how </w:t>
      </w:r>
      <w:r>
        <w:t>the information it generates is</w:t>
      </w:r>
      <w:r w:rsidRPr="00B06406">
        <w:t xml:space="preserve"> used, and how such info</w:t>
      </w:r>
      <w:r>
        <w:t>rmation</w:t>
      </w:r>
      <w:r w:rsidRPr="00B06406">
        <w:t xml:space="preserve"> is stored. </w:t>
      </w:r>
    </w:p>
    <w:p w:rsidR="00F918BD" w:rsidRPr="00B06406" w:rsidRDefault="00F918BD" w:rsidP="00F918BD">
      <w:pPr>
        <w:numPr>
          <w:ilvl w:val="0"/>
          <w:numId w:val="8"/>
        </w:numPr>
        <w:spacing w:after="0" w:line="240" w:lineRule="auto"/>
      </w:pPr>
      <w:r w:rsidRPr="00B06406">
        <w:t>Requires prior written parent consent for an employee to answer any questions or share student information from the survey (except when de</w:t>
      </w:r>
      <w:r>
        <w:t>veloping or implementing an IEP</w:t>
      </w:r>
      <w:r w:rsidRPr="00B06406">
        <w:t>)</w:t>
      </w:r>
      <w:r>
        <w:t>.</w:t>
      </w:r>
    </w:p>
    <w:p w:rsidR="00F918BD" w:rsidRPr="00B06406" w:rsidRDefault="00F918BD" w:rsidP="00F918BD">
      <w:pPr>
        <w:numPr>
          <w:ilvl w:val="0"/>
          <w:numId w:val="8"/>
        </w:numPr>
        <w:spacing w:after="0" w:line="240" w:lineRule="auto"/>
      </w:pPr>
      <w:r w:rsidRPr="00B06406">
        <w:t>Allows student</w:t>
      </w:r>
      <w:r>
        <w:t>s</w:t>
      </w:r>
      <w:r w:rsidRPr="00B06406">
        <w:t xml:space="preserve"> in homeschool (CPI) to receive special education services without </w:t>
      </w:r>
      <w:r>
        <w:t xml:space="preserve">the </w:t>
      </w:r>
      <w:r w:rsidRPr="00B06406">
        <w:t>approval of AEA special education director</w:t>
      </w:r>
      <w:r>
        <w:t xml:space="preserve"> and a</w:t>
      </w:r>
      <w:r w:rsidRPr="00B06406">
        <w:t>llows homeschool parents to request special education services for their children. (Process must still follow chapter 256B and rules for 256B.)</w:t>
      </w:r>
    </w:p>
    <w:p w:rsidR="00F918BD" w:rsidRPr="00B06406" w:rsidRDefault="00F918BD" w:rsidP="00F918BD">
      <w:pPr>
        <w:numPr>
          <w:ilvl w:val="0"/>
          <w:numId w:val="8"/>
        </w:numPr>
        <w:spacing w:after="0" w:line="240" w:lineRule="auto"/>
      </w:pPr>
      <w:r w:rsidRPr="00B06406">
        <w:t>States that parents have the ultimate responsibility to make decisions affecting their child.</w:t>
      </w:r>
      <w:r>
        <w:t xml:space="preserve"> Makes e</w:t>
      </w:r>
      <w:r w:rsidRPr="00B06406">
        <w:t xml:space="preserve">xceptions for medical emergencies, child abuse assessment, court orders, and specifies that this law </w:t>
      </w:r>
      <w:r>
        <w:t>does not</w:t>
      </w:r>
      <w:r w:rsidRPr="00B06406">
        <w:t xml:space="preserve"> allow any illegal activity. </w:t>
      </w:r>
    </w:p>
    <w:p w:rsidR="00F918BD" w:rsidRDefault="00F918BD" w:rsidP="00F918BD">
      <w:pPr>
        <w:numPr>
          <w:ilvl w:val="0"/>
          <w:numId w:val="8"/>
        </w:numPr>
        <w:spacing w:after="0" w:line="240" w:lineRule="auto"/>
      </w:pPr>
      <w:r w:rsidRPr="00B06406">
        <w:t>Exempts this bill from Iowa Code 25</w:t>
      </w:r>
      <w:r>
        <w:t>B.2 (state unfunded mandate law</w:t>
      </w:r>
      <w:r w:rsidRPr="00B06406">
        <w:t>)</w:t>
      </w:r>
      <w:r>
        <w:t>.</w:t>
      </w:r>
    </w:p>
    <w:p w:rsidR="00F918BD" w:rsidRDefault="00F918BD" w:rsidP="00F918BD">
      <w:pPr>
        <w:numPr>
          <w:ilvl w:val="0"/>
          <w:numId w:val="8"/>
        </w:numPr>
        <w:spacing w:after="0" w:line="240" w:lineRule="auto"/>
      </w:pPr>
      <w:r>
        <w:t>The Senate kept language from House policy bills:</w:t>
      </w:r>
    </w:p>
    <w:p w:rsidR="00F918BD" w:rsidRPr="00800E40" w:rsidRDefault="00F918BD" w:rsidP="00F918BD">
      <w:pPr>
        <w:numPr>
          <w:ilvl w:val="1"/>
          <w:numId w:val="8"/>
        </w:numPr>
        <w:spacing w:after="0" w:line="240" w:lineRule="auto"/>
      </w:pPr>
      <w:r>
        <w:t xml:space="preserve">Includes the </w:t>
      </w:r>
      <w:r w:rsidRPr="00800E40">
        <w:t xml:space="preserve">language from HF 429 on </w:t>
      </w:r>
      <w:r>
        <w:t xml:space="preserve">an </w:t>
      </w:r>
      <w:r w:rsidRPr="00800E40">
        <w:t xml:space="preserve">open enrollment request within a district if </w:t>
      </w:r>
      <w:r>
        <w:t xml:space="preserve">a </w:t>
      </w:r>
      <w:r w:rsidRPr="00800E40">
        <w:t xml:space="preserve">student is a victim of bullying or harassment. </w:t>
      </w:r>
      <w:r>
        <w:t>A</w:t>
      </w:r>
      <w:r w:rsidRPr="00800E40">
        <w:t xml:space="preserve">llows </w:t>
      </w:r>
      <w:r>
        <w:t xml:space="preserve">a parent of a student to enroll their child in another attendance center in the district that offers classes at the student’s grade level, if, as a result of viewing a recording created by a video surveillance system or report from a school district employee, and consistent with the requirements of FERPA, the school district determines that any student enrolled in the district has harassed or bullied the student. Requires the DE to have forms to process such a parent request. Requires the school district to enroll the student in another attendance center unless there is insufficient space. Requires the request is for a period of not less than one year, but allows the parent to return to the original attendance center at any time. Further regulates if the student requires special education, the attendance center must maintain a special education program appropriate to meet the student’s needs and does not cause the size of the class or caseload in the special education program to exceed the maximums established in rules adopted by the state BOE. If the student would be assigned to a general education class, there must be sufficient classroom space. If the student has been suspended or expelled, they must fulfill the terms of their suspension or expulsion, but can then request open enrollment to a new attendance center in the district through this process. The decision of the school district may be appealed to the school board. The transferred student is immediately eligible to participate in varsity athletic contests. States that this policy does not prohibit transfer to another attendance center in the district pursuant to a policy adopted by </w:t>
      </w:r>
      <w:r>
        <w:lastRenderedPageBreak/>
        <w:t xml:space="preserve">the school board allowing transfer for reasons in addition to this action. Requires the state BOE to adopt rules to administer this section. </w:t>
      </w:r>
    </w:p>
    <w:p w:rsidR="00F918BD" w:rsidRPr="005A1885" w:rsidRDefault="00F918BD" w:rsidP="00F918BD">
      <w:pPr>
        <w:numPr>
          <w:ilvl w:val="1"/>
          <w:numId w:val="8"/>
        </w:numPr>
        <w:spacing w:after="0" w:line="240" w:lineRule="auto"/>
      </w:pPr>
      <w:r w:rsidRPr="005A1885">
        <w:t>Allows a school district, following their anti-bullying/harassment policy, to notify parents in writing or by email within 24 hours after an employee witnes</w:t>
      </w:r>
      <w:r>
        <w:t>se</w:t>
      </w:r>
      <w:r w:rsidRPr="005A1885">
        <w:t xml:space="preserve">s, either directly or from viewing a recording from a video surveillance system, any student enrolled in the district harassing or bullying the student. Requires charter schools to have such a policy. </w:t>
      </w:r>
    </w:p>
    <w:p w:rsidR="00F918BD" w:rsidRDefault="00F918BD" w:rsidP="00F918BD">
      <w:pPr>
        <w:numPr>
          <w:ilvl w:val="1"/>
          <w:numId w:val="8"/>
        </w:numPr>
        <w:spacing w:after="0" w:line="240" w:lineRule="auto"/>
      </w:pPr>
      <w:r>
        <w:t xml:space="preserve">Requires charter schools to have an anti-bullying anti-harassment policy and procedure. </w:t>
      </w:r>
    </w:p>
    <w:p w:rsidR="006E2625" w:rsidRPr="00B06406" w:rsidRDefault="006E2625" w:rsidP="00F918BD">
      <w:pPr>
        <w:numPr>
          <w:ilvl w:val="1"/>
          <w:numId w:val="8"/>
        </w:numPr>
        <w:spacing w:after="0" w:line="240" w:lineRule="auto"/>
      </w:pPr>
      <w:r>
        <w:t xml:space="preserve">These provisions on inter-district transfer open enrollment requests are effective on enactment. The State Board of Education is required to implement rules, which typically take about 180 days. </w:t>
      </w:r>
    </w:p>
    <w:p w:rsidR="00F918BD" w:rsidRDefault="00F918BD" w:rsidP="00503809">
      <w:pPr>
        <w:pStyle w:val="NormalWeb"/>
        <w:shd w:val="clear" w:color="auto" w:fill="FFFFFF"/>
        <w:spacing w:before="0" w:beforeAutospacing="0" w:after="0" w:afterAutospacing="0"/>
        <w:rPr>
          <w:rFonts w:asciiTheme="minorHAnsi" w:hAnsiTheme="minorHAnsi" w:cstheme="minorHAnsi"/>
          <w:color w:val="333333"/>
          <w:sz w:val="22"/>
          <w:szCs w:val="22"/>
        </w:rPr>
      </w:pPr>
    </w:p>
    <w:p w:rsidR="006E2625" w:rsidRDefault="006E2625" w:rsidP="00503809">
      <w:pPr>
        <w:spacing w:line="240" w:lineRule="auto"/>
        <w:rPr>
          <w:rFonts w:cstheme="minorHAnsi"/>
          <w:color w:val="333333"/>
        </w:rPr>
      </w:pPr>
      <w:r>
        <w:rPr>
          <w:rFonts w:cstheme="minorHAnsi"/>
          <w:color w:val="333333"/>
        </w:rPr>
        <w:t>T</w:t>
      </w:r>
      <w:r w:rsidR="006B7C4D">
        <w:rPr>
          <w:rFonts w:cstheme="minorHAnsi"/>
          <w:color w:val="333333"/>
        </w:rPr>
        <w:t>he Senate removed most of the education policy bill language that the House had amended on to this bill, shortening the legislation from 38 to 18 pages. The Senate approved the bill as amended, 34:16, on party lines. The House voted to concur, 57-38, with a few Republicans joining the Democrats in opposition. The bill is awaiting signature by the Governor.</w:t>
      </w:r>
      <w:r w:rsidR="002719FB">
        <w:rPr>
          <w:rFonts w:cstheme="minorHAnsi"/>
          <w:color w:val="333333"/>
        </w:rPr>
        <w:t xml:space="preserve"> </w:t>
      </w:r>
      <w:r w:rsidR="00565909">
        <w:rPr>
          <w:rFonts w:cstheme="minorHAnsi"/>
          <w:color w:val="333333"/>
        </w:rPr>
        <w:t>UEN Registered opposed to the bill.</w:t>
      </w:r>
    </w:p>
    <w:p w:rsidR="00C239F8" w:rsidRDefault="00F918BD" w:rsidP="00503809">
      <w:pPr>
        <w:spacing w:line="240" w:lineRule="auto"/>
      </w:pPr>
      <w:r w:rsidRPr="00B025FB">
        <w:rPr>
          <w:rFonts w:cstheme="minorHAnsi"/>
          <w:b/>
          <w:color w:val="333333"/>
        </w:rPr>
        <w:t>Note:</w:t>
      </w:r>
      <w:r>
        <w:rPr>
          <w:rFonts w:cstheme="minorHAnsi"/>
          <w:color w:val="333333"/>
        </w:rPr>
        <w:t xml:space="preserve"> Along the way, this bill was improved measurably. Many in the public education lobby advocated strongly to remove a graduation requirement for a high-stakes civics test. Advocates also shared concerns about the costs of a searchable database of all instructional classroom materials. The original bill required lists of all contractors or others with whom students might be in contact be published on the district’s website. </w:t>
      </w:r>
      <w:r w:rsidR="007B083D">
        <w:rPr>
          <w:rFonts w:cstheme="minorHAnsi"/>
          <w:color w:val="333333"/>
        </w:rPr>
        <w:t>M</w:t>
      </w:r>
      <w:r>
        <w:rPr>
          <w:rFonts w:cstheme="minorHAnsi"/>
          <w:color w:val="333333"/>
        </w:rPr>
        <w:t xml:space="preserve">any other provisions were eliminated or improved. We appreciate the strides made in the House and Senate to come up with something that is clearly understood and possible to implement. </w:t>
      </w:r>
    </w:p>
    <w:p w:rsidR="00A7161D" w:rsidRDefault="00A7161D" w:rsidP="00A7161D">
      <w:pPr>
        <w:spacing w:after="0" w:line="240" w:lineRule="auto"/>
      </w:pPr>
    </w:p>
    <w:p w:rsidR="007B083D" w:rsidRDefault="00983BE8" w:rsidP="00C239F8">
      <w:hyperlink r:id="rId47" w:history="1">
        <w:r w:rsidR="00C239F8" w:rsidRPr="00311E8F">
          <w:rPr>
            <w:rStyle w:val="Hyperlink"/>
            <w:b/>
          </w:rPr>
          <w:t>SF 514</w:t>
        </w:r>
      </w:hyperlink>
      <w:r w:rsidR="00C239F8" w:rsidRPr="00311E8F">
        <w:rPr>
          <w:b/>
        </w:rPr>
        <w:t xml:space="preserve"> State Government Reorganization</w:t>
      </w:r>
      <w:r w:rsidR="007B083D">
        <w:t xml:space="preserve">: </w:t>
      </w:r>
      <w:r w:rsidR="00311E8F">
        <w:t>t</w:t>
      </w:r>
      <w:r w:rsidR="007B083D">
        <w:t xml:space="preserve">his bill consolidated much of the executive branch into fewer units of governance. </w:t>
      </w:r>
      <w:r w:rsidR="00311E8F">
        <w:t xml:space="preserve">The bill was approved in the Senate 34:15. The House agreed 58:39. The </w:t>
      </w:r>
      <w:r w:rsidR="00B025FB">
        <w:t>G</w:t>
      </w:r>
      <w:r w:rsidR="00311E8F">
        <w:t>overnor signed it on 4/04/2023.</w:t>
      </w:r>
      <w:r w:rsidR="002719FB">
        <w:t xml:space="preserve"> </w:t>
      </w:r>
      <w:r w:rsidR="00565909">
        <w:t xml:space="preserve">UEN registered as undecided on the bill. </w:t>
      </w:r>
      <w:r w:rsidR="007B083D">
        <w:t xml:space="preserve">Makes the following transfers of interest to school leaders: </w:t>
      </w:r>
    </w:p>
    <w:tbl>
      <w:tblPr>
        <w:tblStyle w:val="TableGrid"/>
        <w:tblW w:w="9535" w:type="dxa"/>
        <w:tblLook w:val="04A0" w:firstRow="1" w:lastRow="0" w:firstColumn="1" w:lastColumn="0" w:noHBand="0" w:noVBand="1"/>
      </w:tblPr>
      <w:tblGrid>
        <w:gridCol w:w="3505"/>
        <w:gridCol w:w="3060"/>
        <w:gridCol w:w="2970"/>
      </w:tblGrid>
      <w:tr w:rsidR="007B083D" w:rsidTr="00305A83">
        <w:tc>
          <w:tcPr>
            <w:tcW w:w="3505" w:type="dxa"/>
          </w:tcPr>
          <w:p w:rsidR="007B083D" w:rsidRPr="00565909" w:rsidRDefault="007B083D" w:rsidP="00565909">
            <w:pPr>
              <w:jc w:val="center"/>
              <w:rPr>
                <w:b/>
              </w:rPr>
            </w:pPr>
            <w:r w:rsidRPr="00565909">
              <w:rPr>
                <w:b/>
              </w:rPr>
              <w:t>Function/Division/Board</w:t>
            </w:r>
          </w:p>
        </w:tc>
        <w:tc>
          <w:tcPr>
            <w:tcW w:w="3060" w:type="dxa"/>
          </w:tcPr>
          <w:p w:rsidR="007B083D" w:rsidRPr="00565909" w:rsidRDefault="007B083D" w:rsidP="00565909">
            <w:pPr>
              <w:jc w:val="center"/>
              <w:rPr>
                <w:b/>
              </w:rPr>
            </w:pPr>
            <w:r w:rsidRPr="00565909">
              <w:rPr>
                <w:b/>
              </w:rPr>
              <w:t>Former Location</w:t>
            </w:r>
          </w:p>
        </w:tc>
        <w:tc>
          <w:tcPr>
            <w:tcW w:w="2970" w:type="dxa"/>
          </w:tcPr>
          <w:p w:rsidR="007B083D" w:rsidRPr="00565909" w:rsidRDefault="007B083D" w:rsidP="00565909">
            <w:pPr>
              <w:jc w:val="center"/>
              <w:rPr>
                <w:b/>
              </w:rPr>
            </w:pPr>
            <w:r w:rsidRPr="00565909">
              <w:rPr>
                <w:b/>
              </w:rPr>
              <w:t>New Location</w:t>
            </w:r>
          </w:p>
        </w:tc>
      </w:tr>
      <w:tr w:rsidR="007B083D" w:rsidTr="00305A83">
        <w:tc>
          <w:tcPr>
            <w:tcW w:w="3505" w:type="dxa"/>
          </w:tcPr>
          <w:p w:rsidR="007B083D" w:rsidRDefault="007B083D" w:rsidP="00C239F8">
            <w:r>
              <w:t>Early Childhood Iowa</w:t>
            </w:r>
          </w:p>
        </w:tc>
        <w:tc>
          <w:tcPr>
            <w:tcW w:w="3060" w:type="dxa"/>
          </w:tcPr>
          <w:p w:rsidR="007B083D" w:rsidRDefault="007B083D" w:rsidP="00C239F8">
            <w:r>
              <w:t>Department of Human Services</w:t>
            </w:r>
          </w:p>
        </w:tc>
        <w:tc>
          <w:tcPr>
            <w:tcW w:w="2970" w:type="dxa"/>
          </w:tcPr>
          <w:p w:rsidR="007B083D" w:rsidRDefault="007B083D" w:rsidP="00C239F8">
            <w:r>
              <w:t>Department of Health and Human Services (HHS)</w:t>
            </w:r>
          </w:p>
        </w:tc>
      </w:tr>
      <w:tr w:rsidR="007B083D" w:rsidTr="00305A83">
        <w:tc>
          <w:tcPr>
            <w:tcW w:w="3505" w:type="dxa"/>
          </w:tcPr>
          <w:p w:rsidR="007B083D" w:rsidRDefault="007B083D" w:rsidP="00C239F8">
            <w:r>
              <w:t>Library Services/State Librarian</w:t>
            </w:r>
          </w:p>
        </w:tc>
        <w:tc>
          <w:tcPr>
            <w:tcW w:w="3060" w:type="dxa"/>
          </w:tcPr>
          <w:p w:rsidR="007B083D" w:rsidRDefault="007B083D" w:rsidP="00C239F8">
            <w:r>
              <w:t>Department of Education (DE)</w:t>
            </w:r>
          </w:p>
        </w:tc>
        <w:tc>
          <w:tcPr>
            <w:tcW w:w="2970" w:type="dxa"/>
          </w:tcPr>
          <w:p w:rsidR="007B083D" w:rsidRDefault="007B083D" w:rsidP="00C239F8">
            <w:r>
              <w:t>Department of Administrative Services (DAS)</w:t>
            </w:r>
          </w:p>
        </w:tc>
      </w:tr>
      <w:tr w:rsidR="007B083D" w:rsidTr="00305A83">
        <w:tc>
          <w:tcPr>
            <w:tcW w:w="3505" w:type="dxa"/>
          </w:tcPr>
          <w:p w:rsidR="007B083D" w:rsidRDefault="000D1DB1" w:rsidP="00C239F8">
            <w:r>
              <w:t>Workers’ Compensation Division</w:t>
            </w:r>
          </w:p>
        </w:tc>
        <w:tc>
          <w:tcPr>
            <w:tcW w:w="3060" w:type="dxa"/>
          </w:tcPr>
          <w:p w:rsidR="007B083D" w:rsidRDefault="000D1DB1" w:rsidP="00C239F8">
            <w:r>
              <w:t>Department of Labor</w:t>
            </w:r>
          </w:p>
        </w:tc>
        <w:tc>
          <w:tcPr>
            <w:tcW w:w="2970" w:type="dxa"/>
          </w:tcPr>
          <w:p w:rsidR="007B083D" w:rsidRDefault="000D1DB1" w:rsidP="00C239F8">
            <w:r>
              <w:t>Department of Inspections, Appeals and Licensing (DIAL)</w:t>
            </w:r>
          </w:p>
        </w:tc>
      </w:tr>
      <w:tr w:rsidR="007B083D" w:rsidTr="00305A83">
        <w:tc>
          <w:tcPr>
            <w:tcW w:w="3505" w:type="dxa"/>
          </w:tcPr>
          <w:p w:rsidR="007B083D" w:rsidRDefault="000D1DB1" w:rsidP="00C239F8">
            <w:r>
              <w:t>Fire Control Licensing and Building Code Regulation</w:t>
            </w:r>
          </w:p>
        </w:tc>
        <w:tc>
          <w:tcPr>
            <w:tcW w:w="3060" w:type="dxa"/>
          </w:tcPr>
          <w:p w:rsidR="007B083D" w:rsidRDefault="000D1DB1" w:rsidP="00C239F8">
            <w:r>
              <w:t>Department of Public Safety (DPS) and State Mire Marshall</w:t>
            </w:r>
          </w:p>
        </w:tc>
        <w:tc>
          <w:tcPr>
            <w:tcW w:w="2970" w:type="dxa"/>
          </w:tcPr>
          <w:p w:rsidR="007B083D" w:rsidRDefault="000D1DB1" w:rsidP="00C239F8">
            <w:r>
              <w:t>DIAL</w:t>
            </w:r>
          </w:p>
        </w:tc>
      </w:tr>
      <w:tr w:rsidR="007B083D" w:rsidTr="00305A83">
        <w:tc>
          <w:tcPr>
            <w:tcW w:w="3505" w:type="dxa"/>
          </w:tcPr>
          <w:p w:rsidR="007B083D" w:rsidRDefault="000D1DB1" w:rsidP="00C239F8">
            <w:r>
              <w:t>School Infrastructure Fund $$ and Structure Evaluation</w:t>
            </w:r>
          </w:p>
        </w:tc>
        <w:tc>
          <w:tcPr>
            <w:tcW w:w="3060" w:type="dxa"/>
          </w:tcPr>
          <w:p w:rsidR="007B083D" w:rsidRDefault="000D1DB1" w:rsidP="00C239F8">
            <w:r>
              <w:t>State Fire Marshall</w:t>
            </w:r>
          </w:p>
        </w:tc>
        <w:tc>
          <w:tcPr>
            <w:tcW w:w="2970" w:type="dxa"/>
          </w:tcPr>
          <w:p w:rsidR="007B083D" w:rsidRDefault="000D1DB1" w:rsidP="00C239F8">
            <w:r>
              <w:t>DIAL</w:t>
            </w:r>
          </w:p>
        </w:tc>
      </w:tr>
      <w:tr w:rsidR="007B083D" w:rsidTr="00305A83">
        <w:tc>
          <w:tcPr>
            <w:tcW w:w="3505" w:type="dxa"/>
          </w:tcPr>
          <w:p w:rsidR="007B083D" w:rsidRDefault="000D1DB1" w:rsidP="00C239F8">
            <w:r>
              <w:t>Administrative Law Judges (DE, special ed</w:t>
            </w:r>
            <w:r w:rsidR="00305A83">
              <w:t>,</w:t>
            </w:r>
            <w:r>
              <w:t xml:space="preserve"> BOEE and others)</w:t>
            </w:r>
          </w:p>
        </w:tc>
        <w:tc>
          <w:tcPr>
            <w:tcW w:w="3060" w:type="dxa"/>
          </w:tcPr>
          <w:p w:rsidR="007B083D" w:rsidRDefault="007B083D" w:rsidP="00C239F8"/>
        </w:tc>
        <w:tc>
          <w:tcPr>
            <w:tcW w:w="2970" w:type="dxa"/>
          </w:tcPr>
          <w:p w:rsidR="007B083D" w:rsidRDefault="000D1DB1" w:rsidP="00C239F8">
            <w:r>
              <w:t>DIAL</w:t>
            </w:r>
          </w:p>
        </w:tc>
      </w:tr>
      <w:tr w:rsidR="007B083D" w:rsidTr="00305A83">
        <w:tc>
          <w:tcPr>
            <w:tcW w:w="3505" w:type="dxa"/>
          </w:tcPr>
          <w:p w:rsidR="007B083D" w:rsidRDefault="000D1DB1" w:rsidP="00C239F8">
            <w:r>
              <w:t>Management of state’s interest in arts, history</w:t>
            </w:r>
            <w:r w:rsidR="00305A83">
              <w:t xml:space="preserve"> &amp;</w:t>
            </w:r>
            <w:r>
              <w:t xml:space="preserve"> cultural matters</w:t>
            </w:r>
          </w:p>
        </w:tc>
        <w:tc>
          <w:tcPr>
            <w:tcW w:w="3060" w:type="dxa"/>
          </w:tcPr>
          <w:p w:rsidR="007B083D" w:rsidRDefault="000D1DB1" w:rsidP="00C239F8">
            <w:r>
              <w:t>Department of Cultural Affairs</w:t>
            </w:r>
          </w:p>
        </w:tc>
        <w:tc>
          <w:tcPr>
            <w:tcW w:w="2970" w:type="dxa"/>
          </w:tcPr>
          <w:p w:rsidR="007B083D" w:rsidRDefault="000D1DB1" w:rsidP="00C239F8">
            <w:r>
              <w:t>Iowa Economic Development Authority</w:t>
            </w:r>
          </w:p>
        </w:tc>
      </w:tr>
      <w:tr w:rsidR="009F1FA1" w:rsidTr="00305A83">
        <w:tc>
          <w:tcPr>
            <w:tcW w:w="3505" w:type="dxa"/>
          </w:tcPr>
          <w:p w:rsidR="009F1FA1" w:rsidRDefault="009F1FA1" w:rsidP="00C239F8">
            <w:r>
              <w:t>Statewide Work-based Learning Intermediary Network Program</w:t>
            </w:r>
          </w:p>
        </w:tc>
        <w:tc>
          <w:tcPr>
            <w:tcW w:w="3060" w:type="dxa"/>
          </w:tcPr>
          <w:p w:rsidR="009F1FA1" w:rsidRDefault="009F1FA1" w:rsidP="00C239F8">
            <w:r>
              <w:t>DE</w:t>
            </w:r>
          </w:p>
        </w:tc>
        <w:tc>
          <w:tcPr>
            <w:tcW w:w="2970" w:type="dxa"/>
          </w:tcPr>
          <w:p w:rsidR="009F1FA1" w:rsidRDefault="009F1FA1" w:rsidP="00C239F8">
            <w:r>
              <w:t>Iowa Department of Workforce Development (IWD)</w:t>
            </w:r>
          </w:p>
        </w:tc>
      </w:tr>
      <w:tr w:rsidR="009F1FA1" w:rsidTr="00305A83">
        <w:tc>
          <w:tcPr>
            <w:tcW w:w="3505" w:type="dxa"/>
          </w:tcPr>
          <w:p w:rsidR="009F1FA1" w:rsidRDefault="009F1FA1" w:rsidP="00C239F8">
            <w:r>
              <w:t>Vocational Rehabilitation</w:t>
            </w:r>
          </w:p>
        </w:tc>
        <w:tc>
          <w:tcPr>
            <w:tcW w:w="3060" w:type="dxa"/>
          </w:tcPr>
          <w:p w:rsidR="009F1FA1" w:rsidRDefault="009F1FA1" w:rsidP="00C239F8">
            <w:r>
              <w:t>DE</w:t>
            </w:r>
          </w:p>
        </w:tc>
        <w:tc>
          <w:tcPr>
            <w:tcW w:w="2970" w:type="dxa"/>
          </w:tcPr>
          <w:p w:rsidR="009F1FA1" w:rsidRDefault="009F1FA1" w:rsidP="00C239F8">
            <w:r>
              <w:t>IWD</w:t>
            </w:r>
          </w:p>
        </w:tc>
      </w:tr>
      <w:tr w:rsidR="009F1FA1" w:rsidTr="00305A83">
        <w:tc>
          <w:tcPr>
            <w:tcW w:w="3505" w:type="dxa"/>
          </w:tcPr>
          <w:p w:rsidR="009F1FA1" w:rsidRDefault="009F1FA1" w:rsidP="00C239F8">
            <w:r>
              <w:t>Apprenticeship Training Program</w:t>
            </w:r>
          </w:p>
        </w:tc>
        <w:tc>
          <w:tcPr>
            <w:tcW w:w="3060" w:type="dxa"/>
          </w:tcPr>
          <w:p w:rsidR="009F1FA1" w:rsidRDefault="009F1FA1" w:rsidP="00C239F8">
            <w:r>
              <w:t>DE</w:t>
            </w:r>
          </w:p>
        </w:tc>
        <w:tc>
          <w:tcPr>
            <w:tcW w:w="2970" w:type="dxa"/>
          </w:tcPr>
          <w:p w:rsidR="009F1FA1" w:rsidRDefault="009F1FA1" w:rsidP="00C239F8">
            <w:r>
              <w:t>IWD</w:t>
            </w:r>
          </w:p>
        </w:tc>
      </w:tr>
      <w:tr w:rsidR="009F1FA1" w:rsidTr="00305A83">
        <w:tc>
          <w:tcPr>
            <w:tcW w:w="3505" w:type="dxa"/>
          </w:tcPr>
          <w:p w:rsidR="009F1FA1" w:rsidRDefault="009F1FA1" w:rsidP="00C239F8">
            <w:r>
              <w:t xml:space="preserve">Future Ready Iowa </w:t>
            </w:r>
          </w:p>
        </w:tc>
        <w:tc>
          <w:tcPr>
            <w:tcW w:w="3060" w:type="dxa"/>
          </w:tcPr>
          <w:p w:rsidR="009F1FA1" w:rsidRDefault="009F1FA1" w:rsidP="00C239F8">
            <w:r>
              <w:t>IDEA</w:t>
            </w:r>
          </w:p>
        </w:tc>
        <w:tc>
          <w:tcPr>
            <w:tcW w:w="2970" w:type="dxa"/>
          </w:tcPr>
          <w:p w:rsidR="009F1FA1" w:rsidRDefault="009F1FA1" w:rsidP="00C239F8">
            <w:r>
              <w:t>IWD</w:t>
            </w:r>
          </w:p>
        </w:tc>
      </w:tr>
      <w:tr w:rsidR="009F1FA1" w:rsidTr="00305A83">
        <w:tc>
          <w:tcPr>
            <w:tcW w:w="3505" w:type="dxa"/>
          </w:tcPr>
          <w:p w:rsidR="009F1FA1" w:rsidRDefault="009F1FA1" w:rsidP="00C239F8">
            <w:r>
              <w:t>Adult Ed/Literacy Programs</w:t>
            </w:r>
          </w:p>
        </w:tc>
        <w:tc>
          <w:tcPr>
            <w:tcW w:w="3060" w:type="dxa"/>
          </w:tcPr>
          <w:p w:rsidR="009F1FA1" w:rsidRDefault="009F1FA1" w:rsidP="00C239F8">
            <w:r>
              <w:t>DE</w:t>
            </w:r>
          </w:p>
        </w:tc>
        <w:tc>
          <w:tcPr>
            <w:tcW w:w="2970" w:type="dxa"/>
          </w:tcPr>
          <w:p w:rsidR="009F1FA1" w:rsidRDefault="009F1FA1" w:rsidP="00C239F8">
            <w:r>
              <w:t>IWD</w:t>
            </w:r>
          </w:p>
        </w:tc>
      </w:tr>
      <w:tr w:rsidR="009F1FA1" w:rsidTr="00305A83">
        <w:tc>
          <w:tcPr>
            <w:tcW w:w="3505" w:type="dxa"/>
          </w:tcPr>
          <w:p w:rsidR="009F1FA1" w:rsidRDefault="009F1FA1" w:rsidP="00C239F8">
            <w:r>
              <w:lastRenderedPageBreak/>
              <w:t>STEM Initiative</w:t>
            </w:r>
          </w:p>
        </w:tc>
        <w:tc>
          <w:tcPr>
            <w:tcW w:w="3060" w:type="dxa"/>
          </w:tcPr>
          <w:p w:rsidR="009F1FA1" w:rsidRDefault="009F1FA1" w:rsidP="00C239F8">
            <w:r>
              <w:t>University of Northern Iowa</w:t>
            </w:r>
          </w:p>
        </w:tc>
        <w:tc>
          <w:tcPr>
            <w:tcW w:w="2970" w:type="dxa"/>
          </w:tcPr>
          <w:p w:rsidR="009F1FA1" w:rsidRDefault="009F1FA1" w:rsidP="00C239F8">
            <w:r>
              <w:t>NEW - Innovation Division DE: STEM</w:t>
            </w:r>
          </w:p>
        </w:tc>
      </w:tr>
      <w:tr w:rsidR="009F1FA1" w:rsidTr="00305A83">
        <w:tc>
          <w:tcPr>
            <w:tcW w:w="3505" w:type="dxa"/>
          </w:tcPr>
          <w:p w:rsidR="009F1FA1" w:rsidRDefault="009F1FA1" w:rsidP="00C239F8">
            <w:r>
              <w:t>Community Colleges, Postsecondary Readiness, CTE/Perkins, College Student Aid Commission, BOEE</w:t>
            </w:r>
          </w:p>
        </w:tc>
        <w:tc>
          <w:tcPr>
            <w:tcW w:w="3060" w:type="dxa"/>
          </w:tcPr>
          <w:p w:rsidR="009F1FA1" w:rsidRDefault="00311E8F" w:rsidP="00C239F8">
            <w:r>
              <w:t>DE</w:t>
            </w:r>
          </w:p>
        </w:tc>
        <w:tc>
          <w:tcPr>
            <w:tcW w:w="2970" w:type="dxa"/>
          </w:tcPr>
          <w:p w:rsidR="009F1FA1" w:rsidRDefault="009F1FA1" w:rsidP="00C239F8">
            <w:r>
              <w:t>NEW – Higher Education Division and Higher Ed Division Admin</w:t>
            </w:r>
            <w:r w:rsidR="00311E8F">
              <w:t>i</w:t>
            </w:r>
            <w:r>
              <w:t>strator</w:t>
            </w:r>
          </w:p>
        </w:tc>
      </w:tr>
    </w:tbl>
    <w:p w:rsidR="00A7161D" w:rsidRDefault="00A7161D" w:rsidP="00A7161D">
      <w:pPr>
        <w:spacing w:after="0" w:line="240" w:lineRule="auto"/>
      </w:pPr>
      <w:bookmarkStart w:id="4" w:name="_Hlk133515874"/>
    </w:p>
    <w:p w:rsidR="0003475B" w:rsidRDefault="0003475B" w:rsidP="0003475B">
      <w:pPr>
        <w:pStyle w:val="NormalWeb"/>
        <w:shd w:val="clear" w:color="auto" w:fill="FFFFFF"/>
        <w:spacing w:before="0" w:beforeAutospacing="0" w:after="0" w:afterAutospacing="0"/>
        <w:rPr>
          <w:rFonts w:asciiTheme="minorHAnsi" w:hAnsiTheme="minorHAnsi" w:cstheme="minorHAnsi"/>
          <w:b/>
          <w:color w:val="333333"/>
          <w:sz w:val="22"/>
          <w:szCs w:val="22"/>
        </w:rPr>
      </w:pPr>
      <w:r>
        <w:rPr>
          <w:rFonts w:asciiTheme="minorHAnsi" w:hAnsiTheme="minorHAnsi" w:cstheme="minorHAnsi"/>
          <w:b/>
          <w:color w:val="333333"/>
          <w:sz w:val="22"/>
          <w:szCs w:val="22"/>
        </w:rPr>
        <w:t xml:space="preserve">Education and Standings Appropriations Bills: </w:t>
      </w:r>
    </w:p>
    <w:bookmarkEnd w:id="4"/>
    <w:p w:rsidR="0003475B" w:rsidRPr="00704B79" w:rsidRDefault="0003475B" w:rsidP="0003475B">
      <w:pPr>
        <w:rPr>
          <w:rFonts w:cstheme="minorHAnsi"/>
          <w:color w:val="000000"/>
        </w:rPr>
      </w:pPr>
      <w:r>
        <w:rPr>
          <w:rStyle w:val="actiontext"/>
          <w:rFonts w:cstheme="minorHAnsi"/>
          <w:b/>
          <w:color w:val="000000"/>
        </w:rPr>
        <w:fldChar w:fldCharType="begin"/>
      </w:r>
      <w:r>
        <w:rPr>
          <w:rStyle w:val="actiontext"/>
          <w:rFonts w:cstheme="minorHAnsi"/>
          <w:b/>
          <w:color w:val="000000"/>
        </w:rPr>
        <w:instrText xml:space="preserve"> HYPERLINK "https://www.legis.iowa.gov/legislation/BillBook?ga=90&amp;ba=sf560" </w:instrText>
      </w:r>
      <w:r>
        <w:rPr>
          <w:rStyle w:val="actiontext"/>
          <w:rFonts w:cstheme="minorHAnsi"/>
          <w:b/>
          <w:color w:val="000000"/>
        </w:rPr>
        <w:fldChar w:fldCharType="separate"/>
      </w:r>
      <w:r w:rsidRPr="00704B79">
        <w:rPr>
          <w:rStyle w:val="Hyperlink"/>
          <w:rFonts w:cstheme="minorHAnsi"/>
          <w:b/>
        </w:rPr>
        <w:t>SF 560</w:t>
      </w:r>
      <w:r>
        <w:rPr>
          <w:rStyle w:val="actiontext"/>
          <w:rFonts w:cstheme="minorHAnsi"/>
          <w:b/>
          <w:color w:val="000000"/>
        </w:rPr>
        <w:fldChar w:fldCharType="end"/>
      </w:r>
      <w:r w:rsidRPr="006B7C4D">
        <w:rPr>
          <w:rStyle w:val="actiontext"/>
          <w:rFonts w:cstheme="minorHAnsi"/>
          <w:b/>
          <w:color w:val="000000"/>
        </w:rPr>
        <w:t xml:space="preserve"> </w:t>
      </w:r>
      <w:r>
        <w:rPr>
          <w:rStyle w:val="actiontext"/>
          <w:rFonts w:cstheme="minorHAnsi"/>
          <w:b/>
          <w:color w:val="000000"/>
        </w:rPr>
        <w:t>Education Appropriations:</w:t>
      </w:r>
      <w:r w:rsidR="002719FB">
        <w:rPr>
          <w:rStyle w:val="actiontext"/>
          <w:rFonts w:cstheme="minorHAnsi"/>
          <w:b/>
          <w:color w:val="000000"/>
        </w:rPr>
        <w:t xml:space="preserve"> </w:t>
      </w:r>
      <w:r>
        <w:rPr>
          <w:rFonts w:cstheme="minorHAnsi"/>
          <w:color w:val="000000"/>
        </w:rPr>
        <w:t>the line-item appropriations in this bill are mostly status quo appropriations equaling the FY 2023 level but for a few differences.</w:t>
      </w:r>
      <w:r w:rsidR="002719FB">
        <w:rPr>
          <w:rFonts w:cstheme="minorHAnsi"/>
          <w:color w:val="000000"/>
        </w:rPr>
        <w:t xml:space="preserve"> </w:t>
      </w:r>
      <w:r>
        <w:rPr>
          <w:rFonts w:cstheme="minorHAnsi"/>
          <w:color w:val="000000"/>
        </w:rPr>
        <w:t>The overall package increase was 2.65%.</w:t>
      </w:r>
      <w:r w:rsidR="002719FB">
        <w:rPr>
          <w:rFonts w:cstheme="minorHAnsi"/>
          <w:color w:val="000000"/>
        </w:rPr>
        <w:t xml:space="preserve"> </w:t>
      </w:r>
      <w:r w:rsidRPr="00704B79">
        <w:rPr>
          <w:rFonts w:cstheme="minorHAnsi"/>
          <w:color w:val="000000"/>
        </w:rPr>
        <w:t>Community Colleges received 3.25% increase.</w:t>
      </w:r>
      <w:r w:rsidR="002719FB">
        <w:rPr>
          <w:rFonts w:cstheme="minorHAnsi"/>
          <w:color w:val="000000"/>
        </w:rPr>
        <w:t xml:space="preserve"> </w:t>
      </w:r>
      <w:r>
        <w:rPr>
          <w:rFonts w:cstheme="minorHAnsi"/>
          <w:color w:val="000000"/>
        </w:rPr>
        <w:t>N</w:t>
      </w:r>
      <w:r w:rsidRPr="00704B79">
        <w:rPr>
          <w:rFonts w:cstheme="minorHAnsi"/>
          <w:color w:val="000000"/>
        </w:rPr>
        <w:t>otable items</w:t>
      </w:r>
      <w:r>
        <w:rPr>
          <w:rFonts w:cstheme="minorHAnsi"/>
          <w:color w:val="000000"/>
        </w:rPr>
        <w:t xml:space="preserve"> include:</w:t>
      </w:r>
    </w:p>
    <w:p w:rsidR="0003475B" w:rsidRPr="00704B79" w:rsidRDefault="0003475B" w:rsidP="0003475B">
      <w:pPr>
        <w:pStyle w:val="ListParagraph"/>
        <w:numPr>
          <w:ilvl w:val="0"/>
          <w:numId w:val="17"/>
        </w:numPr>
        <w:spacing w:after="0" w:line="240" w:lineRule="auto"/>
        <w:rPr>
          <w:rFonts w:cstheme="minorHAnsi"/>
          <w:color w:val="000000"/>
        </w:rPr>
      </w:pPr>
      <w:r w:rsidRPr="00704B79">
        <w:rPr>
          <w:rFonts w:cstheme="minorHAnsi"/>
          <w:color w:val="000000"/>
        </w:rPr>
        <w:t>I-JAG</w:t>
      </w:r>
      <w:r>
        <w:rPr>
          <w:rFonts w:cstheme="minorHAnsi"/>
          <w:color w:val="000000"/>
        </w:rPr>
        <w:t xml:space="preserve"> (Iowa Jobs for America’s Graduates)</w:t>
      </w:r>
      <w:r w:rsidRPr="00704B79">
        <w:rPr>
          <w:rFonts w:cstheme="minorHAnsi"/>
          <w:color w:val="000000"/>
        </w:rPr>
        <w:t>: $9.1 million</w:t>
      </w:r>
      <w:r>
        <w:rPr>
          <w:rFonts w:cstheme="minorHAnsi"/>
          <w:color w:val="000000"/>
        </w:rPr>
        <w:t>, which is an increase of</w:t>
      </w:r>
      <w:r w:rsidRPr="00704B79">
        <w:rPr>
          <w:rFonts w:cstheme="minorHAnsi"/>
          <w:color w:val="000000"/>
        </w:rPr>
        <w:t xml:space="preserve"> $1 million for the IJAG program</w:t>
      </w:r>
      <w:r>
        <w:rPr>
          <w:rFonts w:cstheme="minorHAnsi"/>
          <w:color w:val="000000"/>
        </w:rPr>
        <w:t xml:space="preserve"> (</w:t>
      </w:r>
      <w:r w:rsidRPr="00704B79">
        <w:rPr>
          <w:rFonts w:cstheme="minorHAnsi"/>
          <w:color w:val="000000"/>
        </w:rPr>
        <w:t>12% increase over last year.</w:t>
      </w:r>
      <w:r>
        <w:rPr>
          <w:rFonts w:cstheme="minorHAnsi"/>
          <w:color w:val="000000"/>
        </w:rPr>
        <w:t>)</w:t>
      </w:r>
    </w:p>
    <w:p w:rsidR="0003475B" w:rsidRPr="00704B79" w:rsidRDefault="0003475B" w:rsidP="0003475B">
      <w:pPr>
        <w:pStyle w:val="ListParagraph"/>
        <w:numPr>
          <w:ilvl w:val="0"/>
          <w:numId w:val="17"/>
        </w:numPr>
        <w:spacing w:after="0" w:line="240" w:lineRule="auto"/>
        <w:rPr>
          <w:rFonts w:cstheme="minorHAnsi"/>
          <w:color w:val="000000"/>
        </w:rPr>
      </w:pPr>
      <w:r w:rsidRPr="00704B79">
        <w:rPr>
          <w:rFonts w:cstheme="minorHAnsi"/>
          <w:color w:val="000000"/>
        </w:rPr>
        <w:t>No increase for Therapeutic Classrooms or Mental Health services/training through AEAs</w:t>
      </w:r>
      <w:r>
        <w:rPr>
          <w:rFonts w:cstheme="minorHAnsi"/>
          <w:color w:val="000000"/>
        </w:rPr>
        <w:t xml:space="preserve"> or for early childhood programs.</w:t>
      </w:r>
    </w:p>
    <w:p w:rsidR="0003475B" w:rsidRPr="00704B79" w:rsidRDefault="0003475B" w:rsidP="0003475B">
      <w:pPr>
        <w:pStyle w:val="ListParagraph"/>
        <w:numPr>
          <w:ilvl w:val="0"/>
          <w:numId w:val="17"/>
        </w:numPr>
        <w:spacing w:after="0" w:line="240" w:lineRule="auto"/>
        <w:rPr>
          <w:rFonts w:cstheme="minorHAnsi"/>
          <w:color w:val="000000"/>
        </w:rPr>
      </w:pPr>
      <w:r w:rsidRPr="00704B79">
        <w:rPr>
          <w:rFonts w:cstheme="minorHAnsi"/>
          <w:color w:val="000000"/>
        </w:rPr>
        <w:t>Eliminates $852,000 for nonpublic school textbooks</w:t>
      </w:r>
    </w:p>
    <w:p w:rsidR="0003475B" w:rsidRPr="00704B79" w:rsidRDefault="0003475B" w:rsidP="0003475B">
      <w:pPr>
        <w:pStyle w:val="ListParagraph"/>
        <w:numPr>
          <w:ilvl w:val="0"/>
          <w:numId w:val="17"/>
        </w:numPr>
        <w:spacing w:after="0" w:line="240" w:lineRule="auto"/>
        <w:rPr>
          <w:rFonts w:cstheme="minorHAnsi"/>
          <w:color w:val="000000"/>
        </w:rPr>
      </w:pPr>
      <w:r w:rsidRPr="00704B79">
        <w:rPr>
          <w:rFonts w:cstheme="minorHAnsi"/>
          <w:color w:val="000000"/>
        </w:rPr>
        <w:t xml:space="preserve">Repeals the existing online job posting </w:t>
      </w:r>
      <w:r w:rsidRPr="00B339FF">
        <w:rPr>
          <w:rFonts w:cstheme="minorHAnsi"/>
          <w:color w:val="000000"/>
        </w:rPr>
        <w:t>system</w:t>
      </w:r>
      <w:r w:rsidR="00F0489D" w:rsidRPr="00B339FF">
        <w:rPr>
          <w:rFonts w:cstheme="minorHAnsi"/>
          <w:color w:val="000000"/>
        </w:rPr>
        <w:t xml:space="preserve"> (Teach</w:t>
      </w:r>
      <w:r w:rsidR="0010107B" w:rsidRPr="00B339FF">
        <w:rPr>
          <w:rFonts w:cstheme="minorHAnsi"/>
          <w:color w:val="000000"/>
        </w:rPr>
        <w:t xml:space="preserve"> </w:t>
      </w:r>
      <w:r w:rsidR="00F0489D" w:rsidRPr="00B339FF">
        <w:rPr>
          <w:rFonts w:cstheme="minorHAnsi"/>
          <w:color w:val="000000"/>
        </w:rPr>
        <w:t>Iowa IC 256.27)</w:t>
      </w:r>
      <w:r w:rsidRPr="00704B79">
        <w:rPr>
          <w:rFonts w:cstheme="minorHAnsi"/>
          <w:color w:val="000000"/>
        </w:rPr>
        <w:t xml:space="preserve"> and requires Workforce Development, in consult with DE, to create an internet site for posting jobs openings. Requires DE, school districts, charter schools and AEAs to submit all job openings to the site. Allows accredited nonpublic schools to submit job openings to post.</w:t>
      </w:r>
      <w:r w:rsidR="002719FB">
        <w:rPr>
          <w:rFonts w:cstheme="minorHAnsi"/>
          <w:color w:val="000000"/>
        </w:rPr>
        <w:t xml:space="preserve"> </w:t>
      </w:r>
    </w:p>
    <w:p w:rsidR="0003475B" w:rsidRPr="00704B79" w:rsidRDefault="0003475B" w:rsidP="0003475B">
      <w:pPr>
        <w:pStyle w:val="ListParagraph"/>
        <w:numPr>
          <w:ilvl w:val="0"/>
          <w:numId w:val="17"/>
        </w:numPr>
        <w:spacing w:after="0" w:line="240" w:lineRule="auto"/>
        <w:rPr>
          <w:rFonts w:cstheme="minorHAnsi"/>
          <w:color w:val="000000"/>
        </w:rPr>
      </w:pPr>
      <w:r w:rsidRPr="00704B79">
        <w:rPr>
          <w:rFonts w:cstheme="minorHAnsi"/>
          <w:color w:val="000000"/>
        </w:rPr>
        <w:t xml:space="preserve">DE is to convene a task force to study funding for At-Risk students and DoP. Must Consider: </w:t>
      </w:r>
    </w:p>
    <w:p w:rsidR="0003475B" w:rsidRPr="00704B79" w:rsidRDefault="0003475B" w:rsidP="0003475B">
      <w:pPr>
        <w:pStyle w:val="ListParagraph"/>
        <w:numPr>
          <w:ilvl w:val="1"/>
          <w:numId w:val="17"/>
        </w:numPr>
        <w:spacing w:after="0" w:line="240" w:lineRule="auto"/>
        <w:rPr>
          <w:rFonts w:cstheme="minorHAnsi"/>
          <w:color w:val="000000"/>
        </w:rPr>
      </w:pPr>
      <w:r w:rsidRPr="00704B79">
        <w:rPr>
          <w:rFonts w:cstheme="minorHAnsi"/>
          <w:color w:val="000000"/>
        </w:rPr>
        <w:t>how schools currently use state funding for programs for at-risk and DoP (</w:t>
      </w:r>
      <w:r>
        <w:rPr>
          <w:rFonts w:cstheme="minorHAnsi"/>
          <w:i/>
          <w:iCs/>
          <w:color w:val="000000"/>
        </w:rPr>
        <w:t xml:space="preserve">note: </w:t>
      </w:r>
      <w:r w:rsidRPr="00704B79">
        <w:rPr>
          <w:rFonts w:cstheme="minorHAnsi"/>
          <w:i/>
          <w:iCs/>
          <w:color w:val="000000"/>
        </w:rPr>
        <w:t>DoP is locally funded not state funded</w:t>
      </w:r>
      <w:r>
        <w:rPr>
          <w:rFonts w:cstheme="minorHAnsi"/>
          <w:i/>
          <w:iCs/>
          <w:color w:val="000000"/>
        </w:rPr>
        <w:t>, while At-Risk funding is through the formula</w:t>
      </w:r>
      <w:r w:rsidRPr="00704B79">
        <w:rPr>
          <w:rFonts w:cstheme="minorHAnsi"/>
          <w:color w:val="000000"/>
        </w:rPr>
        <w:t xml:space="preserve">) </w:t>
      </w:r>
    </w:p>
    <w:p w:rsidR="0003475B" w:rsidRPr="00704B79" w:rsidRDefault="0003475B" w:rsidP="0003475B">
      <w:pPr>
        <w:pStyle w:val="ListParagraph"/>
        <w:numPr>
          <w:ilvl w:val="1"/>
          <w:numId w:val="17"/>
        </w:numPr>
        <w:spacing w:after="0" w:line="240" w:lineRule="auto"/>
        <w:rPr>
          <w:rFonts w:cstheme="minorHAnsi"/>
          <w:color w:val="000000"/>
        </w:rPr>
      </w:pPr>
      <w:r w:rsidRPr="00704B79">
        <w:rPr>
          <w:rFonts w:cstheme="minorHAnsi"/>
          <w:color w:val="000000"/>
        </w:rPr>
        <w:t xml:space="preserve">the effectiveness of such programs </w:t>
      </w:r>
    </w:p>
    <w:p w:rsidR="0003475B" w:rsidRPr="00704B79" w:rsidRDefault="0003475B" w:rsidP="0003475B">
      <w:pPr>
        <w:pStyle w:val="ListParagraph"/>
        <w:numPr>
          <w:ilvl w:val="1"/>
          <w:numId w:val="17"/>
        </w:numPr>
        <w:spacing w:after="0" w:line="240" w:lineRule="auto"/>
        <w:rPr>
          <w:rFonts w:cstheme="minorHAnsi"/>
          <w:color w:val="000000"/>
        </w:rPr>
      </w:pPr>
      <w:r w:rsidRPr="00704B79">
        <w:rPr>
          <w:rFonts w:cstheme="minorHAnsi"/>
          <w:color w:val="000000"/>
        </w:rPr>
        <w:t xml:space="preserve">whether and to what extent state funds should be reallocated to Jobs for America's Graduates (iJAG), </w:t>
      </w:r>
    </w:p>
    <w:p w:rsidR="006E2625" w:rsidRDefault="0003475B" w:rsidP="006E2625">
      <w:pPr>
        <w:pStyle w:val="ListParagraph"/>
        <w:numPr>
          <w:ilvl w:val="1"/>
          <w:numId w:val="17"/>
        </w:numPr>
        <w:spacing w:after="0" w:line="240" w:lineRule="auto"/>
        <w:rPr>
          <w:rFonts w:cstheme="minorHAnsi"/>
          <w:color w:val="000000"/>
        </w:rPr>
      </w:pPr>
      <w:r w:rsidRPr="00704B79">
        <w:rPr>
          <w:rFonts w:cstheme="minorHAnsi"/>
          <w:color w:val="000000"/>
        </w:rPr>
        <w:t>how to best utilize state funding for at-risk and DoP programs.</w:t>
      </w:r>
      <w:r w:rsidR="002719FB">
        <w:rPr>
          <w:rFonts w:cstheme="minorHAnsi"/>
          <w:color w:val="000000"/>
        </w:rPr>
        <w:t xml:space="preserve"> </w:t>
      </w:r>
    </w:p>
    <w:p w:rsidR="0003475B" w:rsidRPr="006E2625" w:rsidRDefault="0003475B" w:rsidP="006E2625">
      <w:pPr>
        <w:pStyle w:val="ListParagraph"/>
        <w:numPr>
          <w:ilvl w:val="1"/>
          <w:numId w:val="17"/>
        </w:numPr>
        <w:spacing w:after="0" w:line="240" w:lineRule="auto"/>
        <w:rPr>
          <w:rFonts w:cstheme="minorHAnsi"/>
          <w:color w:val="000000"/>
        </w:rPr>
      </w:pPr>
      <w:r w:rsidRPr="006E2625">
        <w:rPr>
          <w:rFonts w:cstheme="minorHAnsi"/>
          <w:color w:val="000000"/>
        </w:rPr>
        <w:t>Report of the task force is due to the General Assembly by Dec. 31, 2023. </w:t>
      </w:r>
    </w:p>
    <w:p w:rsidR="0003475B" w:rsidRDefault="0003475B" w:rsidP="0003475B">
      <w:pPr>
        <w:spacing w:after="0" w:line="240" w:lineRule="auto"/>
        <w:rPr>
          <w:rFonts w:cstheme="minorHAnsi"/>
        </w:rPr>
      </w:pPr>
      <w:r w:rsidRPr="00DF6B89">
        <w:rPr>
          <w:rFonts w:cstheme="minorHAnsi"/>
        </w:rPr>
        <w:t>The bill was approved in the Senate, 34:16. The House passed it 59:33.</w:t>
      </w:r>
      <w:r w:rsidR="002719FB">
        <w:rPr>
          <w:rFonts w:cstheme="minorHAnsi"/>
        </w:rPr>
        <w:t xml:space="preserve"> </w:t>
      </w:r>
      <w:r w:rsidRPr="00DF6B89">
        <w:rPr>
          <w:rFonts w:cstheme="minorHAnsi"/>
        </w:rPr>
        <w:t>It’s awaiting the Governor’s signature.</w:t>
      </w:r>
      <w:r>
        <w:rPr>
          <w:rFonts w:cstheme="minorHAnsi"/>
          <w:b/>
        </w:rPr>
        <w:t xml:space="preserve"> </w:t>
      </w:r>
      <w:r w:rsidR="00143224">
        <w:rPr>
          <w:rFonts w:cstheme="minorHAnsi"/>
        </w:rPr>
        <w:t>UEN</w:t>
      </w:r>
      <w:r w:rsidRPr="00DF6B89">
        <w:rPr>
          <w:rFonts w:cstheme="minorHAnsi"/>
        </w:rPr>
        <w:t xml:space="preserve"> is registered as undecided. </w:t>
      </w:r>
    </w:p>
    <w:p w:rsidR="0003475B" w:rsidRPr="00DF6B89" w:rsidRDefault="0003475B" w:rsidP="0003475B">
      <w:pPr>
        <w:spacing w:after="0" w:line="240" w:lineRule="auto"/>
        <w:rPr>
          <w:rFonts w:cstheme="minorHAnsi"/>
        </w:rPr>
      </w:pPr>
    </w:p>
    <w:p w:rsidR="0003475B" w:rsidRDefault="00983BE8" w:rsidP="0003475B">
      <w:pPr>
        <w:rPr>
          <w:rFonts w:cstheme="minorHAnsi"/>
          <w:color w:val="000000"/>
        </w:rPr>
      </w:pPr>
      <w:hyperlink r:id="rId48" w:history="1">
        <w:r w:rsidR="0003475B">
          <w:rPr>
            <w:rStyle w:val="Hyperlink"/>
            <w:rFonts w:cstheme="minorHAnsi"/>
            <w:b/>
          </w:rPr>
          <w:t>SF 578</w:t>
        </w:r>
      </w:hyperlink>
      <w:r w:rsidR="0003475B" w:rsidRPr="006B7C4D">
        <w:rPr>
          <w:rStyle w:val="actiontext"/>
          <w:rFonts w:cstheme="minorHAnsi"/>
          <w:b/>
          <w:color w:val="000000"/>
        </w:rPr>
        <w:t xml:space="preserve"> </w:t>
      </w:r>
      <w:r w:rsidR="0003475B">
        <w:rPr>
          <w:rStyle w:val="actiontext"/>
          <w:rFonts w:cstheme="minorHAnsi"/>
          <w:b/>
          <w:color w:val="000000"/>
        </w:rPr>
        <w:t xml:space="preserve">Standing Appropriations: </w:t>
      </w:r>
      <w:r w:rsidR="0003475B">
        <w:rPr>
          <w:rStyle w:val="actiontext"/>
          <w:rFonts w:cstheme="minorHAnsi"/>
          <w:color w:val="000000"/>
        </w:rPr>
        <w:t>makes changes to appropriations that would otherwise stand as previously enacted.</w:t>
      </w:r>
      <w:r w:rsidR="002719FB">
        <w:rPr>
          <w:rStyle w:val="actiontext"/>
          <w:rFonts w:cstheme="minorHAnsi"/>
          <w:color w:val="000000"/>
        </w:rPr>
        <w:t xml:space="preserve"> </w:t>
      </w:r>
      <w:r w:rsidR="0003475B">
        <w:rPr>
          <w:rStyle w:val="actiontext"/>
          <w:rFonts w:cstheme="minorHAnsi"/>
          <w:color w:val="000000"/>
        </w:rPr>
        <w:t>The following provisions impact schools:</w:t>
      </w:r>
      <w:r w:rsidR="002719FB">
        <w:rPr>
          <w:rStyle w:val="actiontext"/>
          <w:rFonts w:cstheme="minorHAnsi"/>
          <w:color w:val="000000"/>
        </w:rPr>
        <w:t xml:space="preserve"> </w:t>
      </w:r>
    </w:p>
    <w:p w:rsidR="0003475B" w:rsidRPr="00DF6B89" w:rsidRDefault="0003475B" w:rsidP="0003475B">
      <w:pPr>
        <w:numPr>
          <w:ilvl w:val="0"/>
          <w:numId w:val="18"/>
        </w:numPr>
        <w:spacing w:after="0"/>
        <w:rPr>
          <w:rFonts w:cstheme="minorHAnsi"/>
          <w:color w:val="000000"/>
        </w:rPr>
      </w:pPr>
      <w:r w:rsidRPr="00DF6B89">
        <w:rPr>
          <w:rFonts w:cstheme="minorHAnsi"/>
          <w:color w:val="000000"/>
        </w:rPr>
        <w:t xml:space="preserve">Limits the FY 2024 General Fund appropriation to the DE for nonpublic school transportation to $9.0 million. Requires the appropriation to be prorated if the claims exceed the appropriation. </w:t>
      </w:r>
    </w:p>
    <w:p w:rsidR="0003475B" w:rsidRPr="00DF6B89" w:rsidRDefault="0003475B" w:rsidP="0003475B">
      <w:pPr>
        <w:numPr>
          <w:ilvl w:val="0"/>
          <w:numId w:val="18"/>
        </w:numPr>
        <w:spacing w:after="0" w:line="240" w:lineRule="auto"/>
        <w:rPr>
          <w:rFonts w:cstheme="minorHAnsi"/>
          <w:color w:val="000000"/>
        </w:rPr>
      </w:pPr>
      <w:r w:rsidRPr="00DF6B89">
        <w:rPr>
          <w:rFonts w:cstheme="minorHAnsi"/>
          <w:color w:val="000000"/>
        </w:rPr>
        <w:t>Suspends the General Fund FY24 standing appropriation of $14.8 million to DE for the Instructional Support Program.</w:t>
      </w:r>
      <w:r>
        <w:rPr>
          <w:rFonts w:cstheme="minorHAnsi"/>
          <w:color w:val="000000"/>
        </w:rPr>
        <w:t xml:space="preserve"> (the State has contributed no state funding to ISL since 2011.)</w:t>
      </w:r>
    </w:p>
    <w:p w:rsidR="0003475B" w:rsidRPr="00DF6B89" w:rsidRDefault="0003475B" w:rsidP="0003475B">
      <w:pPr>
        <w:numPr>
          <w:ilvl w:val="0"/>
          <w:numId w:val="18"/>
        </w:numPr>
        <w:spacing w:after="0" w:line="240" w:lineRule="auto"/>
        <w:rPr>
          <w:rFonts w:cstheme="minorHAnsi"/>
          <w:color w:val="000000"/>
        </w:rPr>
      </w:pPr>
      <w:r w:rsidRPr="00DF6B89">
        <w:rPr>
          <w:rFonts w:cstheme="minorHAnsi"/>
          <w:color w:val="000000"/>
        </w:rPr>
        <w:t>Reduces the FY 2024 State school aid funding to AEAs by $22.1 million. (There is an additional $7.5 million statutory cut, so total is $29.6 million</w:t>
      </w:r>
      <w:r>
        <w:rPr>
          <w:rFonts w:cstheme="minorHAnsi"/>
          <w:color w:val="000000"/>
        </w:rPr>
        <w:t>, which cuts $5 million deeper than in FY 2023</w:t>
      </w:r>
      <w:r w:rsidRPr="00DF6B89">
        <w:rPr>
          <w:rFonts w:cstheme="minorHAnsi"/>
          <w:color w:val="000000"/>
        </w:rPr>
        <w:t>).</w:t>
      </w:r>
    </w:p>
    <w:p w:rsidR="0003475B" w:rsidRDefault="0003475B" w:rsidP="0003475B">
      <w:pPr>
        <w:numPr>
          <w:ilvl w:val="0"/>
          <w:numId w:val="18"/>
        </w:numPr>
        <w:spacing w:after="0" w:line="240" w:lineRule="auto"/>
        <w:rPr>
          <w:rFonts w:cstheme="minorHAnsi"/>
          <w:color w:val="000000"/>
        </w:rPr>
      </w:pPr>
      <w:r w:rsidRPr="00DF6B89">
        <w:rPr>
          <w:rFonts w:cstheme="minorHAnsi"/>
          <w:color w:val="000000"/>
        </w:rPr>
        <w:t>Does not mention the $10 million high needs schools grant</w:t>
      </w:r>
      <w:r>
        <w:rPr>
          <w:rFonts w:cstheme="minorHAnsi"/>
          <w:color w:val="000000"/>
        </w:rPr>
        <w:t>.</w:t>
      </w:r>
      <w:r w:rsidR="002719FB">
        <w:rPr>
          <w:rFonts w:cstheme="minorHAnsi"/>
          <w:color w:val="000000"/>
        </w:rPr>
        <w:t xml:space="preserve"> </w:t>
      </w:r>
      <w:r>
        <w:rPr>
          <w:rFonts w:cstheme="minorHAnsi"/>
          <w:color w:val="000000"/>
        </w:rPr>
        <w:t xml:space="preserve">If this stands, this would be the first time since the 2013 Education Reform Act first created this appropriation that it is funded. </w:t>
      </w:r>
    </w:p>
    <w:p w:rsidR="0003475B" w:rsidRPr="00DF6B89" w:rsidRDefault="0003475B" w:rsidP="0003475B">
      <w:pPr>
        <w:spacing w:after="0" w:line="240" w:lineRule="auto"/>
        <w:rPr>
          <w:rFonts w:cstheme="minorHAnsi"/>
          <w:color w:val="000000"/>
        </w:rPr>
      </w:pPr>
      <w:r>
        <w:rPr>
          <w:rFonts w:cstheme="minorHAnsi"/>
          <w:color w:val="000000"/>
        </w:rPr>
        <w:t xml:space="preserve">The bill was approved by the Senate 31:16. The House approved it 55:38, sending it to the Governor. </w:t>
      </w:r>
      <w:r w:rsidR="00143224">
        <w:rPr>
          <w:rFonts w:cstheme="minorHAnsi"/>
          <w:color w:val="000000"/>
        </w:rPr>
        <w:t>UEN</w:t>
      </w:r>
      <w:r>
        <w:rPr>
          <w:rFonts w:cstheme="minorHAnsi"/>
          <w:color w:val="000000"/>
        </w:rPr>
        <w:t xml:space="preserve"> registered opposed to the division cutting the AEAs. </w:t>
      </w:r>
    </w:p>
    <w:p w:rsidR="0003475B" w:rsidRDefault="0003475B" w:rsidP="0003475B">
      <w:pPr>
        <w:spacing w:after="0" w:line="240" w:lineRule="auto"/>
        <w:rPr>
          <w:rFonts w:cstheme="minorHAnsi"/>
          <w:b/>
        </w:rPr>
      </w:pPr>
    </w:p>
    <w:p w:rsidR="00127D0A" w:rsidRPr="000D78A1" w:rsidRDefault="00127D0A" w:rsidP="00127D0A">
      <w:pPr>
        <w:spacing w:after="0" w:line="240" w:lineRule="auto"/>
        <w:rPr>
          <w:rFonts w:cstheme="minorHAnsi"/>
        </w:rPr>
      </w:pPr>
      <w:r w:rsidRPr="000D78A1">
        <w:rPr>
          <w:rFonts w:cstheme="minorHAnsi"/>
        </w:rPr>
        <w:t xml:space="preserve">Contact us with any questions, feedback or suggestions to better prepare your advocacy work: </w:t>
      </w:r>
    </w:p>
    <w:p w:rsidR="00127D0A" w:rsidRPr="00127D0A" w:rsidRDefault="00127D0A" w:rsidP="0003475B">
      <w:pPr>
        <w:spacing w:after="0" w:line="240" w:lineRule="auto"/>
        <w:rPr>
          <w:rFonts w:cstheme="minorHAnsi"/>
        </w:rPr>
      </w:pPr>
      <w:r w:rsidRPr="000D78A1">
        <w:rPr>
          <w:rFonts w:cstheme="minorHAnsi"/>
        </w:rPr>
        <w:t>Margaret Buckton</w:t>
      </w:r>
      <w:r>
        <w:rPr>
          <w:rFonts w:cstheme="minorHAnsi"/>
        </w:rPr>
        <w:t xml:space="preserve">, </w:t>
      </w:r>
      <w:r w:rsidRPr="000D78A1">
        <w:rPr>
          <w:rFonts w:cstheme="minorHAnsi"/>
        </w:rPr>
        <w:t>UEN Executive Director/Legislative Analyst</w:t>
      </w:r>
      <w:r w:rsidRPr="000D78A1">
        <w:rPr>
          <w:rFonts w:cstheme="minorHAnsi"/>
        </w:rPr>
        <w:br/>
      </w:r>
      <w:hyperlink r:id="rId49" w:history="1">
        <w:r w:rsidRPr="000D78A1">
          <w:rPr>
            <w:rStyle w:val="Hyperlink"/>
            <w:rFonts w:cstheme="minorHAnsi"/>
          </w:rPr>
          <w:t>margaret@iowaschoolfinance.com</w:t>
        </w:r>
      </w:hyperlink>
      <w:r w:rsidRPr="000D78A1">
        <w:rPr>
          <w:rFonts w:cstheme="minorHAnsi"/>
        </w:rPr>
        <w:t xml:space="preserve"> </w:t>
      </w:r>
      <w:r w:rsidRPr="000D78A1">
        <w:rPr>
          <w:rFonts w:cstheme="minorHAnsi"/>
        </w:rPr>
        <w:br/>
        <w:t>515.201.3755 Cell</w:t>
      </w:r>
    </w:p>
    <w:sectPr w:rsidR="00127D0A" w:rsidRPr="00127D0A" w:rsidSect="002719FB">
      <w:footerReference w:type="default" r:id="rId50"/>
      <w:headerReference w:type="first" r:id="rId51"/>
      <w:footerReference w:type="first" r:id="rId52"/>
      <w:pgSz w:w="12240" w:h="15840"/>
      <w:pgMar w:top="1440" w:right="1080" w:bottom="1080" w:left="108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83BE8" w:rsidRDefault="00983BE8" w:rsidP="00311E8F">
      <w:pPr>
        <w:spacing w:after="0" w:line="240" w:lineRule="auto"/>
      </w:pPr>
      <w:r>
        <w:separator/>
      </w:r>
    </w:p>
  </w:endnote>
  <w:endnote w:type="continuationSeparator" w:id="0">
    <w:p w:rsidR="00983BE8" w:rsidRDefault="00983BE8" w:rsidP="00311E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70025238"/>
      <w:docPartObj>
        <w:docPartGallery w:val="Page Numbers (Bottom of Page)"/>
        <w:docPartUnique/>
      </w:docPartObj>
    </w:sdtPr>
    <w:sdtEndPr>
      <w:rPr>
        <w:noProof/>
      </w:rPr>
    </w:sdtEndPr>
    <w:sdtContent>
      <w:p w:rsidR="00F0489D" w:rsidRPr="00B013BB" w:rsidRDefault="00983BE8" w:rsidP="002719FB">
        <w:pPr>
          <w:pStyle w:val="Footer"/>
          <w:jc w:val="center"/>
          <w:rPr>
            <w:sz w:val="20"/>
            <w:szCs w:val="20"/>
          </w:rPr>
        </w:pPr>
        <w:sdt>
          <w:sdtPr>
            <w:id w:val="2009321610"/>
            <w:docPartObj>
              <w:docPartGallery w:val="Page Numbers (Bottom of Page)"/>
              <w:docPartUnique/>
            </w:docPartObj>
          </w:sdtPr>
          <w:sdtEndPr>
            <w:rPr>
              <w:noProof/>
            </w:rPr>
          </w:sdtEndPr>
          <w:sdtContent>
            <w:sdt>
              <w:sdtPr>
                <w:rPr>
                  <w:sz w:val="20"/>
                  <w:szCs w:val="20"/>
                </w:rPr>
                <w:id w:val="-1323271206"/>
                <w:docPartObj>
                  <w:docPartGallery w:val="Page Numbers (Bottom of Page)"/>
                  <w:docPartUnique/>
                </w:docPartObj>
              </w:sdtPr>
              <w:sdtEndPr>
                <w:rPr>
                  <w:noProof/>
                </w:rPr>
              </w:sdtEndPr>
              <w:sdtContent>
                <w:r w:rsidR="00F0489D">
                  <w:rPr>
                    <w:sz w:val="20"/>
                    <w:szCs w:val="20"/>
                  </w:rPr>
                  <w:t>UEN</w:t>
                </w:r>
                <w:r w:rsidR="00F0489D" w:rsidRPr="00414BD6">
                  <w:rPr>
                    <w:sz w:val="20"/>
                    <w:szCs w:val="20"/>
                  </w:rPr>
                  <w:t xml:space="preserve"> | 1201 63</w:t>
                </w:r>
                <w:r w:rsidR="00F0489D" w:rsidRPr="00414BD6">
                  <w:rPr>
                    <w:sz w:val="20"/>
                    <w:szCs w:val="20"/>
                    <w:vertAlign w:val="superscript"/>
                  </w:rPr>
                  <w:t>rd</w:t>
                </w:r>
                <w:r w:rsidR="00F0489D" w:rsidRPr="00414BD6">
                  <w:rPr>
                    <w:sz w:val="20"/>
                    <w:szCs w:val="20"/>
                  </w:rPr>
                  <w:t xml:space="preserve"> Street, Des Moines, IA 50311 | (515) 251-5970 | </w:t>
                </w:r>
                <w:hyperlink r:id="rId1" w:history="1">
                  <w:r w:rsidR="00F0489D" w:rsidRPr="00220FC2">
                    <w:rPr>
                      <w:rStyle w:val="Hyperlink"/>
                    </w:rPr>
                    <w:t>www.uen-ia.org</w:t>
                  </w:r>
                </w:hyperlink>
                <w:r w:rsidR="00F0489D">
                  <w:t xml:space="preserve"> </w:t>
                </w:r>
              </w:sdtContent>
            </w:sdt>
          </w:sdtContent>
        </w:sdt>
      </w:p>
      <w:p w:rsidR="00F0489D" w:rsidRDefault="00F0489D" w:rsidP="002719FB">
        <w:pPr>
          <w:pStyle w:val="Footer"/>
          <w:jc w:val="right"/>
        </w:pPr>
        <w:r>
          <w:t xml:space="preserve"> </w:t>
        </w:r>
        <w:r>
          <w:fldChar w:fldCharType="begin"/>
        </w:r>
        <w:r>
          <w:instrText xml:space="preserve"> PAGE   \* MERGEFORMAT </w:instrText>
        </w:r>
        <w:r>
          <w:fldChar w:fldCharType="separate"/>
        </w:r>
        <w:r w:rsidR="00827271">
          <w:rPr>
            <w:noProof/>
          </w:rPr>
          <w:t>18</w:t>
        </w:r>
        <w:r>
          <w:rPr>
            <w:noProof/>
          </w:rPr>
          <w:fldChar w:fldCharType="end"/>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99662668"/>
      <w:docPartObj>
        <w:docPartGallery w:val="Page Numbers (Bottom of Page)"/>
        <w:docPartUnique/>
      </w:docPartObj>
    </w:sdtPr>
    <w:sdtEndPr>
      <w:rPr>
        <w:noProof/>
      </w:rPr>
    </w:sdtEndPr>
    <w:sdtContent>
      <w:sdt>
        <w:sdtPr>
          <w:id w:val="1253233343"/>
          <w:docPartObj>
            <w:docPartGallery w:val="Page Numbers (Bottom of Page)"/>
            <w:docPartUnique/>
          </w:docPartObj>
        </w:sdtPr>
        <w:sdtEndPr>
          <w:rPr>
            <w:noProof/>
          </w:rPr>
        </w:sdtEndPr>
        <w:sdtContent>
          <w:p w:rsidR="00F0489D" w:rsidRPr="00B013BB" w:rsidRDefault="00983BE8" w:rsidP="00312C24">
            <w:pPr>
              <w:pStyle w:val="Footer"/>
              <w:jc w:val="center"/>
              <w:rPr>
                <w:sz w:val="20"/>
                <w:szCs w:val="20"/>
              </w:rPr>
            </w:pPr>
            <w:sdt>
              <w:sdtPr>
                <w:rPr>
                  <w:sz w:val="20"/>
                  <w:szCs w:val="20"/>
                </w:rPr>
                <w:id w:val="1347449057"/>
                <w:docPartObj>
                  <w:docPartGallery w:val="Page Numbers (Bottom of Page)"/>
                  <w:docPartUnique/>
                </w:docPartObj>
              </w:sdtPr>
              <w:sdtEndPr>
                <w:rPr>
                  <w:noProof/>
                </w:rPr>
              </w:sdtEndPr>
              <w:sdtContent>
                <w:sdt>
                  <w:sdtPr>
                    <w:id w:val="-939069448"/>
                    <w:docPartObj>
                      <w:docPartGallery w:val="Page Numbers (Bottom of Page)"/>
                      <w:docPartUnique/>
                    </w:docPartObj>
                  </w:sdtPr>
                  <w:sdtEndPr>
                    <w:rPr>
                      <w:noProof/>
                    </w:rPr>
                  </w:sdtEndPr>
                  <w:sdtContent>
                    <w:sdt>
                      <w:sdtPr>
                        <w:rPr>
                          <w:sz w:val="20"/>
                          <w:szCs w:val="20"/>
                        </w:rPr>
                        <w:id w:val="2039150367"/>
                        <w:docPartObj>
                          <w:docPartGallery w:val="Page Numbers (Bottom of Page)"/>
                          <w:docPartUnique/>
                        </w:docPartObj>
                      </w:sdtPr>
                      <w:sdtEndPr>
                        <w:rPr>
                          <w:noProof/>
                        </w:rPr>
                      </w:sdtEndPr>
                      <w:sdtContent>
                        <w:r w:rsidR="00312C24">
                          <w:rPr>
                            <w:sz w:val="20"/>
                            <w:szCs w:val="20"/>
                          </w:rPr>
                          <w:t>UEN</w:t>
                        </w:r>
                        <w:r w:rsidR="00312C24" w:rsidRPr="00414BD6">
                          <w:rPr>
                            <w:sz w:val="20"/>
                            <w:szCs w:val="20"/>
                          </w:rPr>
                          <w:t xml:space="preserve"> | 1201 63</w:t>
                        </w:r>
                        <w:r w:rsidR="00312C24" w:rsidRPr="00414BD6">
                          <w:rPr>
                            <w:sz w:val="20"/>
                            <w:szCs w:val="20"/>
                            <w:vertAlign w:val="superscript"/>
                          </w:rPr>
                          <w:t>rd</w:t>
                        </w:r>
                        <w:r w:rsidR="00312C24" w:rsidRPr="00414BD6">
                          <w:rPr>
                            <w:sz w:val="20"/>
                            <w:szCs w:val="20"/>
                          </w:rPr>
                          <w:t xml:space="preserve"> Street, Des Moines, IA 50311 | (515) 251-5970 | </w:t>
                        </w:r>
                        <w:hyperlink r:id="rId1" w:history="1">
                          <w:r w:rsidR="00312C24" w:rsidRPr="00220FC2">
                            <w:rPr>
                              <w:rStyle w:val="Hyperlink"/>
                            </w:rPr>
                            <w:t>www.uen-ia.org</w:t>
                          </w:r>
                        </w:hyperlink>
                        <w:r w:rsidR="00312C24">
                          <w:t xml:space="preserve"> </w:t>
                        </w:r>
                      </w:sdtContent>
                    </w:sdt>
                  </w:sdtContent>
                </w:sdt>
              </w:sdtContent>
            </w:sdt>
          </w:p>
        </w:sdtContent>
      </w:sdt>
      <w:p w:rsidR="00F0489D" w:rsidRDefault="00F0489D" w:rsidP="007A663E">
        <w:pPr>
          <w:pStyle w:val="Footer"/>
          <w:jc w:val="right"/>
        </w:pPr>
        <w:r>
          <w:t xml:space="preserve"> </w:t>
        </w:r>
        <w:r>
          <w:fldChar w:fldCharType="begin"/>
        </w:r>
        <w:r>
          <w:instrText xml:space="preserve"> PAGE   \* MERGEFORMAT </w:instrText>
        </w:r>
        <w:r>
          <w:fldChar w:fldCharType="separate"/>
        </w:r>
        <w:r w:rsidR="00827271">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83BE8" w:rsidRDefault="00983BE8" w:rsidP="00311E8F">
      <w:pPr>
        <w:spacing w:after="0" w:line="240" w:lineRule="auto"/>
      </w:pPr>
      <w:r>
        <w:separator/>
      </w:r>
    </w:p>
  </w:footnote>
  <w:footnote w:type="continuationSeparator" w:id="0">
    <w:p w:rsidR="00983BE8" w:rsidRDefault="00983BE8" w:rsidP="00311E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0489D" w:rsidRDefault="00F0489D" w:rsidP="00143224">
    <w:pPr>
      <w:pStyle w:val="Header"/>
    </w:pPr>
    <w:r>
      <w:rPr>
        <w:noProof/>
      </w:rPr>
      <mc:AlternateContent>
        <mc:Choice Requires="wpg">
          <w:drawing>
            <wp:anchor distT="0" distB="0" distL="114300" distR="114300" simplePos="0" relativeHeight="251659264" behindDoc="0" locked="0" layoutInCell="1" allowOverlap="1" wp14:anchorId="587040BD" wp14:editId="6570726B">
              <wp:simplePos x="0" y="0"/>
              <wp:positionH relativeFrom="margin">
                <wp:align>left</wp:align>
              </wp:positionH>
              <wp:positionV relativeFrom="paragraph">
                <wp:posOffset>-152400</wp:posOffset>
              </wp:positionV>
              <wp:extent cx="5853430" cy="1032510"/>
              <wp:effectExtent l="0" t="0" r="13970" b="0"/>
              <wp:wrapNone/>
              <wp:docPr id="25" name="Group 25"/>
              <wp:cNvGraphicFramePr/>
              <a:graphic xmlns:a="http://schemas.openxmlformats.org/drawingml/2006/main">
                <a:graphicData uri="http://schemas.microsoft.com/office/word/2010/wordprocessingGroup">
                  <wpg:wgp>
                    <wpg:cNvGrpSpPr/>
                    <wpg:grpSpPr bwMode="auto">
                      <a:xfrm>
                        <a:off x="0" y="0"/>
                        <a:ext cx="5853430" cy="1032510"/>
                        <a:chOff x="10" y="0"/>
                        <a:chExt cx="12240" cy="2640"/>
                      </a:xfrm>
                    </wpg:grpSpPr>
                    <wpg:grpSp>
                      <wpg:cNvPr id="26" name="Group 26"/>
                      <wpg:cNvGrpSpPr>
                        <a:grpSpLocks/>
                      </wpg:cNvGrpSpPr>
                      <wpg:grpSpPr bwMode="auto">
                        <a:xfrm>
                          <a:off x="2890" y="1220"/>
                          <a:ext cx="9360" cy="280"/>
                          <a:chOff x="2890" y="1220"/>
                          <a:chExt cx="9360" cy="280"/>
                        </a:xfrm>
                      </wpg:grpSpPr>
                      <wps:wsp>
                        <wps:cNvPr id="27" name="Freeform 27"/>
                        <wps:cNvSpPr>
                          <a:spLocks/>
                        </wps:cNvSpPr>
                        <wps:spPr bwMode="auto">
                          <a:xfrm>
                            <a:off x="2890" y="1220"/>
                            <a:ext cx="9360" cy="280"/>
                          </a:xfrm>
                          <a:custGeom>
                            <a:avLst/>
                            <a:gdLst>
                              <a:gd name="T0" fmla="+- 0 2880 2880"/>
                              <a:gd name="T1" fmla="*/ T0 w 9360"/>
                              <a:gd name="T2" fmla="+- 0 1860 1580"/>
                              <a:gd name="T3" fmla="*/ 1860 h 280"/>
                              <a:gd name="T4" fmla="+- 0 12240 2880"/>
                              <a:gd name="T5" fmla="*/ T4 w 9360"/>
                              <a:gd name="T6" fmla="+- 0 1860 1580"/>
                              <a:gd name="T7" fmla="*/ 1860 h 280"/>
                              <a:gd name="T8" fmla="+- 0 12240 2880"/>
                              <a:gd name="T9" fmla="*/ T8 w 9360"/>
                              <a:gd name="T10" fmla="+- 0 1580 1580"/>
                              <a:gd name="T11" fmla="*/ 1580 h 280"/>
                              <a:gd name="T12" fmla="+- 0 2880 2880"/>
                              <a:gd name="T13" fmla="*/ T12 w 9360"/>
                              <a:gd name="T14" fmla="+- 0 1580 1580"/>
                              <a:gd name="T15" fmla="*/ 1580 h 280"/>
                              <a:gd name="T16" fmla="+- 0 2880 2880"/>
                              <a:gd name="T17" fmla="*/ T16 w 9360"/>
                              <a:gd name="T18" fmla="+- 0 1860 1580"/>
                              <a:gd name="T19" fmla="*/ 1860 h 280"/>
                            </a:gdLst>
                            <a:ahLst/>
                            <a:cxnLst>
                              <a:cxn ang="0">
                                <a:pos x="T1" y="T3"/>
                              </a:cxn>
                              <a:cxn ang="0">
                                <a:pos x="T5" y="T7"/>
                              </a:cxn>
                              <a:cxn ang="0">
                                <a:pos x="T9" y="T11"/>
                              </a:cxn>
                              <a:cxn ang="0">
                                <a:pos x="T13" y="T15"/>
                              </a:cxn>
                              <a:cxn ang="0">
                                <a:pos x="T17" y="T19"/>
                              </a:cxn>
                            </a:cxnLst>
                            <a:rect l="0" t="0" r="r" b="b"/>
                            <a:pathLst>
                              <a:path w="9360" h="280">
                                <a:moveTo>
                                  <a:pt x="0" y="280"/>
                                </a:moveTo>
                                <a:lnTo>
                                  <a:pt x="9360" y="280"/>
                                </a:lnTo>
                                <a:lnTo>
                                  <a:pt x="936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8" name="Group 28"/>
                      <wpg:cNvGrpSpPr>
                        <a:grpSpLocks/>
                      </wpg:cNvGrpSpPr>
                      <wpg:grpSpPr bwMode="auto">
                        <a:xfrm>
                          <a:off x="2890" y="1500"/>
                          <a:ext cx="9360" cy="2"/>
                          <a:chOff x="2890" y="1500"/>
                          <a:chExt cx="9360" cy="2"/>
                        </a:xfrm>
                      </wpg:grpSpPr>
                      <wps:wsp>
                        <wps:cNvPr id="29" name="Freeform 29"/>
                        <wps:cNvSpPr>
                          <a:spLocks/>
                        </wps:cNvSpPr>
                        <wps:spPr bwMode="auto">
                          <a:xfrm>
                            <a:off x="2890" y="1500"/>
                            <a:ext cx="9360" cy="2"/>
                          </a:xfrm>
                          <a:custGeom>
                            <a:avLst/>
                            <a:gdLst>
                              <a:gd name="T0" fmla="+- 0 2880 2880"/>
                              <a:gd name="T1" fmla="*/ T0 w 9360"/>
                              <a:gd name="T2" fmla="+- 0 12240 2880"/>
                              <a:gd name="T3" fmla="*/ T2 w 9360"/>
                            </a:gdLst>
                            <a:ahLst/>
                            <a:cxnLst>
                              <a:cxn ang="0">
                                <a:pos x="T1" y="0"/>
                              </a:cxn>
                              <a:cxn ang="0">
                                <a:pos x="T3" y="0"/>
                              </a:cxn>
                            </a:cxnLst>
                            <a:rect l="0" t="0" r="r" b="b"/>
                            <a:pathLst>
                              <a:path w="9360">
                                <a:moveTo>
                                  <a:pt x="0" y="0"/>
                                </a:moveTo>
                                <a:lnTo>
                                  <a:pt x="936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0" name="Group 30"/>
                      <wpg:cNvGrpSpPr>
                        <a:grpSpLocks/>
                      </wpg:cNvGrpSpPr>
                      <wpg:grpSpPr bwMode="auto">
                        <a:xfrm>
                          <a:off x="2890" y="1220"/>
                          <a:ext cx="9360" cy="280"/>
                          <a:chOff x="2890" y="1220"/>
                          <a:chExt cx="9360" cy="280"/>
                        </a:xfrm>
                      </wpg:grpSpPr>
                      <wps:wsp>
                        <wps:cNvPr id="31" name="Freeform 31"/>
                        <wps:cNvSpPr>
                          <a:spLocks/>
                        </wps:cNvSpPr>
                        <wps:spPr bwMode="auto">
                          <a:xfrm>
                            <a:off x="2890" y="1220"/>
                            <a:ext cx="9360" cy="280"/>
                          </a:xfrm>
                          <a:custGeom>
                            <a:avLst/>
                            <a:gdLst>
                              <a:gd name="T0" fmla="+- 0 12240 2880"/>
                              <a:gd name="T1" fmla="*/ T0 w 9360"/>
                              <a:gd name="T2" fmla="+- 0 1580 1580"/>
                              <a:gd name="T3" fmla="*/ 1580 h 280"/>
                              <a:gd name="T4" fmla="+- 0 2880 2880"/>
                              <a:gd name="T5" fmla="*/ T4 w 9360"/>
                              <a:gd name="T6" fmla="+- 0 1580 1580"/>
                              <a:gd name="T7" fmla="*/ 1580 h 280"/>
                              <a:gd name="T8" fmla="+- 0 2880 2880"/>
                              <a:gd name="T9" fmla="*/ T8 w 9360"/>
                              <a:gd name="T10" fmla="+- 0 1860 1580"/>
                              <a:gd name="T11" fmla="*/ 1860 h 280"/>
                            </a:gdLst>
                            <a:ahLst/>
                            <a:cxnLst>
                              <a:cxn ang="0">
                                <a:pos x="T1" y="T3"/>
                              </a:cxn>
                              <a:cxn ang="0">
                                <a:pos x="T5" y="T7"/>
                              </a:cxn>
                              <a:cxn ang="0">
                                <a:pos x="T9" y="T11"/>
                              </a:cxn>
                            </a:cxnLst>
                            <a:rect l="0" t="0" r="r" b="b"/>
                            <a:pathLst>
                              <a:path w="9360" h="280">
                                <a:moveTo>
                                  <a:pt x="9360" y="0"/>
                                </a:moveTo>
                                <a:lnTo>
                                  <a:pt x="0" y="0"/>
                                </a:lnTo>
                                <a:lnTo>
                                  <a:pt x="0" y="28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2" name="Group 5"/>
                      <wpg:cNvGrpSpPr>
                        <a:grpSpLocks/>
                      </wpg:cNvGrpSpPr>
                      <wpg:grpSpPr bwMode="auto">
                        <a:xfrm>
                          <a:off x="10" y="1220"/>
                          <a:ext cx="540" cy="280"/>
                          <a:chOff x="10" y="1220"/>
                          <a:chExt cx="540" cy="280"/>
                        </a:xfrm>
                      </wpg:grpSpPr>
                      <wps:wsp>
                        <wps:cNvPr id="33" name="Freeform 33"/>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 name="T12" fmla="*/ 0 w 540"/>
                              <a:gd name="T13" fmla="+- 0 1860 1580"/>
                              <a:gd name="T14" fmla="*/ 1860 h 280"/>
                            </a:gdLst>
                            <a:ahLst/>
                            <a:cxnLst>
                              <a:cxn ang="0">
                                <a:pos x="T0" y="T2"/>
                              </a:cxn>
                              <a:cxn ang="0">
                                <a:pos x="T3" y="T5"/>
                              </a:cxn>
                              <a:cxn ang="0">
                                <a:pos x="T6" y="T8"/>
                              </a:cxn>
                              <a:cxn ang="0">
                                <a:pos x="T9" y="T11"/>
                              </a:cxn>
                              <a:cxn ang="0">
                                <a:pos x="T12" y="T14"/>
                              </a:cxn>
                            </a:cxnLst>
                            <a:rect l="0" t="0" r="r" b="b"/>
                            <a:pathLst>
                              <a:path w="540" h="280">
                                <a:moveTo>
                                  <a:pt x="0" y="280"/>
                                </a:moveTo>
                                <a:lnTo>
                                  <a:pt x="540" y="280"/>
                                </a:lnTo>
                                <a:lnTo>
                                  <a:pt x="54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4" name="Group 34"/>
                      <wpg:cNvGrpSpPr>
                        <a:grpSpLocks/>
                      </wpg:cNvGrpSpPr>
                      <wpg:grpSpPr bwMode="auto">
                        <a:xfrm>
                          <a:off x="10" y="0"/>
                          <a:ext cx="3000" cy="2640"/>
                          <a:chOff x="10" y="0"/>
                          <a:chExt cx="3000" cy="2640"/>
                        </a:xfrm>
                      </wpg:grpSpPr>
                      <wps:wsp>
                        <wps:cNvPr id="35" name="Freeform 35"/>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Lst>
                            <a:ahLst/>
                            <a:cxnLst>
                              <a:cxn ang="0">
                                <a:pos x="T0" y="T2"/>
                              </a:cxn>
                              <a:cxn ang="0">
                                <a:pos x="T3" y="T5"/>
                              </a:cxn>
                              <a:cxn ang="0">
                                <a:pos x="T6" y="T8"/>
                              </a:cxn>
                              <a:cxn ang="0">
                                <a:pos x="T9" y="T11"/>
                              </a:cxn>
                            </a:cxnLst>
                            <a:rect l="0" t="0" r="r" b="b"/>
                            <a:pathLst>
                              <a:path w="540" h="280">
                                <a:moveTo>
                                  <a:pt x="0" y="280"/>
                                </a:moveTo>
                                <a:lnTo>
                                  <a:pt x="540" y="280"/>
                                </a:lnTo>
                                <a:lnTo>
                                  <a:pt x="540" y="0"/>
                                </a:lnTo>
                                <a:lnTo>
                                  <a:pt x="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36" name="Picture 36"/>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370" y="0"/>
                            <a:ext cx="2640" cy="2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wg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62596D90" id="Group 25" o:spid="_x0000_s1026" style="position:absolute;margin-left:0;margin-top:-12pt;width:460.9pt;height:81.3pt;z-index:251659264;mso-position-horizontal:left;mso-position-horizontal-relative:margin" coordorigin="10" coordsize="12240,264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6Mjc1uCAAAETAAAA4AAABkcnMvZTJvRG9jLnhtbOxabY/bNhL+fsD9&#10;B0Efe3AsyfKbEKfY2OsgQNoLru4PkGXZFipLOkpeb1rcf79nSFGiJHPt7kuKJhsga0kckvNC8pkZ&#10;ztsf7w+xcReyPEqTmWm/sUwjTIJ0EyW7mfnratmbmEZe+MnGj9MknJlfwtz88d0///H2lHmhk+7T&#10;eBMyA4MkuXfKZua+KDKv38+DfXjw8zdpFiZo3Kbs4Bd4Zbv+hvknjH6I+45ljfqnlG0ylgZhnuPr&#10;QjSa7/j4220YFP/ebvOwMOKZCd4K/pfxv2v623/31vd2zM/2UVCy4T+Ci4MfJZi0GmrhF75xZFFn&#10;qEMUsDRPt8WbID300+02CkIuA6SxrZY0H1h6zLgsO++0yyo1QbUtPT162ODnu8/MiDYz0xmaRuIf&#10;YCM+rYF3KOeU7TzQfGDZL9lnVn7YiTdjffop3aCDfyxSLv39lh1IC5DLuOdK/lIpObwvjAAfh5Ph&#10;wB3AFgHabGvgDO3SDMEetqJ++GDUHYP9bdnVdhy37OiM8AR2+r4nJu0TpyVjgm3+UkkgpRy1pBx1&#10;pRR2hMCf0uC3nCZpakEZHqNeUoIzmQpxwH0pqFTFdDCS4kzaOjjTrVZEp6NWDdhVeb1w8qctnF/2&#10;fhby9ZjTopAqHUuVLlkY0lY1nLHQKiejhUMqzVV9Ki2nLEfbM2uyUojvBce8+BCmfGH6d5/yAhbF&#10;Rt3gSTyUy34FW2wPMbb/v3qGZTiTifhDohC9JLMl2Q99Y2UZJ4Nbo0XkSCI+lj0ZWYY9lEauxxpI&#10;MozFifaYt1wKNZUrqcRgtAs4e23OsIOFAMSZq+EMG0CRUssZjFqNpecMp7s6mJazqaQjziYazmjb&#10;q6NBX2eVZqsWIK0aZ7VmN22gt6dqhJXt6LhrWUHLnWqFB7hr2kHPnWqIlT3ScdeyhG7B2aolmnbF&#10;lqk2hb+X+yS4T8qNgifDJ1i3+FmfpTmd1SsYA2f1akCLEUOAiraLhhi6IWJ+PFwkBqtEDHNfM7QN&#10;M3JyjlsXB7ehV04+VUcX3UqBGbyHtt/ATAN+w1rsvMwvSE8kLz0ap5kpTuY94BTbmBoO6V24SjlJ&#10;UWNiuckxXd0eJyqdGAgc1qSSQP5mfMCKUOKhbJa/gkxg0DU03QmDOM1DYQOSk9u5kp1UppyweRpH&#10;m2UUxyRyznbrecyMOx/u13Jx61qSgQZZzJdMklI3MY34Apws1UuIyd2pP6Y2Tr/3zrS3HE3GPXfp&#10;DnvTsTXpWfb0/XRkuVN3sfwfad52vX202YTJpygJpWtnu9chYOlkCqeMO3fcuEM4RVwurZAW/1cu&#10;qYaQ8OWSDaTzvX3ob27L58KPYvHcb3LMlQyx5S9XBBwRgZXkguTeOt18AW6yVLi1cMPxsE/Z76Zx&#10;gks7M/P/Hn0Wmkb8MQH0T22X3KeCv7jDMdwRg6kta7XFTwIMNTMLE7ueHueF8JuPGYt2e8xkc10k&#10;6Q3cv21EsMr5E1yVL/A++FPpmymuU8czwwnW8D8npMW250Ue9vN7ZkOxLn3vjGcmtnrlm9Z+WdXp&#10;rF9WLoHzzunX8Mpwegp11l4ZP+po4cB5ewGvrFKIRos4KWSAoJ4Yf5VPpnVWGv6A6g5AgMcjpDz5&#10;HgZIAWINWjpgKxB+NCbRwVNjzTlMqFubyKEBGLB1EQyqI9334oROUNsZY6s9fITqceLyEYppaHAs&#10;wC5wWNPbye3E7bnO6LbnWotF72Y5d3ujpT0eLgaL+XxhN4GD4OjpwHFB2CX96+KFggYCTKHu7wkN&#10;KEGgogHevxoafKNx+gCeegsR8Ilr9aUQ4bImsayfiAk8KXQ2HFbDxGsDdV1Up2KCPqhrhojamE6N&#10;EK+N03WMqeGhnrFmdKhlTA0Orw7TtaGmqv+/Y6j5PMBrPBAMdqBVh8GPj95eYfpcxr0b373CNELJ&#10;Px20DZBjU2H6zJ0BKfb5YrbyaqCbSx9WNwMyf1qFbJ0+dcDW7lXBUfs64StEbANgTBufeVbtuSO2&#10;jj5kvKbVRjPFc13AhkwvJcdpTPgYFDmV0lHGUE3z6vCjSt8+mBtXgRlznZ+xicvanLeKy03AUtmv&#10;ErfgSztjBcsiZa9D7wqXSUYiOpvJVmFZI+GL5c4fMGOl+ofvOOxK+x1DYrs9JqAWaLhyyrDpmoh6&#10;dV1WGLalpDBPPQn4p6WrSWb/yfw01jNPOLsq22KSMlh9THDP9+wDLobQVZ3T1XkYfJwr0s2STqYo&#10;ZK5A/p7LLMg2+avS1JzJ1tdsc4L8LdK1r9lmLN4XyjYPcCipjgveXzi/UKJuiYYScge4LxClELKi&#10;AcfNpTqIbqe/1G8BbLb9ltIPfN68wqvfoqki+L79lm/QifiOvAKI+nqN0KkIfM1PXLxUzqLAw//y&#10;ggZPnZv9y8Wj6FUc6YJcFKAerhrj4LPfjlkP9ZtYuNE6iqPiC69Fxb0WMZXcfY4CyqXQS10mN0Bs&#10;IWASzTSrgS/wOSSV6IPdEAW87tBI0vke9TbhTZ6hEIWu2+tPjKUnKiPArb6ojmmO0qfXBh/rOMpk&#10;VQY9lxLjRr9VSXpGaaJKdZEGx0OYFKLsloUxhE+TfB9lOcoIvPCwDjczk33cgM8AJb8FCkNRKZAU&#10;/Lrv3I2cM7mxrKnzvjcfWnPcyI1vezdTd9wbW7dj13In9tyeyxu5Yx5CK368yKKnX8mJehQZwXSu&#10;1XyPNMQTgiz4D3TP8xd5wcIiQPGL721xMVh+x/FVNXCt14omG1xV1zgYiyCt5Rpyh5BXyUrXEJPJ&#10;y5KMiaJGgx6gdnDJ9SxzM3SsliTEceMitvEBhN/8namo6/ib1w8dogKV8nF0mJmTqsjoScVEcoEi&#10;60uP+N8s1eE5UNSd4yulcHmNPBW2q++8h1dV8r/7PwAAAP//AwBQSwMEFAAGAAgAAAAhAFhgsxu6&#10;AAAAIgEAABkAAABkcnMvX3JlbHMvZTJvRG9jLnhtbC5yZWxzhI/LCsIwEEX3gv8QZm/TuhCRpm5E&#10;cCv1A4ZkmkabB0kU+/cG3CgILude7jlMu3/aiT0oJuOdgKaqgZGTXhmnBVz642oLLGV0CifvSMBM&#10;CfbdctGeacJcRmk0IbFCcUnAmHPYcZ7kSBZT5QO50gw+WszljJoHlDfUxNd1veHxkwHdF5OdlIB4&#10;Ug2wfg7F/J/th8FIOnh5t+TyDwU3trgLEKOmLMCSMvgOm+oaSAPvWv71WfcCAAD//wMAUEsDBBQA&#10;BgAIAAAAIQCt9Tii3wAAAAgBAAAPAAAAZHJzL2Rvd25yZXYueG1sTI9BS8NAEIXvgv9hGcFbu0mq&#10;pcZsSinqqQi2gnibJtMkNDsbstsk/feOJ73N4z3evC9bT7ZVA/W+cWwgnkegiAtXNlwZ+Dy8zlag&#10;fEAusXVMBq7kYZ3f3mSYlm7kDxr2oVJSwj5FA3UIXaq1L2qy6OeuIxbv5HqLQWRf6bLHUcptq5Mo&#10;WmqLDcuHGjva1lSc9xdr4G3EcbOIX4bd+bS9fh8e3792MRlzfzdtnkEFmsJfGH7ny3TIZdPRXbj0&#10;qjUgIMHALHmQQ+ynJBaSo+QWqyXoPNP/AfIfAAAA//8DAFBLAwQKAAAAAAAAACEAGKPV3EiEAABI&#10;hAAAFQAAAGRycy9tZWRpYS9pbWFnZTEuanBlZ//Y/+AAEEpGSUYAAQEBAGAAYAAA/9sAQwADAgID&#10;AgIDAwMDBAMDBAUIBQUEBAUKBwcGCAwKDAwLCgsLDQ4SEA0OEQ4LCxAWEBETFBUVFQwPFxgWFBgS&#10;FBUU/9sAQwEDBAQFBAUJBQUJFA0LDRQUFBQUFBQUFBQUFBQUFBQUFBQUFBQUFBQUFBQUFBQUFBQU&#10;FBQUFBQUFBQUFBQUFBQU/8AAEQgB9AH0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HKKKK/oM/Y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9s/ZS/ZuP7TfjXWPD41//AIR3+z9MbUftBtPtG/EqJs27&#10;1x9/Ocnp05rxe5h+z3EsWd3luyZxjODisI16c6kqUX70bX+exlGrCU5U09Va/wAyOivZv2Vf2dz+&#10;0z8Rrvwr/b3/AAj3kadJf/avsv2nO1402bdy4z5mc57dOa8k1ew/srVr2y3+b9mnkg34xu2sVz7d&#10;M4pRr051ZUU/ejZv57CVWEpumnqt/mVKKK+oNY+BPg+z/YM0P4oRWVwPF91rJs5bo3TmIx/aJkx5&#10;WdoO1FGcZyM55qa+Ihh+Tn+01FerJrVo0eXm+07Hy/RS4PXBpK6joCiijkdeKACiilAJ6c0AJRRR&#10;QAUV7t+yj+zCn7Tet+JLCTxMPDEWjWKXrXDWf2gOC5Ugjeu0AAnPP0713/8AwyJ8Gv8Ao57wz/4B&#10;D/4/XmVMxw9Ko6Um+Zb2jJ7+iOGeNo05unJu68m/yR8lUV738Z/gD8O/hx4KOseGfjVo3jvUxcxw&#10;jSbG2EchRs7pM+a3C4HGO/Ud/BK66FeGIjz072801+djopVY1o80NvRr8woqzplutzqVpDICY5Jk&#10;RgDgkFgDivo/9vf4HeEvgH8VtE0PwfZz2enXWiR3sqXF087GUzTITuY5AwijHTv3qJ4mEK0KD3ld&#10;r5W/zJlWjCrGk95X/A+Z6KKK6zoCiigAnpzQAUUUUAFFLgjqMVY0vTptX1K0sLYKbi6mSCMMcAuz&#10;BQM9hkik3bVibsVqK7z4y/BTxR8BvF0fhvxbBbW2qSWsd4qWtwJl8t2dV+YdDlG4+nrXdeHv2efD&#10;es/st658UJvH1naa/p92YI/DjBNzgOqhCS2/e4YuuFIwOe5Xkli6MYRqXupNJNa77bHPLEU4xjO9&#10;1LRW8zwmiilwfQ12HSJRRRQAUUuD1waSgAoor7P0j/gm5qniX4E2Pj7RfGC32rXuiJrFv4f/ALO2&#10;tKWjD+SsvmHJwcA7cE4BAzkcWJxlDCcrrytzOy3OaviaWHs6rtfQ+MKKCCCQQQR2IwRXt19+zUbP&#10;9lbT/jN/wkG/7XqZ07+xvsmNv7149/m7+fuZxt79eK2q16dHl53bmdl6s0qVYUrcz3dl6niNFFLg&#10;jqMVuaiUUHgfSvRfi98BPF3wOXw+fFVvawLrlqbyz+zXKzboht+9jofnXj/CspVYRlGDer287Gbq&#10;RjJRb1ex51RRRWpoFFFFABRRSkEdeKAEooooAKK+n/2bvgT4P+JH7Onxp8W67ZXFxrfhiyabTZYr&#10;p4ljf7PI43KDhhuVTgg8cV8wVy0sRCtOdOO8HZ/dcwp1o1ZTgvsuz+64UUUV1G4UUUUAFFFFABRR&#10;RQAUUUUAfbX/AASg/wCS2eMv+xYk/wDSmCvi3Uv+Qjdf9dn/APQjX2j/AMEoWU/HHxbHkB5PDMgV&#10;SeT/AKTBXxjq8TwatfRuCsiTyKwPBBDGvDw3/IxxHpD9Ty6D/wBsrekf1PsD/glR/wAnG6t/2Ltx&#10;/wCjoK4H9lX4ZeHPi9+1iPDPivTzqeiXEupSS2wmeLcUEjKdyEMMEA8HnvXoP/BKaF3/AGidZdVJ&#10;RPDs+5gOBmeDFYv7ArB/23rJlIKsdWII7jy5a87FSlCtjJQdmqa/KRw15ONTEyi7NQX6mj8dNH+A&#10;n7PaeNfAUXhSfxj49uWu/L1Rbt0ttB83c1rCmW/eNEjRliQSTkFuqj1/4V+BvD3jr/gnH4Yj8X6w&#10;2ieEtK1efVdWuYgTM1vFdTZji4P7x2ZFHB5bgE4B+If2kJpLj9oL4lySuzyHxJqALE5JAuHA/TAr&#10;6k1d7lP+CT+irb7vKfXStxt6eX9ulPPtuCfjioxVCUcPh/ffNKcbtu+6e3ReRNek1Ro++7ylHX5P&#10;Y5HRvjp+y7PqkWiX3wHubLw27CJtabVpJb6NTx5rIGz7kK5I5xnoeU/bI/Zas/gFquia94V1CTWP&#10;AHiSIzabdSMHeFtofy2cDDqVZWRuCRuBBKkn5vHUV99/tAFpv+CaHwah1FS+pyX1otojDLlNlztx&#10;7eXtH0IrsrQeAxFF0ptqb5Wm2+m+uzOmpB4OtTdOTak7NNt9N9TnrX4P/Cj9ln4GeD/G3xR8MXHx&#10;A8aeLYxcWOgtdNb21rEUV/mKnkqjpuLBss4UKAC1WNO+Gvwe/ay+CvjzX/AXgqX4beOPCFr9uezg&#10;vWntrqPY7heeDuEUi5AUq20kkGoPGP7P/wAJf2YPBvh6f4233iLxr431S3M8HhrR7ryoLVBgMGcs&#10;CADhd24biDhCASPW/wBkjxn8LvFngD4zp8Ovh7eeCJLfQT9tlu9Ue8+1AxXGwfMTtIIY8dc+1ePW&#10;rSVJ4qnKcpc3xXtC3Na3Lfa2m2u9zzqlRqm68HJu/wAW0d9rX2tpsfLf7Avwh8J/Gv423egeMtL/&#10;ALX0mPRp7xbcTyQ4kWSFVbcjKejsMZxz7V3fi66/Z9/Ze1+bwbqXw7k+Kvi20c/2xfz6g0FpayMd&#10;32eEc7igIBJGcjlicgVv+CVX/JyV9/2Llz/6Nt6+XviZqU+s/EfxXqFy7SXF1q13NIxOSWadyf1N&#10;ew6UsVj6lKc2oKMXZNrV37f1sei4Sr4ucJSfKknZNrXXsfUf7Q3wJ+Gfi/8AZ2sPjn8I7G78Pacl&#10;ytpq+gXMpkWBjJ5ZK7ixVlkKcAlWV1IC4IPxxX3L8Puf+CVHxH9vEC49v9Ksq+Gq6srlPlq05Sb5&#10;JtK+rtZNa9dzfASly1ISd+WTSvvbR/qfcX/BLhS3iD4rAAknw6BgDOTvavjIeE9dx/yBtR/8BJP/&#10;AImvtH/glfdSWPir4oXMJAmh0BJUJGcMsjEfqBxXno/4KV/HfH/Iwab0/wCgRB/hXFCWIjj8R7CC&#10;l8F7u3R+TOaMq0cXW9jFP4d3bp6M+Z7/AEe/0sIb2yubMOSFNxCyA464yBn8K+vvAP7O/wANvgf8&#10;DtK+K/xvt73XLrXdraJ4Ps5TCZlZdyNKwIJJXDnkKqlQQzMFrw341/tPePf2hLbSLbxtqVtfQaZJ&#10;JJbi2s0gKGQKHJ2jnhRwa+n/APgqrE8M/wAJI7TI0JdKuVtAmfLyDBnH/ANn4VriatepOhhpvk53&#10;K/K+kVeydk9S686050qE/d5m72fRdL6bnL+B/FP7Of7QniC28IH4cP8ACbxFfSrFouvWWotcQC5y&#10;PKSZDtGGbC8qck43LkGp/wDgrACvx58M5xkeGYs46Z+03FfH3hNbh/FOjLabvtLXsAh2fe3+Yu3H&#10;vnFfYX/BWTP/AAvvw3nr/wAIzH0/6+bisHh1h8yoqMm04y0bbtt1d3qZOiqONpqMm1aW7vbbvqch&#10;+3B8E/Bvwf0v4VTeE9IOlya3oz3d+32mWXzpQsJDfOx2/fbgYHPTivOP2RfAOh/FD9orwd4Y8S2X&#10;9oaJqEtwlzbCV4t4W2ldRuQhhhlU8EdMV9A/8FLQToPwLf8AhPh2QA9idltXlH/BPfT5r/8Aa38D&#10;NEpK2/2ueQ9gotZRn82A/Grw9ao8olVlJ83LPW+vW2pdGpJ5dKo3raWv39TnfiR8FTqn7Vuv/DPw&#10;PYCFX1+TTdOtnkZlhjB6s5JbaqhmJOSAp617n8RrH9nj9kbU08E3nga4+L/jW3iRtX1C/vmtbe3d&#10;lDeWiLkA4IO0KSoK5cnIHWfApLVv+Co/jg3AXzEutWa3z2k2gH/xwvXyL+079s/4aM+Jf27Juf8A&#10;hIb7du9PObb+G3b+GKilKeMrQw85NRUIydm0233a1svzIg5YmpGjKT5VFN2dm2/Pc9/+InwD+Gfx&#10;w/Z+1X4u/BnTrvwxe6AW/tzwrczNOqIoDO0ZJJGEPmAg7WUMMKwIrC/Zh/Z88Dz/AAc8VfGv4rR3&#10;d/4Q0SU21notnKYmvpgVHzMCCQXdEABAzuJOBg/OPh3WPFmnaRqkOhX2tWulzpt1CPTpZkgkXaRi&#10;UIdpG0sPm7E+pr6W+C/7NnhHTPgG3xc+MfiLV7HwZcTeXpmgaK+Jr5t5UE5zyzI2FGOELFgOl4iE&#10;8LQdOVZ2cklbWVn9lO9772fRF1oyoUnB1HZtW6yt/L3+fY7L4OXv7O/7U/i8/Dz/AIVDL8PtWv4J&#10;jpmsaZqjSsHRC+GyAN21WPzBgcYOCRXh3wv0PwZ8IP2i9V8M/EnRL/xOmlamdLtDpc5tyl4l0qpM&#10;3zDKYBO3J+8ODivon9kb4ifAbVf2hvC+l+CPhRq+ia7I1x9j1y/1t5zFi3kLFotxU5UMO+C3tXzr&#10;8dP+T1vFf/Y5n/0pWsKHM69XD+/GLgnaTu73eqd20n6mNK/talH3lHlvZvW+uqd2/wAT6a/4KTeI&#10;vhVZ+OL/AE3XfCmr3/xDm0CE6drVvelLSAGSXyw8e/kghyflOQRXivg/4JeDNV/YF8Z/Em60fzPG&#10;On6yLS21H7RINkXm2y7fLDbDxI4yRnnrwK2/+Cp//Jy9n/2L1p/6Onrf+Hv/ACit+If/AGMI/wDR&#10;1nWGH5qOX4aUJP3pQvq+r29PLYypJ0sJQcZPWUevn+Xkedfsk/suaF8UdB8R/EX4i6nLonw18NBj&#10;cvA2yW8kVA7IrYJCqCuduWYuqrzkjoU+Pf7L76uNIf4AXEfhkt5X9qjVZDfhM48zZuznvt8zPv2r&#10;um3j/gk0v9lbudUP9peX1x/aPO7Hb/Vde2K+B+9d+HpPMKladWbSjJxSTatbrpa7fmddGm8ZOpKp&#10;J2TaSTatbrp1Ppn9rr9lrSPhDp3hzx34C1SXXfht4mVWsriZt0lrIyb1jZsDcrKGKkjcNrK3IBPs&#10;ngv9lj4P3X7JngP4o+LYp9HtrVX1DxDe211KZ7+MNNHHbRIWKKzymEZUA4BAIyTUWtZP/BJ7R/7V&#10;/wBb/aq/2d5nXH9oPjb/AMA838M1U+NmpTWX/BMP4Q20bFY7zU445QD95Va7cA+25VP1ArzXWxFW&#10;nTo+0d1VcG1u0k/0/HU43VrThClzu6m437rX+vUzvht8RP2Yfi34x07wLefBWXwnbarMtjY63Fqs&#10;kkyTOdsRkIIK5YgZy4BIyCMkfOv7THwVb9n/AOMmueDRdtf2dsUns7mQAPJBIu5N2ONwyVJHBKkg&#10;DIFc18HyR8WvBODgjXLDH/gRHX0P/wAFPRj9qW799Hsz+j161ODwuPjRhJuMot2bb1TWqvd9TvhF&#10;4fFxpQk+WSb1beqt3Pkpulfpx4u+Ndx8APhH+yd4tDSNpqWAtNUt4yf31pJaw+Zx3K4VwP7yAdzX&#10;5jt0r7j/AGzP+TOf2a/+wev/AKRxUZpSjWrYenNXTck//AWVmEI1KlGEtm2v/JWee/t+fA+2+Gnx&#10;Xj8U+H0STwb4zjOq2E1vgxJKwDTIpHGCWWRe22TA6Gu91pc/8EqPD59PExP/AJNTVqfs7XcH7XX7&#10;KniL4LanLG3jLwnH/aPhq4mI3NEudiZPZWZoSeySpxxVPxDaTWX/AAS20i1uoXt7i28UvFLDIMMj&#10;rdzBlI7EHIwe4rzHVko0cNVfv06kV6qz5X81+J57qS5adCp8UJpeq1szz39mn9mvwprHw01z4xfF&#10;q9urL4eaO5ht7CybbPqkwIUoG4IXcwQBcFmLfMoUk9T4Q+KH7MPxR8T2fg/Vvg1N4H07UJVtLTxD&#10;Z6tI89vIx2o8o7AkgEkuBnkEZI9nnu/hrpv/AATr+Fz+P9P1zUfCrzxb4fDkipMLotcHLlmUFd+8&#10;Edd23jjj55j8Sfseh12eFPiXvBG3F1DnOe373rRGrPFyqzqKpdSaXK7JW07q76u/oCqSxMpykp6N&#10;pcuiVvnq+9zlfH/wd8Nfsu/tF3Xhv4laZqHi/wAHR27XNsNPl+zT3cMit5L53LgqysrAHGUbGQRX&#10;1t+3l4l+EOm6F4Fj8YeD9a1i/uvD8x0KayvjEtkpRAglG8byGKHPPCnrnn5k/bx+Omi/HTxj4W1D&#10;SND17RDp+lPaSr4gtRbzSjzCylQGbcB83JxyTXof/BTf/UfBb/sXH/lDT5KmIrYSddtSaleza2Xl&#10;tfr9w+Wdarh5VW1Jp317Ly7nMeOvgZ4F1z9hPwz8VPCOjtY+JbC6itfEEq3MsokIZoJGKOxVCZDD&#10;INoAAfHTGOa/Yd+DPhD4peL/ABdqvxCt/tHgrwxosl/e5mkiVZCw2MWQg4CLK2AeSo616Z+wDqEf&#10;xO+FHxj+Ct3IGOr6Y+pabGzdJdgicj3Di2bj0Nc54RR/hF/wT08aapMv2XV/H+vpo0W4Yb7PDkSD&#10;HpmO4U/71ayq1oRrYPnfM5pJ31Snr+C5vuLlUqQVTD8z5uZJO+tpa/hqed/ts/BfSvgd8eNQ0Xw9&#10;atZ+G7yzt9R02FpHkCROm1gHYkkCRH6knBArs/HnwU8EfDP9hzwf4v1PSDL8RfFt4HtLxrmUGG2L&#10;tICI9wQjykQZIJzNnPTHbftHeHbr9ob4Bfs5eNdPXz9Yvmj8IXkijO6dmEaFvT95DKf+B1R/b48X&#10;aW/x8+H/AMOreRR4a8EWljYyRFvlVpGjLgjpxCsI9uadHEVayw9HmfNFycu75NNe93YdOtUqKjSb&#10;d1fm/wC3dNfV2JdJ/Z++Ff7MXwg0Lxz8bNNvPFfizxAgl0zwfbTtBHEu0NiQqQSVDKXZjtUsFCsR&#10;ku+Gmq/s1/tN+IIfBF38Nrn4V+IdSJh0rVtK1Jpo3mwdsbA4UMegDIQx43AkZsf8FZjef8Lk8Hb9&#10;39m/2B+4x93f9ol8zHvjyvwxXx38PTeDx94aOnb/AO0Bqlr9n8vO7zPOTZj33YqsLRljcJ9bnUkp&#10;yu1aTSXZW2t3utSqFKWJw/1ic3zO7Vm7L5bHo2s/AS7+F/7T2jfDXxZGt9A2u2NtJLEWjS8tJpkA&#10;dSDlQyMRgHKnIzkZr6k+Pnwz/Z0/ZM8eXU2ueEJ/Ftxq1vC+k+E7e9mEdjCoKyXE0jyZJkfcFB3A&#10;BDgDkix+3YLP/hub4LmLb9szpXn7cZx/aTbM/wDj3XtivG/+CmsrSftU6mrsSE0uyVQT0Gxjj8yT&#10;+NYUqtXMKmHU5uKlBtpO12mvu+XTTqZU6lTGToqUmlKLbs7Xs0d1+yHLBcfsl/tPS2sJtraSzleK&#10;DcWMaG1mKrnvgEDPfFeJfspfsxT/AB41261fXLr+wPhxoP7/AFvW5mEaBFG4wxu3AcryWPCKdxyS&#10;oP0R/wAE6/DuneLv2ffjjour6kNF0m/WO3vNRJUC2ha3l8yTLcDC5OT06mrf7XehTav+yp4Rufgh&#10;fQXXwS09D/adjpkbrOZFfie5zhnVWBLqwBDkO2Rgrm8TKli62Gpvlc5Jcz2Xur/yZ9F3IddwxFWj&#10;B2cpJX7aL8X0PkT9ofxB8NdY8cy23wr8MnQfC1luhju5rmeWbUWz/rWErHy17KoAOOW5OF8soor7&#10;ClTVKCgm3bu7v7z6SnBU4qKd7d9WFFFFbGgUUUUAFFFFABRRRQB6X+zt8b9R/Z7+K2k+MbC3F7FA&#10;Gt7yyLbBc278SJu7HhWB5AZVzkZB+jPH/gP9mT4+eIbrxjoXxZf4Z3mpyNc3+iavpjOsczHLlPmU&#10;LkkkhXZck4x0HxRSgkdDivMr4FVaqr05uE7WurarzTTRw1cKqk/awk4y2urbed7n3HbfGz4Pfsh/&#10;DXxHovwh1u78e/ELX4Ps0/iaW3MMFomCAUyB93cWCruy2CzYUCvE/wBib4m+HfhH+0PonifxZqR0&#10;vRba2u45rowyTbWeFlX5UVmOSQMgfWvB+vWiojl1NUqlOUm3U+Jvd6W7WVumhKwUFTnBttz3fX/I&#10;7L4z+ILDxZ8XvG+t6VP9p0zUtbvbu2nKlPMiknZ0bDAEZUg4IBHevsP4KftNfB/w9+x9onwz8cTS&#10;6o99ez2esaZBbzebbW0txK4uUfZsLRnynwGLegJGK+CqK0xGAp4mlClNtKLTVt9C62EhXpxpybtG&#10;z08j68sfgB+zNpWrrrWo/H5tV8Mxt5v9kW+lyJfyrnPlswBIz0JEYPXG3qOP/av/AGql+Nvijw9Z&#10;eFdObQfA3hNVj0WykUB2ZdoErqCQBhFVVydqg85YgfOmT0yaSop4BKoqtabm1te2l/JJa+bIhhEp&#10;qpUm5NbXtp9yR+gPxm8ZfA79tnRPDPibWPiQPhh4z020+yXdjqNm00ZUncVXlQwDFyrq2SG+ZQel&#10;v4K/GL9n/wDZ68L+NvAWk+MJ9W/tfSpGu/Fk9hOqXt0yPHHbxRIjFURWLbiSCXPzHoPz0BI6HFJX&#10;I8ng6XsHUl7PotNNb72u/nc5/wCzYcnsud8nRaafhf7z6U/YC+L3hP4KfG671/xlqo0fSX0Wa0W4&#10;8iSbMrSQkLtjVjyEY5xjj3r5/wDFN7DqXifV7u3fzLe4vJ5o3xjcrSMQcHpwQcHmsuivVhhoQrSr&#10;p6ySX3X/AMz0I0Ixqyqp6tJfcfVfg743eDNL/YA8a/Da61gx+MtR1dbq2077NKfMj8+1ct5gXYPl&#10;ic4LA8YxyK+VKKKKGGhh3NwfxPmfq7f5BSoxo83K/idz6u/YA+NHgb4OeI/HMnjnXG0Ky1bSUs4J&#10;VtpZy7bzuAEaNggHOSAKmHwj/ZLA/wCS4+I//BHJ/wDI9fJdFck8vUq0q0KsouVr2tbTbdM5pYNO&#10;pKrGcot2va3T5H0F8Xfh5+z94f8AAt9feAvijrPifxOkkS2+m3mlvBHKhcCQlzEoG1cnqMkd8161&#10;4L+P3wv/AGi/gRo/wu+NOqXPhXXfD4VdH8VxQmVCqLtQvgHB2YV1YbWCqwYNjHxHRRPL41IKM6kn&#10;KLupaXX3K1vJocsGpxSlNtp3T0uvwPsHwx4f/Z//AGa9Yh8ZH4jj4ueJtOkE+j6JYae1vaJcA/JN&#10;cPlsqh+bAIOVGA3Arn/+Cg3xn8IfHH4taFrPgzV/7Z0630OOzmn+zSwbZRPM5XbIqk/K6nIyOcZy&#10;DXy+ST15pKKeXxjXjiak5Smk1rbZ+SS/D53CGDUaqrTm5SXe35WPu1Pix8HP2s/gX4R8KfErxTJ8&#10;O/HHhSBba11V7dpYJ0Eaxs3TaVdUQspZWDLkEjOb3wG8b/s/fsieNrGXTfHbePNb1ZmtdR8Qrpsi&#10;WelWWx3IjRQzNI8iQrkbuOTtAIb4EyR0OKCSevNc8spg4SoqpJU3f3dLa+dr2vra5i8ui4unztQf&#10;TT/K/wAj3bxj8eR4Y/a+1v4p+C7ldRto9elv7N5FeJLqBjtZGDAModCy8gEZzjIr3P4uWv7Ov7WO&#10;tx+PYPib/wAKu8TXkaDV9L1bT2lWR1ULvGCoLYAG5WIYKMgHOfhalBI6HFdE8ug3CdObjKKsmrbd&#10;mmmn9xrLBRbjKEnGUVa6tt59D7G+Jvx2+G3wa/Z91D4O/BvUbvxJPrkrPr/iu4hMKzKwUOkYIBO5&#10;VCYA2qm7BYsSNj4XfGP4V/Gv9lXTfgx8SvEsngTVdCn83TtYMDSQSbXdo2OOMhZXRlYrkYIbPT4g&#10;oyR0OKzeVUnT5eZ83Nzc2l+bvtbytaxDy+m4W5nzXvfrf8j7q+Bmqfs+/smfETS9dHxHPxC1y6ka&#10;za+s9OlhtNHtnRvMmwocyOcKgCkkB2+XvXzb8dPHWjaz+0r4o8YeHbsaro9xrv8AadrOI3i81dyy&#10;Y2uAw5yOQPWvJ8k9TmitaOAjSquvKblJqzvbb0SVjWng1Co6spOUmrO9v0Pt/wDbU8U/BX9oWwX4&#10;l6B8R3t/FlvpMVrH4Xm06TfcMJSQrOQBGyiV8kFlO0YPc8T4P+NfgzSv2A/Gfw4utY8vxjqGsi6t&#10;tO+zSnfH5ts27zAuwcRucFgeOnIz8r5OMUlRTyyFOjCg5txjJNbaW2W234+ZEMDGNONNybUWmtun&#10;TbY+n/2Sf2odA+Gfh/xJ8NviRp02sfDXxKG+0CBd8lnIyhGcLkEqwCk7fmUoGXnIO8n7O37NEetf&#10;2q/7QwfwuG83+zV0xhfmPr5e/Gd3bPlZ9q+QqXJ9TVTy9e0lUo1HBy3taz89U7PzQ5YP35Tpzceb&#10;e1tfvT1Ppr9rv9qPRfizpnhzwD8P9Ml0X4a+GFVbSKZdkl3IqbFdlydqqu4KDliXZm5IAvfFn42e&#10;DfE37Dnwu+H+m6x9p8W6LqInvtP+zyr5KYuufMZQh/1qcKSefY4+VqKqOXUYRpwjf3Hzer1377lR&#10;wVKMYRj9l3+fmdF8ONVtNB+IfhfU76XyLKy1W0uZ5dpbZGkyMzYGScAE4GT6V7L+3d8VPC/xl+Pc&#10;/iLwhqf9r6O2m21uLnyJIcyJv3DbIqtxkc4x6V88UV0yw0JV44hvVJry1t/kbuhGVZVm9UmvvCvq&#10;n9pr42eDPiD+zZ8EPC2g6x9u17w5ZLFqdr9nlj+zsLeNCNzKFb5lIypPTNfK1FFbDQrVKdST1g7r&#10;7rahUoRqzhN/Zd/0O8+B3xa1L4H/ABS0Dxlpm55NPnBntwcC4gb5ZYj2+ZSwyehwe1fZn7ZH7Snw&#10;Z+IX7Pmp+G/h/rnn6rqGuQ6xNY/YLmHLu5edyXQKDuOSAepOM5r896K5sRl1HEV4YiTalHt1ttf0&#10;MK2Cp1qsa0r3j+PqfWn7NX7R3giX4O618EvjAt3F4M1CQzadrNoheTTpGYPyACQBIN6sA3JYMCp4&#10;1/B/wm/Zp+E/ie18W678al8dafpsy3dpoGm6W6zXLqdyLJgnIyBkHYDjkgZFfGlLknuaznlqcpun&#10;UlBT1aVrN99U7N9bESwScpOE3FS3St/lp8j1f9p74+X37R3xWv8AxXcW5sLFYVs9Osmbcbe2QttD&#10;HuxLMzY4yxA4Ar6W/aA8e/BT9pr4O+D9ZufiK/hXxj4Y0KWAaHNp0kjXM/lJ+4yAAMyRgCQEjD5I&#10;yOPhGlyenarnl9Nql7NuPs9rW2tZrVMqWCg/Z8jceTa3/BPWv2Uvi5F8Evjz4U8VXkzW+kwzm21F&#10;lUvi2lUpIxUcnaCHwMklBjNes/t1fHPwF8RbTwT4V+GN/wDa/Cujfbb6YrbywqLm4lLFcSKpOPnO&#10;QMfvMZ64+S6K0ngaVTExxTvzRXy67+l2XLCQnXjXe6+7r/mz7o/Yd/aX+GXgL4V3fhb4n6n9iGk6&#10;/HrmjBrSaf8AebByPLRsFXUnBxkv9a+Pvif44ufiZ8RfEviq8J8/WNQmvCpP3FdyVT6Bdq/hXMUU&#10;UcDSoV6mIje8/uXp69R0sLTpVZ1Y7y/rT1Pt3S/j18K/2p/g9oPgj40atd+D/GXh9BFpvi+KAzxT&#10;LgLmQAEgsqpvVgASoYMMkBPhj4f/AGb/ANmXX4fHWpfE9vilr2mHztJ0fR9PaNBMPuuxJZSw6gsy&#10;hTzhiBj4jpSSepzXK8rilKnTqSjCW8Va2u9na6T8mczwCScITai+it87aXR7Nrfx8u/il+1Bo3xK&#10;8VSLY2y67Y3DwxBpEs7SGZCEXAy21FJJAyzZOMnFbP7cvxR8M/GH4/6j4k8Jal/a2izWNrClz5Mk&#10;OXRMMNrqrcHjJGPSvn+iuyODpQqQqQ05Y8qXS2n+R1Rw0IzjOOnKrJdLH1R+zN8avBnw+/Zs+N/h&#10;bX9X+w674jsjDpdr9mlk+0ObeRB8yqVX5mUZYjrmua/ZA/aluv2d/F0tnq0b6p4B1kiLWNLYbwoI&#10;2+fGp4LAcMvR1yp5CkfPlFZyy+jNVVPVVNX8lbT7iJYOnNVFLXn3/wCAev8A7TejfC6x+IEuofCX&#10;xGur+GdR3Tf2ebWeF9NkzzGDKi7oznKEZIGVPQE+QUUV20afsaap8zlbq9/mdNKHs4KF27dXuFFF&#10;FbGoUUUUAFFFFABRRRQAUUUUAFFFFABRRRQAUUUUAFFFFABRRRQAUUUUAFFFFABRRRQAUUUUAFFF&#10;FABRRRQAUUUUAFFFFABRRRQAUUUUAFFFFABRRRQAUUUUAFFFFABRRRQAUUUUAFFFFABRRRQAUUUU&#10;AFFFFABRRRQAUUUUAFFFFABRRRQAUV24+BfxIIBHw+8Ukf8AYFuf/iKP+FFfEn/onvir/wAEtz/8&#10;RWHt6X8y+9GXtaf8y+84iiu3/wCFFfEn/onvir/wS3P/AMRR/wAKK+JP/RPfFX/gluf/AIij29L+&#10;Zfeg9rT/AJl95xFFdv8A8KK+JP8A0T3xV/4Jbn/4ij/hRXxJ/wCie+Kv/BLc/wDxFHt6X8y+9B7W&#10;n/MvvOIort/+FFfEn/onvir/AMEtz/8AEUf8KK+JP/RPfFX/AIJbn/4ij29L+Zfeg9rT/mX3nEUV&#10;2/8Awor4k/8ARPfFX/gluf8A4ij/AIUV8Sf+ie+Kv/BLc/8AxFHt6X8y+9B7Wn/MvvOIort/+FFf&#10;En/onvir/wAEtz/8RR/wor4k/wDRPfFX/gluf/iKPb0v5l96D2tP+ZfecRRXb/8ACiviT/0T3xV/&#10;4Jbn/wCIo/4UV8Sf+ie+Kv8AwS3P/wARR7el/MvvQe1p/wAy+84iiu3/AOFFfEn/AKJ74q/8Etz/&#10;APEUf8KK+JP/AET3xV/4Jbn/AOIo9vS/mX3oPa0/5l95xFFdv/wor4k/9E98Vf8Agluf/iKP+FFf&#10;En/onvir/wAEtz/8RR7el/MvvQe1p/zL7ziKK6DxL8PfFPgyCCbxB4a1fQoZ2KQyalYS26yMBkhS&#10;6jJA5wK5+tYyU1eLui4yUldMKKKO30plBRXu2mfsOfHHWtNtNQsvANzcWd3Ck8Eq3tqA8bqGVsGX&#10;IyCDggEdDirH/DBPx6/6J5df+Btp/wDHa4fr+ETs6sf/AAJf5nJ9bw//AD8j96PAaK9+/wCGCfj1&#10;/wBE8uv/AANtP/jtH/DBPx6/6J5df+Btp/8AHaPr+E/5/R/8CX+YfW8P/wA/I/ejwGivfv8Ahgn4&#10;9f8ARPLr/wADbT/47R/wwT8ev+ieXX/gbaf/AB2j6/hP+f0f/Al/mH1vD/8APyP3o8Bor37/AIYJ&#10;+PX/AETy6/8AA20/+O0f8ME/Hr/onl1/4G2n/wAdo+v4T/n9H/wJf5h9bw//AD8j96PAaK9+/wCG&#10;Cfj1/wBE8uv/AANtP/jtH/DBPx6/6J5df+Btp/8AHaPr+E/5/R/8CX+YfW8P/wA/I/ejwGivfv8A&#10;hgn49f8ARPLr/wADbT/47R/wwT8ev+ieXX/gbaf/AB2j6/hP+f0f/Al/mH1vD/8APyP3o8Bor37/&#10;AIYJ+PX/AETy6/8AA20/+O0f8ME/Hr/onl1/4G2n/wAdo+v4T/n9H/wJf5h9bw//AD8j96PAaK9+&#10;/wCGCfj1/wBE8uv/AANtP/jtH/DBPx6/6J5df+Btp/8AHaPr+E/5/R/8CX+YfW8P/wA/I/ejwGiv&#10;fv8Ahgn49f8ARPLr/wADbT/47R/wwT8ev+ieXX/gbaf/AB2j6/hP+f0f/Al/mH1vD/8APyP3o8Bo&#10;r034o/s1/Er4L6La6t408LzaFp91cfZYZ5biGQPLtZ9uEdiPlVjk4HFeZV1U6tOtHnpyTXdO5vCp&#10;CouaDuvIKKKK1NAorq9E+E/jfxLpkOpaR4O1/VdOm3eVd2WlzzRPgkHa6oQcEEcHggjtVz/hRXxJ&#10;/wCie+Kv/BLc/wDxFYOtTTs5L7zP2sFpzL7ziKK7f/hRXxJ/6J74q/8ABLc//EUf8KK+JP8A0T3x&#10;V/4Jbn/4ij29L+Zfehe1p/zL7ziKK7f/AIUV8Sf+ie+Kv/BLc/8AxFH/AAor4k/9E98Vf+CW5/8A&#10;iKPb0v5l96D2tP8AmX3nEUV2/wDwor4k/wDRPfFX/gluf/iKP+FFfEn/AKJ74q/8Etz/APEUe3pf&#10;zL70Htaf8y+84iiu3/4UV8Sf+ie+Kv8AwS3P/wARR/wor4k/9E98Vf8Agluf/iKPb0v5l96D2tP+&#10;ZfecRRXb/wDCiviT/wBE98Vf+CW5/wDiKP8AhRXxJ/6J74q/8Etz/wDEUe3pfzL70Htaf8y+84ii&#10;u3/4UV8Sf+ie+Kv/AAS3P/xFH/CiviT/ANE98Vf+CW5/+Io9vS/mX3oPa0/5l95xFFdv/wAKK+JP&#10;/RPfFX/gluf/AIij/hRXxJ/6J74q/wDBLc//ABFHt6X8y+9B7Wn/ADL7ziKK7f8A4UV8Sf8Aonvi&#10;r/wS3P8A8RR/wor4k/8ARPfFX/gluf8A4ij29L+Zfeg9rT/mX3nEUV3H/CifiR/0T3xV/wCCW5/+&#10;Ioo9vS/mX3oPa0/5l95+/MAzCh5+6O9SbR7/AJ0y3/1Cf7o/lUlfgZ+SCbR7/nRtHv8AnS0UAJtH&#10;v+dG0e/50tFACbR7/nRtHv8AnS0UAJtHv+dG0e/50tFACbR7/nRtHv8AnS0UAJtHv+dG0e/50tFA&#10;CbR7/nRtHv8AnS0UAJtHv+dG0e/50tFAHwF/wVw/5ED4fcn/AJCtz/6IFfmNX6cf8Fcf+RA+H3/Y&#10;Vuf/AEQK/Mev17h3/kXQ9X+Z+iZN/ucfV/mFJ2b6H+VLSdm+h/lX0jPbex/QP8IRn4VeDMgf8gWy&#10;/wDSdK6/aPQVyHwg/wCSU+C/+wLZf+k6V2FfgVb+JL1Z+SVPjfqJtHoKNo9BS0VkZibR6CjaPQUt&#10;FACbR6CjaPQUtFACbR6CjaPQUtFACbR6CjaPQUtFACbR6CjaPQUtFACbR6CjaPQUtFACbR6CjaPQ&#10;UtFAHw1/wVoAHwT8JY/6GJf/AEmmr8rq/VH/AIK0/wDJE/CP/YxL/wCk01fldX63w3/yL4+r/M/Q&#10;8l/3NerCiiivqD3T9p/+CenP7IPgLOfu3vf/AKfZ6+jto9/zr5x/4J5/8mg+A/pe/wDpbPX0fX4Z&#10;mH++Vv8AFL82fleM/wB5qf4n+Ym0e/50bR7/AJ0tFeecYm0e/wCdG0e/50tFACbR7/nRtHv+dLRQ&#10;Am0e/wCdG0e/50tFACbR7/nRtHv+dLRQAm0e/wCdG0e/50tFACbR7/nRtHv+dLRQAm0e/wCdG0e/&#10;50tFACbR7/nRS0UAR2/+oT/dH8qkqO3/ANQn+6P5VJQAUUUUAFFFFABRRRQAUUUUAFFFFABRRRQA&#10;UUUUAFFFFAHwD/wVx/5ED4ff9hW5/wDRAr8x6/Tj/grj/wAiB8Pv+wrc/wDogV+Y9fr3Dv8AyLoe&#10;r/M/RMm/3OPq/wAwpOzfQ/ypaTs30P8AKvpGe29j+gf4Qf8AJKfBf/YFsv8A0nSuwrj/AIQf8kp8&#10;F/8AYFsv/SdK7CvwKt/El6s/JKnxv1CiiisjMKKKKACiiigAooooAKKKKACiiigAooooAKKKKAPh&#10;r/grT/yRPwj/ANjEv/pNNX5XV+qP/BWn/kifhH/sYl/9Jpq/K6v1vhz/AJF8fVn6Hkv+5r1YUUUV&#10;9Qe6ftP/AME8/wDk0HwH9L3/ANLZ6+j6+cP+Cef/ACaD4D+l7/6Wz19H1+GZj/vlb/FL82fleM/3&#10;mp/if5hRRRXnnGFFFFABRRRQAUUUUAFFFFABRRRQAUUUUAFFFFABRRRQBHb/AOoT/dH8qkqO3/1C&#10;f7o/lTycCgBaK+avih+318LvhF481bwjr51oavpbqlx9l0/zIstGrjDbhkYda5f/AIeifBX18R/+&#10;Cv8A+zr0oZbjJxUo0m0/I7Y4LEySlGm7M+vaK+Qv+HonwV9fEf8A4K//ALOj/h6J8FfXxH/4K/8A&#10;7Or/ALKx3/PmX3FfUMV/z7Z9e0V558Evjb4c+Pngw+J/C32w6YLqS0P22DypN6BS3y5PHzDnNeh1&#10;5s4SpScJqzRxSjKEnGSs0FFFFQSFFFITgE0ALRXzH8RP+ChHwq+GPjbWfCutnXBqukzm2uPs+n74&#10;94AJ2tvGRyOeK57/AIeifBX18R/+Cv8A+zr045ZjZpSjSdn5HbHBYmSUlTdmfXtFfIX/AA9E+Cvr&#10;4j/8Ff8A9nR/w9E+Cvr4i/8ABX/9sqv7Kx3/AD5l9xX1DFf8+2fXtFcH8G/jF4f+Onga28WeGftX&#10;9lTyywJ9sh8qTdG21srk8ZHWu8rzZwlTk4TVmjilFwk4yVmj4B/4K4/8iB8Pv+wrc/8AogV+Y9fp&#10;x/wVx/5ED4ff9hW5/wDRAr8x6/W+Hf8AkXQ9X+Z+hZN/ucfV/mFJ2b6H+VLSdm+h/lX0jPbex/QP&#10;8IP+SU+C/wDsC2X/AKTpXYVx/wAIP+SU+C/+wLZf+k6V2FfgVb+JL1Z+SVPjfqFFFFZGYUV8+fGf&#10;9tz4cfAfxq/hbxQdYGqLbR3R+xWXmx7Hzt+bcOflPFcL/wAPRPgr6+I//BX/APZ16NPLsZVipwpN&#10;p+R2QweIqRUowbTPr2ivkL/h6J8FfXxH/wCCv/7Oj/h6J8FfXxH/AOCv/wCzrT+ysd/z5l9xf1DF&#10;f8+2fXtFfIX/AA9E+Cvr4j/8Ff8A9nR/w9E+Cvr4j/8ABX/9nR/ZWO/58y+4PqGK/wCfbPr2ivkL&#10;/h6J8FfXxH/4K/8A7Oj/AIeifBX18R/+Cv8A+zo/srHf8+ZfcH1DFf8APtn17RXyF/w9E+Cvr4j/&#10;APBX/wDZ0f8AD0T4K+viP/wV/wD2dH9lY7/nzL7g+oYr/n2z69orwT4H/tnfD39oLxfceG/Ch1Y6&#10;jBZvfN9us/Kj8tWRT82485dePr6V73XDWoVMPLkqxafZnLUpToy5aiswooorAyPhr/grT/yRPwj/&#10;ANjEv/pNNX5XV+qP/BWn/kifhH/sYl/9Jpq/K6v1vhz/AJF8fVn6Hkv+5r1YUUUV9Qe6ftP/AME8&#10;/wDk0HwH9L3/ANLZ6+j6+cP+Cef/ACaD4D+l7/6Wz17V8Q/HWm/DLwTrXirWPO/svSbZrq4+zx75&#10;Ni9dq5GTX4dj4uWOqxitXOX5s/LMWnLFVEv5n+Z0tFfIf/D0P4K/3vEf/gr/APs6T/h6J8FfXxH/&#10;AOCv/wCzq/7Kx3/PmX3FfUMV/wA+2fXtFfIX/D0T4K+viP8A8Ff/ANnSx/8ABUH4LO6gyeIYwSAW&#10;bS+FHqcOTj6ZNH9lY7/nzL7g+oYr/n2/uPryiqWl6na61p1pqFjcR3VldxLPBPE25JI2AKsp7ggg&#10;g+9Xa8rbRnAFFFFABRRRQAUUV8teNP8Agor8JfAXi/W/DeqHXRqWkXktjc+Tp29PNjYq207xkZB5&#10;wOK6aGGrYluNGLk12NqVGpWbVOLfofUtFfIX/D0T4K+viP8A8Ff/ANnR/wAPRPgr6+I//BX/APZ1&#10;2f2Vjv8AnzL7jp+oYr/n2z69or5C/wCHofwV9fEX/gr/APs6+ivhP8UdF+MvgHS/F/h77T/ZGoiQ&#10;w/a4vLk+SRozlcnHKnv0rnr4LE4aPPWpuK21RjVw1aiuapFpHZ0UUVxHMR2/+oT/AHR/Knt90/Sm&#10;W/8AqE/3R/Knt90/SgD8SP29f+TufiJ/1823/pJDXgNe/ft6/wDJ3PxE/wCvm2/9JIa8Br90y/8A&#10;3Oj/AIY/kj9Vwf8Au1P/AAr8gooorvOs/Xb/AIJb/wDJsjf9h28/9Bir7Ar4/wD+CW//ACbI3/Yd&#10;vP8A0GKvsCvxHNf9+rf4mfl2P/3qp6hRRRXlHAFNf7jfSnU1/uN9KAPwz/bR/wCTp/iX/wBhd/8A&#10;0BK8Xr2j9tH/AJOn+Jf/AGF3/wDQErxev3bBf7rS/wAK/I/VsL/u9P0X5BRRRXadR+xf/BM//k1T&#10;Rf8AsI3/AP6PNfVdfKn/AATP/wCTVNF/7CN//wCjzX1XX4fmf+/Vv8T/ADPy3Hf71U9WfAP/AAVx&#10;/wCRA+H3/YVuf/RAr8x6/Tj/AIK4/wDIgfD7/sK3P/ogV+Y9fpfDv/Iuh6v8z7bJv9zj6v8AMKTs&#10;30P8qWk7N9D/ACr6RntvY/oH+EH/ACSnwX/2BbL/ANJ0rsK4/wCEH/JKfBf/AGBbL/0nSuwr8Crf&#10;xJerPySp8b9QpD0paQ9KyMz8f/8Agp9/ydDP/wBgWy/9qV8lV9a/8FPv+ToZ/wDsC2X/ALUr5Kr9&#10;tyn/AHGj/hR+n5d/ulP0QUUUV6x6IUUUUAFFFFABRRRQB9m/8EqP+Ti9Z/7Fy4/9HwV+tNfkt/wS&#10;o/5OL1n/ALFy4/8AR8FfrTX5NxL/AL+/RH57nf8Avb9EFFFFfKngnw1/wVp/5In4R/7GJf8A0mmr&#10;8rq/VH/grT/yRPwj/wBjEv8A6TTV+V1frfDn/Ivj6s/Q8l/3NerCiiivqD3T9p/+Cef/ACaD4D+l&#10;7/6Wz10/7ZX/ACa98TP+wLN/SuY/4J5/8mg+A/pe/wDpbPXT/tlf8mvfEz/sCzf0r8Xq/wDI1l/1&#10;8/8Abj8yqf7+/wDH/wC3H4ZHqaSlPU0lftB+mhRRRQB+ln/BMb9pn+1dNf4SeIbvdeWaPc6DNK2T&#10;JCMtLbZ7lOXUc/KWHAQCv0Kr+d7wt4n1PwZ4j0zXtGunstV064S6triM8pIpyD7jjGDwQSD1r9zP&#10;2bvjnpn7Qnwq0nxXYeXDeOPs+o2SMT9lulA8xOe3IZSeqsp9a/LuIsu+r1frVNe7Lfyf/B/O58Hn&#10;OC9jU9vBe7Lfyf8AwT1WiiivjT5sKKKKAEPSvwZ/ai/5OQ+J/wD2Ml//AOj2r95j0r8Gf2ov+TkP&#10;if8A9jJf/wDo9q+34V/j1PT9T6jIP40/Q8wooor9MPuAHUV+1P8AwT3/AOTRvAf+7d/+lc1fisOo&#10;r9qf+Ce//Jo3gP8A3bv/ANK5q+M4p/3OH+Jfkz5rPv8Ado/4v0Z9G0UUV+XnwhHb/wCoT/dH8qe3&#10;3T9KZb/6hP8AdH8qe33T9KAPxI/b1/5O5+In/Xzbf+kkNeA179+3r/ydz8RP+vm2/wDSSGvAa/dM&#10;v/3Oj/hj+SP1XB/7tT/wr8gooorvOs/Xb/glv/ybI3/YdvP/AEGKvsCvj/8A4Jb/APJsjf8AYdvP&#10;/QYq+wK/Ec1/36t/iZ+XY/8A3qp6hRRRXlHAFNf7jfSnU1/uN9KAPwz/AG0f+Tp/iX/2F3/9ASvF&#10;69o/bR/5On+Jf/YXf/0BK8Xr92wX+60v8K/I/VsL/u9P0X5BRRRXadR+xf8AwTP/AOTVNF/7CN//&#10;AOjzX1XXyp/wTP8A+TVNF/7CN/8A+jzX1XX4fmf+/Vv8T/M/Lcd/vVT1Z8A/8Fcf+RA+H3/YVuf/&#10;AEQK/Mev04/4K4/8iB8Pv+wrc/8AogV+Y9fpfDv/ACLoer/M+2yb/c4+r/MKTs30P8qWk7N9D/Kv&#10;pGe29j+gf4Qf8kp8F/8AYFsv/SdK7CuP+EH/ACSnwX/2BbL/ANJ0rsK/Aq38SXqz8kqfG/UKQ9KW&#10;kPSsjM/H/wD4Kff8nQz/APYFsv8A2pXyVX1r/wAFPv8Ak6Gf/sC2X/tSvkqv23Kf9xo/4Ufp+Xf7&#10;pT9EFFFFeseiFFfc/wDwT3/Zc+HXx88D+K9R8a6LNql5YajHb28kd9NBsQxBiMRsAeecnJr6w/4d&#10;vfAX/oU7r/wc3f8A8cr5nFcQYXCVpUKkZXj2S/zPDr5xQw9R0pp3Xp/mfjRRX7L/APDt74C/9Cnd&#10;f+Dm7/8AjlH/AA7e+Av/AEKd1/4Obv8A+OVy/wCtGC/ll9y/zMP7ewvaX3L/ADPxoor9l/8Ah298&#10;Bf8AoU7r/wAHN3/8co/4dvfAX/oU7r/wc3f/AMco/wBaMF/LL7l/mH9vYXtL7l/mfGv/AASo/wCT&#10;i9Z/7Fy4/wDR8FfrTXjHwh/ZI+GXwM8Tz+IPB2hz6bqk1s9m8smoTzgxMysRtdyOqKc4zx7mvZ6+&#10;GzfG08fivbUk7WS1PlcxxMMXX9rBO1luFFFFeKeYfDX/AAVp/wCSJ+Ef+xiX/wBJpq/K6v1R/wCC&#10;tP8AyRPwj/2MS/8ApNNX5XV+t8Of8i+Pqz9DyX/c16sKKKK+oPdP2n/4J5/8mg+A/pe/+ls9dP8A&#10;tlf8mvfEz/sCzf0rmP8Agnn/AMmg+A/pe/8ApbPXT/tlf8mvfEz/ALAs39K/F6v/ACNZf9fP/bj8&#10;yqf7+/8AH/7cfhkeppKU9TSV+0H6aFFFFABX0h+w3+0q37PnxWih1W5ZPB2vMlpqis3y25z+7ufq&#10;hJDeqM3BIFfN9Fc2Jw8MVSlRqLRmFejDEU3Tnsz+jGKVZ41kRg6MAyspyCD3HqKlr4h/4Jr/ALTJ&#10;+IXgo/DjxBeGTxH4ehBsJZny13YAgBfdojhfdSnXBNfb1fiOMws8FXlQqbr8V0Z+X4ihLDVXSn0C&#10;iiiuM5hD0r8Gf2ov+TkPif8A9jJf/wDo9q/eY9K/Bn9qL/k5D4n/APYyX/8A6Pavt+Ff49T0/U+o&#10;yD+NP0PMKKKK/TD7gB1FftT/AME9/wDk0bwH/u3f/pXNX4rDqK/an/gnv/yaN4D/AN27/wDSuavj&#10;OKf9zh/iX5M+az7/AHaP+L9GfRtFFFfl58IR2/8AqE/3R/Knt90/SmW/+oT/AHR/Knt90/SgD8SP&#10;29f+TufiJ/1823/pJDXgNe/ft6/8nc/ET/r5tv8A0khrwGv3TL/9zo/4Y/kj9Vwf+7U/8K/IKKKK&#10;7zrP12/4Jb/8myN/2Hbz/wBBir7Ar4//AOCW/wDybI3/AGHbz/0GKvsCvxHNf9+rf4mfl2P/AN6q&#10;eoUUUV5RwBTX+430p1Nf7jfSgD8M/wBtH/k6f4l/9hd//QErxevaP20f+Tp/iX/2F3/9ASvF6/ds&#10;F/utL/CvyP1bC/7vT9F+QUUUV2nUfsX/AMEz/wDk1TRf+wjf/wDo819V18qf8Ez/APk1TRf+wjf/&#10;APo819V1+H5n/v1b/E/zPy3Hf71U9WfAP/BXH/kQPh9/2Fbn/wBECvzHr9OP+CuP/IgfD7/sK3P/&#10;AKIFfmPX6Xw7/wAi6Hq/zPtsm/3OPq/zCk7N9D/KlpOzfQ/yr6RntvY/oH+EH/JKfBf/AGBbL/0n&#10;Suwrj/hB/wAkp8F/9gWy/wDSdK7CvwKt/El6s/JKnxv1CkPSlpD0rIzPx/8A+Cn3/J0M/wD2BbL/&#10;ANqV8lV9a/8ABT7/AJOhn/7Atl/7Ur5Kr9tyn/caP+FH6fl3+6U/RBRRRXrHon6g/wDBJD/kmnjv&#10;/sMw/wDpOK+9a+Cv+CSH/JNPHf8A2GYf/ScV961+L53/AMjCr6/oj8yzP/fKnr+gUUUV4h5gUUUU&#10;AFFFFABRRRQB8Nf8Faf+SJ+Ef+xiX/0mmr8rq/VH/grT/wAkT8I/9jEv/pNNX5XV+t8Of8i+Pqz9&#10;DyX/AHNerCiiivqD3T9p/wDgnn/yaD4D+l7/AOls9dP+2V/ya98TP+wLN/SuY/4J5/8AJoPgP6Xv&#10;/pbPXT/tlf8AJr3xM/7As39K/F6v/I1l/wBfP/bj8yqf7+/8f/tx+GR6mkpT1NJX7QfpoUUUUAFF&#10;FFAHTfDb4hax8KfHOjeLNBn+z6rpc6zxE/dcdGRvVWUspHcMa/db4M/FbRvjb8N9F8YaE4+yahCG&#10;eBmBe3lHEkL/AO0rAj34I4Ir8A6+u/8Agnh+0x/wp34kf8Ijrt15XhDxNMke+Vvks704WOX2V+I2&#10;PH8DE4U18nxBlv1uj7amvfh+K6r9UfP5vgvrFL2sF70fxR+vdFIDkUtflB+fiHpX4M/tRf8AJyHx&#10;P/7GS/8A/R7V+8x6V+DP7UX/ACch8T/+xkv/AP0e1fb8K/x6np+p9RkH8afoeYUUUV+mH3ADqK/a&#10;n/gnv/yaN4D/AN27/wDSuavxWHUV+1P/AAT3/wCTRvAf+7d/+lc1fGcU/wC5w/xL8mfNZ9/u0f8A&#10;F+jPo2iiivy8+EOVi+IOkpGg3zZAwf3VOPxD0nB+eb/v1Xl9Ielfxf8A8Rd4i/lp/wDgL/8Akj7b&#10;+x8N5/f/AMA/Lj9ua+j1H9q34gXMBJie5t9pIx0tYQf5V4TXsv7Y/wDycv45/wCviH/0nirxqv8A&#10;SzhfF1MfkOAxdX4qlGlJ22vKEW7eV2fSUYKnTjBdEkFFFFfTmx+r3/BM7xXYaL+zY0FyziQ63dth&#10;UyMbYq+sf+Fh6T/em/79V8N/8E/f+Tf/APuMXX/oMVfSdf5ycceJ2eZVxNj8Dh40+SnUlFXi72T6&#10;+8fN1sroVqjqSvd/12PUf+Fh6T/em/79Uf8ACw9J/vTf9+q8uor4f/iL3EX8tP8A8Bf/AMkY/wBj&#10;Ybz+/wD4B6j/AMLD0n+9N/36pG+IWk7T883T/nka8vpG+6fpQvF3iL+Wn/4C/wD5IP7Gw3n9/wDw&#10;D8pf2w7qO9/ad+I88ZJSTVnIJHbateOV6r+1X/ycX4+/7Cj/APoK15VX+mXDuJnjMmwWJqfFOlTk&#10;7bXlBN/iz6SjFQpxiuiCiiivoTY/XL/gnL4ssNH/AGXdFt7hpBINQvjhUJH+uz/I19O/8LD0n+9N&#10;/wB+q+K/2EP+TctH/wCv68/9G19B1/m9xn4n57lnEeYYKhGnyU6s4q8Xeyk0r+8fNVcqw9WpKpK9&#10;2zyP9vv4aa3+0V4V8JWHg9IJrjTb6a4uBezCABWjCggnOTkdK+Kv+GA/ix/z7aN/4M1/wr9MaK83&#10;CePPFmCoqjShRsu8Jf8AyaPRw9JYWmqVN6I/M7/hgP4sf8+2jf8AgzX/AAoP7AvxZ2ti10c8HH/E&#10;zT0+lfpjR2P0rs/4mE4w/ko/+AS/+TOnnl3PUvhxpc+h/D/wzp10FFzaaXa28oRtyhkhVTg9xkHm&#10;umqnpf8AyDbT/rin/oIq5X9O0Ksq9KNae8km/mrn5bP42FIelLSHpW5B+P8A/wAFPv8Ak6Gf/sC2&#10;X/tSvkqvrX/gp9/ydDP/ANgWy/8AalfJVftuU/7jR/wo/T8u/wB0p+iCiiivWPRP0Q/4Jk/F/wAD&#10;/DX4feMrXxV4s0fw7cXOqxSwxanexwNIghA3KGIyM8ZHevs//hqv4O/9FO8Kf+DWH/Gvwgor5PF8&#10;O0cZXlXlUacvQ+exGTUsRVlVc2mz93/+Gq/g7/0U7wp/4NYf8aP+Gq/g7/0U7wp/4NYf8a/CCiuP&#10;/VTD/wDP2X4HP/q/R/nf4H7v/wDDVfwd/wCineFP/BrD/jR/w1X8Hf8Aop3hT/waw/41+EFFH+qm&#10;H/5+y/AP9X6P87/A/oT8FfEDw38RtLl1Lwvrun+ILCOUwPc6dcLNGsgAJQlTjIDKce4ro6+K/wDg&#10;lH/ybxrn/YyT/wDpPBX2pXwWNw6wuJnRi7qLPksVRVCtKkndJhRRRXCcp8p/8FDfg14j+NXwu8O6&#10;T4ajtZLu11pbqQXVwIVCeRKvBPU5YcV8Bf8ADAfxY/59tG/8Ga/4V+vHxM/5BFr/ANd//ZTXnFfh&#10;nFni5xFwhmksqy6NN04pNc0W3eSu9VJfkfeZRKSwqt3Z+Z3/AAwH8WP+fbRv/Bmv+FL/AMMBfFj/&#10;AJ9dG/8ABmn+FfphRXx3/EwnGH8lH/wCX/yZ7PPLuZ/7JNlL8HP2ffC3hDxGBHrOnC5E62rebGN9&#10;zLIuGHX5XX6HI7U79rnxppuo/s0fEi3ieXzJNGmVQyYGeKvV5n+05/yb58QP+wTJ/Na58l8WuIcz&#10;zzC068adqtWCdov7U0nb3vM8Z5ZQdX2zve9/ne5+Rvc0UdzRX+lyPpArQ8P6UNd17TdNMot1vLqK&#10;384qWEYdwu7A64znA64rPrd8A/8AI8+Hf+wjbf8Ao1a5cXUlSw9SpHdJv7kKWzH/ABA8Ean8N/Ge&#10;seGdYi8u/wBMuWgkIGFcA/K6+qsu1gfQiufr9FP28fgL/wAJv4Zfxzo1sX1zREYXscS/NcWYJJPu&#10;0XJ/3S3oBX511+feHvGVDjfI6eYxsqq92pFfZmt/lL4o+Tte6ZnTlzR1Cg9KKK/TDU/XL9hP9ra2&#10;+KXwwi0DxLdySeL/AA8iwTyFdzXlt92Kf3YcI/U5AY/f4+nf+Fh6T/em/wC/VfhD8JPiZqfwh8e6&#10;V4n0slpbWTE0BYhbiFuJIm9iO/Y4PUCv108GeLtM8eeF9M8QaPOLjTdRgE8MnQ4PVW9GBypHYgiv&#10;4t8XM34h4JzCGJwMYPCVvhbi24zXxRbUlv8AFHRXV19ls+bq5PhpTctdT2r/AIWHpP8Aem/79V+H&#10;P7S9yl7+0P8AEueLPly+Ir5xkYODO/Wv11r8fv2gP+S5eP8A/sO3n/o1q9DwR41zPinM8ZQx6ilC&#10;mmuVNa8yWt2zrwWBpYSTlTvr3OCooor+wj2QPUV+xn7BPjHTtK/ZS8D207SCVFugwVCR/wAfUp/r&#10;X451+qP7F3/JtnhD6XP/AKUyV/P/AI1cR43hjIKGMwKi5SrRi+ZXVnCb7rW6R5+Nw0MVTUKm17n1&#10;9/wsPSf703/fqivLqK/iz/iL3EX8tP8A8Bf/AMkeL/Y2G8/v/wCAFIelLSHpX4ke6flP+2P/AMnL&#10;+Of+viH/ANJ4q8ar2X9sf/k5fxz/ANfEP/pPFXjVf7GcFf8AJL5X/wBg9H/03E6ofCgooor7Qs/S&#10;v/gn7/yb/wD9xi6/9Bir6Tr5s/4J+/8AJv8A/wBxi6/9Bir6Tr/IrxL/AOSyzT/r9P8AM42FFFFf&#10;mggpG+6fpS0jfdP0oW4H5L/tV/8AJxfj7/sKP/6CteVV6r+1X/ycX4+/7Cj/APoK15VX+yvCf/JP&#10;Zd/15pf+m4nVD4UFFFFfVln6d/sIf8m5aP8A9f15/wCja+g6+fP2EP8Ak3LR/wDr+vP/AEbX0HX+&#10;QPiH/wAlfmv/AF/q/wDpbONhRRRX56IKOx+lFHY/SgD2zS/+Qbaf9cU/9BFXKp6X/wAg20/64p/6&#10;CKuV/phgf91pf4V+SPy+fxMKQ9KWkPSu0g/H/wD4Kff8nQz/APYFsv8A2pXyVX1r/wAFPv8Ak6Gf&#10;/sC2X/tSvkqv23Kf9xo/4Ufp+Xf7pT9EFFFFeseiFFFFABRRRQAUUUUAfrF/wSj/AOTeNc/7GSf/&#10;ANJ4K+1K+K/+CUf/ACbxrn/YyT/+k8Ffalfimcf7/V9T8wzH/e6nqFFFFeOeccd8TP8AkEWv/Xf/&#10;ANlNecV6P8TP+QRa/wDXf/2U15xX8Q+Kv/JTVP8ADD/0k+6yn/dV6sKKKK/ID2QrzP8Aac/5N8+I&#10;H/YJk/mtemV5n+05/wAm+fED/sEyfzWvqOFf+R/l/wD1+pf+lxEfkb3NFHc0V/sutjuCt3wD/wAj&#10;z4d/7CNt/wCjVrCrd8A/8jz4d/7CNt/6NWuHH/7pV/wy/IUtmftFcIsjzK6h0ZmBVxkEehHcdsd6&#10;/LL9rb4Dt8FviJJJp8DL4W1gvc6cwHywnP7yDP8AsEjHqpXrg1+p83+ul/32/nXnvxz+Edh8avh1&#10;qPhy72RXLDzrC7cZ+zXKg7H+nVWA6qx74r/LPws45nwTnkatZv6tVtGqvLpO3eD1848y6nHCXLZn&#10;5AUVoeIdAv8Awtrl/o+qWz2eo2MzW9xBIMFHU4I9xnuOCMY61n1/qtTqQrQjUptOLV01qmns0+zO&#10;xO+oV9cfsG/Hr/hFPEbfD/WrnbpOry79OllbiC7P8HssnA9mC/3ia+R6fBM9vNHNE7RSxsGV0Yhl&#10;IPBB7Edc18rxZw1hOLcnr5RjFpNaPrGS+GS80/vV1s2TKPMrH7ddq/H/APaA/wCS5eP/APsO3n/o&#10;1q/Rj9lT46R/G74cRS3syHxNpe211OMHlzj5JwPRwCfQMGHpX5z/ALQH/JcvH/8A2Hbz/wBGtX8l&#10;eBGT4vh/inNsrx0eWrSgotf9vqzXdNWafVNMyp72OCooor+5DoCv1R/Yu/5Ns8IfS5/9KZK/K6v1&#10;R/Yu/wCTbPCH0uf/AEpkr+VvpF/8krhv+wiP/puqZVNj22iiiv8AOg5wpD0paQ9KAPyn/bH/AOTl&#10;/HP/AF8Q/wDpPFXjVez/ALZSMn7S3jbI6zwMPxt4q8Yr/YzgnXhfK7f9A9H/ANNxOqHwoKKKK+0L&#10;P0m/4J8TLL8BZkB5j1q5U/ikR/ka+mK+P/8Agm9riXHgLxfpBfMtrqcV0F9Fli2/ziNfYFf5LeK2&#10;HlheNczhLrU5vlJKS/BnHLRsKKKK/KBBSN900tKMBlBwBnknsKEI/JL9qOcXH7Q3j91OV/taVfyw&#10;P6V5bXU/FXXF8TfE3xbqytvjvdVup0YHOVaViv6Yrlq/2h4fw8sHk+Dw094UqcX6qCT/ACOyKskg&#10;ooor3yj9O/2EP+TctH/6/rz/ANG19B18/fsJIV/Zw0Uno17eMPp5uP6V9A1/kD4h/wDJX5r/ANf6&#10;v/pbOJ7hRRRX56AUdj9KKOx+lAHtml/8g20/64p/6CKuVT0v/kG2n/XFP/QRVyv9MMD/ALrS/wAK&#10;/JH5fP4mFIelLSHpXaQfj/8A8FPv+ToZ/wDsC2X/ALUr5Kr61/4Kff8AJ0M//YFsv/alfJVftuU/&#10;7jR/wo/T8u/3Sn6IKKKK9Y9E+q/2PP2K7D9qHwv4g1e78VXXh99LvUtFigslnEgaMPuyWGDzjFfQ&#10;f/DonRf+ik6j/wCCmP8A+OVp/wDBJD/kmnjv/sMw/wDpOK+9a/L80zfG4fG1KVKpaKeisuy8j4PH&#10;5hiqWJnCE7Jeh+e//DonRf8AopOo/wDgpj/+OUf8OidF/wCik6j/AOCmP/45X6EUV5X9u5j/AM/f&#10;wX+Rwf2rjf8An5+C/wAj89/+HROi/wDRSdR/8FMf/wAco/4dE6L/ANFJ1H/wUx//AByv0Ioo/t3M&#10;f+fv4L/IP7Vxv/Pz8F/keM/svfs6W37MvgK+8MWmuTa/Hc6hJqH2me3WEqWRE2bQTwPLznPevZqK&#10;K8arVnXqOrUd5Pc86pUlVk5zd2wooorIzOO+Jn/IItf+u/8A7Ka84r0f4mf8gi1/67/+ymvOK/iH&#10;xV/5Kap/hh/6SfdZT/uq9WFFFFfkB7IV5n+05/yb58QP+wTJ/Na9MrzP9pz/AJN8+IH/AGCZP5rX&#10;1HCv/I/y/wD6/Uv/AEuIj8je5oo7miv9l1sdwVu+Af8AkefDv/YRtv8A0atYVbvgH/kefDv/AGEb&#10;b/0atcOP/wB0q/4ZfkKWzP2km/10v++386ZT5v8AXS/77fzplf4ndDhWyPi/9vr4C/2jYp8StFts&#10;3NsqwazFGuS8f3Y5/crwjH0KnoCa+Ea/bfUNPttVsbmyvII7qzuY2hmgkXKyIwwykdwQSDX5O/tI&#10;/BO5+B/xJu9JVZJNFus3Wl3L5O+An7pPdkPyn1wD0Ir/AEC8BePf7Rwb4Xx8/wB7RV6Tf2qa3j6w&#10;6L+TRK0TenL7LPKqKKK/r46D0f4A/GK9+CPxHsNfg3y6ex+z6jaKcCe3YjcMf3hgMp7FR6msv4z6&#10;xZ+IPi34y1TTrhLuwvdWubi3nj+7JG0hZT+RBx2rjKK8CGSYOnm0s6hG1aUPZyf80VLmjfzWqT7O&#10;z2Vp5Ve4UUUV75QV+qP7F3/JtnhD6XP/AKUyV+V1fqj+xd/ybZ4Q+lz/AOlMlfyt9Iv/AJJXDf8A&#10;YRH/ANN1TKpse20UUV/nQc4UV0y/D/VmUEeRgjP+s/8ArUf8K91f0g/7+f8A1q+0/wBS+I/+gGp/&#10;4Czh+vYb/n4vvPyh/by0o6d+0Tqc2NovrGzuV9x5ew/rGa+ea+6P+Cnnwuv/AA/qfgnxVNGnk3UM&#10;2lyyRnIDo3mRg8dw7/8AfJr4Xr/UTw4lXfCWXU8VBwqQpqDi1Zrk9zVeain6M9OhUhVpqUHdBRRR&#10;X6QdB9F/sL/E2HwF8Zo9Mvp1g0/xFD/Z5ZzhVnzuhJ+rZX/gdfpkP1FfiGjtFIrozI6kEMDyD/Q1&#10;91fs9/t56e+n2egfEuSS1uogIk8QpGZElA4HnooLBv8AbUEHqQDkn+M/G3wyzHPMZDiHJKTqzcVG&#10;pBfE7fDOK+1p7rS10TSetuapG3vI+06Ko+FvFHhfxvbRz6D4z8N6sjjIFrqkTMPYrncD7EA1v3ek&#10;R2ELTXOq6VbRDrJLfIqj8Sa/kSXA3E0Hyyy+qn/gZwPF0E7OSM6vNf2iviXB8KPhD4h1tpljvXga&#10;0sFJ5e5lBVMeuPmb6Iar/FH9p34Z/Cu1lN34v03XNQUfLpnh+cXkzN/dJX92n1Zh+NfnV+0F+0Nr&#10;nx98Rx3V6g07RbMkWGlRuWWIHq7njc5wMtwAAAAO/wCr+H3hDnmcZvRrZvhpUcLTalNzVudJ35Ip&#10;6vm2b2SvreyfVTaqax2PKOgooor/AEwO4KTrxS1NZWU+pXkFpbRtNc3EiwxxoMl3Y4UfmQKT03E3&#10;Y/VP9jzSTo37OHgyNhhp4Jbo+/mTyMD+RFey1a8C/BrU/B3grQNCjFvs02wgtOJeCUjVSenqCa3P&#10;+Fe6v6Qf9/P/AK1f5K8RcN8Q5tnOMzCOBqWq1ak17r2lJtfmeL9ew3/PxfeczRXKfHj4m6L+znpe&#10;k3/i83K2+pzvbwf2fF553Ku47hlcDHfmvGf+G/vhT/z013/wWj/45XnUvDvi2vBVKWW1ZLuoM6qd&#10;SFWPNB3R9I0dj9K+bv8Ahv74U/8APTXf/BaP/jlB/b/+FG0/vNdPGeNNH/xytv8AiGvGP/Qrrf8A&#10;gDND790v/kG2n/XFP/QRVysbwnqsGueF9H1G13fZryzhuIt67W2OisuR2OCOK2a/unCQlTw9OE1Z&#10;pJP7j8vn8TCkPSlpD0rqIPx//wCCn3/J0M//AGBbL/2pXyVX1r/wU+/5Ohn/AOwLZf8AtSvkqv23&#10;Kf8AcaP+FH6fl3+6U/RBRRRXrHon6g/8EkP+SaeO/wDsMw/+k4r71r4K/wCCSP8AyTTx31/5DMXb&#10;/pgK+9Nw9/yr8Xzv/kYVfX9EfmWZ/wC+VPX9BaKTcPf8qNw9/wAq8Q8wWik3D3/KjcPf8qAFopM/&#10;X8qWgAooooA474mf8gi1/wCu/wD7Ka84q5+1P8Z/DnwT8G6VqviVrxbS61AWsZs4PNbzPLduRkYG&#10;FNfMX/Df3wp/56a7/wCC0f8Axyv5U8QeC+I87z2eMy3A1KtJxilKMW1dLXXyPusp/wB1Xqz6Ror5&#10;u/4b++FP/PTXf/BaP/jlL/w3/wDCj+/rv/gtH/xyvzb/AIhrxj/0K63/AIAz2T6QrzP9pz/k3z4g&#10;f9gmT+a16J8KL+L4y+AtL8YeHMnR9S83yDeDypfkkaNsrzj5kbucjHrXMftU+C9R079nP4hzzeSI&#10;00eVjtkycZXPavR4d4N4hwmfYKVfA1IqFane8Xpaavf0ON4ugpcjmr3tbzPxw7mij1or/WVHshW7&#10;4B/5Hnw7/wBhG2/9GrWFXQfD2MzePvDUa/efU7VRngZMyVxY6LlhaqW7i/yJk7Jn7Qzf66X/AH2/&#10;nTK6dvh/qzSOw8jBYkfvPf6Un/CvdX9IP+/n/wBav8gf9S+I/wDoBqf+As8VY3DW/iL7zma8n/aX&#10;+CMHxx+G11pkSIuvWW660qduMTAcxk9lkHynsDtPavfv+Fe6v6Qf9/P/AK1B+HurntB/38/+tXsZ&#10;RkHFuR4+jmWBwdSNWlJSi+V7rv3T2a6ptPcf17Df8/F95+EN7Zz6deT2l1E8FzBI0UsUgIZGU4Kk&#10;diDkY9ahr7j/AOCh/wCy3qHhK5T4o6baJ/Z17ItvrKQNkRTniOcjHCvwpPTdt7vXw5X+qHDubvPM&#10;ro4+dJ0pzXvQkrOMvtL79n1Vn1PUo1oV4c9N3QUUUV9IbhRRRQAV+qP7F3/JtnhD6XP/AKUyV+Vx&#10;6iv1t/Yc8G6hqn7MHgy5g8oxOt1jc+D/AMfMo9Pav5q8e8sxubcNYehgaTqSVeLairu3JUV/vaOX&#10;E1YUYqVR2R6jRXTf8K91f0g/7+f/AFqK/gj/AFL4i/6Aan/gLPO+vYb/AJ+L7z063/1Cf7o/lT8C&#10;mW/+oT/dH8qkr/Qk/Ojwf9tT4OSfGv8AZ98RaRZw+frNio1TTUUZZp4QTsHu6F0Huwr8QB/nNf0b&#10;EZFfkR/wUK/Zbn+EHxBn8a6DZN/whniG4aRhGvy2F42WeI+iudzp0H3lxwM/ecM4+NOTwlR76x9e&#10;q/X7z6zI8WoN4eb31X+R8g0UUV+jn2gUUUUAGM84/EikwPQfkKWilYLB+g9KKKKACiiimAV9Mf8A&#10;BPn4NyfFf9ofSLyeDzNE8MEaxeOy5UyIf9HT6mTa2O4jb0r5z0fR77xBq1npemWk19qN5MlvbWtu&#10;u6SWRjhVUdyTgYr9sf2O/wBnOH9nD4S22k3KxS+JtSYXus3MZDAzFcLEp7pGvyjsTvYY3Yr5rPcf&#10;HB4VwT9+ei/V/wBdTxM1xaw1BwT96Wi/VnvAHFGBS0V+Qn50fAP/AAVx/wCRA+H3/YVuf/RAr8x6&#10;/Tj/AIK4/wDIgfD7/sK3P/ogV+Y9fr3Dv/Iuh6v8z9Eyb/c4+r/MKTs30P8AKlpOzfQ/yr6RntvY&#10;/oH+EH/JKfBf/YFsv/SdK7CuP+EH/JKfBf8A2BbL/wBJ0rsK/Aq38SXqz8kqfG/UKQ9KWkPSsjM/&#10;H/8A4Kff8nQz/wDYFsv/AGpXyVX1r/wU+/5Ohn/7Atl/7Ur5Kr9tyn/caP8AhR+n5d/ulP0QUUUV&#10;6x6Jt6B458R+E4JYdD8Q6ro0Mzh5I9PvpYFdgMbiEYZOOMnmtT/hcnj/AP6HnxJ/4OLj/wCLrkKK&#10;xdKnJ3cV9xm6cG7uKOv/AOFyeP8A/oefEn/g4uP/AIuj/hcnj/8A6HnxJ/4OLj/4uuQopewpfyr7&#10;kHsqf8q+46//AIXJ4/8A+h58Sf8Ag4uP/i6P+FyeP/8AoefEn/g4uP8A4uuQoo9hS/lX3IPZU/5V&#10;9x91/wDBMfx/4o8U/H7VrTWfEmr6vap4fnkWC/v5Z4w4ngAYK7EAjJGeuCfWv1Lr8lv+CVH/ACcX&#10;rP8A2Llx/wCj4K/WmvyriOKhjmoq2iPgM5io4tpLogooor5g8I+Gv+CtP/JE/CP/AGMS/wDpNNX5&#10;XV+qP/BWn/kifhH/ALGJf/Saavyur9b4c/5F8fVn6Hkv+5r1YUUUV9Qe6ftP/wAE8/8Ak0HwH9L3&#10;/wBLZ66f9sr/AJNe+Jn/AGBZv6VzH/BPP/k0HwH9L3/0tnrp/wBsr/k174mf9gWb+lfi9X/kay/6&#10;+f8Atx+ZVP8Af3/j/wDbj8Mj1NJSnqaSv2g/TQrpPhl/yUjwn/2F7P8A9HpXN10nwy/5KR4T/wCw&#10;vZ/+j0rKr/Dl6GdT4Jeh/Qgo4P1P86XApE7/AFP86dX4CfkYmBRgUtFAGH4v8KaX468Map4f1q1S&#10;90nUrd7W6gccOjDB+h7gjkEAjpX4YftD/BLVP2fvipq3hLUTJNBC3n6feOuBdWrE+XIO2eCrAdGV&#10;h2r966+Y/wBu39mkfH/4VyXmk23meMvD6vdabsUb7lMZltv+BAAr/tqvQE19LkWY/Ua/JN+5Pfyf&#10;R/5/8A9vKsb9Vrcsvhl+HmfjLRSuhjYqwKsCQQwwQfT2NJX66fooUUUUwAdRX7Vf8E9/+TRfAf8A&#10;u3f/AKVzV+Ko6iv2p/4J7/8AJo3gP/du/wD0rmr4zin/AHOH+Jfkz5rPv92j/i/Rn0ZgUUtFfl58&#10;IR2/+oT/AHR/KpKjt/8AUJ/uj+VSUAFYXjLwdo3xA8M6j4e8QafDqmjahEYbm0nGVdT+oIIBBGCC&#10;AQQQDW7RTTcWmnZjTad0fjd+1l+wt4n+Ad9d67oEVz4k8BEmRb1E3T2Azwlyq9h080Dae+0kA/LW&#10;a/oykiWZGRwGVhgqRwR6V8p/G/8A4Jy/DL4rz3GpaNFJ4G12Ul2n0lAbWVj1L25wv/fBTPfNff5d&#10;xKoxVPGL/t5fqv1X3H12DztJKGJXzX6o/Hmivrf4h/8ABMn4v+EJZZNDi0zxlZrkq2n3Ihnx7xS7&#10;efZWavBfE3wC+JXg6Vk1rwF4j0/bnMkumSlD7hwpUj3BxX2lHH4XEK9Kon8/03PpqeLoVVeE0/mc&#10;FRU9zp91aOyTW80LrwRJGVI/MVCsbMcBCx9ApNd10dV0JRWxpHgzxBr8gTTNC1PUnPAW0spZSf8A&#10;vlTXq/gz9in41+OZYxZfD/VLKF8Hz9XVbFFHr+9Kkj6AmuepiaNFXqTS9WjKdelT1nJL5niFbfgz&#10;wTr3xD8RWmg+G9Juta1e6OIbS0j3ufVj2VR1LHAA5JFfeXwq/wCCTt7NNBd/EXxZFbwZDNpvh5C7&#10;sP7pnkACntwh9jX3T8J/gd4I+COinTfBvh+20iNwPOuFBe4uCO8krZdvxOB2Ar5jG8SYagnHD+/L&#10;8Pv/AMjwsVnVCkrUfef4Hgv7Gf7DOn/ACGLxT4oMGr+PZoiqlPmg0xWHzJEf4pCOGk9MquASW+uQ&#10;MUtFfm2JxNXF1XWrO7f9WR8TXr1MRN1KjuwooorlMD4B/wCCuP8AyIHw+/7Ctz/6IFfmPX6cf8Fc&#10;f+RA+H3/AGFbn/0QK/Mev17h3/kXQ9X+Z+iZN/ucfV/mFJ2b6H+VLSdm+h/lX0jPbex/QP8ACD/k&#10;lPgv/sC2X/pOldhXH/CD/klPgv8A7Atl/wCk6V2FfgVb+JL1Z+SVPjfqFIelLSHpWRmfj/8A8FPv&#10;+ToZ/wDsC2X/ALUr5Kr9KP22/wBi/wCJnxz+OMvifwrZadPpLabbWoe6v1hfem/d8pHTkc14H/w7&#10;M+OH/QM0b/wbJ/hX63luZYOlg6UJ1YppLqfoWBxuGp4anGVRJpdz5Tor6s/4dmfHD/oGaN/4Nk/w&#10;o/4dmfHD/oGaN/4Nk/wr0/7VwP8Az+j96O7+0ML/AM/F958p0V9Wf8OzPjh/0DNG/wDBsn+FH/Ds&#10;z44f9AzRv/Bsn+FH9q4H/n9H70H9oYX/AJ+L7z5Tor6s/wCHZnxw/wCgZo3/AINk/wAKP+HZnxw/&#10;6Bmjf+DZP8KP7VwP/P6P3oP7Qwv/AD8X3nynRX1Z/wAOzPjh/wBAzRv/AAbJ/hR/w7M+OH/QM0b/&#10;AMGyf4Uf2rgf+f0fvQf2hhf+fi+86H/glR/ycXrP/YuXH/o+Cv1pr4B/YS/Y9+JHwC+MOoeIfFtl&#10;p9vpk+jzWSPa3yzN5rSxMBtA6YRuf8a+/q/NM/r08RjXOlJSVlqj4jNqsK2J5qburIKKKK+cPGPh&#10;r/grT/yRPwj/ANjEv/pNNX5XV+qP/BWn/kifhH/sYl/9Jpq/K6v1vhz/AJF8fVn6Hkv+5r1YUUUV&#10;9Qe6ftP/AME8/wDk0HwH9L3/ANLZ66f9sr/k174mf9gWb+lcx/wTz/5NB8B/S9/9LZ69F/aN8E6p&#10;8SPgd418MaJHFLq2q6ZLa2yTSeWjO2MAselfiteShmkpSdkqj/8ASj8xqtRx0m/5/wBT8FD1NJX1&#10;Yf8AgmZ8cM/8gzRv/Bsn+FH/AA7M+OH/AEDNG/8ABsn+Ffqv9q4H/n9H70fff2hhP+fi+8+U66T4&#10;Zf8AJSPCf/YXs/8A0elfRH/Dsz44f9AzRv8AwbJ/hWz4M/4JxfGnQ/GOg6ldaZo4trPULe5lK6oh&#10;IRJVZsDHJwDxWdTNMC4NKtHbuiJ4/CuDSqL7z9b07/U/zp1NUYH406vxU/MgooooAKQjIpaKAPyb&#10;/wCCkX7Mv/Cs/Ha/EHQLTZ4Z8RzH7ZHEvyWl+cs30WXDOP8AaDjgECvi2v6B/ij8N9H+LvgLW/CO&#10;vQCfTNUgaFzgbom6pInoyMFYH1Ar8rNR/wCCY3xqt7+6htbTRr22jlZIrkaksfmoDw+0jK5GDg9M&#10;1+mZJnVKWH9lippSjpd9V0+a2PuMszOm6Ps68rOPfqj5Lor6s/4dmfHD/oGaN/4Nk/wo/wCHZnxw&#10;/wCgZo3/AINk/wAK+i/tXA/8/o/ej2P7Qwv/AD8X3nymOor9qf8Agnv/AMmjeA/927/9K5q+Av8A&#10;h2Z8cP8AoGaN/wCDZP8ACv0l/ZH+GuufCD9n7wr4S8SRQwazp4uBPHbyiVBvuJHXDDr8rLXyvEeN&#10;w2IwsY0aik+ZbO/Rng5ziqNehGNOabv09Gey0UUV+dnxpHb/AOoT/dH8qkqO3/1Cf7o/lUlABRRR&#10;QAUUUUAIQDSbfqPoadRQBBcWVvdACaGOUD/noob+dV00PT4jlLG2RvUQqD/Kr9FO7XUd2NCgAAcD&#10;0FLtHXvS0UhBRRRQAUUUUAFFFFAHwD/wVx/5ED4ff9hW5/8ARAr8x6/Tj/grj/yIHw+/7Ctz/wCi&#10;BX5j1+vcO/8AIuh6v8z9Eyb/AHOPq/zCk7N9D/KlpOzfQ/yr6RntvY/oH+EH/JKfBf8A2BbL/wBJ&#10;0rsK4/4Qf8kp8F/9gWy/9J0rsK/Aq38SXqz8kqfG/UKKKKyMxMUYFLRQAmBRgUtFACYFGBS0UAJg&#10;UYFLRQAmBRgUtFACYpaKKACiiigD4a/4K0/8kT8I/wDYxL/6TTV+V1fqj/wVp/5In4R/7GJf/Saa&#10;vyur9b4c/wCRfH1Z+h5L/ua9WFFFFfUHun7T/wDBPP8A5NB8B/S9/wDS2evo+vnD/gnn/wAmg+A/&#10;pe/+ls9fR9fhmY/75W/xS/Nn5XjP95qf4n+YmBRgUtFeecYmBRgUtFABRRRQAUUUUAFFFFABSYFL&#10;RQAmBRgUtFACYFLRRQAUUUUAR2/+oT/dH8qkqO3/ANQn+6P5VJQAUUUUAFFFFABRRRQAUUUUAFFF&#10;FABRRRQAUUUUAFFFFAHwD/wVx/5ED4ff9hW5/wDRAr8x6/Tj/grj/wAiB8Pv+wrc/wDogV+Y9fr3&#10;Dv8AyLoer/M/RMm/3OPq/wAwpOzfQ/ypaTs30P8AKvpGe29j+gf4Qf8AJKfBf/YFsv8A0nSuwrj/&#10;AIQf8kp8F/8AYFsv/SdK7CvwKt/El6s/JKnxv1CiiisjMKKKKACiiigAooooAKKKKACiiigAoooo&#10;AKKKKAPhr/grT/yRPwj/ANjEv/pNNX5XV+qP/BWn/kifhH/sYl/9Jpq/K6v1vhz/AJF8fVn6Hkv+&#10;5r1YUUUV9Qe6ftP/AME8/wDk0HwH9L3/ANLZ6+j6+cP+Cef/ACaD4D+l7/6Wz19H1+GZj/vlb/FL&#10;82fleM/3mp/if5hRRRXnnGFFFFABRRRQAUUUUAFFFFABRRRQAUUUUAFFFFABRRRQBHb/AOoT/dH8&#10;qkqO3/1Cf7o/lUlABRRRQAUUUUAFFFFABRRRQAUUUUAFFFFABRRRQAUUUUAfAP8AwVx/5ED4ff8A&#10;YVuf/RAr8x6/Tj/grj/yIHw+/wCwrc/+iBX5j1+vcO/8i6Hq/wAz9Eyb/c4+r/MKTs30P8qWk7N9&#10;D/KvpGe29j+gf4Qf8kp8F/8AYFsv/SdK7CuP+EH/ACSnwX/2BbL/ANJ0rsK/Aq38SXqz8kqfG/UK&#10;KKKyMwooooAKKKKACiiigAooooAKKKKACiiigAooooA+Gv8AgrT/AMkT8I/9jEv/AKTTV+V1fqj/&#10;AMFaf+SJ+Ef+xiX/ANJpq/K6v1vhz/kXx9WfoeS/7mvVhRRRX1B7p+0//BPP/k0HwH9L3/0tnr6P&#10;r5w/4J5/8mg+A/pe/wDpbPX0fX4ZmP8Avlb/ABS/Nn5XjP8Aean+J/mFFFFeecYUUUUAFFFFABRR&#10;RQAUUUUAFFFFABRRRQAUUUUAFFFFAHwan/BWrwKiKP8AhCfEfAx/rbf/AOLpf+Ht3gX/AKErxH/3&#10;8t//AIqvy6or9c/1cy/+V/ez9E/sXB/yv7z9Rf8Ah7d4F/6ErxH/AN/Lf/4qj/h7d4F/6ErxH/38&#10;t/8A4qvy6oo/1cy/+V/ew/sXB/yv7z9Rf+Ht3gX/AKErxH/38t//AIqj/h7d4F/6ErxH/wB/Lf8A&#10;+Kr8uqKP9XMv/lf3sP7Fwf8AK/vP1F/4e3eBf+hK8R/9/Lf/AOKo/wCHt3gX/oSvEf8A38t//iq/&#10;Lqij/VzL/wCV/ew/sXB/yv7z9Rf+Ht3gX/oSvEf/AH8t/wD4qj/h7d4F/wChK8R/9/Lf/wCKr8uq&#10;KP8AVzL/AOV/ew/sXB/yv7z9Rf8Ah7d4F/6ErxH/AN/Lf/4qj/h7d4F/6ErxH/38t/8A4qvy6oo/&#10;1cy/+V/ew/sXB/yv7z9Rf+Ht3gX/AKErxH/38t//AIqj/h7d4F/6ErxH/wB/Lf8A+Kr8uqKP9XMv&#10;/lf3sP7Fwf8AK/vP1F/4e3eBf+hK8R/9/Lf/AOKo/wCHt3gX/oSvEf8A38t//iq/Lqij/VzL/wCV&#10;/ew/sXB/yv7z9Rf+Ht3gX/oSvEf/AH8t/wD4qj/h7d4F/wChK8R/9/Lf/wCKr8uqKP8AVzL/AOV/&#10;ew/sXB/yv7z62/bV/bK8PftPeGvDOm6NoGqaRLpV5LcyPftGVcNHtwNjHn618k0UV7mFwtLB0lRo&#10;q0Uenh8PDDU/Z09gpDyMe2KWiuo6T7r8L/8ABVXXvC/hnSNHi+H2mzx6dZw2iytqUgLiNFTcRs4J&#10;25x2961P+HufiL/onel/+DSX/wCIr4Aorw3keXttul+L/wAzyXlWDbu4fi/8z7//AOHufiL/AKJ3&#10;pf8A4NJf/iKP+HufiL/onel/+DSX/wCIr4Aopf2Fl3/Pr8X/AJh/ZOD/AJPxf+Z9/wD/AA9z8Rf9&#10;E70v/wAGkv8A8RR/w9z8Rf8ARO9L/wDBpL/8RXwBRR/YWXf8+vxf+Yf2Tg/5Pxf+Z9//APD3PxF/&#10;0TvS/wDwaS//ABFH/D3PxF/0TvS//BpL/wDEV8AUUf2Fl3/Pr8X/AJh/ZOD/AJPxf+Z9/wD/AA9z&#10;8Rf9E70v/wAGkv8A8RR/w9z8Rf8ARO9L/wDBpL/8RXwBRR/YWXf8+vxf+Yf2Tg/5Pxf+Z9//APD3&#10;PxF/0TvS/wDwaS//ABFH/D3PxF/0TvS//BpL/wDEV8AUUf2Fl3/Pr8X/AJh/ZOD/AJPxf+Z9/wD/&#10;AA9z8Rf9E70v/wAGkv8A8RR/w9z8Rf8ARO9L/wDBpL/8RXwBRR/YWXf8+vxf+Yf2Tg/5Pxf+Z9//&#10;APD3PxF/0TvS/wDwaS//ABFH/D3PxF/0TvS//BpL/wDEV8AUUf2Fl3/Pr8X/AJh/ZOD/AJPxf+Z9&#10;/wD/AA9z8Rf9E70v/wAGkv8A8RR/w9z8Rf8ARO9L/wDBpL/8RXwBRR/YWXf8+vxf+Yf2Tg/5Pxf+&#10;Z9M/tRftvan+074M0vw/feFbPQo7HUBfrcW928zORG6bcMowPnJz7CvmaiivUw+GpYSn7KirRO+j&#10;Qp4eHs6SsgooorqNz71/Zm/4KI+E/gb8EfDfgnUvC2t6je6WLgSXNpJCIn8yeSUY3MDwHA57g16h&#10;/wAPbvAv/QleI/8Av5b/APxVfl1RXztXIMDWqSqTi7ttvV9Txp5RhKk3OSd3rufqL/w9u8C/9CV4&#10;j/7+W/8A8VR/w9u8C/8AQleI/wDv5b//ABVfl1RWX+rmX/yv72R/YuD/AJX95+ov/D27wL/0JXiP&#10;/v5b/wDxVH/D27wL/wBCV4j/AO/lv/8AFV+XVFH+rmX/AMr+9h/YuD/lf3n6i/8AD27wL/0JXiP/&#10;AL+W/wD8VR/w9u8C/wDQleI/+/lv/wDFV+XVFH+rmX/yv72H9i4P+V/efqL/AMPbvAv/AEJXiP8A&#10;7+W//wAVR/w9u8C/9CV4j/7+W/8A8VX5dUUf6uZf/K/vYf2Lg/5X95+ov/D27wL/ANCV4j/7+W//&#10;AMVR/wAPbvAv/QleI/8Av5b/APxVfl1RR/q5l/8AK/vYf2Lg/wCV/efqL/w9u8C/9CV4j/7+W/8A&#10;8VR/w9u8C/8AQleI/wDv5b//ABVfl1RR/q5l/wDK/vYf2Lg/5X95+ov/AA9u8C/9CV4j/wC/lv8A&#10;/FUf8PbvAv8A0JXiP/v5b/8AxVfl1RR/q5l/8r+9h/YuD/lf3n6i/wDD27wL/wBCV4j/AO/lv/8A&#10;FUf8PbvAv/QleI/+/lv/APFV+XVFH+rmX/yv72H9i4P+V/efqL/w9t8Df9CV4j/7+W//AMXRX5dU&#10;Uf6uZf8Ayv72H9i4P+V/eFFFFfTnu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XcfDn4IePvi2ZT4P8Japr0UTb&#10;JLi1g/co3Xa0jYQHvgnPtV34h/s6/Ev4UWIvvFfgvVdH0/IU3kkPmQAnoDIhZQSexIzXM8RRU/Zu&#10;a5u19fuMfbUlLk5lftc865JAAya9I139nD4neGPBEni/V/BOraX4cjRJHvruIRBFYhVJRiHAJZRk&#10;gdRXXfsVfDy98d/tF+DJE0S51bR9M1OG61GWO3aWG3VdzxtKQCFUugHzYBIxXrH7fev/ABnuviX4&#10;6jvf+EptvhfFPBawoIpotKdNkZXJACOTICcnJ3cA8ADz62NmsXHC07bXd/W1l5nFVxMliI0IW2u7&#10;+uy8z4xpOPUZ9M0tfZ2p+E9ET/gmLo+ujR9PGtvrzRtqYtYxcsn2uUbfNxuIwAMZxgY6V14rErDe&#10;zur80lH7zpr11Q5Lq/M0vvPjGitDQfD+p+KdWt9L0fT7vVdTuW2Q2lnA00shx0VVBJ9ePrXrF3+x&#10;j8brLTDfy/DbWzAF3bYo0klx/wBc1Yvn2xn2rapiKNJpVJpN92kaTrU6btOSXqzxeitTTfDGr6v4&#10;jg0Cz0y6uNbmn+yx6ekR85pc48vYed2eMHnNTeL/AAVr3gDW5NH8SaPeaHqsaLI1nfwmKUKwypKn&#10;sfWtPaR5uW+pfPG/LfUxaK7Dwr8H/G/jjw/fa54f8KatrOjWJdbm+s7VpYYiqh2DMBgEKQSPQiuP&#10;znHvRGcZNpPVbjjKMm0nsFFdN41+Gniv4cSWMfinw9qPh972MzW66hA0JmQYyyg9RyOa7HwX+yp8&#10;XPiFocOsaD4C1e90udd8N00awpKvZk8xl3D3GQexrKWIowipymkn1urGbrU4x5nJW9Tyiit/xr4C&#10;8R/DjXJNH8UaLfaDqaKHNtfQmNyp6MM/eXg8jI96wK3jKM0pRd0aRkpK8XdBRRRVFBRRRQAUUUUA&#10;FFFFABRRRQAUUUUAFFFFABRRRQAUUUUAFFFFABRRRQAUUUUAFFFFABRRRQAUUUUAFFFFABRRRQAU&#10;UUUAFFFFABRRRQAUUUUAFFFFABRRRQAV1fwp8DS/Ez4l+F/CcUpgbWdSgsmmXrGruAz/AFC7j+Fc&#10;pXffALxta/Df41+CPE19kWGmavb3Fww6rDuAkPvhSx/CsK7mqUnT3s7eplVclTk4b20Prf8Abq+P&#10;Oq/BzWdK+Cvwzu5fBnhrQdPhN02kuYJ5pJF3KhkXDAbCrEggu0jFs4Fcr+w/+1J4qn+KOm/Dvxrq&#10;1z4v8HeKi2mSWetyG78mV1ITaXySrEbWQkqQ+cZFQ/8ABTX4b6hpPxti8dwRm78NeJ7G2aDUYfnh&#10;86OMRmPcOASio4/vBjjODjhf2CPhbq3xG/aP8LXtlbyHS/D10mq6heBcxwrHkxqW6bncKoHUjJ6A&#10;kfLUqOFllHtJJfDdvrzd773ueBTp0Hl3NK212+t/87nrPww8O6p+zj/wUNHw+8Oard2HhjUdUjMl&#10;pHJlbi0eB5oYpM/e2eYVyeeMnrXn/wC3V8ZfG9/8b/iH4IufE+oz+EodRjEejvKDbptjjdcLjjDc&#10;/WvRZPH9h8SP+CpGk6npcyXOnW+rJp8M6NlZPItWjdge43q+COCMEda8H/bg/wCTrfiT/wBhFf8A&#10;0TFVYOHtMZSnWiub2Sb063WvqVhoc+JhKove5E363PDq+5NUGf8AglJog/6mNv8A0tlr4br7k1Q4&#10;/wCCUmiH08Rt/wClktelmm+H/wCvkf1O3H/8uf8AGv1Nz4LzQfsl/sPXfxb06zt5vHvi6f7HYXlx&#10;EHNtG0jJGoz/AAhYpJiOjNtByAK+VtE/aq+LeheLY/EcHxB1+fUhKJGW7vnmgl5+48LEoV7bdoAH&#10;THFfVlrps/7Q/wDwTQ0/SfDcZ1DxD4IvhJc6bAN0ziJ5T8qjk5gn3gDqUYDJGK+BNPsLnU7+Cys7&#10;eW7vZ5FihtoELySuTgIqjkknAwOc1y5fTpVpYiVdJz5mnft0WvS2xz4OFOq6zqpOXM079unysfeX&#10;7YsVj4w+Ffwm/aZ8NWcWj+I7m4thqAtxgPOoZ42PdjHLA6bjyVKgngVk/wDBS3S7Pxna/Cv4taUg&#10;Nh4l0cW8jr0BAE0QPvtlkH/APatf9r+Ffgt+xV8JPhNqMqf8JRLJHf3dqHDNAqCV5M47CWcID0O1&#10;sE4NV/hJodz+1D+wTd+BLZWufEfgzxBbfZEUAuLeWb730CTXI+kQ9K8rDv2NOjik/chOUU/7jdl8&#10;k7HBRfs4U69/djJx/wC3W7L7mev/ALLfiiz+BXw3+APgG+iiE3xHbUNQv1lHIWSIvBx/tZhT86+K&#10;vBPwFlm/bPs/hjNC0ltaeJ3hmUjO6zhcysfo0KZ/EV3/AO278Uv+EZ/ax0CLQnK2nw5t9Os7KNDg&#10;K8O2dh9fmVT/ALtfWut+EdN8BfH7xv8AtGeSsnh0eA49UtJyMLJeOpTA/wBoxQxj/tqKmNSeDi6/&#10;WvFtf4r+7+EvwJU5YZOr1qxb+d9Pwf4Hyh+1j8Y/DXif9uNL3xVbT6x4J8JXUOmz2Vqqu06wEvKm&#10;1iqkGdmUgkZUEZp/xl+L3xw/aV+IMut/DLS/H9l4It1jj0i20q3nt40UKNzu0J2M5bcc7jgbQOlc&#10;Z+w94N0r4z/tUaYvjFItUiYXerzW12A0d3cKN4Dg/eG5i5ByDswQRmui/au/a1+LUfxs8WeHLHxL&#10;qfg3RtF1CXT7PTNJlNptijbajsyYZt6gPkkjDDAAxXoqiqeIp4ajBOUIbyeiT7K2rfVnb7JQqwoU&#10;4pyhHd7fd3PT/wBsbS/EWvfsQfCrxH8QbG4tviBYan9hupNQh8u52Mtwp3+7LDC59Tz3r8/K/Q39&#10;qKDxSn/BOj4Zt4yub+78SS6tb3F3NqkjSXJEi3TxiQt824IyDB5GMHpX55V2ZI/9nmtNJy2236eX&#10;Y6cr/gyXaUttt+nkFFFFfQHsBRRRQAUUUUAFFFFABRRRQAUUUUAFFFFABRRRQAUUUUAFFFFABRRR&#10;QAUUUUAFFFFABRRRQAUUUUAFFFFABRRRQAUUUUAFFFFABRRRQAUUUUAFFFFABRRRQAUUUUAfQXwk&#10;/bb+IHwr8JL4Sni0nxl4TjXbFpPiW1NzHCvZEYENtHZTkDsBWr46/b4+IPiXwlc+GPD2m6B8PNEu&#10;lK3EPhWx+zSSgjDDeWO3I4JUA44z1r5oorzXl2Ec/aOmr7/Pvba5xPBYdz53BX/U6f4Z/ELVPhT4&#10;70bxboYt21XSpvOtxdRmSLdtK/MoIJGGPcc0fEz4h6r8V/Hes+LtbFuuq6rMJ7gWsZSLcFVflUkk&#10;cKO55rmKK7fZQ9p7W3vWtfy7HT7OHP7S2u1/IK9Nn/aF8VXHwJt/hK6af/wikF4b1HFuRc+Z5jSc&#10;ybsEbmPGM4wM15lRRUpQq251ezuvXuE6caluZXtqd98Hfjl4y+A/ic634N1dtPuJEEdxbuokt7lB&#10;yFljPDDk4PBGTgjJr3r/AIeP+Lba4k1Kw+HngDTfEcgO/XLfSnFwWPVs7+Sfcke1fI9FctbAYbES&#10;56sE3/W/cwq4ShWlzTjdnSfEP4jeI/ir4qu/EnirVp9Z1i5+/cTkAKo6IijCqo5wqgAenJrsfgH+&#10;0n4y/Zv1TVr7wi9iW1SGOG5h1CAzRsEYspADLhhlhnPRjx0x5VRW8sPSnT9jKKce3Q1lRpyh7OUf&#10;d7G1408Xaj4/8X6z4k1iRZtU1a7kvblkG1fMdixAHYZOAOwAr1TxJ+2D8Q/FPwQtfhVfT2H/AAjF&#10;vb29mHitmW5eGFlaNGk3nI+VQcAZCgeufEaKU8PSnyqUU+Xby9BSoU58qlG/Lt5G34L8Z6z8PPFW&#10;m+IvDt/LpmtadKJra6ixlG6EEHIIIJBByCCQQQa+nL//AIKPeMNWEF7qPgDwDqHiKBFWPW7nSWku&#10;EK9GGZOCDzwQB2FfJFFZ18Fh8TJSqwTaIq4alWalUjdo9m+If7WnxA+Knw2k8FeJrmy1HTpNTfVm&#10;umtityZmd3xuDbQoMjAKFGFwB0rxmiitqVGnQTjSjZb6GtOlCkrQVkFFFFbmo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B3X/AAgdh/z3uf8Avpf/AImj/hA7D/nvc/8AfS//ABNFFcXM+5zXYf8ACB2H/Pe5/wC+l/8A&#10;iaP+EDsP+e9z/wB9L/8AE0UUcz7hdh/wgdh/z3uf++l/+Jo/4QOw/wCe9z/30v8A8TRRRzPuF2H/&#10;AAgdh/z3uf8Avpf/AImj/hA7D/nvc/8AfS//ABNFFHM+4XYf8IHYf897n/vpf/iaP+EDsP8Anvc/&#10;99L/APE0UUcz7hdh/wAIHYf897n/AL6X/wCJo/4QOw/573P/AH0v/wATRRRzPuF2H/CB2H/Pe5/7&#10;6X/4mj/hA7D/AJ73P/fS/wDxNFFHM+4XYf8ACB2H/Pe5/wC+l/8AiaP+EDsP+e9z/wB9L/8AE0UU&#10;cz7hdh/wgdh/z3uf++l/+Jo/4QOw/wCe9z/30v8A8TRRRzPuF2H/AAgdh/z3uf8Avpf/AImj/hA7&#10;D/nvc/8AfS//ABNFFHM+4XYf8IHYf897n/vpf/iaP+EDsP8Anvc/99L/APE0UUcz7hdh/wAIHYf8&#10;97n/AL6X/wCJo/4QOw/573P/AH0v/wATRRRzPuF2H/CB2H/Pe5/76X/4mj/hA7D/AJ73P/fS/wDx&#10;NFFHM+4XYf8ACB2H/Pe5/wC+l/8AiaP+EDsP+e9z/wB9L/8AE0UUcz7hdh/wgdh/z3uf++l/+Jo/&#10;4QOw/wCe9z/30v8A8TRRRzPuF2H/AAgdh/z3uf8Avpf/AImj/hA7D/nvc/8AfS//ABNFFHM+4XYf&#10;8IHYf897n/vpf/iaP+EDsP8Anvc/99L/APE0UUcz7hdh/wAIHYf897n/AL6X/wCJo/4QOw/573P/&#10;AH0v/wATRRRzPuF2H/CB2H/Pe5/76X/4mj/hA7D/AJ73P/fS/wDxNFFHM+4XYf8ACB2H/Pe5/wC+&#10;l/8AiaP+EDsP+e9z/wB9L/8AE0UUcz7hdh/wgdh/z3uf++l/+Jo/4QOw/wCe9z/30v8A8TRRRzPu&#10;F2H/AAgdh/z3uf8Avpf/AImj/hA7D/nvc/8AfS//ABNFFHM+4XYf8IHYf897n/vpf/iaP+EDsP8A&#10;nvc/99L/APE0UUcz7hdh/wAIHYf897n/AL6X/wCJo/4QOw/573P/AH0v/wATRRRzPuF2H/CB2H/P&#10;e5/76X/4mj/hA7D/AJ73P/fS/wDxNFFHM+4XYf8ACB2H/Pe5/wC+l/8AiaP+EDsP+e9z/wB9L/8A&#10;E0UUcz7hdh/wgdh/z3uf++l/+Jo/4QOw/wCe9z/30v8A8TRRRzPuF2H/AAgdh/z3uf8Avpf/AImj&#10;/hA7D/nvc/8AfS//ABNFFHM+4XYf8IHYf897n/vpf/iaP+EDsP8Anvc/99L/APE0UUcz7hdh/wAI&#10;HYf897n/AL6X/wCJo/4QOw/573P/AH0v/wATRRRzPuF2H/CB2H/Pe5/76X/4mj/hA7D/AJ73P/fS&#10;/wDxNFFHM+4XYf8ACB2H/Pe5/wC+l/8AiaKKKOZ9wuz/2VBLAQItABQABgAIAAAAIQCKFT+YDAEA&#10;ABUCAAATAAAAAAAAAAAAAAAAAAAAAABbQ29udGVudF9UeXBlc10ueG1sUEsBAi0AFAAGAAgAAAAh&#10;ADj9If/WAAAAlAEAAAsAAAAAAAAAAAAAAAAAPQEAAF9yZWxzLy5yZWxzUEsBAi0AFAAGAAgAAAAh&#10;AB6Mjc1uCAAAETAAAA4AAAAAAAAAAAAAAAAAPAIAAGRycy9lMm9Eb2MueG1sUEsBAi0AFAAGAAgA&#10;AAAhAFhgsxu6AAAAIgEAABkAAAAAAAAAAAAAAAAA1goAAGRycy9fcmVscy9lMm9Eb2MueG1sLnJl&#10;bHNQSwECLQAUAAYACAAAACEArfU4ot8AAAAIAQAADwAAAAAAAAAAAAAAAADHCwAAZHJzL2Rvd25y&#10;ZXYueG1sUEsBAi0ACgAAAAAAAAAhABij1dxIhAAASIQAABUAAAAAAAAAAAAAAAAA0wwAAGRycy9t&#10;ZWRpYS9pbWFnZTEuanBlZ1BLBQYAAAAABgAGAH0BAABOkQAAAAA=&#10;">
              <v:group id="Group 26" o:spid="_x0000_s1027"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shape id="Freeform 27" o:spid="_x0000_s1028"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0Si3wgAAANsAAAAPAAAAZHJzL2Rvd25yZXYueG1sRI9BawIx&#10;FITvhf6H8ARvNasstt0apYiKnoq23p+bt5ulm5clibr+eyMUehxm5htmtuhtKy7kQ+NYwXiUgSAu&#10;nW64VvDzvX55AxEissbWMSm4UYDF/PlphoV2V97T5RBrkSAcClRgYuwKKUNpyGIYuY44eZXzFmOS&#10;vpba4zXBbSsnWTaVFhtOCwY7Whoqfw9nqyA/7vIS3zfnzemrWhlf5X0WcqWGg/7zA0SkPv6H/9pb&#10;rWDyCo8v6QfI+R0AAP//AwBQSwECLQAUAAYACAAAACEA2+H2y+4AAACFAQAAEwAAAAAAAAAAAAAA&#10;AAAAAAAAW0NvbnRlbnRfVHlwZXNdLnhtbFBLAQItABQABgAIAAAAIQBa9CxbvwAAABUBAAALAAAA&#10;AAAAAAAAAAAAAB8BAABfcmVscy8ucmVsc1BLAQItABQABgAIAAAAIQAf0Si3wgAAANsAAAAPAAAA&#10;AAAAAAAAAAAAAAcCAABkcnMvZG93bnJldi54bWxQSwUGAAAAAAMAAwC3AAAA9gIAAAAA&#10;" path="m,280r9360,l9360,,,,,280xe" fillcolor="#fde400" stroked="f">
                  <v:path arrowok="t" o:connecttype="custom" o:connectlocs="0,1860;9360,1860;9360,1580;0,1580;0,1860" o:connectangles="0,0,0,0,0"/>
                </v:shape>
              </v:group>
              <v:group id="Group 28" o:spid="_x0000_s1029" style="position:absolute;left:2890;top:1500;width:9360;height:2" coordorigin="2890,1500"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v:shape id="Freeform 29" o:spid="_x0000_s1030" style="position:absolute;left:2890;top:1500;width:9360;height:2;visibility:visible;mso-wrap-style:square;v-text-anchor:top"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L6VqxAAAANsAAAAPAAAAZHJzL2Rvd25yZXYueG1sRI9PawIx&#10;FMTvQr9DeAVvmlVU7NYoRVTEg+Cf0uvr5nWzdPOyJlHXb98UCj0OM/MbZrZobS1u5EPlWMGgn4Eg&#10;LpyuuFRwPq17UxAhImusHZOCBwVYzJ86M8y1u/OBbsdYigThkKMCE2OTSxkKQxZD3zXEyfty3mJM&#10;0pdSe7wnuK3lMMsm0mLFacFgQ0tDxffxahWMYr3Prp8fp/FO7vxGDg7vl5VRqvvcvr2CiNTG//Bf&#10;e6sVDF/g90v6AXL+AwAA//8DAFBLAQItABQABgAIAAAAIQDb4fbL7gAAAIUBAAATAAAAAAAAAAAA&#10;AAAAAAAAAABbQ29udGVudF9UeXBlc10ueG1sUEsBAi0AFAAGAAgAAAAhAFr0LFu/AAAAFQEAAAsA&#10;AAAAAAAAAAAAAAAAHwEAAF9yZWxzLy5yZWxzUEsBAi0AFAAGAAgAAAAhALIvpWrEAAAA2wAAAA8A&#10;AAAAAAAAAAAAAAAABwIAAGRycy9kb3ducmV2LnhtbFBLBQYAAAAAAwADALcAAAD4AgAAAAA=&#10;" path="m,l9360,e" filled="f" strokecolor="#fde400" strokeweight="1pt">
                  <v:path arrowok="t" o:connecttype="custom" o:connectlocs="0,0;9360,0" o:connectangles="0,0"/>
                </v:shape>
              </v:group>
              <v:group id="Group 30" o:spid="_x0000_s1031"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shape id="Freeform 31" o:spid="_x0000_s1032"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GC6xQAAANsAAAAPAAAAZHJzL2Rvd25yZXYueG1sRI9Ba8JA&#10;FITvgv9heUJvurEp0aauIilCIVCoCr0+s69JMPs2za4x+uu7hUKPw8x8w6w2g2lET52rLSuYzyIQ&#10;xIXVNZcKjofddAnCeWSNjWVScCMHm/V4tMJU2yt/UL/3pQgQdikqqLxvUyldUZFBN7MtcfC+bGfQ&#10;B9mVUnd4DXDTyMcoSqTBmsNChS1lFRXn/cUouC+fTnX2enpO3mnxXcb5pz7ksVIPk2H7AsLT4P/D&#10;f+03rSCew++X8APk+gcAAP//AwBQSwECLQAUAAYACAAAACEA2+H2y+4AAACFAQAAEwAAAAAAAAAA&#10;AAAAAAAAAAAAW0NvbnRlbnRfVHlwZXNdLnhtbFBLAQItABQABgAIAAAAIQBa9CxbvwAAABUBAAAL&#10;AAAAAAAAAAAAAAAAAB8BAABfcmVscy8ucmVsc1BLAQItABQABgAIAAAAIQCvvGC6xQAAANsAAAAP&#10;AAAAAAAAAAAAAAAAAAcCAABkcnMvZG93bnJldi54bWxQSwUGAAAAAAMAAwC3AAAA+QIAAAAA&#10;" path="m9360,l,,,280e" filled="f" strokecolor="#fde400" strokeweight="1pt">
                  <v:path arrowok="t" o:connecttype="custom" o:connectlocs="9360,1580;0,1580;0,1860" o:connectangles="0,0,0"/>
                </v:shape>
              </v:group>
              <v:group id="Group 5" o:spid="_x0000_s1033" style="position:absolute;left:10;top:1220;width:540;height:280" coordorigin="10,1220"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shape id="Freeform 33" o:spid="_x0000_s1034"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uWPFxgAAANsAAAAPAAAAZHJzL2Rvd25yZXYueG1sRI9Pa8JA&#10;FMTvgt9heYK3uvEPRaOrlIraHkSMHjw+s88kmH0bsqvGfvpuoeBxmJnfMLNFY0pxp9oVlhX0exEI&#10;4tTqgjMFx8PqbQzCeWSNpWVS8CQHi3m7NcNY2wfv6Z74TAQIuxgV5N5XsZQuzcmg69mKOHgXWxv0&#10;QdaZ1DU+AtyUchBF79JgwWEhx4o+c0qvyc0oWCV0O29Gp93ku1r/PE+Dw8Ztl0p1O83HFISnxr/C&#10;/+0vrWA4hL8v4QfI+S8AAAD//wMAUEsBAi0AFAAGAAgAAAAhANvh9svuAAAAhQEAABMAAAAAAAAA&#10;AAAAAAAAAAAAAFtDb250ZW50X1R5cGVzXS54bWxQSwECLQAUAAYACAAAACEAWvQsW78AAAAVAQAA&#10;CwAAAAAAAAAAAAAAAAAfAQAAX3JlbHMvLnJlbHNQSwECLQAUAAYACAAAACEAhbljxcYAAADbAAAA&#10;DwAAAAAAAAAAAAAAAAAHAgAAZHJzL2Rvd25yZXYueG1sUEsFBgAAAAADAAMAtwAAAPoCAAAAAA==&#10;" path="m,280r540,l540,,,,,280xe" fillcolor="#fde400" stroked="f">
                  <v:path arrowok="t" o:connecttype="custom" o:connectlocs="0,1860;540,1860;540,1580;0,1580;0,1860" o:connectangles="0,0,0,0,0"/>
                </v:shape>
              </v:group>
              <v:group id="Group 34" o:spid="_x0000_s1035" style="position:absolute;left:10;width:3000;height:2640" coordorigin="10" coordsize="3000,2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5h5xAAAANsAAAAPAAAAZHJzL2Rvd25yZXYueG1sRI9Pi8Iw&#10;FMTvC36H8ARva1p1RapRRFzxIIJ/QLw9mmdbbF5Kk23rt98sCHscZuY3zGLVmVI0VLvCsoJ4GIEg&#10;Tq0uOFNwvXx/zkA4j6yxtEwKXuRgtex9LDDRtuUTNWefiQBhl6CC3PsqkdKlORl0Q1sRB+9ha4M+&#10;yDqTusY2wE0pR1E0lQYLDgs5VrTJKX2ef4yCXYvtehxvm8PzsXndL1/H2yEmpQb9bj0H4anz/+F3&#10;e68VjCfw9yX8ALn8BQAA//8DAFBLAQItABQABgAIAAAAIQDb4fbL7gAAAIUBAAATAAAAAAAAAAAA&#10;AAAAAAAAAABbQ29udGVudF9UeXBlc10ueG1sUEsBAi0AFAAGAAgAAAAhAFr0LFu/AAAAFQEAAAsA&#10;AAAAAAAAAAAAAAAAHwEAAF9yZWxzLy5yZWxzUEsBAi0AFAAGAAgAAAAhANmzmHnEAAAA2wAAAA8A&#10;AAAAAAAAAAAAAAAABwIAAGRycy9kb3ducmV2LnhtbFBLBQYAAAAAAwADALcAAAD4AgAAAAA=&#10;">
                <v:shape id="Freeform 35" o:spid="_x0000_s1036"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UO+nxAAAANsAAAAPAAAAZHJzL2Rvd25yZXYueG1sRI9Ba8JA&#10;FITvQv/D8gredNM2FoluQikIghQxKZ6f2WcSmn0bdleN/94tFHocZuYbZl2MphdXcr6zrOBlnoAg&#10;rq3uuFHwXW1mSxA+IGvsLZOCO3ko8qfJGjNtb3ygaxkaESHsM1TQhjBkUvq6JYN+bgfi6J2tMxii&#10;dI3UDm8Rbnr5miTv0mDHcaHFgT5bqn/Ki1Hwtd8Op6rcdHKf7tJlczGVS49KTZ/HjxWIQGP4D/+1&#10;t1rB2wJ+v8QfIPMHAAAA//8DAFBLAQItABQABgAIAAAAIQDb4fbL7gAAAIUBAAATAAAAAAAAAAAA&#10;AAAAAAAAAABbQ29udGVudF9UeXBlc10ueG1sUEsBAi0AFAAGAAgAAAAhAFr0LFu/AAAAFQEAAAsA&#10;AAAAAAAAAAAAAAAAHwEAAF9yZWxzLy5yZWxzUEsBAi0AFAAGAAgAAAAhAOlQ76fEAAAA2wAAAA8A&#10;AAAAAAAAAAAAAAAABwIAAGRycy9kb3ducmV2LnhtbFBLBQYAAAAAAwADALcAAAD4AgAAAAA=&#10;" path="m,280r540,l540,,,e" filled="f" strokecolor="#fde400" strokeweight="1pt">
                  <v:path arrowok="t" o:connecttype="custom" o:connectlocs="0,1860;540,1860;540,1580;0,1580" o:connectangles="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6" o:spid="_x0000_s1037" type="#_x0000_t75" style="position:absolute;left:370;width:2640;height:2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PnBmxQAAANsAAAAPAAAAZHJzL2Rvd25yZXYueG1sRI9Pa8JA&#10;FMTvBb/D8oRepG4aQSR1E1Qo6M3459DbM/uaBLNvQ3ZN0m/vFgo9DjPzG2adjaYRPXWutqzgfR6B&#10;IC6srrlUcDl/vq1AOI+ssbFMCn7IQZZOXtaYaDtwTv3JlyJA2CWooPK+TaR0RUUG3dy2xMH7tp1B&#10;H2RXSt3hEOCmkXEULaXBmsNChS3tKirup4dR8BXFl2t+PNSz+GjNobmNt3y2Vep1Om4+QHga/X/4&#10;r73XChZL+P0SfoBMnwAAAP//AwBQSwECLQAUAAYACAAAACEA2+H2y+4AAACFAQAAEwAAAAAAAAAA&#10;AAAAAAAAAAAAW0NvbnRlbnRfVHlwZXNdLnhtbFBLAQItABQABgAIAAAAIQBa9CxbvwAAABUBAAAL&#10;AAAAAAAAAAAAAAAAAB8BAABfcmVscy8ucmVsc1BLAQItABQABgAIAAAAIQD4PnBmxQAAANsAAAAP&#10;AAAAAAAAAAAAAAAAAAcCAABkcnMvZG93bnJldi54bWxQSwUGAAAAAAMAAwC3AAAA+QIAAAAA&#10;">
                  <v:imagedata r:id="rId2" o:title=""/>
                </v:shape>
              </v:group>
              <w10:wrap anchorx="margin"/>
            </v:group>
          </w:pict>
        </mc:Fallback>
      </mc:AlternateContent>
    </w:r>
  </w:p>
  <w:p w:rsidR="00F0489D" w:rsidRPr="002719FB" w:rsidRDefault="00F0489D" w:rsidP="002719FB">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136C04"/>
    <w:multiLevelType w:val="hybridMultilevel"/>
    <w:tmpl w:val="6D5270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9F318D"/>
    <w:multiLevelType w:val="hybridMultilevel"/>
    <w:tmpl w:val="56601CD2"/>
    <w:lvl w:ilvl="0" w:tplc="2A30DCE8">
      <w:start w:val="1"/>
      <w:numFmt w:val="bullet"/>
      <w:lvlText w:val="•"/>
      <w:lvlJc w:val="left"/>
      <w:pPr>
        <w:tabs>
          <w:tab w:val="num" w:pos="720"/>
        </w:tabs>
        <w:ind w:left="720" w:hanging="360"/>
      </w:pPr>
      <w:rPr>
        <w:rFonts w:ascii="Arial" w:hAnsi="Arial" w:hint="default"/>
      </w:rPr>
    </w:lvl>
    <w:lvl w:ilvl="1" w:tplc="34561F1A" w:tentative="1">
      <w:start w:val="1"/>
      <w:numFmt w:val="bullet"/>
      <w:lvlText w:val="•"/>
      <w:lvlJc w:val="left"/>
      <w:pPr>
        <w:tabs>
          <w:tab w:val="num" w:pos="1440"/>
        </w:tabs>
        <w:ind w:left="1440" w:hanging="360"/>
      </w:pPr>
      <w:rPr>
        <w:rFonts w:ascii="Arial" w:hAnsi="Arial" w:hint="default"/>
      </w:rPr>
    </w:lvl>
    <w:lvl w:ilvl="2" w:tplc="84BA67E4" w:tentative="1">
      <w:start w:val="1"/>
      <w:numFmt w:val="bullet"/>
      <w:lvlText w:val="•"/>
      <w:lvlJc w:val="left"/>
      <w:pPr>
        <w:tabs>
          <w:tab w:val="num" w:pos="2160"/>
        </w:tabs>
        <w:ind w:left="2160" w:hanging="360"/>
      </w:pPr>
      <w:rPr>
        <w:rFonts w:ascii="Arial" w:hAnsi="Arial" w:hint="default"/>
      </w:rPr>
    </w:lvl>
    <w:lvl w:ilvl="3" w:tplc="000AC416" w:tentative="1">
      <w:start w:val="1"/>
      <w:numFmt w:val="bullet"/>
      <w:lvlText w:val="•"/>
      <w:lvlJc w:val="left"/>
      <w:pPr>
        <w:tabs>
          <w:tab w:val="num" w:pos="2880"/>
        </w:tabs>
        <w:ind w:left="2880" w:hanging="360"/>
      </w:pPr>
      <w:rPr>
        <w:rFonts w:ascii="Arial" w:hAnsi="Arial" w:hint="default"/>
      </w:rPr>
    </w:lvl>
    <w:lvl w:ilvl="4" w:tplc="F1A2863C" w:tentative="1">
      <w:start w:val="1"/>
      <w:numFmt w:val="bullet"/>
      <w:lvlText w:val="•"/>
      <w:lvlJc w:val="left"/>
      <w:pPr>
        <w:tabs>
          <w:tab w:val="num" w:pos="3600"/>
        </w:tabs>
        <w:ind w:left="3600" w:hanging="360"/>
      </w:pPr>
      <w:rPr>
        <w:rFonts w:ascii="Arial" w:hAnsi="Arial" w:hint="default"/>
      </w:rPr>
    </w:lvl>
    <w:lvl w:ilvl="5" w:tplc="168442BA" w:tentative="1">
      <w:start w:val="1"/>
      <w:numFmt w:val="bullet"/>
      <w:lvlText w:val="•"/>
      <w:lvlJc w:val="left"/>
      <w:pPr>
        <w:tabs>
          <w:tab w:val="num" w:pos="4320"/>
        </w:tabs>
        <w:ind w:left="4320" w:hanging="360"/>
      </w:pPr>
      <w:rPr>
        <w:rFonts w:ascii="Arial" w:hAnsi="Arial" w:hint="default"/>
      </w:rPr>
    </w:lvl>
    <w:lvl w:ilvl="6" w:tplc="5822804E" w:tentative="1">
      <w:start w:val="1"/>
      <w:numFmt w:val="bullet"/>
      <w:lvlText w:val="•"/>
      <w:lvlJc w:val="left"/>
      <w:pPr>
        <w:tabs>
          <w:tab w:val="num" w:pos="5040"/>
        </w:tabs>
        <w:ind w:left="5040" w:hanging="360"/>
      </w:pPr>
      <w:rPr>
        <w:rFonts w:ascii="Arial" w:hAnsi="Arial" w:hint="default"/>
      </w:rPr>
    </w:lvl>
    <w:lvl w:ilvl="7" w:tplc="AFB069D6" w:tentative="1">
      <w:start w:val="1"/>
      <w:numFmt w:val="bullet"/>
      <w:lvlText w:val="•"/>
      <w:lvlJc w:val="left"/>
      <w:pPr>
        <w:tabs>
          <w:tab w:val="num" w:pos="5760"/>
        </w:tabs>
        <w:ind w:left="5760" w:hanging="360"/>
      </w:pPr>
      <w:rPr>
        <w:rFonts w:ascii="Arial" w:hAnsi="Arial" w:hint="default"/>
      </w:rPr>
    </w:lvl>
    <w:lvl w:ilvl="8" w:tplc="CAAA95F8"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5BE7819"/>
    <w:multiLevelType w:val="hybridMultilevel"/>
    <w:tmpl w:val="518E3BC8"/>
    <w:lvl w:ilvl="0" w:tplc="E7D68860">
      <w:start w:val="1"/>
      <w:numFmt w:val="bullet"/>
      <w:lvlText w:val="•"/>
      <w:lvlJc w:val="left"/>
      <w:pPr>
        <w:tabs>
          <w:tab w:val="num" w:pos="360"/>
        </w:tabs>
        <w:ind w:left="360" w:hanging="360"/>
      </w:pPr>
      <w:rPr>
        <w:rFonts w:ascii="Arial" w:hAnsi="Arial" w:hint="default"/>
      </w:rPr>
    </w:lvl>
    <w:lvl w:ilvl="1" w:tplc="6E6211CE" w:tentative="1">
      <w:start w:val="1"/>
      <w:numFmt w:val="bullet"/>
      <w:lvlText w:val="•"/>
      <w:lvlJc w:val="left"/>
      <w:pPr>
        <w:tabs>
          <w:tab w:val="num" w:pos="1080"/>
        </w:tabs>
        <w:ind w:left="1080" w:hanging="360"/>
      </w:pPr>
      <w:rPr>
        <w:rFonts w:ascii="Arial" w:hAnsi="Arial" w:hint="default"/>
      </w:rPr>
    </w:lvl>
    <w:lvl w:ilvl="2" w:tplc="7FE016BC" w:tentative="1">
      <w:start w:val="1"/>
      <w:numFmt w:val="bullet"/>
      <w:lvlText w:val="•"/>
      <w:lvlJc w:val="left"/>
      <w:pPr>
        <w:tabs>
          <w:tab w:val="num" w:pos="1800"/>
        </w:tabs>
        <w:ind w:left="1800" w:hanging="360"/>
      </w:pPr>
      <w:rPr>
        <w:rFonts w:ascii="Arial" w:hAnsi="Arial" w:hint="default"/>
      </w:rPr>
    </w:lvl>
    <w:lvl w:ilvl="3" w:tplc="A776D326" w:tentative="1">
      <w:start w:val="1"/>
      <w:numFmt w:val="bullet"/>
      <w:lvlText w:val="•"/>
      <w:lvlJc w:val="left"/>
      <w:pPr>
        <w:tabs>
          <w:tab w:val="num" w:pos="2520"/>
        </w:tabs>
        <w:ind w:left="2520" w:hanging="360"/>
      </w:pPr>
      <w:rPr>
        <w:rFonts w:ascii="Arial" w:hAnsi="Arial" w:hint="default"/>
      </w:rPr>
    </w:lvl>
    <w:lvl w:ilvl="4" w:tplc="EAD203BC" w:tentative="1">
      <w:start w:val="1"/>
      <w:numFmt w:val="bullet"/>
      <w:lvlText w:val="•"/>
      <w:lvlJc w:val="left"/>
      <w:pPr>
        <w:tabs>
          <w:tab w:val="num" w:pos="3240"/>
        </w:tabs>
        <w:ind w:left="3240" w:hanging="360"/>
      </w:pPr>
      <w:rPr>
        <w:rFonts w:ascii="Arial" w:hAnsi="Arial" w:hint="default"/>
      </w:rPr>
    </w:lvl>
    <w:lvl w:ilvl="5" w:tplc="BEAC6366" w:tentative="1">
      <w:start w:val="1"/>
      <w:numFmt w:val="bullet"/>
      <w:lvlText w:val="•"/>
      <w:lvlJc w:val="left"/>
      <w:pPr>
        <w:tabs>
          <w:tab w:val="num" w:pos="3960"/>
        </w:tabs>
        <w:ind w:left="3960" w:hanging="360"/>
      </w:pPr>
      <w:rPr>
        <w:rFonts w:ascii="Arial" w:hAnsi="Arial" w:hint="default"/>
      </w:rPr>
    </w:lvl>
    <w:lvl w:ilvl="6" w:tplc="C584DC6A" w:tentative="1">
      <w:start w:val="1"/>
      <w:numFmt w:val="bullet"/>
      <w:lvlText w:val="•"/>
      <w:lvlJc w:val="left"/>
      <w:pPr>
        <w:tabs>
          <w:tab w:val="num" w:pos="4680"/>
        </w:tabs>
        <w:ind w:left="4680" w:hanging="360"/>
      </w:pPr>
      <w:rPr>
        <w:rFonts w:ascii="Arial" w:hAnsi="Arial" w:hint="default"/>
      </w:rPr>
    </w:lvl>
    <w:lvl w:ilvl="7" w:tplc="7E5E3DD6" w:tentative="1">
      <w:start w:val="1"/>
      <w:numFmt w:val="bullet"/>
      <w:lvlText w:val="•"/>
      <w:lvlJc w:val="left"/>
      <w:pPr>
        <w:tabs>
          <w:tab w:val="num" w:pos="5400"/>
        </w:tabs>
        <w:ind w:left="5400" w:hanging="360"/>
      </w:pPr>
      <w:rPr>
        <w:rFonts w:ascii="Arial" w:hAnsi="Arial" w:hint="default"/>
      </w:rPr>
    </w:lvl>
    <w:lvl w:ilvl="8" w:tplc="C6D450BC" w:tentative="1">
      <w:start w:val="1"/>
      <w:numFmt w:val="bullet"/>
      <w:lvlText w:val="•"/>
      <w:lvlJc w:val="left"/>
      <w:pPr>
        <w:tabs>
          <w:tab w:val="num" w:pos="6120"/>
        </w:tabs>
        <w:ind w:left="6120" w:hanging="360"/>
      </w:pPr>
      <w:rPr>
        <w:rFonts w:ascii="Arial" w:hAnsi="Arial" w:hint="default"/>
      </w:rPr>
    </w:lvl>
  </w:abstractNum>
  <w:abstractNum w:abstractNumId="3" w15:restartNumberingAfterBreak="0">
    <w:nsid w:val="05EE2FE2"/>
    <w:multiLevelType w:val="hybridMultilevel"/>
    <w:tmpl w:val="527E2BDA"/>
    <w:lvl w:ilvl="0" w:tplc="9BF478C8">
      <w:start w:val="1"/>
      <w:numFmt w:val="bullet"/>
      <w:lvlText w:val="•"/>
      <w:lvlJc w:val="left"/>
      <w:pPr>
        <w:tabs>
          <w:tab w:val="num" w:pos="720"/>
        </w:tabs>
        <w:ind w:left="720" w:hanging="360"/>
      </w:pPr>
      <w:rPr>
        <w:rFonts w:ascii="Arial" w:hAnsi="Arial" w:hint="default"/>
      </w:rPr>
    </w:lvl>
    <w:lvl w:ilvl="1" w:tplc="FF40DBB2">
      <w:start w:val="1"/>
      <w:numFmt w:val="bullet"/>
      <w:lvlText w:val="•"/>
      <w:lvlJc w:val="left"/>
      <w:pPr>
        <w:tabs>
          <w:tab w:val="num" w:pos="1440"/>
        </w:tabs>
        <w:ind w:left="1440" w:hanging="360"/>
      </w:pPr>
      <w:rPr>
        <w:rFonts w:ascii="Arial" w:hAnsi="Arial" w:hint="default"/>
      </w:rPr>
    </w:lvl>
    <w:lvl w:ilvl="2" w:tplc="F06888EE" w:tentative="1">
      <w:start w:val="1"/>
      <w:numFmt w:val="bullet"/>
      <w:lvlText w:val="•"/>
      <w:lvlJc w:val="left"/>
      <w:pPr>
        <w:tabs>
          <w:tab w:val="num" w:pos="2160"/>
        </w:tabs>
        <w:ind w:left="2160" w:hanging="360"/>
      </w:pPr>
      <w:rPr>
        <w:rFonts w:ascii="Arial" w:hAnsi="Arial" w:hint="default"/>
      </w:rPr>
    </w:lvl>
    <w:lvl w:ilvl="3" w:tplc="866694EC" w:tentative="1">
      <w:start w:val="1"/>
      <w:numFmt w:val="bullet"/>
      <w:lvlText w:val="•"/>
      <w:lvlJc w:val="left"/>
      <w:pPr>
        <w:tabs>
          <w:tab w:val="num" w:pos="2880"/>
        </w:tabs>
        <w:ind w:left="2880" w:hanging="360"/>
      </w:pPr>
      <w:rPr>
        <w:rFonts w:ascii="Arial" w:hAnsi="Arial" w:hint="default"/>
      </w:rPr>
    </w:lvl>
    <w:lvl w:ilvl="4" w:tplc="9356CB7C" w:tentative="1">
      <w:start w:val="1"/>
      <w:numFmt w:val="bullet"/>
      <w:lvlText w:val="•"/>
      <w:lvlJc w:val="left"/>
      <w:pPr>
        <w:tabs>
          <w:tab w:val="num" w:pos="3600"/>
        </w:tabs>
        <w:ind w:left="3600" w:hanging="360"/>
      </w:pPr>
      <w:rPr>
        <w:rFonts w:ascii="Arial" w:hAnsi="Arial" w:hint="default"/>
      </w:rPr>
    </w:lvl>
    <w:lvl w:ilvl="5" w:tplc="E970EE4C" w:tentative="1">
      <w:start w:val="1"/>
      <w:numFmt w:val="bullet"/>
      <w:lvlText w:val="•"/>
      <w:lvlJc w:val="left"/>
      <w:pPr>
        <w:tabs>
          <w:tab w:val="num" w:pos="4320"/>
        </w:tabs>
        <w:ind w:left="4320" w:hanging="360"/>
      </w:pPr>
      <w:rPr>
        <w:rFonts w:ascii="Arial" w:hAnsi="Arial" w:hint="default"/>
      </w:rPr>
    </w:lvl>
    <w:lvl w:ilvl="6" w:tplc="6D720FA0" w:tentative="1">
      <w:start w:val="1"/>
      <w:numFmt w:val="bullet"/>
      <w:lvlText w:val="•"/>
      <w:lvlJc w:val="left"/>
      <w:pPr>
        <w:tabs>
          <w:tab w:val="num" w:pos="5040"/>
        </w:tabs>
        <w:ind w:left="5040" w:hanging="360"/>
      </w:pPr>
      <w:rPr>
        <w:rFonts w:ascii="Arial" w:hAnsi="Arial" w:hint="default"/>
      </w:rPr>
    </w:lvl>
    <w:lvl w:ilvl="7" w:tplc="AEDA555E" w:tentative="1">
      <w:start w:val="1"/>
      <w:numFmt w:val="bullet"/>
      <w:lvlText w:val="•"/>
      <w:lvlJc w:val="left"/>
      <w:pPr>
        <w:tabs>
          <w:tab w:val="num" w:pos="5760"/>
        </w:tabs>
        <w:ind w:left="5760" w:hanging="360"/>
      </w:pPr>
      <w:rPr>
        <w:rFonts w:ascii="Arial" w:hAnsi="Arial" w:hint="default"/>
      </w:rPr>
    </w:lvl>
    <w:lvl w:ilvl="8" w:tplc="7E9A5CC2"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9C9173B"/>
    <w:multiLevelType w:val="hybridMultilevel"/>
    <w:tmpl w:val="C2C460BC"/>
    <w:lvl w:ilvl="0" w:tplc="A6F6955C">
      <w:start w:val="1"/>
      <w:numFmt w:val="bullet"/>
      <w:lvlText w:val="•"/>
      <w:lvlJc w:val="left"/>
      <w:pPr>
        <w:tabs>
          <w:tab w:val="num" w:pos="720"/>
        </w:tabs>
        <w:ind w:left="720" w:hanging="360"/>
      </w:pPr>
      <w:rPr>
        <w:rFonts w:ascii="Arial" w:hAnsi="Arial" w:hint="default"/>
      </w:rPr>
    </w:lvl>
    <w:lvl w:ilvl="1" w:tplc="68284E60">
      <w:start w:val="1"/>
      <w:numFmt w:val="bullet"/>
      <w:lvlText w:val="•"/>
      <w:lvlJc w:val="left"/>
      <w:pPr>
        <w:tabs>
          <w:tab w:val="num" w:pos="1440"/>
        </w:tabs>
        <w:ind w:left="1440" w:hanging="360"/>
      </w:pPr>
      <w:rPr>
        <w:rFonts w:ascii="Arial" w:hAnsi="Arial" w:hint="default"/>
      </w:rPr>
    </w:lvl>
    <w:lvl w:ilvl="2" w:tplc="0B96E986" w:tentative="1">
      <w:start w:val="1"/>
      <w:numFmt w:val="bullet"/>
      <w:lvlText w:val="•"/>
      <w:lvlJc w:val="left"/>
      <w:pPr>
        <w:tabs>
          <w:tab w:val="num" w:pos="2160"/>
        </w:tabs>
        <w:ind w:left="2160" w:hanging="360"/>
      </w:pPr>
      <w:rPr>
        <w:rFonts w:ascii="Arial" w:hAnsi="Arial" w:hint="default"/>
      </w:rPr>
    </w:lvl>
    <w:lvl w:ilvl="3" w:tplc="7354E21E" w:tentative="1">
      <w:start w:val="1"/>
      <w:numFmt w:val="bullet"/>
      <w:lvlText w:val="•"/>
      <w:lvlJc w:val="left"/>
      <w:pPr>
        <w:tabs>
          <w:tab w:val="num" w:pos="2880"/>
        </w:tabs>
        <w:ind w:left="2880" w:hanging="360"/>
      </w:pPr>
      <w:rPr>
        <w:rFonts w:ascii="Arial" w:hAnsi="Arial" w:hint="default"/>
      </w:rPr>
    </w:lvl>
    <w:lvl w:ilvl="4" w:tplc="31D06F08" w:tentative="1">
      <w:start w:val="1"/>
      <w:numFmt w:val="bullet"/>
      <w:lvlText w:val="•"/>
      <w:lvlJc w:val="left"/>
      <w:pPr>
        <w:tabs>
          <w:tab w:val="num" w:pos="3600"/>
        </w:tabs>
        <w:ind w:left="3600" w:hanging="360"/>
      </w:pPr>
      <w:rPr>
        <w:rFonts w:ascii="Arial" w:hAnsi="Arial" w:hint="default"/>
      </w:rPr>
    </w:lvl>
    <w:lvl w:ilvl="5" w:tplc="EDF42D86" w:tentative="1">
      <w:start w:val="1"/>
      <w:numFmt w:val="bullet"/>
      <w:lvlText w:val="•"/>
      <w:lvlJc w:val="left"/>
      <w:pPr>
        <w:tabs>
          <w:tab w:val="num" w:pos="4320"/>
        </w:tabs>
        <w:ind w:left="4320" w:hanging="360"/>
      </w:pPr>
      <w:rPr>
        <w:rFonts w:ascii="Arial" w:hAnsi="Arial" w:hint="default"/>
      </w:rPr>
    </w:lvl>
    <w:lvl w:ilvl="6" w:tplc="B3205618" w:tentative="1">
      <w:start w:val="1"/>
      <w:numFmt w:val="bullet"/>
      <w:lvlText w:val="•"/>
      <w:lvlJc w:val="left"/>
      <w:pPr>
        <w:tabs>
          <w:tab w:val="num" w:pos="5040"/>
        </w:tabs>
        <w:ind w:left="5040" w:hanging="360"/>
      </w:pPr>
      <w:rPr>
        <w:rFonts w:ascii="Arial" w:hAnsi="Arial" w:hint="default"/>
      </w:rPr>
    </w:lvl>
    <w:lvl w:ilvl="7" w:tplc="6E10CCE2" w:tentative="1">
      <w:start w:val="1"/>
      <w:numFmt w:val="bullet"/>
      <w:lvlText w:val="•"/>
      <w:lvlJc w:val="left"/>
      <w:pPr>
        <w:tabs>
          <w:tab w:val="num" w:pos="5760"/>
        </w:tabs>
        <w:ind w:left="5760" w:hanging="360"/>
      </w:pPr>
      <w:rPr>
        <w:rFonts w:ascii="Arial" w:hAnsi="Arial" w:hint="default"/>
      </w:rPr>
    </w:lvl>
    <w:lvl w:ilvl="8" w:tplc="6F4E8696"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E1145C8"/>
    <w:multiLevelType w:val="hybridMultilevel"/>
    <w:tmpl w:val="8F10F7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E2258F"/>
    <w:multiLevelType w:val="hybridMultilevel"/>
    <w:tmpl w:val="89342928"/>
    <w:lvl w:ilvl="0" w:tplc="EF0C4878">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3264ECD"/>
    <w:multiLevelType w:val="hybridMultilevel"/>
    <w:tmpl w:val="AEAC9352"/>
    <w:lvl w:ilvl="0" w:tplc="1DA477AC">
      <w:start w:val="1"/>
      <w:numFmt w:val="bullet"/>
      <w:lvlText w:val="•"/>
      <w:lvlJc w:val="left"/>
      <w:pPr>
        <w:tabs>
          <w:tab w:val="num" w:pos="720"/>
        </w:tabs>
        <w:ind w:left="720" w:hanging="360"/>
      </w:pPr>
      <w:rPr>
        <w:rFonts w:ascii="Arial" w:hAnsi="Arial" w:hint="default"/>
      </w:rPr>
    </w:lvl>
    <w:lvl w:ilvl="1" w:tplc="5E5C878C" w:tentative="1">
      <w:start w:val="1"/>
      <w:numFmt w:val="bullet"/>
      <w:lvlText w:val="•"/>
      <w:lvlJc w:val="left"/>
      <w:pPr>
        <w:tabs>
          <w:tab w:val="num" w:pos="1440"/>
        </w:tabs>
        <w:ind w:left="1440" w:hanging="360"/>
      </w:pPr>
      <w:rPr>
        <w:rFonts w:ascii="Arial" w:hAnsi="Arial" w:hint="default"/>
      </w:rPr>
    </w:lvl>
    <w:lvl w:ilvl="2" w:tplc="659EB9E6" w:tentative="1">
      <w:start w:val="1"/>
      <w:numFmt w:val="bullet"/>
      <w:lvlText w:val="•"/>
      <w:lvlJc w:val="left"/>
      <w:pPr>
        <w:tabs>
          <w:tab w:val="num" w:pos="2160"/>
        </w:tabs>
        <w:ind w:left="2160" w:hanging="360"/>
      </w:pPr>
      <w:rPr>
        <w:rFonts w:ascii="Arial" w:hAnsi="Arial" w:hint="default"/>
      </w:rPr>
    </w:lvl>
    <w:lvl w:ilvl="3" w:tplc="1D4E9BD8" w:tentative="1">
      <w:start w:val="1"/>
      <w:numFmt w:val="bullet"/>
      <w:lvlText w:val="•"/>
      <w:lvlJc w:val="left"/>
      <w:pPr>
        <w:tabs>
          <w:tab w:val="num" w:pos="2880"/>
        </w:tabs>
        <w:ind w:left="2880" w:hanging="360"/>
      </w:pPr>
      <w:rPr>
        <w:rFonts w:ascii="Arial" w:hAnsi="Arial" w:hint="default"/>
      </w:rPr>
    </w:lvl>
    <w:lvl w:ilvl="4" w:tplc="489ACADA" w:tentative="1">
      <w:start w:val="1"/>
      <w:numFmt w:val="bullet"/>
      <w:lvlText w:val="•"/>
      <w:lvlJc w:val="left"/>
      <w:pPr>
        <w:tabs>
          <w:tab w:val="num" w:pos="3600"/>
        </w:tabs>
        <w:ind w:left="3600" w:hanging="360"/>
      </w:pPr>
      <w:rPr>
        <w:rFonts w:ascii="Arial" w:hAnsi="Arial" w:hint="default"/>
      </w:rPr>
    </w:lvl>
    <w:lvl w:ilvl="5" w:tplc="B9B63280" w:tentative="1">
      <w:start w:val="1"/>
      <w:numFmt w:val="bullet"/>
      <w:lvlText w:val="•"/>
      <w:lvlJc w:val="left"/>
      <w:pPr>
        <w:tabs>
          <w:tab w:val="num" w:pos="4320"/>
        </w:tabs>
        <w:ind w:left="4320" w:hanging="360"/>
      </w:pPr>
      <w:rPr>
        <w:rFonts w:ascii="Arial" w:hAnsi="Arial" w:hint="default"/>
      </w:rPr>
    </w:lvl>
    <w:lvl w:ilvl="6" w:tplc="DEA84F70" w:tentative="1">
      <w:start w:val="1"/>
      <w:numFmt w:val="bullet"/>
      <w:lvlText w:val="•"/>
      <w:lvlJc w:val="left"/>
      <w:pPr>
        <w:tabs>
          <w:tab w:val="num" w:pos="5040"/>
        </w:tabs>
        <w:ind w:left="5040" w:hanging="360"/>
      </w:pPr>
      <w:rPr>
        <w:rFonts w:ascii="Arial" w:hAnsi="Arial" w:hint="default"/>
      </w:rPr>
    </w:lvl>
    <w:lvl w:ilvl="7" w:tplc="EBE0A8E0" w:tentative="1">
      <w:start w:val="1"/>
      <w:numFmt w:val="bullet"/>
      <w:lvlText w:val="•"/>
      <w:lvlJc w:val="left"/>
      <w:pPr>
        <w:tabs>
          <w:tab w:val="num" w:pos="5760"/>
        </w:tabs>
        <w:ind w:left="5760" w:hanging="360"/>
      </w:pPr>
      <w:rPr>
        <w:rFonts w:ascii="Arial" w:hAnsi="Arial" w:hint="default"/>
      </w:rPr>
    </w:lvl>
    <w:lvl w:ilvl="8" w:tplc="3B34A7C6"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19AA3674"/>
    <w:multiLevelType w:val="hybridMultilevel"/>
    <w:tmpl w:val="8FC88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647E6C"/>
    <w:multiLevelType w:val="hybridMultilevel"/>
    <w:tmpl w:val="939EBF60"/>
    <w:lvl w:ilvl="0" w:tplc="04090001">
      <w:start w:val="1"/>
      <w:numFmt w:val="bullet"/>
      <w:lvlText w:val=""/>
      <w:lvlJc w:val="left"/>
      <w:pPr>
        <w:ind w:left="828" w:hanging="360"/>
      </w:pPr>
      <w:rPr>
        <w:rFonts w:ascii="Symbol" w:hAnsi="Symbol" w:hint="default"/>
      </w:rPr>
    </w:lvl>
    <w:lvl w:ilvl="1" w:tplc="04090003" w:tentative="1">
      <w:start w:val="1"/>
      <w:numFmt w:val="bullet"/>
      <w:lvlText w:val="o"/>
      <w:lvlJc w:val="left"/>
      <w:pPr>
        <w:ind w:left="1548" w:hanging="360"/>
      </w:pPr>
      <w:rPr>
        <w:rFonts w:ascii="Courier New" w:hAnsi="Courier New" w:cs="Courier New" w:hint="default"/>
      </w:rPr>
    </w:lvl>
    <w:lvl w:ilvl="2" w:tplc="04090005" w:tentative="1">
      <w:start w:val="1"/>
      <w:numFmt w:val="bullet"/>
      <w:lvlText w:val=""/>
      <w:lvlJc w:val="left"/>
      <w:pPr>
        <w:ind w:left="2268" w:hanging="360"/>
      </w:pPr>
      <w:rPr>
        <w:rFonts w:ascii="Wingdings" w:hAnsi="Wingdings" w:hint="default"/>
      </w:rPr>
    </w:lvl>
    <w:lvl w:ilvl="3" w:tplc="04090001" w:tentative="1">
      <w:start w:val="1"/>
      <w:numFmt w:val="bullet"/>
      <w:lvlText w:val=""/>
      <w:lvlJc w:val="left"/>
      <w:pPr>
        <w:ind w:left="2988" w:hanging="360"/>
      </w:pPr>
      <w:rPr>
        <w:rFonts w:ascii="Symbol" w:hAnsi="Symbol" w:hint="default"/>
      </w:rPr>
    </w:lvl>
    <w:lvl w:ilvl="4" w:tplc="04090003" w:tentative="1">
      <w:start w:val="1"/>
      <w:numFmt w:val="bullet"/>
      <w:lvlText w:val="o"/>
      <w:lvlJc w:val="left"/>
      <w:pPr>
        <w:ind w:left="3708" w:hanging="360"/>
      </w:pPr>
      <w:rPr>
        <w:rFonts w:ascii="Courier New" w:hAnsi="Courier New" w:cs="Courier New" w:hint="default"/>
      </w:rPr>
    </w:lvl>
    <w:lvl w:ilvl="5" w:tplc="04090005" w:tentative="1">
      <w:start w:val="1"/>
      <w:numFmt w:val="bullet"/>
      <w:lvlText w:val=""/>
      <w:lvlJc w:val="left"/>
      <w:pPr>
        <w:ind w:left="4428" w:hanging="360"/>
      </w:pPr>
      <w:rPr>
        <w:rFonts w:ascii="Wingdings" w:hAnsi="Wingdings" w:hint="default"/>
      </w:rPr>
    </w:lvl>
    <w:lvl w:ilvl="6" w:tplc="04090001" w:tentative="1">
      <w:start w:val="1"/>
      <w:numFmt w:val="bullet"/>
      <w:lvlText w:val=""/>
      <w:lvlJc w:val="left"/>
      <w:pPr>
        <w:ind w:left="5148" w:hanging="360"/>
      </w:pPr>
      <w:rPr>
        <w:rFonts w:ascii="Symbol" w:hAnsi="Symbol" w:hint="default"/>
      </w:rPr>
    </w:lvl>
    <w:lvl w:ilvl="7" w:tplc="04090003" w:tentative="1">
      <w:start w:val="1"/>
      <w:numFmt w:val="bullet"/>
      <w:lvlText w:val="o"/>
      <w:lvlJc w:val="left"/>
      <w:pPr>
        <w:ind w:left="5868" w:hanging="360"/>
      </w:pPr>
      <w:rPr>
        <w:rFonts w:ascii="Courier New" w:hAnsi="Courier New" w:cs="Courier New" w:hint="default"/>
      </w:rPr>
    </w:lvl>
    <w:lvl w:ilvl="8" w:tplc="04090005" w:tentative="1">
      <w:start w:val="1"/>
      <w:numFmt w:val="bullet"/>
      <w:lvlText w:val=""/>
      <w:lvlJc w:val="left"/>
      <w:pPr>
        <w:ind w:left="6588" w:hanging="360"/>
      </w:pPr>
      <w:rPr>
        <w:rFonts w:ascii="Wingdings" w:hAnsi="Wingdings" w:hint="default"/>
      </w:rPr>
    </w:lvl>
  </w:abstractNum>
  <w:abstractNum w:abstractNumId="10" w15:restartNumberingAfterBreak="0">
    <w:nsid w:val="2239262F"/>
    <w:multiLevelType w:val="hybridMultilevel"/>
    <w:tmpl w:val="0AA01CEA"/>
    <w:lvl w:ilvl="0" w:tplc="BA525E46">
      <w:start w:val="1"/>
      <w:numFmt w:val="bullet"/>
      <w:lvlText w:val="•"/>
      <w:lvlJc w:val="left"/>
      <w:pPr>
        <w:tabs>
          <w:tab w:val="num" w:pos="720"/>
        </w:tabs>
        <w:ind w:left="720" w:hanging="360"/>
      </w:pPr>
      <w:rPr>
        <w:rFonts w:ascii="Arial" w:hAnsi="Arial" w:hint="default"/>
      </w:rPr>
    </w:lvl>
    <w:lvl w:ilvl="1" w:tplc="056EC1E4" w:tentative="1">
      <w:start w:val="1"/>
      <w:numFmt w:val="bullet"/>
      <w:lvlText w:val="•"/>
      <w:lvlJc w:val="left"/>
      <w:pPr>
        <w:tabs>
          <w:tab w:val="num" w:pos="1440"/>
        </w:tabs>
        <w:ind w:left="1440" w:hanging="360"/>
      </w:pPr>
      <w:rPr>
        <w:rFonts w:ascii="Arial" w:hAnsi="Arial" w:hint="default"/>
      </w:rPr>
    </w:lvl>
    <w:lvl w:ilvl="2" w:tplc="00DE8B16">
      <w:start w:val="1"/>
      <w:numFmt w:val="bullet"/>
      <w:lvlText w:val="•"/>
      <w:lvlJc w:val="left"/>
      <w:pPr>
        <w:tabs>
          <w:tab w:val="num" w:pos="2160"/>
        </w:tabs>
        <w:ind w:left="2160" w:hanging="360"/>
      </w:pPr>
      <w:rPr>
        <w:rFonts w:ascii="Arial" w:hAnsi="Arial" w:hint="default"/>
      </w:rPr>
    </w:lvl>
    <w:lvl w:ilvl="3" w:tplc="63309626">
      <w:start w:val="1"/>
      <w:numFmt w:val="bullet"/>
      <w:lvlText w:val="•"/>
      <w:lvlJc w:val="left"/>
      <w:pPr>
        <w:tabs>
          <w:tab w:val="num" w:pos="2880"/>
        </w:tabs>
        <w:ind w:left="2880" w:hanging="360"/>
      </w:pPr>
      <w:rPr>
        <w:rFonts w:ascii="Arial" w:hAnsi="Arial" w:hint="default"/>
      </w:rPr>
    </w:lvl>
    <w:lvl w:ilvl="4" w:tplc="CA5A98A2">
      <w:start w:val="1"/>
      <w:numFmt w:val="bullet"/>
      <w:lvlText w:val="•"/>
      <w:lvlJc w:val="left"/>
      <w:pPr>
        <w:tabs>
          <w:tab w:val="num" w:pos="3600"/>
        </w:tabs>
        <w:ind w:left="3600" w:hanging="360"/>
      </w:pPr>
      <w:rPr>
        <w:rFonts w:ascii="Arial" w:hAnsi="Arial" w:hint="default"/>
      </w:rPr>
    </w:lvl>
    <w:lvl w:ilvl="5" w:tplc="0D34C9D6" w:tentative="1">
      <w:start w:val="1"/>
      <w:numFmt w:val="bullet"/>
      <w:lvlText w:val="•"/>
      <w:lvlJc w:val="left"/>
      <w:pPr>
        <w:tabs>
          <w:tab w:val="num" w:pos="4320"/>
        </w:tabs>
        <w:ind w:left="4320" w:hanging="360"/>
      </w:pPr>
      <w:rPr>
        <w:rFonts w:ascii="Arial" w:hAnsi="Arial" w:hint="default"/>
      </w:rPr>
    </w:lvl>
    <w:lvl w:ilvl="6" w:tplc="D6065D56" w:tentative="1">
      <w:start w:val="1"/>
      <w:numFmt w:val="bullet"/>
      <w:lvlText w:val="•"/>
      <w:lvlJc w:val="left"/>
      <w:pPr>
        <w:tabs>
          <w:tab w:val="num" w:pos="5040"/>
        </w:tabs>
        <w:ind w:left="5040" w:hanging="360"/>
      </w:pPr>
      <w:rPr>
        <w:rFonts w:ascii="Arial" w:hAnsi="Arial" w:hint="default"/>
      </w:rPr>
    </w:lvl>
    <w:lvl w:ilvl="7" w:tplc="31F85396" w:tentative="1">
      <w:start w:val="1"/>
      <w:numFmt w:val="bullet"/>
      <w:lvlText w:val="•"/>
      <w:lvlJc w:val="left"/>
      <w:pPr>
        <w:tabs>
          <w:tab w:val="num" w:pos="5760"/>
        </w:tabs>
        <w:ind w:left="5760" w:hanging="360"/>
      </w:pPr>
      <w:rPr>
        <w:rFonts w:ascii="Arial" w:hAnsi="Arial" w:hint="default"/>
      </w:rPr>
    </w:lvl>
    <w:lvl w:ilvl="8" w:tplc="30324712"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2249012F"/>
    <w:multiLevelType w:val="hybridMultilevel"/>
    <w:tmpl w:val="5106AF3E"/>
    <w:lvl w:ilvl="0" w:tplc="60EEF4EA">
      <w:start w:val="1"/>
      <w:numFmt w:val="bullet"/>
      <w:lvlText w:val="•"/>
      <w:lvlJc w:val="left"/>
      <w:pPr>
        <w:tabs>
          <w:tab w:val="num" w:pos="720"/>
        </w:tabs>
        <w:ind w:left="720" w:hanging="360"/>
      </w:pPr>
      <w:rPr>
        <w:rFonts w:ascii="Arial" w:hAnsi="Arial" w:hint="default"/>
      </w:rPr>
    </w:lvl>
    <w:lvl w:ilvl="1" w:tplc="60087FB4">
      <w:numFmt w:val="bullet"/>
      <w:lvlText w:val="–"/>
      <w:lvlJc w:val="left"/>
      <w:pPr>
        <w:tabs>
          <w:tab w:val="num" w:pos="1440"/>
        </w:tabs>
        <w:ind w:left="1440" w:hanging="360"/>
      </w:pPr>
      <w:rPr>
        <w:rFonts w:ascii="Arial" w:hAnsi="Arial" w:hint="default"/>
      </w:rPr>
    </w:lvl>
    <w:lvl w:ilvl="2" w:tplc="9686F9D0" w:tentative="1">
      <w:start w:val="1"/>
      <w:numFmt w:val="bullet"/>
      <w:lvlText w:val="•"/>
      <w:lvlJc w:val="left"/>
      <w:pPr>
        <w:tabs>
          <w:tab w:val="num" w:pos="2160"/>
        </w:tabs>
        <w:ind w:left="2160" w:hanging="360"/>
      </w:pPr>
      <w:rPr>
        <w:rFonts w:ascii="Arial" w:hAnsi="Arial" w:hint="default"/>
      </w:rPr>
    </w:lvl>
    <w:lvl w:ilvl="3" w:tplc="436AAE80" w:tentative="1">
      <w:start w:val="1"/>
      <w:numFmt w:val="bullet"/>
      <w:lvlText w:val="•"/>
      <w:lvlJc w:val="left"/>
      <w:pPr>
        <w:tabs>
          <w:tab w:val="num" w:pos="2880"/>
        </w:tabs>
        <w:ind w:left="2880" w:hanging="360"/>
      </w:pPr>
      <w:rPr>
        <w:rFonts w:ascii="Arial" w:hAnsi="Arial" w:hint="default"/>
      </w:rPr>
    </w:lvl>
    <w:lvl w:ilvl="4" w:tplc="E4ECC240" w:tentative="1">
      <w:start w:val="1"/>
      <w:numFmt w:val="bullet"/>
      <w:lvlText w:val="•"/>
      <w:lvlJc w:val="left"/>
      <w:pPr>
        <w:tabs>
          <w:tab w:val="num" w:pos="3600"/>
        </w:tabs>
        <w:ind w:left="3600" w:hanging="360"/>
      </w:pPr>
      <w:rPr>
        <w:rFonts w:ascii="Arial" w:hAnsi="Arial" w:hint="default"/>
      </w:rPr>
    </w:lvl>
    <w:lvl w:ilvl="5" w:tplc="ABE065AA" w:tentative="1">
      <w:start w:val="1"/>
      <w:numFmt w:val="bullet"/>
      <w:lvlText w:val="•"/>
      <w:lvlJc w:val="left"/>
      <w:pPr>
        <w:tabs>
          <w:tab w:val="num" w:pos="4320"/>
        </w:tabs>
        <w:ind w:left="4320" w:hanging="360"/>
      </w:pPr>
      <w:rPr>
        <w:rFonts w:ascii="Arial" w:hAnsi="Arial" w:hint="default"/>
      </w:rPr>
    </w:lvl>
    <w:lvl w:ilvl="6" w:tplc="B6C64158" w:tentative="1">
      <w:start w:val="1"/>
      <w:numFmt w:val="bullet"/>
      <w:lvlText w:val="•"/>
      <w:lvlJc w:val="left"/>
      <w:pPr>
        <w:tabs>
          <w:tab w:val="num" w:pos="5040"/>
        </w:tabs>
        <w:ind w:left="5040" w:hanging="360"/>
      </w:pPr>
      <w:rPr>
        <w:rFonts w:ascii="Arial" w:hAnsi="Arial" w:hint="default"/>
      </w:rPr>
    </w:lvl>
    <w:lvl w:ilvl="7" w:tplc="460CB64A" w:tentative="1">
      <w:start w:val="1"/>
      <w:numFmt w:val="bullet"/>
      <w:lvlText w:val="•"/>
      <w:lvlJc w:val="left"/>
      <w:pPr>
        <w:tabs>
          <w:tab w:val="num" w:pos="5760"/>
        </w:tabs>
        <w:ind w:left="5760" w:hanging="360"/>
      </w:pPr>
      <w:rPr>
        <w:rFonts w:ascii="Arial" w:hAnsi="Arial" w:hint="default"/>
      </w:rPr>
    </w:lvl>
    <w:lvl w:ilvl="8" w:tplc="D15418B2"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2FC26997"/>
    <w:multiLevelType w:val="hybridMultilevel"/>
    <w:tmpl w:val="0E2E5F64"/>
    <w:lvl w:ilvl="0" w:tplc="D8C6D198">
      <w:start w:val="1"/>
      <w:numFmt w:val="bullet"/>
      <w:lvlText w:val="•"/>
      <w:lvlJc w:val="left"/>
      <w:pPr>
        <w:tabs>
          <w:tab w:val="num" w:pos="360"/>
        </w:tabs>
        <w:ind w:left="360" w:hanging="360"/>
      </w:pPr>
      <w:rPr>
        <w:rFonts w:ascii="Arial" w:hAnsi="Arial" w:hint="default"/>
      </w:rPr>
    </w:lvl>
    <w:lvl w:ilvl="1" w:tplc="7222F5D8">
      <w:numFmt w:val="bullet"/>
      <w:lvlText w:val="–"/>
      <w:lvlJc w:val="left"/>
      <w:pPr>
        <w:tabs>
          <w:tab w:val="num" w:pos="1080"/>
        </w:tabs>
        <w:ind w:left="1080" w:hanging="360"/>
      </w:pPr>
      <w:rPr>
        <w:rFonts w:ascii="Arial" w:hAnsi="Arial" w:hint="default"/>
      </w:rPr>
    </w:lvl>
    <w:lvl w:ilvl="2" w:tplc="0AE2EE04" w:tentative="1">
      <w:start w:val="1"/>
      <w:numFmt w:val="bullet"/>
      <w:lvlText w:val="•"/>
      <w:lvlJc w:val="left"/>
      <w:pPr>
        <w:tabs>
          <w:tab w:val="num" w:pos="1800"/>
        </w:tabs>
        <w:ind w:left="1800" w:hanging="360"/>
      </w:pPr>
      <w:rPr>
        <w:rFonts w:ascii="Arial" w:hAnsi="Arial" w:hint="default"/>
      </w:rPr>
    </w:lvl>
    <w:lvl w:ilvl="3" w:tplc="BD5E745E" w:tentative="1">
      <w:start w:val="1"/>
      <w:numFmt w:val="bullet"/>
      <w:lvlText w:val="•"/>
      <w:lvlJc w:val="left"/>
      <w:pPr>
        <w:tabs>
          <w:tab w:val="num" w:pos="2520"/>
        </w:tabs>
        <w:ind w:left="2520" w:hanging="360"/>
      </w:pPr>
      <w:rPr>
        <w:rFonts w:ascii="Arial" w:hAnsi="Arial" w:hint="default"/>
      </w:rPr>
    </w:lvl>
    <w:lvl w:ilvl="4" w:tplc="AADC6CA6" w:tentative="1">
      <w:start w:val="1"/>
      <w:numFmt w:val="bullet"/>
      <w:lvlText w:val="•"/>
      <w:lvlJc w:val="left"/>
      <w:pPr>
        <w:tabs>
          <w:tab w:val="num" w:pos="3240"/>
        </w:tabs>
        <w:ind w:left="3240" w:hanging="360"/>
      </w:pPr>
      <w:rPr>
        <w:rFonts w:ascii="Arial" w:hAnsi="Arial" w:hint="default"/>
      </w:rPr>
    </w:lvl>
    <w:lvl w:ilvl="5" w:tplc="A0742D9A" w:tentative="1">
      <w:start w:val="1"/>
      <w:numFmt w:val="bullet"/>
      <w:lvlText w:val="•"/>
      <w:lvlJc w:val="left"/>
      <w:pPr>
        <w:tabs>
          <w:tab w:val="num" w:pos="3960"/>
        </w:tabs>
        <w:ind w:left="3960" w:hanging="360"/>
      </w:pPr>
      <w:rPr>
        <w:rFonts w:ascii="Arial" w:hAnsi="Arial" w:hint="default"/>
      </w:rPr>
    </w:lvl>
    <w:lvl w:ilvl="6" w:tplc="D542CE0E" w:tentative="1">
      <w:start w:val="1"/>
      <w:numFmt w:val="bullet"/>
      <w:lvlText w:val="•"/>
      <w:lvlJc w:val="left"/>
      <w:pPr>
        <w:tabs>
          <w:tab w:val="num" w:pos="4680"/>
        </w:tabs>
        <w:ind w:left="4680" w:hanging="360"/>
      </w:pPr>
      <w:rPr>
        <w:rFonts w:ascii="Arial" w:hAnsi="Arial" w:hint="default"/>
      </w:rPr>
    </w:lvl>
    <w:lvl w:ilvl="7" w:tplc="6A2EC448" w:tentative="1">
      <w:start w:val="1"/>
      <w:numFmt w:val="bullet"/>
      <w:lvlText w:val="•"/>
      <w:lvlJc w:val="left"/>
      <w:pPr>
        <w:tabs>
          <w:tab w:val="num" w:pos="5400"/>
        </w:tabs>
        <w:ind w:left="5400" w:hanging="360"/>
      </w:pPr>
      <w:rPr>
        <w:rFonts w:ascii="Arial" w:hAnsi="Arial" w:hint="default"/>
      </w:rPr>
    </w:lvl>
    <w:lvl w:ilvl="8" w:tplc="9AB00144" w:tentative="1">
      <w:start w:val="1"/>
      <w:numFmt w:val="bullet"/>
      <w:lvlText w:val="•"/>
      <w:lvlJc w:val="left"/>
      <w:pPr>
        <w:tabs>
          <w:tab w:val="num" w:pos="6120"/>
        </w:tabs>
        <w:ind w:left="6120" w:hanging="360"/>
      </w:pPr>
      <w:rPr>
        <w:rFonts w:ascii="Arial" w:hAnsi="Arial" w:hint="default"/>
      </w:rPr>
    </w:lvl>
  </w:abstractNum>
  <w:abstractNum w:abstractNumId="13" w15:restartNumberingAfterBreak="0">
    <w:nsid w:val="31CA4A3F"/>
    <w:multiLevelType w:val="hybridMultilevel"/>
    <w:tmpl w:val="316C4EDE"/>
    <w:lvl w:ilvl="0" w:tplc="05E2E828">
      <w:start w:val="1"/>
      <w:numFmt w:val="bullet"/>
      <w:lvlText w:val="•"/>
      <w:lvlJc w:val="left"/>
      <w:pPr>
        <w:tabs>
          <w:tab w:val="num" w:pos="720"/>
        </w:tabs>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02D3B84"/>
    <w:multiLevelType w:val="hybridMultilevel"/>
    <w:tmpl w:val="DF2E65D2"/>
    <w:lvl w:ilvl="0" w:tplc="8056C924">
      <w:start w:val="1"/>
      <w:numFmt w:val="bullet"/>
      <w:lvlText w:val="•"/>
      <w:lvlJc w:val="left"/>
      <w:pPr>
        <w:tabs>
          <w:tab w:val="num" w:pos="720"/>
        </w:tabs>
        <w:ind w:left="720" w:hanging="360"/>
      </w:pPr>
      <w:rPr>
        <w:rFonts w:ascii="Arial" w:hAnsi="Arial" w:hint="default"/>
      </w:rPr>
    </w:lvl>
    <w:lvl w:ilvl="1" w:tplc="279CD8EE">
      <w:start w:val="1"/>
      <w:numFmt w:val="bullet"/>
      <w:lvlText w:val="•"/>
      <w:lvlJc w:val="left"/>
      <w:pPr>
        <w:tabs>
          <w:tab w:val="num" w:pos="1440"/>
        </w:tabs>
        <w:ind w:left="1440" w:hanging="360"/>
      </w:pPr>
      <w:rPr>
        <w:rFonts w:ascii="Arial" w:hAnsi="Arial" w:hint="default"/>
      </w:rPr>
    </w:lvl>
    <w:lvl w:ilvl="2" w:tplc="C8CCD8C4" w:tentative="1">
      <w:start w:val="1"/>
      <w:numFmt w:val="bullet"/>
      <w:lvlText w:val="•"/>
      <w:lvlJc w:val="left"/>
      <w:pPr>
        <w:tabs>
          <w:tab w:val="num" w:pos="2160"/>
        </w:tabs>
        <w:ind w:left="2160" w:hanging="360"/>
      </w:pPr>
      <w:rPr>
        <w:rFonts w:ascii="Arial" w:hAnsi="Arial" w:hint="default"/>
      </w:rPr>
    </w:lvl>
    <w:lvl w:ilvl="3" w:tplc="4F76DB6A" w:tentative="1">
      <w:start w:val="1"/>
      <w:numFmt w:val="bullet"/>
      <w:lvlText w:val="•"/>
      <w:lvlJc w:val="left"/>
      <w:pPr>
        <w:tabs>
          <w:tab w:val="num" w:pos="2880"/>
        </w:tabs>
        <w:ind w:left="2880" w:hanging="360"/>
      </w:pPr>
      <w:rPr>
        <w:rFonts w:ascii="Arial" w:hAnsi="Arial" w:hint="default"/>
      </w:rPr>
    </w:lvl>
    <w:lvl w:ilvl="4" w:tplc="2D44ECF4" w:tentative="1">
      <w:start w:val="1"/>
      <w:numFmt w:val="bullet"/>
      <w:lvlText w:val="•"/>
      <w:lvlJc w:val="left"/>
      <w:pPr>
        <w:tabs>
          <w:tab w:val="num" w:pos="3600"/>
        </w:tabs>
        <w:ind w:left="3600" w:hanging="360"/>
      </w:pPr>
      <w:rPr>
        <w:rFonts w:ascii="Arial" w:hAnsi="Arial" w:hint="default"/>
      </w:rPr>
    </w:lvl>
    <w:lvl w:ilvl="5" w:tplc="EDBE48EA" w:tentative="1">
      <w:start w:val="1"/>
      <w:numFmt w:val="bullet"/>
      <w:lvlText w:val="•"/>
      <w:lvlJc w:val="left"/>
      <w:pPr>
        <w:tabs>
          <w:tab w:val="num" w:pos="4320"/>
        </w:tabs>
        <w:ind w:left="4320" w:hanging="360"/>
      </w:pPr>
      <w:rPr>
        <w:rFonts w:ascii="Arial" w:hAnsi="Arial" w:hint="default"/>
      </w:rPr>
    </w:lvl>
    <w:lvl w:ilvl="6" w:tplc="C436DB28" w:tentative="1">
      <w:start w:val="1"/>
      <w:numFmt w:val="bullet"/>
      <w:lvlText w:val="•"/>
      <w:lvlJc w:val="left"/>
      <w:pPr>
        <w:tabs>
          <w:tab w:val="num" w:pos="5040"/>
        </w:tabs>
        <w:ind w:left="5040" w:hanging="360"/>
      </w:pPr>
      <w:rPr>
        <w:rFonts w:ascii="Arial" w:hAnsi="Arial" w:hint="default"/>
      </w:rPr>
    </w:lvl>
    <w:lvl w:ilvl="7" w:tplc="29F6315A" w:tentative="1">
      <w:start w:val="1"/>
      <w:numFmt w:val="bullet"/>
      <w:lvlText w:val="•"/>
      <w:lvlJc w:val="left"/>
      <w:pPr>
        <w:tabs>
          <w:tab w:val="num" w:pos="5760"/>
        </w:tabs>
        <w:ind w:left="5760" w:hanging="360"/>
      </w:pPr>
      <w:rPr>
        <w:rFonts w:ascii="Arial" w:hAnsi="Arial" w:hint="default"/>
      </w:rPr>
    </w:lvl>
    <w:lvl w:ilvl="8" w:tplc="CC44DC9C"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4AA14A66"/>
    <w:multiLevelType w:val="multilevel"/>
    <w:tmpl w:val="D77C39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B070E5A"/>
    <w:multiLevelType w:val="hybridMultilevel"/>
    <w:tmpl w:val="74B00FA2"/>
    <w:lvl w:ilvl="0" w:tplc="0168396A">
      <w:start w:val="1"/>
      <w:numFmt w:val="bullet"/>
      <w:lvlText w:val="•"/>
      <w:lvlJc w:val="left"/>
      <w:pPr>
        <w:tabs>
          <w:tab w:val="num" w:pos="720"/>
        </w:tabs>
        <w:ind w:left="720" w:hanging="360"/>
      </w:pPr>
      <w:rPr>
        <w:rFonts w:ascii="Arial" w:hAnsi="Arial" w:hint="default"/>
      </w:rPr>
    </w:lvl>
    <w:lvl w:ilvl="1" w:tplc="19BEE630" w:tentative="1">
      <w:start w:val="1"/>
      <w:numFmt w:val="bullet"/>
      <w:lvlText w:val="•"/>
      <w:lvlJc w:val="left"/>
      <w:pPr>
        <w:tabs>
          <w:tab w:val="num" w:pos="1440"/>
        </w:tabs>
        <w:ind w:left="1440" w:hanging="360"/>
      </w:pPr>
      <w:rPr>
        <w:rFonts w:ascii="Arial" w:hAnsi="Arial" w:hint="default"/>
      </w:rPr>
    </w:lvl>
    <w:lvl w:ilvl="2" w:tplc="642C4FE2">
      <w:start w:val="1"/>
      <w:numFmt w:val="bullet"/>
      <w:lvlText w:val="•"/>
      <w:lvlJc w:val="left"/>
      <w:pPr>
        <w:tabs>
          <w:tab w:val="num" w:pos="2160"/>
        </w:tabs>
        <w:ind w:left="2160" w:hanging="360"/>
      </w:pPr>
      <w:rPr>
        <w:rFonts w:ascii="Arial" w:hAnsi="Arial" w:hint="default"/>
      </w:rPr>
    </w:lvl>
    <w:lvl w:ilvl="3" w:tplc="10200680" w:tentative="1">
      <w:start w:val="1"/>
      <w:numFmt w:val="bullet"/>
      <w:lvlText w:val="•"/>
      <w:lvlJc w:val="left"/>
      <w:pPr>
        <w:tabs>
          <w:tab w:val="num" w:pos="2880"/>
        </w:tabs>
        <w:ind w:left="2880" w:hanging="360"/>
      </w:pPr>
      <w:rPr>
        <w:rFonts w:ascii="Arial" w:hAnsi="Arial" w:hint="default"/>
      </w:rPr>
    </w:lvl>
    <w:lvl w:ilvl="4" w:tplc="9B1063AC" w:tentative="1">
      <w:start w:val="1"/>
      <w:numFmt w:val="bullet"/>
      <w:lvlText w:val="•"/>
      <w:lvlJc w:val="left"/>
      <w:pPr>
        <w:tabs>
          <w:tab w:val="num" w:pos="3600"/>
        </w:tabs>
        <w:ind w:left="3600" w:hanging="360"/>
      </w:pPr>
      <w:rPr>
        <w:rFonts w:ascii="Arial" w:hAnsi="Arial" w:hint="default"/>
      </w:rPr>
    </w:lvl>
    <w:lvl w:ilvl="5" w:tplc="1B5AD610" w:tentative="1">
      <w:start w:val="1"/>
      <w:numFmt w:val="bullet"/>
      <w:lvlText w:val="•"/>
      <w:lvlJc w:val="left"/>
      <w:pPr>
        <w:tabs>
          <w:tab w:val="num" w:pos="4320"/>
        </w:tabs>
        <w:ind w:left="4320" w:hanging="360"/>
      </w:pPr>
      <w:rPr>
        <w:rFonts w:ascii="Arial" w:hAnsi="Arial" w:hint="default"/>
      </w:rPr>
    </w:lvl>
    <w:lvl w:ilvl="6" w:tplc="D892DFEE" w:tentative="1">
      <w:start w:val="1"/>
      <w:numFmt w:val="bullet"/>
      <w:lvlText w:val="•"/>
      <w:lvlJc w:val="left"/>
      <w:pPr>
        <w:tabs>
          <w:tab w:val="num" w:pos="5040"/>
        </w:tabs>
        <w:ind w:left="5040" w:hanging="360"/>
      </w:pPr>
      <w:rPr>
        <w:rFonts w:ascii="Arial" w:hAnsi="Arial" w:hint="default"/>
      </w:rPr>
    </w:lvl>
    <w:lvl w:ilvl="7" w:tplc="2D2EBBE2" w:tentative="1">
      <w:start w:val="1"/>
      <w:numFmt w:val="bullet"/>
      <w:lvlText w:val="•"/>
      <w:lvlJc w:val="left"/>
      <w:pPr>
        <w:tabs>
          <w:tab w:val="num" w:pos="5760"/>
        </w:tabs>
        <w:ind w:left="5760" w:hanging="360"/>
      </w:pPr>
      <w:rPr>
        <w:rFonts w:ascii="Arial" w:hAnsi="Arial" w:hint="default"/>
      </w:rPr>
    </w:lvl>
    <w:lvl w:ilvl="8" w:tplc="4B28CEB8"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4D284C9F"/>
    <w:multiLevelType w:val="hybridMultilevel"/>
    <w:tmpl w:val="7564F62C"/>
    <w:lvl w:ilvl="0" w:tplc="B13E3C0C">
      <w:start w:val="1"/>
      <w:numFmt w:val="bullet"/>
      <w:lvlText w:val="•"/>
      <w:lvlJc w:val="left"/>
      <w:pPr>
        <w:tabs>
          <w:tab w:val="num" w:pos="720"/>
        </w:tabs>
        <w:ind w:left="720" w:hanging="360"/>
      </w:pPr>
      <w:rPr>
        <w:rFonts w:ascii="Arial" w:hAnsi="Arial" w:hint="default"/>
      </w:rPr>
    </w:lvl>
    <w:lvl w:ilvl="1" w:tplc="12C2EE16" w:tentative="1">
      <w:start w:val="1"/>
      <w:numFmt w:val="bullet"/>
      <w:lvlText w:val="•"/>
      <w:lvlJc w:val="left"/>
      <w:pPr>
        <w:tabs>
          <w:tab w:val="num" w:pos="1440"/>
        </w:tabs>
        <w:ind w:left="1440" w:hanging="360"/>
      </w:pPr>
      <w:rPr>
        <w:rFonts w:ascii="Arial" w:hAnsi="Arial" w:hint="default"/>
      </w:rPr>
    </w:lvl>
    <w:lvl w:ilvl="2" w:tplc="68B44BE2" w:tentative="1">
      <w:start w:val="1"/>
      <w:numFmt w:val="bullet"/>
      <w:lvlText w:val="•"/>
      <w:lvlJc w:val="left"/>
      <w:pPr>
        <w:tabs>
          <w:tab w:val="num" w:pos="2160"/>
        </w:tabs>
        <w:ind w:left="2160" w:hanging="360"/>
      </w:pPr>
      <w:rPr>
        <w:rFonts w:ascii="Arial" w:hAnsi="Arial" w:hint="default"/>
      </w:rPr>
    </w:lvl>
    <w:lvl w:ilvl="3" w:tplc="A70AD5C2" w:tentative="1">
      <w:start w:val="1"/>
      <w:numFmt w:val="bullet"/>
      <w:lvlText w:val="•"/>
      <w:lvlJc w:val="left"/>
      <w:pPr>
        <w:tabs>
          <w:tab w:val="num" w:pos="2880"/>
        </w:tabs>
        <w:ind w:left="2880" w:hanging="360"/>
      </w:pPr>
      <w:rPr>
        <w:rFonts w:ascii="Arial" w:hAnsi="Arial" w:hint="default"/>
      </w:rPr>
    </w:lvl>
    <w:lvl w:ilvl="4" w:tplc="F26C9F24" w:tentative="1">
      <w:start w:val="1"/>
      <w:numFmt w:val="bullet"/>
      <w:lvlText w:val="•"/>
      <w:lvlJc w:val="left"/>
      <w:pPr>
        <w:tabs>
          <w:tab w:val="num" w:pos="3600"/>
        </w:tabs>
        <w:ind w:left="3600" w:hanging="360"/>
      </w:pPr>
      <w:rPr>
        <w:rFonts w:ascii="Arial" w:hAnsi="Arial" w:hint="default"/>
      </w:rPr>
    </w:lvl>
    <w:lvl w:ilvl="5" w:tplc="ABD47FB4" w:tentative="1">
      <w:start w:val="1"/>
      <w:numFmt w:val="bullet"/>
      <w:lvlText w:val="•"/>
      <w:lvlJc w:val="left"/>
      <w:pPr>
        <w:tabs>
          <w:tab w:val="num" w:pos="4320"/>
        </w:tabs>
        <w:ind w:left="4320" w:hanging="360"/>
      </w:pPr>
      <w:rPr>
        <w:rFonts w:ascii="Arial" w:hAnsi="Arial" w:hint="default"/>
      </w:rPr>
    </w:lvl>
    <w:lvl w:ilvl="6" w:tplc="8522EABE" w:tentative="1">
      <w:start w:val="1"/>
      <w:numFmt w:val="bullet"/>
      <w:lvlText w:val="•"/>
      <w:lvlJc w:val="left"/>
      <w:pPr>
        <w:tabs>
          <w:tab w:val="num" w:pos="5040"/>
        </w:tabs>
        <w:ind w:left="5040" w:hanging="360"/>
      </w:pPr>
      <w:rPr>
        <w:rFonts w:ascii="Arial" w:hAnsi="Arial" w:hint="default"/>
      </w:rPr>
    </w:lvl>
    <w:lvl w:ilvl="7" w:tplc="38B848E4" w:tentative="1">
      <w:start w:val="1"/>
      <w:numFmt w:val="bullet"/>
      <w:lvlText w:val="•"/>
      <w:lvlJc w:val="left"/>
      <w:pPr>
        <w:tabs>
          <w:tab w:val="num" w:pos="5760"/>
        </w:tabs>
        <w:ind w:left="5760" w:hanging="360"/>
      </w:pPr>
      <w:rPr>
        <w:rFonts w:ascii="Arial" w:hAnsi="Arial" w:hint="default"/>
      </w:rPr>
    </w:lvl>
    <w:lvl w:ilvl="8" w:tplc="C95A0FFC"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52873BA0"/>
    <w:multiLevelType w:val="hybridMultilevel"/>
    <w:tmpl w:val="8660A7E2"/>
    <w:lvl w:ilvl="0" w:tplc="05E2E828">
      <w:start w:val="1"/>
      <w:numFmt w:val="bullet"/>
      <w:lvlText w:val="•"/>
      <w:lvlJc w:val="left"/>
      <w:pPr>
        <w:tabs>
          <w:tab w:val="num" w:pos="360"/>
        </w:tabs>
        <w:ind w:left="360" w:hanging="360"/>
      </w:pPr>
      <w:rPr>
        <w:rFonts w:ascii="Arial" w:hAnsi="Arial" w:hint="default"/>
      </w:rPr>
    </w:lvl>
    <w:lvl w:ilvl="1" w:tplc="E38E843E">
      <w:start w:val="1"/>
      <w:numFmt w:val="bullet"/>
      <w:lvlText w:val="•"/>
      <w:lvlJc w:val="left"/>
      <w:pPr>
        <w:tabs>
          <w:tab w:val="num" w:pos="1080"/>
        </w:tabs>
        <w:ind w:left="1080" w:hanging="360"/>
      </w:pPr>
      <w:rPr>
        <w:rFonts w:ascii="Arial" w:hAnsi="Arial" w:hint="default"/>
      </w:rPr>
    </w:lvl>
    <w:lvl w:ilvl="2" w:tplc="B4C8F31A" w:tentative="1">
      <w:start w:val="1"/>
      <w:numFmt w:val="bullet"/>
      <w:lvlText w:val="•"/>
      <w:lvlJc w:val="left"/>
      <w:pPr>
        <w:tabs>
          <w:tab w:val="num" w:pos="1800"/>
        </w:tabs>
        <w:ind w:left="1800" w:hanging="360"/>
      </w:pPr>
      <w:rPr>
        <w:rFonts w:ascii="Arial" w:hAnsi="Arial" w:hint="default"/>
      </w:rPr>
    </w:lvl>
    <w:lvl w:ilvl="3" w:tplc="C7F496A4" w:tentative="1">
      <w:start w:val="1"/>
      <w:numFmt w:val="bullet"/>
      <w:lvlText w:val="•"/>
      <w:lvlJc w:val="left"/>
      <w:pPr>
        <w:tabs>
          <w:tab w:val="num" w:pos="2520"/>
        </w:tabs>
        <w:ind w:left="2520" w:hanging="360"/>
      </w:pPr>
      <w:rPr>
        <w:rFonts w:ascii="Arial" w:hAnsi="Arial" w:hint="default"/>
      </w:rPr>
    </w:lvl>
    <w:lvl w:ilvl="4" w:tplc="7DB40AE4" w:tentative="1">
      <w:start w:val="1"/>
      <w:numFmt w:val="bullet"/>
      <w:lvlText w:val="•"/>
      <w:lvlJc w:val="left"/>
      <w:pPr>
        <w:tabs>
          <w:tab w:val="num" w:pos="3240"/>
        </w:tabs>
        <w:ind w:left="3240" w:hanging="360"/>
      </w:pPr>
      <w:rPr>
        <w:rFonts w:ascii="Arial" w:hAnsi="Arial" w:hint="default"/>
      </w:rPr>
    </w:lvl>
    <w:lvl w:ilvl="5" w:tplc="2222EE5E" w:tentative="1">
      <w:start w:val="1"/>
      <w:numFmt w:val="bullet"/>
      <w:lvlText w:val="•"/>
      <w:lvlJc w:val="left"/>
      <w:pPr>
        <w:tabs>
          <w:tab w:val="num" w:pos="3960"/>
        </w:tabs>
        <w:ind w:left="3960" w:hanging="360"/>
      </w:pPr>
      <w:rPr>
        <w:rFonts w:ascii="Arial" w:hAnsi="Arial" w:hint="default"/>
      </w:rPr>
    </w:lvl>
    <w:lvl w:ilvl="6" w:tplc="4B8CC3BE" w:tentative="1">
      <w:start w:val="1"/>
      <w:numFmt w:val="bullet"/>
      <w:lvlText w:val="•"/>
      <w:lvlJc w:val="left"/>
      <w:pPr>
        <w:tabs>
          <w:tab w:val="num" w:pos="4680"/>
        </w:tabs>
        <w:ind w:left="4680" w:hanging="360"/>
      </w:pPr>
      <w:rPr>
        <w:rFonts w:ascii="Arial" w:hAnsi="Arial" w:hint="default"/>
      </w:rPr>
    </w:lvl>
    <w:lvl w:ilvl="7" w:tplc="E31ADB3A" w:tentative="1">
      <w:start w:val="1"/>
      <w:numFmt w:val="bullet"/>
      <w:lvlText w:val="•"/>
      <w:lvlJc w:val="left"/>
      <w:pPr>
        <w:tabs>
          <w:tab w:val="num" w:pos="5400"/>
        </w:tabs>
        <w:ind w:left="5400" w:hanging="360"/>
      </w:pPr>
      <w:rPr>
        <w:rFonts w:ascii="Arial" w:hAnsi="Arial" w:hint="default"/>
      </w:rPr>
    </w:lvl>
    <w:lvl w:ilvl="8" w:tplc="EBBC4A42" w:tentative="1">
      <w:start w:val="1"/>
      <w:numFmt w:val="bullet"/>
      <w:lvlText w:val="•"/>
      <w:lvlJc w:val="left"/>
      <w:pPr>
        <w:tabs>
          <w:tab w:val="num" w:pos="6120"/>
        </w:tabs>
        <w:ind w:left="6120" w:hanging="360"/>
      </w:pPr>
      <w:rPr>
        <w:rFonts w:ascii="Arial" w:hAnsi="Arial" w:hint="default"/>
      </w:rPr>
    </w:lvl>
  </w:abstractNum>
  <w:abstractNum w:abstractNumId="19" w15:restartNumberingAfterBreak="0">
    <w:nsid w:val="60207C42"/>
    <w:multiLevelType w:val="hybridMultilevel"/>
    <w:tmpl w:val="6DE452DA"/>
    <w:lvl w:ilvl="0" w:tplc="EE3E5C84">
      <w:start w:val="1"/>
      <w:numFmt w:val="bullet"/>
      <w:lvlText w:val="•"/>
      <w:lvlJc w:val="left"/>
      <w:pPr>
        <w:tabs>
          <w:tab w:val="num" w:pos="720"/>
        </w:tabs>
        <w:ind w:left="720" w:hanging="360"/>
      </w:pPr>
      <w:rPr>
        <w:rFonts w:ascii="Arial" w:hAnsi="Arial" w:hint="default"/>
      </w:rPr>
    </w:lvl>
    <w:lvl w:ilvl="1" w:tplc="881E56FE">
      <w:start w:val="1"/>
      <w:numFmt w:val="bullet"/>
      <w:lvlText w:val="•"/>
      <w:lvlJc w:val="left"/>
      <w:pPr>
        <w:tabs>
          <w:tab w:val="num" w:pos="1440"/>
        </w:tabs>
        <w:ind w:left="1440" w:hanging="360"/>
      </w:pPr>
      <w:rPr>
        <w:rFonts w:ascii="Arial" w:hAnsi="Arial" w:hint="default"/>
      </w:rPr>
    </w:lvl>
    <w:lvl w:ilvl="2" w:tplc="A53A3320">
      <w:start w:val="1"/>
      <w:numFmt w:val="bullet"/>
      <w:lvlText w:val="•"/>
      <w:lvlJc w:val="left"/>
      <w:pPr>
        <w:tabs>
          <w:tab w:val="num" w:pos="2160"/>
        </w:tabs>
        <w:ind w:left="2160" w:hanging="360"/>
      </w:pPr>
      <w:rPr>
        <w:rFonts w:ascii="Arial" w:hAnsi="Arial" w:hint="default"/>
      </w:rPr>
    </w:lvl>
    <w:lvl w:ilvl="3" w:tplc="9C668BA6" w:tentative="1">
      <w:start w:val="1"/>
      <w:numFmt w:val="bullet"/>
      <w:lvlText w:val="•"/>
      <w:lvlJc w:val="left"/>
      <w:pPr>
        <w:tabs>
          <w:tab w:val="num" w:pos="2880"/>
        </w:tabs>
        <w:ind w:left="2880" w:hanging="360"/>
      </w:pPr>
      <w:rPr>
        <w:rFonts w:ascii="Arial" w:hAnsi="Arial" w:hint="default"/>
      </w:rPr>
    </w:lvl>
    <w:lvl w:ilvl="4" w:tplc="C630D1FC" w:tentative="1">
      <w:start w:val="1"/>
      <w:numFmt w:val="bullet"/>
      <w:lvlText w:val="•"/>
      <w:lvlJc w:val="left"/>
      <w:pPr>
        <w:tabs>
          <w:tab w:val="num" w:pos="3600"/>
        </w:tabs>
        <w:ind w:left="3600" w:hanging="360"/>
      </w:pPr>
      <w:rPr>
        <w:rFonts w:ascii="Arial" w:hAnsi="Arial" w:hint="default"/>
      </w:rPr>
    </w:lvl>
    <w:lvl w:ilvl="5" w:tplc="68F4D5DE" w:tentative="1">
      <w:start w:val="1"/>
      <w:numFmt w:val="bullet"/>
      <w:lvlText w:val="•"/>
      <w:lvlJc w:val="left"/>
      <w:pPr>
        <w:tabs>
          <w:tab w:val="num" w:pos="4320"/>
        </w:tabs>
        <w:ind w:left="4320" w:hanging="360"/>
      </w:pPr>
      <w:rPr>
        <w:rFonts w:ascii="Arial" w:hAnsi="Arial" w:hint="default"/>
      </w:rPr>
    </w:lvl>
    <w:lvl w:ilvl="6" w:tplc="1FCA0AE2" w:tentative="1">
      <w:start w:val="1"/>
      <w:numFmt w:val="bullet"/>
      <w:lvlText w:val="•"/>
      <w:lvlJc w:val="left"/>
      <w:pPr>
        <w:tabs>
          <w:tab w:val="num" w:pos="5040"/>
        </w:tabs>
        <w:ind w:left="5040" w:hanging="360"/>
      </w:pPr>
      <w:rPr>
        <w:rFonts w:ascii="Arial" w:hAnsi="Arial" w:hint="default"/>
      </w:rPr>
    </w:lvl>
    <w:lvl w:ilvl="7" w:tplc="EBFE36B8" w:tentative="1">
      <w:start w:val="1"/>
      <w:numFmt w:val="bullet"/>
      <w:lvlText w:val="•"/>
      <w:lvlJc w:val="left"/>
      <w:pPr>
        <w:tabs>
          <w:tab w:val="num" w:pos="5760"/>
        </w:tabs>
        <w:ind w:left="5760" w:hanging="360"/>
      </w:pPr>
      <w:rPr>
        <w:rFonts w:ascii="Arial" w:hAnsi="Arial" w:hint="default"/>
      </w:rPr>
    </w:lvl>
    <w:lvl w:ilvl="8" w:tplc="8C924784"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69745B0C"/>
    <w:multiLevelType w:val="hybridMultilevel"/>
    <w:tmpl w:val="57BACB38"/>
    <w:lvl w:ilvl="0" w:tplc="AF6A1E70">
      <w:start w:val="1"/>
      <w:numFmt w:val="bullet"/>
      <w:lvlText w:val="•"/>
      <w:lvlJc w:val="left"/>
      <w:pPr>
        <w:tabs>
          <w:tab w:val="num" w:pos="720"/>
        </w:tabs>
        <w:ind w:left="720" w:hanging="360"/>
      </w:pPr>
      <w:rPr>
        <w:rFonts w:ascii="Arial" w:hAnsi="Arial" w:hint="default"/>
      </w:rPr>
    </w:lvl>
    <w:lvl w:ilvl="1" w:tplc="0F28CC80">
      <w:numFmt w:val="bullet"/>
      <w:lvlText w:val="–"/>
      <w:lvlJc w:val="left"/>
      <w:pPr>
        <w:tabs>
          <w:tab w:val="num" w:pos="1440"/>
        </w:tabs>
        <w:ind w:left="1440" w:hanging="360"/>
      </w:pPr>
      <w:rPr>
        <w:rFonts w:ascii="Arial" w:hAnsi="Arial" w:hint="default"/>
      </w:rPr>
    </w:lvl>
    <w:lvl w:ilvl="2" w:tplc="C0B8F810" w:tentative="1">
      <w:start w:val="1"/>
      <w:numFmt w:val="bullet"/>
      <w:lvlText w:val="•"/>
      <w:lvlJc w:val="left"/>
      <w:pPr>
        <w:tabs>
          <w:tab w:val="num" w:pos="2160"/>
        </w:tabs>
        <w:ind w:left="2160" w:hanging="360"/>
      </w:pPr>
      <w:rPr>
        <w:rFonts w:ascii="Arial" w:hAnsi="Arial" w:hint="default"/>
      </w:rPr>
    </w:lvl>
    <w:lvl w:ilvl="3" w:tplc="39C0EBF8" w:tentative="1">
      <w:start w:val="1"/>
      <w:numFmt w:val="bullet"/>
      <w:lvlText w:val="•"/>
      <w:lvlJc w:val="left"/>
      <w:pPr>
        <w:tabs>
          <w:tab w:val="num" w:pos="2880"/>
        </w:tabs>
        <w:ind w:left="2880" w:hanging="360"/>
      </w:pPr>
      <w:rPr>
        <w:rFonts w:ascii="Arial" w:hAnsi="Arial" w:hint="default"/>
      </w:rPr>
    </w:lvl>
    <w:lvl w:ilvl="4" w:tplc="4FA043AC" w:tentative="1">
      <w:start w:val="1"/>
      <w:numFmt w:val="bullet"/>
      <w:lvlText w:val="•"/>
      <w:lvlJc w:val="left"/>
      <w:pPr>
        <w:tabs>
          <w:tab w:val="num" w:pos="3600"/>
        </w:tabs>
        <w:ind w:left="3600" w:hanging="360"/>
      </w:pPr>
      <w:rPr>
        <w:rFonts w:ascii="Arial" w:hAnsi="Arial" w:hint="default"/>
      </w:rPr>
    </w:lvl>
    <w:lvl w:ilvl="5" w:tplc="A776F4C0" w:tentative="1">
      <w:start w:val="1"/>
      <w:numFmt w:val="bullet"/>
      <w:lvlText w:val="•"/>
      <w:lvlJc w:val="left"/>
      <w:pPr>
        <w:tabs>
          <w:tab w:val="num" w:pos="4320"/>
        </w:tabs>
        <w:ind w:left="4320" w:hanging="360"/>
      </w:pPr>
      <w:rPr>
        <w:rFonts w:ascii="Arial" w:hAnsi="Arial" w:hint="default"/>
      </w:rPr>
    </w:lvl>
    <w:lvl w:ilvl="6" w:tplc="211CBAD8" w:tentative="1">
      <w:start w:val="1"/>
      <w:numFmt w:val="bullet"/>
      <w:lvlText w:val="•"/>
      <w:lvlJc w:val="left"/>
      <w:pPr>
        <w:tabs>
          <w:tab w:val="num" w:pos="5040"/>
        </w:tabs>
        <w:ind w:left="5040" w:hanging="360"/>
      </w:pPr>
      <w:rPr>
        <w:rFonts w:ascii="Arial" w:hAnsi="Arial" w:hint="default"/>
      </w:rPr>
    </w:lvl>
    <w:lvl w:ilvl="7" w:tplc="975E60B0" w:tentative="1">
      <w:start w:val="1"/>
      <w:numFmt w:val="bullet"/>
      <w:lvlText w:val="•"/>
      <w:lvlJc w:val="left"/>
      <w:pPr>
        <w:tabs>
          <w:tab w:val="num" w:pos="5760"/>
        </w:tabs>
        <w:ind w:left="5760" w:hanging="360"/>
      </w:pPr>
      <w:rPr>
        <w:rFonts w:ascii="Arial" w:hAnsi="Arial" w:hint="default"/>
      </w:rPr>
    </w:lvl>
    <w:lvl w:ilvl="8" w:tplc="9E56EDB6"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6A72680A"/>
    <w:multiLevelType w:val="multilevel"/>
    <w:tmpl w:val="47D05E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73D3F33"/>
    <w:multiLevelType w:val="hybridMultilevel"/>
    <w:tmpl w:val="773A69C8"/>
    <w:lvl w:ilvl="0" w:tplc="94CE299A">
      <w:start w:val="1"/>
      <w:numFmt w:val="bullet"/>
      <w:lvlText w:val="•"/>
      <w:lvlJc w:val="left"/>
      <w:pPr>
        <w:tabs>
          <w:tab w:val="num" w:pos="720"/>
        </w:tabs>
        <w:ind w:left="720" w:hanging="360"/>
      </w:pPr>
      <w:rPr>
        <w:rFonts w:ascii="Arial" w:hAnsi="Arial" w:hint="default"/>
      </w:rPr>
    </w:lvl>
    <w:lvl w:ilvl="1" w:tplc="61C6545A" w:tentative="1">
      <w:start w:val="1"/>
      <w:numFmt w:val="bullet"/>
      <w:lvlText w:val="•"/>
      <w:lvlJc w:val="left"/>
      <w:pPr>
        <w:tabs>
          <w:tab w:val="num" w:pos="1440"/>
        </w:tabs>
        <w:ind w:left="1440" w:hanging="360"/>
      </w:pPr>
      <w:rPr>
        <w:rFonts w:ascii="Arial" w:hAnsi="Arial" w:hint="default"/>
      </w:rPr>
    </w:lvl>
    <w:lvl w:ilvl="2" w:tplc="724EAEE0">
      <w:start w:val="1"/>
      <w:numFmt w:val="bullet"/>
      <w:lvlText w:val="•"/>
      <w:lvlJc w:val="left"/>
      <w:pPr>
        <w:tabs>
          <w:tab w:val="num" w:pos="2160"/>
        </w:tabs>
        <w:ind w:left="2160" w:hanging="360"/>
      </w:pPr>
      <w:rPr>
        <w:rFonts w:ascii="Arial" w:hAnsi="Arial" w:hint="default"/>
      </w:rPr>
    </w:lvl>
    <w:lvl w:ilvl="3" w:tplc="76D8A672" w:tentative="1">
      <w:start w:val="1"/>
      <w:numFmt w:val="bullet"/>
      <w:lvlText w:val="•"/>
      <w:lvlJc w:val="left"/>
      <w:pPr>
        <w:tabs>
          <w:tab w:val="num" w:pos="2880"/>
        </w:tabs>
        <w:ind w:left="2880" w:hanging="360"/>
      </w:pPr>
      <w:rPr>
        <w:rFonts w:ascii="Arial" w:hAnsi="Arial" w:hint="default"/>
      </w:rPr>
    </w:lvl>
    <w:lvl w:ilvl="4" w:tplc="DB62B986" w:tentative="1">
      <w:start w:val="1"/>
      <w:numFmt w:val="bullet"/>
      <w:lvlText w:val="•"/>
      <w:lvlJc w:val="left"/>
      <w:pPr>
        <w:tabs>
          <w:tab w:val="num" w:pos="3600"/>
        </w:tabs>
        <w:ind w:left="3600" w:hanging="360"/>
      </w:pPr>
      <w:rPr>
        <w:rFonts w:ascii="Arial" w:hAnsi="Arial" w:hint="default"/>
      </w:rPr>
    </w:lvl>
    <w:lvl w:ilvl="5" w:tplc="020E30B4" w:tentative="1">
      <w:start w:val="1"/>
      <w:numFmt w:val="bullet"/>
      <w:lvlText w:val="•"/>
      <w:lvlJc w:val="left"/>
      <w:pPr>
        <w:tabs>
          <w:tab w:val="num" w:pos="4320"/>
        </w:tabs>
        <w:ind w:left="4320" w:hanging="360"/>
      </w:pPr>
      <w:rPr>
        <w:rFonts w:ascii="Arial" w:hAnsi="Arial" w:hint="default"/>
      </w:rPr>
    </w:lvl>
    <w:lvl w:ilvl="6" w:tplc="D92E3176" w:tentative="1">
      <w:start w:val="1"/>
      <w:numFmt w:val="bullet"/>
      <w:lvlText w:val="•"/>
      <w:lvlJc w:val="left"/>
      <w:pPr>
        <w:tabs>
          <w:tab w:val="num" w:pos="5040"/>
        </w:tabs>
        <w:ind w:left="5040" w:hanging="360"/>
      </w:pPr>
      <w:rPr>
        <w:rFonts w:ascii="Arial" w:hAnsi="Arial" w:hint="default"/>
      </w:rPr>
    </w:lvl>
    <w:lvl w:ilvl="7" w:tplc="0C9C2A3A" w:tentative="1">
      <w:start w:val="1"/>
      <w:numFmt w:val="bullet"/>
      <w:lvlText w:val="•"/>
      <w:lvlJc w:val="left"/>
      <w:pPr>
        <w:tabs>
          <w:tab w:val="num" w:pos="5760"/>
        </w:tabs>
        <w:ind w:left="5760" w:hanging="360"/>
      </w:pPr>
      <w:rPr>
        <w:rFonts w:ascii="Arial" w:hAnsi="Arial" w:hint="default"/>
      </w:rPr>
    </w:lvl>
    <w:lvl w:ilvl="8" w:tplc="45621C2C" w:tentative="1">
      <w:start w:val="1"/>
      <w:numFmt w:val="bullet"/>
      <w:lvlText w:val="•"/>
      <w:lvlJc w:val="left"/>
      <w:pPr>
        <w:tabs>
          <w:tab w:val="num" w:pos="6480"/>
        </w:tabs>
        <w:ind w:left="6480" w:hanging="360"/>
      </w:pPr>
      <w:rPr>
        <w:rFonts w:ascii="Arial" w:hAnsi="Arial" w:hint="default"/>
      </w:rPr>
    </w:lvl>
  </w:abstractNum>
  <w:num w:numId="1">
    <w:abstractNumId w:val="2"/>
  </w:num>
  <w:num w:numId="2">
    <w:abstractNumId w:val="22"/>
  </w:num>
  <w:num w:numId="3">
    <w:abstractNumId w:val="10"/>
  </w:num>
  <w:num w:numId="4">
    <w:abstractNumId w:val="16"/>
  </w:num>
  <w:num w:numId="5">
    <w:abstractNumId w:val="5"/>
  </w:num>
  <w:num w:numId="6">
    <w:abstractNumId w:val="0"/>
  </w:num>
  <w:num w:numId="7">
    <w:abstractNumId w:val="6"/>
  </w:num>
  <w:num w:numId="8">
    <w:abstractNumId w:val="14"/>
  </w:num>
  <w:num w:numId="9">
    <w:abstractNumId w:val="4"/>
  </w:num>
  <w:num w:numId="10">
    <w:abstractNumId w:val="3"/>
  </w:num>
  <w:num w:numId="11">
    <w:abstractNumId w:val="9"/>
  </w:num>
  <w:num w:numId="12">
    <w:abstractNumId w:val="18"/>
  </w:num>
  <w:num w:numId="13">
    <w:abstractNumId w:val="7"/>
  </w:num>
  <w:num w:numId="14">
    <w:abstractNumId w:val="12"/>
  </w:num>
  <w:num w:numId="15">
    <w:abstractNumId w:val="11"/>
  </w:num>
  <w:num w:numId="16">
    <w:abstractNumId w:val="20"/>
  </w:num>
  <w:num w:numId="17">
    <w:abstractNumId w:val="13"/>
  </w:num>
  <w:num w:numId="18">
    <w:abstractNumId w:val="1"/>
  </w:num>
  <w:num w:numId="19">
    <w:abstractNumId w:val="19"/>
  </w:num>
  <w:num w:numId="20">
    <w:abstractNumId w:val="21"/>
  </w:num>
  <w:num w:numId="21">
    <w:abstractNumId w:val="15"/>
  </w:num>
  <w:num w:numId="22">
    <w:abstractNumId w:val="17"/>
  </w:num>
  <w:num w:numId="2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jQ1MjE3MjI2NDQ0NTJS0lEKTi0uzszPAykwrAUAWjiPkCwAAAA="/>
  </w:docVars>
  <w:rsids>
    <w:rsidRoot w:val="00CA7842"/>
    <w:rsid w:val="00000E47"/>
    <w:rsid w:val="00026243"/>
    <w:rsid w:val="0003475B"/>
    <w:rsid w:val="000D1DB1"/>
    <w:rsid w:val="000F7524"/>
    <w:rsid w:val="0010107B"/>
    <w:rsid w:val="00127D0A"/>
    <w:rsid w:val="00136827"/>
    <w:rsid w:val="00143224"/>
    <w:rsid w:val="0017726F"/>
    <w:rsid w:val="0018586E"/>
    <w:rsid w:val="00200FA8"/>
    <w:rsid w:val="002251AF"/>
    <w:rsid w:val="002719FB"/>
    <w:rsid w:val="00282E94"/>
    <w:rsid w:val="002A0FEC"/>
    <w:rsid w:val="002A6FEF"/>
    <w:rsid w:val="002D5E68"/>
    <w:rsid w:val="002D6F79"/>
    <w:rsid w:val="002E528A"/>
    <w:rsid w:val="00305A83"/>
    <w:rsid w:val="00306617"/>
    <w:rsid w:val="00311E8F"/>
    <w:rsid w:val="00312C24"/>
    <w:rsid w:val="00342E79"/>
    <w:rsid w:val="00352607"/>
    <w:rsid w:val="0037437E"/>
    <w:rsid w:val="00412F39"/>
    <w:rsid w:val="00452320"/>
    <w:rsid w:val="0047684B"/>
    <w:rsid w:val="00485933"/>
    <w:rsid w:val="00490E78"/>
    <w:rsid w:val="0050053C"/>
    <w:rsid w:val="00503809"/>
    <w:rsid w:val="00527DDE"/>
    <w:rsid w:val="00557499"/>
    <w:rsid w:val="00565909"/>
    <w:rsid w:val="00566756"/>
    <w:rsid w:val="0058453D"/>
    <w:rsid w:val="00591A62"/>
    <w:rsid w:val="005C416F"/>
    <w:rsid w:val="005C556B"/>
    <w:rsid w:val="006202CD"/>
    <w:rsid w:val="00630036"/>
    <w:rsid w:val="006819E4"/>
    <w:rsid w:val="006B7C4D"/>
    <w:rsid w:val="006E2625"/>
    <w:rsid w:val="00720040"/>
    <w:rsid w:val="007A663E"/>
    <w:rsid w:val="007B083D"/>
    <w:rsid w:val="007B6262"/>
    <w:rsid w:val="007C3CFD"/>
    <w:rsid w:val="007E5603"/>
    <w:rsid w:val="007F7F8E"/>
    <w:rsid w:val="0080147C"/>
    <w:rsid w:val="008116BA"/>
    <w:rsid w:val="00824797"/>
    <w:rsid w:val="00827271"/>
    <w:rsid w:val="00831FE9"/>
    <w:rsid w:val="00862CB8"/>
    <w:rsid w:val="00872CCA"/>
    <w:rsid w:val="008A54DA"/>
    <w:rsid w:val="008B0C24"/>
    <w:rsid w:val="00931610"/>
    <w:rsid w:val="00931F71"/>
    <w:rsid w:val="009611E4"/>
    <w:rsid w:val="00964F98"/>
    <w:rsid w:val="00966567"/>
    <w:rsid w:val="00974776"/>
    <w:rsid w:val="00983BE8"/>
    <w:rsid w:val="00984A04"/>
    <w:rsid w:val="009939B8"/>
    <w:rsid w:val="00994540"/>
    <w:rsid w:val="009B57E1"/>
    <w:rsid w:val="009F1FA1"/>
    <w:rsid w:val="00A12251"/>
    <w:rsid w:val="00A34CEA"/>
    <w:rsid w:val="00A40A6C"/>
    <w:rsid w:val="00A7161D"/>
    <w:rsid w:val="00A9216E"/>
    <w:rsid w:val="00AD5620"/>
    <w:rsid w:val="00AD6576"/>
    <w:rsid w:val="00B025FB"/>
    <w:rsid w:val="00B339FF"/>
    <w:rsid w:val="00B75C35"/>
    <w:rsid w:val="00B81373"/>
    <w:rsid w:val="00BA5171"/>
    <w:rsid w:val="00C239F8"/>
    <w:rsid w:val="00C61847"/>
    <w:rsid w:val="00C929B5"/>
    <w:rsid w:val="00CA6DFC"/>
    <w:rsid w:val="00CA7842"/>
    <w:rsid w:val="00CB16C2"/>
    <w:rsid w:val="00CD5A03"/>
    <w:rsid w:val="00D63232"/>
    <w:rsid w:val="00DA44DE"/>
    <w:rsid w:val="00DA54E7"/>
    <w:rsid w:val="00DB3214"/>
    <w:rsid w:val="00E2766D"/>
    <w:rsid w:val="00E716D9"/>
    <w:rsid w:val="00E956DC"/>
    <w:rsid w:val="00EA5B1F"/>
    <w:rsid w:val="00EE2817"/>
    <w:rsid w:val="00EE2EE6"/>
    <w:rsid w:val="00EE4121"/>
    <w:rsid w:val="00F0489D"/>
    <w:rsid w:val="00F347A1"/>
    <w:rsid w:val="00F50257"/>
    <w:rsid w:val="00F529D8"/>
    <w:rsid w:val="00F632D9"/>
    <w:rsid w:val="00F918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81DA1D"/>
  <w15:chartTrackingRefBased/>
  <w15:docId w15:val="{4F9ED11C-9598-4D05-A0A3-329D655AA8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A784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A7842"/>
    <w:rPr>
      <w:color w:val="0000FF"/>
      <w:u w:val="single"/>
    </w:rPr>
  </w:style>
  <w:style w:type="paragraph" w:styleId="Header">
    <w:name w:val="header"/>
    <w:basedOn w:val="Normal"/>
    <w:link w:val="HeaderChar"/>
    <w:uiPriority w:val="99"/>
    <w:unhideWhenUsed/>
    <w:rsid w:val="00CA78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A7842"/>
  </w:style>
  <w:style w:type="paragraph" w:styleId="Footer">
    <w:name w:val="footer"/>
    <w:basedOn w:val="Normal"/>
    <w:link w:val="FooterChar"/>
    <w:uiPriority w:val="99"/>
    <w:unhideWhenUsed/>
    <w:rsid w:val="00CA78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A7842"/>
  </w:style>
  <w:style w:type="character" w:customStyle="1" w:styleId="UnresolvedMention1">
    <w:name w:val="Unresolved Mention1"/>
    <w:basedOn w:val="DefaultParagraphFont"/>
    <w:uiPriority w:val="99"/>
    <w:semiHidden/>
    <w:unhideWhenUsed/>
    <w:rsid w:val="00E716D9"/>
    <w:rPr>
      <w:color w:val="605E5C"/>
      <w:shd w:val="clear" w:color="auto" w:fill="E1DFDD"/>
    </w:rPr>
  </w:style>
  <w:style w:type="paragraph" w:styleId="ListParagraph">
    <w:name w:val="List Paragraph"/>
    <w:basedOn w:val="Normal"/>
    <w:uiPriority w:val="34"/>
    <w:qFormat/>
    <w:rsid w:val="00E716D9"/>
    <w:pPr>
      <w:ind w:left="720"/>
      <w:contextualSpacing/>
    </w:pPr>
  </w:style>
  <w:style w:type="character" w:customStyle="1" w:styleId="actiontext">
    <w:name w:val="actiontext"/>
    <w:basedOn w:val="DefaultParagraphFont"/>
    <w:rsid w:val="00C239F8"/>
  </w:style>
  <w:style w:type="paragraph" w:styleId="BalloonText">
    <w:name w:val="Balloon Text"/>
    <w:basedOn w:val="Normal"/>
    <w:link w:val="BalloonTextChar"/>
    <w:uiPriority w:val="99"/>
    <w:semiHidden/>
    <w:unhideWhenUsed/>
    <w:rsid w:val="00C239F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239F8"/>
    <w:rPr>
      <w:rFonts w:ascii="Segoe UI" w:hAnsi="Segoe UI" w:cs="Segoe UI"/>
      <w:sz w:val="18"/>
      <w:szCs w:val="18"/>
    </w:rPr>
  </w:style>
  <w:style w:type="paragraph" w:styleId="NormalWeb">
    <w:name w:val="Normal (Web)"/>
    <w:basedOn w:val="Normal"/>
    <w:uiPriority w:val="99"/>
    <w:unhideWhenUsed/>
    <w:rsid w:val="00F918BD"/>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7B08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
    <w:name w:val="t"/>
    <w:basedOn w:val="DefaultParagraphFont"/>
    <w:rsid w:val="00503809"/>
  </w:style>
  <w:style w:type="character" w:styleId="Strong">
    <w:name w:val="Strong"/>
    <w:basedOn w:val="DefaultParagraphFont"/>
    <w:uiPriority w:val="22"/>
    <w:qFormat/>
    <w:rsid w:val="002E528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8042945">
      <w:bodyDiv w:val="1"/>
      <w:marLeft w:val="0"/>
      <w:marRight w:val="0"/>
      <w:marTop w:val="0"/>
      <w:marBottom w:val="0"/>
      <w:divBdr>
        <w:top w:val="none" w:sz="0" w:space="0" w:color="auto"/>
        <w:left w:val="none" w:sz="0" w:space="0" w:color="auto"/>
        <w:bottom w:val="none" w:sz="0" w:space="0" w:color="auto"/>
        <w:right w:val="none" w:sz="0" w:space="0" w:color="auto"/>
      </w:divBdr>
      <w:divsChild>
        <w:div w:id="1960523424">
          <w:marLeft w:val="547"/>
          <w:marRight w:val="0"/>
          <w:marTop w:val="120"/>
          <w:marBottom w:val="0"/>
          <w:divBdr>
            <w:top w:val="none" w:sz="0" w:space="0" w:color="auto"/>
            <w:left w:val="none" w:sz="0" w:space="0" w:color="auto"/>
            <w:bottom w:val="none" w:sz="0" w:space="0" w:color="auto"/>
            <w:right w:val="none" w:sz="0" w:space="0" w:color="auto"/>
          </w:divBdr>
        </w:div>
        <w:div w:id="598490818">
          <w:marLeft w:val="1166"/>
          <w:marRight w:val="0"/>
          <w:marTop w:val="106"/>
          <w:marBottom w:val="0"/>
          <w:divBdr>
            <w:top w:val="none" w:sz="0" w:space="0" w:color="auto"/>
            <w:left w:val="none" w:sz="0" w:space="0" w:color="auto"/>
            <w:bottom w:val="none" w:sz="0" w:space="0" w:color="auto"/>
            <w:right w:val="none" w:sz="0" w:space="0" w:color="auto"/>
          </w:divBdr>
        </w:div>
        <w:div w:id="868496044">
          <w:marLeft w:val="1166"/>
          <w:marRight w:val="0"/>
          <w:marTop w:val="106"/>
          <w:marBottom w:val="0"/>
          <w:divBdr>
            <w:top w:val="none" w:sz="0" w:space="0" w:color="auto"/>
            <w:left w:val="none" w:sz="0" w:space="0" w:color="auto"/>
            <w:bottom w:val="none" w:sz="0" w:space="0" w:color="auto"/>
            <w:right w:val="none" w:sz="0" w:space="0" w:color="auto"/>
          </w:divBdr>
        </w:div>
        <w:div w:id="1859847541">
          <w:marLeft w:val="1166"/>
          <w:marRight w:val="0"/>
          <w:marTop w:val="106"/>
          <w:marBottom w:val="0"/>
          <w:divBdr>
            <w:top w:val="none" w:sz="0" w:space="0" w:color="auto"/>
            <w:left w:val="none" w:sz="0" w:space="0" w:color="auto"/>
            <w:bottom w:val="none" w:sz="0" w:space="0" w:color="auto"/>
            <w:right w:val="none" w:sz="0" w:space="0" w:color="auto"/>
          </w:divBdr>
        </w:div>
        <w:div w:id="516311232">
          <w:marLeft w:val="1166"/>
          <w:marRight w:val="0"/>
          <w:marTop w:val="106"/>
          <w:marBottom w:val="0"/>
          <w:divBdr>
            <w:top w:val="none" w:sz="0" w:space="0" w:color="auto"/>
            <w:left w:val="none" w:sz="0" w:space="0" w:color="auto"/>
            <w:bottom w:val="none" w:sz="0" w:space="0" w:color="auto"/>
            <w:right w:val="none" w:sz="0" w:space="0" w:color="auto"/>
          </w:divBdr>
        </w:div>
      </w:divsChild>
    </w:div>
    <w:div w:id="987634425">
      <w:bodyDiv w:val="1"/>
      <w:marLeft w:val="0"/>
      <w:marRight w:val="0"/>
      <w:marTop w:val="0"/>
      <w:marBottom w:val="0"/>
      <w:divBdr>
        <w:top w:val="none" w:sz="0" w:space="0" w:color="auto"/>
        <w:left w:val="none" w:sz="0" w:space="0" w:color="auto"/>
        <w:bottom w:val="none" w:sz="0" w:space="0" w:color="auto"/>
        <w:right w:val="none" w:sz="0" w:space="0" w:color="auto"/>
      </w:divBdr>
    </w:div>
    <w:div w:id="1235704859">
      <w:bodyDiv w:val="1"/>
      <w:marLeft w:val="0"/>
      <w:marRight w:val="0"/>
      <w:marTop w:val="0"/>
      <w:marBottom w:val="0"/>
      <w:divBdr>
        <w:top w:val="none" w:sz="0" w:space="0" w:color="auto"/>
        <w:left w:val="none" w:sz="0" w:space="0" w:color="auto"/>
        <w:bottom w:val="none" w:sz="0" w:space="0" w:color="auto"/>
        <w:right w:val="none" w:sz="0" w:space="0" w:color="auto"/>
      </w:divBdr>
      <w:divsChild>
        <w:div w:id="1739742833">
          <w:marLeft w:val="0"/>
          <w:marRight w:val="0"/>
          <w:marTop w:val="0"/>
          <w:marBottom w:val="0"/>
          <w:divBdr>
            <w:top w:val="none" w:sz="0" w:space="0" w:color="auto"/>
            <w:left w:val="none" w:sz="0" w:space="0" w:color="auto"/>
            <w:bottom w:val="none" w:sz="0" w:space="0" w:color="auto"/>
            <w:right w:val="none" w:sz="0" w:space="0" w:color="auto"/>
          </w:divBdr>
        </w:div>
        <w:div w:id="807433763">
          <w:marLeft w:val="0"/>
          <w:marRight w:val="0"/>
          <w:marTop w:val="0"/>
          <w:marBottom w:val="0"/>
          <w:divBdr>
            <w:top w:val="none" w:sz="0" w:space="0" w:color="auto"/>
            <w:left w:val="none" w:sz="0" w:space="0" w:color="auto"/>
            <w:bottom w:val="none" w:sz="0" w:space="0" w:color="auto"/>
            <w:right w:val="none" w:sz="0" w:space="0" w:color="auto"/>
          </w:divBdr>
        </w:div>
      </w:divsChild>
    </w:div>
    <w:div w:id="1266766873">
      <w:bodyDiv w:val="1"/>
      <w:marLeft w:val="0"/>
      <w:marRight w:val="0"/>
      <w:marTop w:val="0"/>
      <w:marBottom w:val="0"/>
      <w:divBdr>
        <w:top w:val="none" w:sz="0" w:space="0" w:color="auto"/>
        <w:left w:val="none" w:sz="0" w:space="0" w:color="auto"/>
        <w:bottom w:val="none" w:sz="0" w:space="0" w:color="auto"/>
        <w:right w:val="none" w:sz="0" w:space="0" w:color="auto"/>
      </w:divBdr>
      <w:divsChild>
        <w:div w:id="913853206">
          <w:marLeft w:val="547"/>
          <w:marRight w:val="0"/>
          <w:marTop w:val="86"/>
          <w:marBottom w:val="0"/>
          <w:divBdr>
            <w:top w:val="none" w:sz="0" w:space="0" w:color="auto"/>
            <w:left w:val="none" w:sz="0" w:space="0" w:color="auto"/>
            <w:bottom w:val="none" w:sz="0" w:space="0" w:color="auto"/>
            <w:right w:val="none" w:sz="0" w:space="0" w:color="auto"/>
          </w:divBdr>
        </w:div>
        <w:div w:id="1132942020">
          <w:marLeft w:val="547"/>
          <w:marRight w:val="0"/>
          <w:marTop w:val="86"/>
          <w:marBottom w:val="0"/>
          <w:divBdr>
            <w:top w:val="none" w:sz="0" w:space="0" w:color="auto"/>
            <w:left w:val="none" w:sz="0" w:space="0" w:color="auto"/>
            <w:bottom w:val="none" w:sz="0" w:space="0" w:color="auto"/>
            <w:right w:val="none" w:sz="0" w:space="0" w:color="auto"/>
          </w:divBdr>
        </w:div>
        <w:div w:id="16003552">
          <w:marLeft w:val="547"/>
          <w:marRight w:val="0"/>
          <w:marTop w:val="86"/>
          <w:marBottom w:val="0"/>
          <w:divBdr>
            <w:top w:val="none" w:sz="0" w:space="0" w:color="auto"/>
            <w:left w:val="none" w:sz="0" w:space="0" w:color="auto"/>
            <w:bottom w:val="none" w:sz="0" w:space="0" w:color="auto"/>
            <w:right w:val="none" w:sz="0" w:space="0" w:color="auto"/>
          </w:divBdr>
        </w:div>
        <w:div w:id="51462032">
          <w:marLeft w:val="1166"/>
          <w:marRight w:val="0"/>
          <w:marTop w:val="72"/>
          <w:marBottom w:val="0"/>
          <w:divBdr>
            <w:top w:val="none" w:sz="0" w:space="0" w:color="auto"/>
            <w:left w:val="none" w:sz="0" w:space="0" w:color="auto"/>
            <w:bottom w:val="none" w:sz="0" w:space="0" w:color="auto"/>
            <w:right w:val="none" w:sz="0" w:space="0" w:color="auto"/>
          </w:divBdr>
        </w:div>
        <w:div w:id="1287466229">
          <w:marLeft w:val="1166"/>
          <w:marRight w:val="0"/>
          <w:marTop w:val="72"/>
          <w:marBottom w:val="0"/>
          <w:divBdr>
            <w:top w:val="none" w:sz="0" w:space="0" w:color="auto"/>
            <w:left w:val="none" w:sz="0" w:space="0" w:color="auto"/>
            <w:bottom w:val="none" w:sz="0" w:space="0" w:color="auto"/>
            <w:right w:val="none" w:sz="0" w:space="0" w:color="auto"/>
          </w:divBdr>
        </w:div>
        <w:div w:id="674067710">
          <w:marLeft w:val="1166"/>
          <w:marRight w:val="0"/>
          <w:marTop w:val="72"/>
          <w:marBottom w:val="0"/>
          <w:divBdr>
            <w:top w:val="none" w:sz="0" w:space="0" w:color="auto"/>
            <w:left w:val="none" w:sz="0" w:space="0" w:color="auto"/>
            <w:bottom w:val="none" w:sz="0" w:space="0" w:color="auto"/>
            <w:right w:val="none" w:sz="0" w:space="0" w:color="auto"/>
          </w:divBdr>
        </w:div>
        <w:div w:id="1111972906">
          <w:marLeft w:val="1166"/>
          <w:marRight w:val="0"/>
          <w:marTop w:val="72"/>
          <w:marBottom w:val="0"/>
          <w:divBdr>
            <w:top w:val="none" w:sz="0" w:space="0" w:color="auto"/>
            <w:left w:val="none" w:sz="0" w:space="0" w:color="auto"/>
            <w:bottom w:val="none" w:sz="0" w:space="0" w:color="auto"/>
            <w:right w:val="none" w:sz="0" w:space="0" w:color="auto"/>
          </w:divBdr>
        </w:div>
      </w:divsChild>
    </w:div>
    <w:div w:id="1272084111">
      <w:bodyDiv w:val="1"/>
      <w:marLeft w:val="0"/>
      <w:marRight w:val="0"/>
      <w:marTop w:val="0"/>
      <w:marBottom w:val="0"/>
      <w:divBdr>
        <w:top w:val="none" w:sz="0" w:space="0" w:color="auto"/>
        <w:left w:val="none" w:sz="0" w:space="0" w:color="auto"/>
        <w:bottom w:val="none" w:sz="0" w:space="0" w:color="auto"/>
        <w:right w:val="none" w:sz="0" w:space="0" w:color="auto"/>
      </w:divBdr>
      <w:divsChild>
        <w:div w:id="619260912">
          <w:marLeft w:val="547"/>
          <w:marRight w:val="0"/>
          <w:marTop w:val="67"/>
          <w:marBottom w:val="0"/>
          <w:divBdr>
            <w:top w:val="none" w:sz="0" w:space="0" w:color="auto"/>
            <w:left w:val="none" w:sz="0" w:space="0" w:color="auto"/>
            <w:bottom w:val="none" w:sz="0" w:space="0" w:color="auto"/>
            <w:right w:val="none" w:sz="0" w:space="0" w:color="auto"/>
          </w:divBdr>
        </w:div>
        <w:div w:id="618757928">
          <w:marLeft w:val="547"/>
          <w:marRight w:val="0"/>
          <w:marTop w:val="67"/>
          <w:marBottom w:val="0"/>
          <w:divBdr>
            <w:top w:val="none" w:sz="0" w:space="0" w:color="auto"/>
            <w:left w:val="none" w:sz="0" w:space="0" w:color="auto"/>
            <w:bottom w:val="none" w:sz="0" w:space="0" w:color="auto"/>
            <w:right w:val="none" w:sz="0" w:space="0" w:color="auto"/>
          </w:divBdr>
        </w:div>
        <w:div w:id="350112743">
          <w:marLeft w:val="1166"/>
          <w:marRight w:val="0"/>
          <w:marTop w:val="62"/>
          <w:marBottom w:val="0"/>
          <w:divBdr>
            <w:top w:val="none" w:sz="0" w:space="0" w:color="auto"/>
            <w:left w:val="none" w:sz="0" w:space="0" w:color="auto"/>
            <w:bottom w:val="none" w:sz="0" w:space="0" w:color="auto"/>
            <w:right w:val="none" w:sz="0" w:space="0" w:color="auto"/>
          </w:divBdr>
        </w:div>
        <w:div w:id="2009211271">
          <w:marLeft w:val="1166"/>
          <w:marRight w:val="0"/>
          <w:marTop w:val="62"/>
          <w:marBottom w:val="0"/>
          <w:divBdr>
            <w:top w:val="none" w:sz="0" w:space="0" w:color="auto"/>
            <w:left w:val="none" w:sz="0" w:space="0" w:color="auto"/>
            <w:bottom w:val="none" w:sz="0" w:space="0" w:color="auto"/>
            <w:right w:val="none" w:sz="0" w:space="0" w:color="auto"/>
          </w:divBdr>
        </w:div>
        <w:div w:id="85467004">
          <w:marLeft w:val="1166"/>
          <w:marRight w:val="0"/>
          <w:marTop w:val="62"/>
          <w:marBottom w:val="0"/>
          <w:divBdr>
            <w:top w:val="none" w:sz="0" w:space="0" w:color="auto"/>
            <w:left w:val="none" w:sz="0" w:space="0" w:color="auto"/>
            <w:bottom w:val="none" w:sz="0" w:space="0" w:color="auto"/>
            <w:right w:val="none" w:sz="0" w:space="0" w:color="auto"/>
          </w:divBdr>
        </w:div>
        <w:div w:id="64839279">
          <w:marLeft w:val="1166"/>
          <w:marRight w:val="0"/>
          <w:marTop w:val="62"/>
          <w:marBottom w:val="0"/>
          <w:divBdr>
            <w:top w:val="none" w:sz="0" w:space="0" w:color="auto"/>
            <w:left w:val="none" w:sz="0" w:space="0" w:color="auto"/>
            <w:bottom w:val="none" w:sz="0" w:space="0" w:color="auto"/>
            <w:right w:val="none" w:sz="0" w:space="0" w:color="auto"/>
          </w:divBdr>
        </w:div>
        <w:div w:id="872154229">
          <w:marLeft w:val="1166"/>
          <w:marRight w:val="0"/>
          <w:marTop w:val="62"/>
          <w:marBottom w:val="0"/>
          <w:divBdr>
            <w:top w:val="none" w:sz="0" w:space="0" w:color="auto"/>
            <w:left w:val="none" w:sz="0" w:space="0" w:color="auto"/>
            <w:bottom w:val="none" w:sz="0" w:space="0" w:color="auto"/>
            <w:right w:val="none" w:sz="0" w:space="0" w:color="auto"/>
          </w:divBdr>
        </w:div>
        <w:div w:id="33583489">
          <w:marLeft w:val="1166"/>
          <w:marRight w:val="0"/>
          <w:marTop w:val="62"/>
          <w:marBottom w:val="0"/>
          <w:divBdr>
            <w:top w:val="none" w:sz="0" w:space="0" w:color="auto"/>
            <w:left w:val="none" w:sz="0" w:space="0" w:color="auto"/>
            <w:bottom w:val="none" w:sz="0" w:space="0" w:color="auto"/>
            <w:right w:val="none" w:sz="0" w:space="0" w:color="auto"/>
          </w:divBdr>
        </w:div>
        <w:div w:id="1752964647">
          <w:marLeft w:val="1166"/>
          <w:marRight w:val="0"/>
          <w:marTop w:val="62"/>
          <w:marBottom w:val="0"/>
          <w:divBdr>
            <w:top w:val="none" w:sz="0" w:space="0" w:color="auto"/>
            <w:left w:val="none" w:sz="0" w:space="0" w:color="auto"/>
            <w:bottom w:val="none" w:sz="0" w:space="0" w:color="auto"/>
            <w:right w:val="none" w:sz="0" w:space="0" w:color="auto"/>
          </w:divBdr>
        </w:div>
      </w:divsChild>
    </w:div>
    <w:div w:id="1380520735">
      <w:bodyDiv w:val="1"/>
      <w:marLeft w:val="0"/>
      <w:marRight w:val="0"/>
      <w:marTop w:val="0"/>
      <w:marBottom w:val="0"/>
      <w:divBdr>
        <w:top w:val="none" w:sz="0" w:space="0" w:color="auto"/>
        <w:left w:val="none" w:sz="0" w:space="0" w:color="auto"/>
        <w:bottom w:val="none" w:sz="0" w:space="0" w:color="auto"/>
        <w:right w:val="none" w:sz="0" w:space="0" w:color="auto"/>
      </w:divBdr>
      <w:divsChild>
        <w:div w:id="2068919852">
          <w:marLeft w:val="0"/>
          <w:marRight w:val="0"/>
          <w:marTop w:val="0"/>
          <w:marBottom w:val="0"/>
          <w:divBdr>
            <w:top w:val="none" w:sz="0" w:space="0" w:color="auto"/>
            <w:left w:val="none" w:sz="0" w:space="0" w:color="auto"/>
            <w:bottom w:val="none" w:sz="0" w:space="0" w:color="auto"/>
            <w:right w:val="none" w:sz="0" w:space="0" w:color="auto"/>
          </w:divBdr>
        </w:div>
        <w:div w:id="1406993736">
          <w:marLeft w:val="0"/>
          <w:marRight w:val="0"/>
          <w:marTop w:val="0"/>
          <w:marBottom w:val="0"/>
          <w:divBdr>
            <w:top w:val="none" w:sz="0" w:space="0" w:color="auto"/>
            <w:left w:val="none" w:sz="0" w:space="0" w:color="auto"/>
            <w:bottom w:val="none" w:sz="0" w:space="0" w:color="auto"/>
            <w:right w:val="none" w:sz="0" w:space="0" w:color="auto"/>
          </w:divBdr>
        </w:div>
        <w:div w:id="317392658">
          <w:marLeft w:val="0"/>
          <w:marRight w:val="0"/>
          <w:marTop w:val="0"/>
          <w:marBottom w:val="0"/>
          <w:divBdr>
            <w:top w:val="none" w:sz="0" w:space="0" w:color="auto"/>
            <w:left w:val="none" w:sz="0" w:space="0" w:color="auto"/>
            <w:bottom w:val="none" w:sz="0" w:space="0" w:color="auto"/>
            <w:right w:val="none" w:sz="0" w:space="0" w:color="auto"/>
          </w:divBdr>
        </w:div>
      </w:divsChild>
    </w:div>
    <w:div w:id="1389723192">
      <w:bodyDiv w:val="1"/>
      <w:marLeft w:val="0"/>
      <w:marRight w:val="0"/>
      <w:marTop w:val="0"/>
      <w:marBottom w:val="0"/>
      <w:divBdr>
        <w:top w:val="none" w:sz="0" w:space="0" w:color="auto"/>
        <w:left w:val="none" w:sz="0" w:space="0" w:color="auto"/>
        <w:bottom w:val="none" w:sz="0" w:space="0" w:color="auto"/>
        <w:right w:val="none" w:sz="0" w:space="0" w:color="auto"/>
      </w:divBdr>
      <w:divsChild>
        <w:div w:id="2013532356">
          <w:marLeft w:val="547"/>
          <w:marRight w:val="0"/>
          <w:marTop w:val="130"/>
          <w:marBottom w:val="0"/>
          <w:divBdr>
            <w:top w:val="none" w:sz="0" w:space="0" w:color="auto"/>
            <w:left w:val="none" w:sz="0" w:space="0" w:color="auto"/>
            <w:bottom w:val="none" w:sz="0" w:space="0" w:color="auto"/>
            <w:right w:val="none" w:sz="0" w:space="0" w:color="auto"/>
          </w:divBdr>
        </w:div>
        <w:div w:id="1643190584">
          <w:marLeft w:val="547"/>
          <w:marRight w:val="0"/>
          <w:marTop w:val="130"/>
          <w:marBottom w:val="0"/>
          <w:divBdr>
            <w:top w:val="none" w:sz="0" w:space="0" w:color="auto"/>
            <w:left w:val="none" w:sz="0" w:space="0" w:color="auto"/>
            <w:bottom w:val="none" w:sz="0" w:space="0" w:color="auto"/>
            <w:right w:val="none" w:sz="0" w:space="0" w:color="auto"/>
          </w:divBdr>
        </w:div>
        <w:div w:id="1259175557">
          <w:marLeft w:val="547"/>
          <w:marRight w:val="0"/>
          <w:marTop w:val="130"/>
          <w:marBottom w:val="0"/>
          <w:divBdr>
            <w:top w:val="none" w:sz="0" w:space="0" w:color="auto"/>
            <w:left w:val="none" w:sz="0" w:space="0" w:color="auto"/>
            <w:bottom w:val="none" w:sz="0" w:space="0" w:color="auto"/>
            <w:right w:val="none" w:sz="0" w:space="0" w:color="auto"/>
          </w:divBdr>
        </w:div>
        <w:div w:id="860975847">
          <w:marLeft w:val="547"/>
          <w:marRight w:val="0"/>
          <w:marTop w:val="130"/>
          <w:marBottom w:val="0"/>
          <w:divBdr>
            <w:top w:val="none" w:sz="0" w:space="0" w:color="auto"/>
            <w:left w:val="none" w:sz="0" w:space="0" w:color="auto"/>
            <w:bottom w:val="none" w:sz="0" w:space="0" w:color="auto"/>
            <w:right w:val="none" w:sz="0" w:space="0" w:color="auto"/>
          </w:divBdr>
        </w:div>
        <w:div w:id="170263705">
          <w:marLeft w:val="547"/>
          <w:marRight w:val="0"/>
          <w:marTop w:val="130"/>
          <w:marBottom w:val="0"/>
          <w:divBdr>
            <w:top w:val="none" w:sz="0" w:space="0" w:color="auto"/>
            <w:left w:val="none" w:sz="0" w:space="0" w:color="auto"/>
            <w:bottom w:val="none" w:sz="0" w:space="0" w:color="auto"/>
            <w:right w:val="none" w:sz="0" w:space="0" w:color="auto"/>
          </w:divBdr>
        </w:div>
        <w:div w:id="1232691554">
          <w:marLeft w:val="547"/>
          <w:marRight w:val="0"/>
          <w:marTop w:val="130"/>
          <w:marBottom w:val="0"/>
          <w:divBdr>
            <w:top w:val="none" w:sz="0" w:space="0" w:color="auto"/>
            <w:left w:val="none" w:sz="0" w:space="0" w:color="auto"/>
            <w:bottom w:val="none" w:sz="0" w:space="0" w:color="auto"/>
            <w:right w:val="none" w:sz="0" w:space="0" w:color="auto"/>
          </w:divBdr>
        </w:div>
        <w:div w:id="269360609">
          <w:marLeft w:val="547"/>
          <w:marRight w:val="0"/>
          <w:marTop w:val="130"/>
          <w:marBottom w:val="0"/>
          <w:divBdr>
            <w:top w:val="none" w:sz="0" w:space="0" w:color="auto"/>
            <w:left w:val="none" w:sz="0" w:space="0" w:color="auto"/>
            <w:bottom w:val="none" w:sz="0" w:space="0" w:color="auto"/>
            <w:right w:val="none" w:sz="0" w:space="0" w:color="auto"/>
          </w:divBdr>
        </w:div>
        <w:div w:id="131288830">
          <w:marLeft w:val="547"/>
          <w:marRight w:val="0"/>
          <w:marTop w:val="130"/>
          <w:marBottom w:val="0"/>
          <w:divBdr>
            <w:top w:val="none" w:sz="0" w:space="0" w:color="auto"/>
            <w:left w:val="none" w:sz="0" w:space="0" w:color="auto"/>
            <w:bottom w:val="none" w:sz="0" w:space="0" w:color="auto"/>
            <w:right w:val="none" w:sz="0" w:space="0" w:color="auto"/>
          </w:divBdr>
        </w:div>
        <w:div w:id="1987318007">
          <w:marLeft w:val="547"/>
          <w:marRight w:val="0"/>
          <w:marTop w:val="13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legis.iowa.gov/legislation/BillBook?ga=90&amp;ba=SF%20393" TargetMode="External"/><Relationship Id="rId18" Type="http://schemas.openxmlformats.org/officeDocument/2006/relationships/hyperlink" Target="https://www.legis.iowa.gov/legislation/BillBook?ga=90&amp;ba=hf297" TargetMode="External"/><Relationship Id="rId26" Type="http://schemas.openxmlformats.org/officeDocument/2006/relationships/hyperlink" Target="https://www.legis.iowa.gov/legislation/BillBook?ga=90&amp;ba=HF256" TargetMode="External"/><Relationship Id="rId39" Type="http://schemas.openxmlformats.org/officeDocument/2006/relationships/image" Target="media/image5.png"/><Relationship Id="rId3" Type="http://schemas.openxmlformats.org/officeDocument/2006/relationships/settings" Target="settings.xml"/><Relationship Id="rId21" Type="http://schemas.openxmlformats.org/officeDocument/2006/relationships/hyperlink" Target="https://www.legis.iowa.gov/legislation/BillBook?ga=90&amp;ba=hf477" TargetMode="External"/><Relationship Id="rId34" Type="http://schemas.openxmlformats.org/officeDocument/2006/relationships/hyperlink" Target="https://www.legis.iowa.gov/legislation/BillBook?ga=90&amp;ba=sf192" TargetMode="External"/><Relationship Id="rId42" Type="http://schemas.openxmlformats.org/officeDocument/2006/relationships/hyperlink" Target="https://www.legis.iowa.gov/legislation/BillBook?ga=90&amp;ba=sf391" TargetMode="External"/><Relationship Id="rId47" Type="http://schemas.openxmlformats.org/officeDocument/2006/relationships/hyperlink" Target="https://www.legis.iowa.gov/legislation/BillBook?ga=90&amp;ba=sf514" TargetMode="External"/><Relationship Id="rId50" Type="http://schemas.openxmlformats.org/officeDocument/2006/relationships/footer" Target="footer1.xml"/><Relationship Id="rId7" Type="http://schemas.openxmlformats.org/officeDocument/2006/relationships/hyperlink" Target="https://www.iowaschoolfinance.com/system/files/members/Public/Rules%20policy%20mandate%20tracker%202023%20-%205.25.2023.xlsx" TargetMode="External"/><Relationship Id="rId12" Type="http://schemas.openxmlformats.org/officeDocument/2006/relationships/hyperlink" Target="https://www.legis.iowa.gov/legislation/BillBook?ga=90&amp;ba=SF%20392" TargetMode="External"/><Relationship Id="rId17" Type="http://schemas.openxmlformats.org/officeDocument/2006/relationships/hyperlink" Target="https://www.legis.iowa.gov/legislation/BillBook?ga=90&amp;ba=SF%20572" TargetMode="External"/><Relationship Id="rId25" Type="http://schemas.openxmlformats.org/officeDocument/2006/relationships/hyperlink" Target="https://www.legis.iowa.gov/legislation/BillBook?ba=HF143&amp;ga=90" TargetMode="External"/><Relationship Id="rId33" Type="http://schemas.openxmlformats.org/officeDocument/2006/relationships/hyperlink" Target="https://www.legis.iowa.gov/legislation/BillBook?ga=90&amp;ba=sf181" TargetMode="External"/><Relationship Id="rId38" Type="http://schemas.openxmlformats.org/officeDocument/2006/relationships/image" Target="media/image4.png"/><Relationship Id="rId46" Type="http://schemas.openxmlformats.org/officeDocument/2006/relationships/hyperlink" Target="https://www.legis.iowa.gov/docs/code/279.50.pdf" TargetMode="External"/><Relationship Id="rId2" Type="http://schemas.openxmlformats.org/officeDocument/2006/relationships/styles" Target="styles.xml"/><Relationship Id="rId16" Type="http://schemas.openxmlformats.org/officeDocument/2006/relationships/hyperlink" Target="https://www.legis.iowa.gov/legislation/BillBook?ga=90&amp;ba=SF%20543" TargetMode="External"/><Relationship Id="rId20" Type="http://schemas.openxmlformats.org/officeDocument/2006/relationships/hyperlink" Target="https://www.legis.iowa.gov/legislation/BillBook?ga=90&amp;ba=hf459" TargetMode="External"/><Relationship Id="rId29" Type="http://schemas.openxmlformats.org/officeDocument/2006/relationships/hyperlink" Target="https://www.legis.iowa.gov/legislation/BillBook?ga=90&amp;ba=hf614" TargetMode="External"/><Relationship Id="rId41" Type="http://schemas.openxmlformats.org/officeDocument/2006/relationships/hyperlink" Target="https://www.legis.iowa.gov/legislation/BillBook?ga=90&amp;ba=sf318" TargetMode="External"/><Relationship Id="rId54"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legis.iowa.gov/legislation/BillBook?ga=90&amp;ba=SF253" TargetMode="External"/><Relationship Id="rId24" Type="http://schemas.openxmlformats.org/officeDocument/2006/relationships/hyperlink" Target="https://educateiowa.gov/documents/230428-guidance-house-file-68-and-teacher-and-leadership-compensation-choices" TargetMode="External"/><Relationship Id="rId32" Type="http://schemas.openxmlformats.org/officeDocument/2006/relationships/hyperlink" Target="https://www.legis.iowa.gov/legislation/BillBook?ga=90&amp;ba=hf718" TargetMode="External"/><Relationship Id="rId37" Type="http://schemas.openxmlformats.org/officeDocument/2006/relationships/image" Target="media/image3.png"/><Relationship Id="rId40" Type="http://schemas.openxmlformats.org/officeDocument/2006/relationships/hyperlink" Target="https://www.legis.iowa.gov/legislation/BillBook?ga=90&amp;ba=sf250" TargetMode="External"/><Relationship Id="rId45" Type="http://schemas.openxmlformats.org/officeDocument/2006/relationships/hyperlink" Target="https://www.legis.iowa.gov/docs/code/702.17.pdf" TargetMode="External"/><Relationship Id="rId53"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www.legis.iowa.gov/legislation/BillBook?ga=90&amp;ba=SF485" TargetMode="External"/><Relationship Id="rId23" Type="http://schemas.openxmlformats.org/officeDocument/2006/relationships/image" Target="media/image1.png"/><Relationship Id="rId28" Type="http://schemas.openxmlformats.org/officeDocument/2006/relationships/hyperlink" Target="https://www.legis.iowa.gov/docs/code/280.21.pdf" TargetMode="External"/><Relationship Id="rId36" Type="http://schemas.openxmlformats.org/officeDocument/2006/relationships/image" Target="media/image2.png"/><Relationship Id="rId49" Type="http://schemas.openxmlformats.org/officeDocument/2006/relationships/hyperlink" Target="mailto:margaret@iowaschoolfinance.com" TargetMode="External"/><Relationship Id="rId10" Type="http://schemas.openxmlformats.org/officeDocument/2006/relationships/hyperlink" Target="https://www.legis.iowa.gov/legislation/BillBook?ga=90&amp;ba=SF%20251" TargetMode="External"/><Relationship Id="rId19" Type="http://schemas.openxmlformats.org/officeDocument/2006/relationships/hyperlink" Target="https://www.legis.iowa.gov/legislation/BillBook?ba=HF%20370&amp;ga=90" TargetMode="External"/><Relationship Id="rId31" Type="http://schemas.openxmlformats.org/officeDocument/2006/relationships/hyperlink" Target="https://www.legis.iowa.gov/legislation/BillBook?ga=90&amp;ba=hf707" TargetMode="External"/><Relationship Id="rId44" Type="http://schemas.openxmlformats.org/officeDocument/2006/relationships/hyperlink" Target="https://www.legis.iowa.gov/legislation/BillBook?ga=90&amp;ba=sf496" TargetMode="External"/><Relationship Id="rId52"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www.legis.iowa.gov/legislation/BillBook?ga=90&amp;ba=SF%20392" TargetMode="External"/><Relationship Id="rId14" Type="http://schemas.openxmlformats.org/officeDocument/2006/relationships/hyperlink" Target="https://www.legis.iowa.gov/legislation/BillBook?ga=90&amp;ba=SF483" TargetMode="External"/><Relationship Id="rId22" Type="http://schemas.openxmlformats.org/officeDocument/2006/relationships/hyperlink" Target="https://www.legis.iowa.gov/publications/search/document?fq=id:1367529&amp;q=hf+68" TargetMode="External"/><Relationship Id="rId27" Type="http://schemas.openxmlformats.org/officeDocument/2006/relationships/hyperlink" Target="https://www.legis.iowa.gov/legislation/BillBook?ga=90&amp;ba=hf602" TargetMode="External"/><Relationship Id="rId30" Type="http://schemas.openxmlformats.org/officeDocument/2006/relationships/hyperlink" Target="https://www.legis.iowa.gov/legislation/BillBook?ga=90&amp;ba=hf672" TargetMode="External"/><Relationship Id="rId35" Type="http://schemas.openxmlformats.org/officeDocument/2006/relationships/hyperlink" Target="https://www.legis.iowa.gov/docs/publications/FN/1368198.pdf" TargetMode="External"/><Relationship Id="rId43" Type="http://schemas.openxmlformats.org/officeDocument/2006/relationships/hyperlink" Target="https://www.legis.iowa.gov/legislation/BillBook?ga=90&amp;ba=sf482" TargetMode="External"/><Relationship Id="rId48" Type="http://schemas.openxmlformats.org/officeDocument/2006/relationships/hyperlink" Target="https://www.legis.iowa.gov/legislation/BillBook?ga=90&amp;ba=sf578" TargetMode="External"/><Relationship Id="rId8" Type="http://schemas.openxmlformats.org/officeDocument/2006/relationships/hyperlink" Target="https://www.legis.iowa.gov/legislation/BillBook?ga=90&amp;ba=HF672" TargetMode="External"/><Relationship Id="rId51"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hyperlink" Target="http://www.uen-ia.org"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uen-ia.or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7.jpeg"/><Relationship Id="rId1"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8</Pages>
  <Words>8955</Words>
  <Characters>51047</Characters>
  <Application>Microsoft Office Word</Application>
  <DocSecurity>0</DocSecurity>
  <Lines>425</Lines>
  <Paragraphs>1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en</cp:lastModifiedBy>
  <cp:revision>3</cp:revision>
  <cp:lastPrinted>2023-05-23T14:49:00Z</cp:lastPrinted>
  <dcterms:created xsi:type="dcterms:W3CDTF">2023-05-26T02:17:00Z</dcterms:created>
  <dcterms:modified xsi:type="dcterms:W3CDTF">2023-05-26T02:17:00Z</dcterms:modified>
</cp:coreProperties>
</file>